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E45B0A" w14:textId="644FB6CE" w:rsidR="00122F32" w:rsidRPr="00475434" w:rsidRDefault="00122F32" w:rsidP="00D84C05">
      <w:pPr>
        <w:rPr>
          <w:lang w:bidi="ta-IN"/>
        </w:rPr>
      </w:pPr>
    </w:p>
    <w:p w14:paraId="48857549" w14:textId="77777777" w:rsidR="00110227" w:rsidRDefault="00110227" w:rsidP="00D84C05"/>
    <w:p w14:paraId="42F145AA" w14:textId="3C3DE7D2" w:rsidR="001C2D5D" w:rsidRPr="00312103" w:rsidRDefault="00312103" w:rsidP="00740A4C">
      <w:pPr>
        <w:pStyle w:val="Heading1"/>
        <w:numPr>
          <w:ilvl w:val="0"/>
          <w:numId w:val="0"/>
        </w:numPr>
        <w:ind w:left="432" w:hanging="432"/>
      </w:pPr>
      <w:bookmarkStart w:id="0" w:name="_Toc42001639"/>
      <w:r w:rsidRPr="00312103">
        <w:t>ABSTRACT</w:t>
      </w:r>
      <w:bookmarkEnd w:id="0"/>
    </w:p>
    <w:p w14:paraId="3D0A63EC" w14:textId="77777777" w:rsidR="00110227" w:rsidRPr="00A932DB" w:rsidRDefault="00110227" w:rsidP="00D84C05"/>
    <w:p w14:paraId="52A8346B" w14:textId="77777777" w:rsidR="001C2D5D" w:rsidRDefault="001C2D5D" w:rsidP="00D84C05"/>
    <w:p w14:paraId="19EFC4FD" w14:textId="77777777" w:rsidR="00E235FC" w:rsidRPr="005C1934" w:rsidRDefault="00E235FC" w:rsidP="009104B6">
      <w:pPr>
        <w:jc w:val="both"/>
      </w:pPr>
      <w:r w:rsidRPr="005C1934">
        <w:t xml:space="preserve">A Student Grade Monitoring system (SGM) can be used to track the progression of students. This project is to implement a Students’ Grade Monitoring System with Advanced </w:t>
      </w:r>
      <w:r w:rsidR="00A932DB" w:rsidRPr="005C1934">
        <w:t>analyzing</w:t>
      </w:r>
      <w:r w:rsidRPr="005C1934">
        <w:t xml:space="preserve"> graphs. This system is for school children from grade 6-11.</w:t>
      </w:r>
    </w:p>
    <w:p w14:paraId="1E64E8C4" w14:textId="77777777" w:rsidR="00E235FC" w:rsidRPr="005C1934" w:rsidRDefault="00E235FC" w:rsidP="009104B6">
      <w:pPr>
        <w:jc w:val="both"/>
      </w:pPr>
      <w:r w:rsidRPr="005C1934">
        <w:t xml:space="preserve">Tracking the marks of students, </w:t>
      </w:r>
      <w:r w:rsidR="00A932DB" w:rsidRPr="005C1934">
        <w:t>analyzing</w:t>
      </w:r>
      <w:r w:rsidRPr="005C1934">
        <w:t xml:space="preserve"> students' progression, and </w:t>
      </w:r>
      <w:r w:rsidR="00A932DB" w:rsidRPr="005C1934">
        <w:t>analyzing</w:t>
      </w:r>
      <w:r w:rsidRPr="005C1934">
        <w:t xml:space="preserve"> performance variation over the years in school are the main functionalities of this system. </w:t>
      </w:r>
    </w:p>
    <w:p w14:paraId="20426C4A" w14:textId="6A67BE9C" w:rsidR="00E235FC" w:rsidRDefault="00E235FC" w:rsidP="009104B6">
      <w:pPr>
        <w:jc w:val="both"/>
      </w:pPr>
      <w:r w:rsidRPr="005C1934">
        <w:t xml:space="preserve">A lot of graphs are added with the system and </w:t>
      </w:r>
      <w:r w:rsidR="006653A7">
        <w:t xml:space="preserve">the </w:t>
      </w:r>
      <w:r w:rsidRPr="005C1934">
        <w:t xml:space="preserve">user can select two parties to compare. Teachers and students are the target users of this system. </w:t>
      </w:r>
    </w:p>
    <w:p w14:paraId="2F41187E" w14:textId="1449B3A0" w:rsidR="00C00B7F" w:rsidRDefault="00C00B7F" w:rsidP="009104B6">
      <w:pPr>
        <w:jc w:val="both"/>
      </w:pPr>
      <w:r>
        <w:t>And instead</w:t>
      </w:r>
      <w:r w:rsidR="006653A7">
        <w:t xml:space="preserve"> of</w:t>
      </w:r>
      <w:r>
        <w:t xml:space="preserve"> adding single student’s </w:t>
      </w:r>
      <w:proofErr w:type="gramStart"/>
      <w:r>
        <w:t>subjects</w:t>
      </w:r>
      <w:proofErr w:type="gramEnd"/>
      <w:r>
        <w:t xml:space="preserve"> marks, </w:t>
      </w:r>
      <w:r w:rsidR="006653A7">
        <w:t xml:space="preserve">the </w:t>
      </w:r>
      <w:r>
        <w:t xml:space="preserve">teacher can upload CSV file with student’s marks. </w:t>
      </w:r>
      <w:proofErr w:type="gramStart"/>
      <w:r>
        <w:t>So</w:t>
      </w:r>
      <w:proofErr w:type="gramEnd"/>
      <w:r>
        <w:t xml:space="preserve"> </w:t>
      </w:r>
      <w:r w:rsidR="008F1241">
        <w:t xml:space="preserve">it is </w:t>
      </w:r>
      <w:r w:rsidR="006653A7">
        <w:t xml:space="preserve">a </w:t>
      </w:r>
      <w:r w:rsidR="008F1241">
        <w:t xml:space="preserve">very efficient way </w:t>
      </w:r>
      <w:r w:rsidR="006653A7">
        <w:t>of</w:t>
      </w:r>
      <w:r w:rsidR="008F1241">
        <w:t xml:space="preserve"> adding data to the database.</w:t>
      </w:r>
    </w:p>
    <w:p w14:paraId="6F5569CB" w14:textId="77777777" w:rsidR="00E235FC" w:rsidRDefault="00E235FC" w:rsidP="00D84C05"/>
    <w:p w14:paraId="3AC890A6" w14:textId="77777777" w:rsidR="00E235FC" w:rsidRDefault="00E235FC" w:rsidP="00D84C05"/>
    <w:p w14:paraId="3B620C8B" w14:textId="77777777" w:rsidR="00A932DB" w:rsidRDefault="00A932DB" w:rsidP="00D84C05"/>
    <w:p w14:paraId="3B87FAFA" w14:textId="77777777" w:rsidR="00A932DB" w:rsidRDefault="00A932DB" w:rsidP="00D84C05"/>
    <w:p w14:paraId="6AB4116C" w14:textId="77777777" w:rsidR="00A932DB" w:rsidRDefault="00A932DB" w:rsidP="00D84C05"/>
    <w:p w14:paraId="190D5CD0" w14:textId="77777777" w:rsidR="00A932DB" w:rsidRDefault="00A932DB" w:rsidP="00D84C05"/>
    <w:p w14:paraId="30AE65B7" w14:textId="77777777" w:rsidR="00A932DB" w:rsidRDefault="00A932DB" w:rsidP="00D84C05"/>
    <w:p w14:paraId="2D80E244" w14:textId="77777777" w:rsidR="00A932DB" w:rsidRDefault="00A932DB" w:rsidP="00D84C05"/>
    <w:p w14:paraId="44751ACD" w14:textId="77777777" w:rsidR="00A932DB" w:rsidRDefault="00A932DB" w:rsidP="00D84C05"/>
    <w:p w14:paraId="7CB2561F" w14:textId="77777777" w:rsidR="00A932DB" w:rsidRDefault="00A932DB" w:rsidP="00D84C05"/>
    <w:p w14:paraId="609EDEBE" w14:textId="12003233" w:rsidR="00770857" w:rsidRDefault="00312103" w:rsidP="006E5294">
      <w:pPr>
        <w:pStyle w:val="Heading1"/>
        <w:numPr>
          <w:ilvl w:val="0"/>
          <w:numId w:val="0"/>
        </w:numPr>
        <w:ind w:left="432" w:hanging="432"/>
      </w:pPr>
      <w:bookmarkStart w:id="1" w:name="_Toc42001640"/>
      <w:r w:rsidRPr="001E6741">
        <w:t>TABLE OF CONTENTS</w:t>
      </w:r>
      <w:bookmarkEnd w:id="1"/>
    </w:p>
    <w:sdt>
      <w:sdtPr>
        <w:id w:val="-1204249495"/>
        <w:docPartObj>
          <w:docPartGallery w:val="Table of Contents"/>
          <w:docPartUnique/>
        </w:docPartObj>
      </w:sdtPr>
      <w:sdtEndPr>
        <w:rPr>
          <w:rFonts w:ascii="Times New Roman" w:eastAsiaTheme="minorHAnsi" w:hAnsi="Times New Roman" w:cs="Times New Roman"/>
          <w:b/>
          <w:bCs/>
          <w:noProof/>
          <w:color w:val="auto"/>
          <w:sz w:val="24"/>
          <w:szCs w:val="24"/>
        </w:rPr>
      </w:sdtEndPr>
      <w:sdtContent>
        <w:p w14:paraId="170087CE" w14:textId="54DFD85B" w:rsidR="007745F7" w:rsidRDefault="007745F7">
          <w:pPr>
            <w:pStyle w:val="TOCHeading"/>
          </w:pPr>
          <w:r>
            <w:t>Contents</w:t>
          </w:r>
        </w:p>
        <w:p w14:paraId="252D3C8E" w14:textId="5EAB4EDB" w:rsidR="007745F7" w:rsidRDefault="007745F7">
          <w:pPr>
            <w:pStyle w:val="TOC1"/>
            <w:tabs>
              <w:tab w:val="right" w:leader="dot" w:pos="8817"/>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2001639" w:history="1">
            <w:r w:rsidRPr="00714C8A">
              <w:rPr>
                <w:rStyle w:val="Hyperlink"/>
                <w:noProof/>
              </w:rPr>
              <w:t>ABSTRACT</w:t>
            </w:r>
            <w:r>
              <w:rPr>
                <w:noProof/>
                <w:webHidden/>
              </w:rPr>
              <w:tab/>
            </w:r>
            <w:r>
              <w:rPr>
                <w:noProof/>
                <w:webHidden/>
              </w:rPr>
              <w:fldChar w:fldCharType="begin"/>
            </w:r>
            <w:r>
              <w:rPr>
                <w:noProof/>
                <w:webHidden/>
              </w:rPr>
              <w:instrText xml:space="preserve"> PAGEREF _Toc42001639 \h </w:instrText>
            </w:r>
            <w:r>
              <w:rPr>
                <w:noProof/>
                <w:webHidden/>
              </w:rPr>
            </w:r>
            <w:r>
              <w:rPr>
                <w:noProof/>
                <w:webHidden/>
              </w:rPr>
              <w:fldChar w:fldCharType="separate"/>
            </w:r>
            <w:r>
              <w:rPr>
                <w:noProof/>
                <w:webHidden/>
              </w:rPr>
              <w:t xml:space="preserve"> </w:t>
            </w:r>
            <w:r>
              <w:rPr>
                <w:noProof/>
                <w:webHidden/>
              </w:rPr>
              <w:fldChar w:fldCharType="end"/>
            </w:r>
          </w:hyperlink>
        </w:p>
        <w:p w14:paraId="5378D273" w14:textId="2774B9FF" w:rsidR="007745F7" w:rsidRDefault="007745F7">
          <w:pPr>
            <w:pStyle w:val="TOC1"/>
            <w:tabs>
              <w:tab w:val="right" w:leader="dot" w:pos="8817"/>
            </w:tabs>
            <w:rPr>
              <w:rFonts w:asciiTheme="minorHAnsi" w:eastAsiaTheme="minorEastAsia" w:hAnsiTheme="minorHAnsi" w:cstheme="minorBidi"/>
              <w:noProof/>
              <w:sz w:val="22"/>
              <w:szCs w:val="22"/>
            </w:rPr>
          </w:pPr>
          <w:hyperlink w:anchor="_Toc42001640" w:history="1">
            <w:r w:rsidRPr="00714C8A">
              <w:rPr>
                <w:rStyle w:val="Hyperlink"/>
                <w:noProof/>
              </w:rPr>
              <w:t>TABLE OF CONTENTS</w:t>
            </w:r>
            <w:r>
              <w:rPr>
                <w:noProof/>
                <w:webHidden/>
              </w:rPr>
              <w:tab/>
            </w:r>
            <w:r>
              <w:rPr>
                <w:noProof/>
                <w:webHidden/>
              </w:rPr>
              <w:fldChar w:fldCharType="begin"/>
            </w:r>
            <w:r>
              <w:rPr>
                <w:noProof/>
                <w:webHidden/>
              </w:rPr>
              <w:instrText xml:space="preserve"> PAGEREF _Toc42001640 \h </w:instrText>
            </w:r>
            <w:r>
              <w:rPr>
                <w:noProof/>
                <w:webHidden/>
              </w:rPr>
            </w:r>
            <w:r>
              <w:rPr>
                <w:noProof/>
                <w:webHidden/>
              </w:rPr>
              <w:fldChar w:fldCharType="separate"/>
            </w:r>
            <w:r>
              <w:rPr>
                <w:noProof/>
                <w:webHidden/>
              </w:rPr>
              <w:t>i</w:t>
            </w:r>
            <w:r>
              <w:rPr>
                <w:noProof/>
                <w:webHidden/>
              </w:rPr>
              <w:fldChar w:fldCharType="end"/>
            </w:r>
          </w:hyperlink>
        </w:p>
        <w:p w14:paraId="5D2E6ED3" w14:textId="26E83408" w:rsidR="007745F7" w:rsidRDefault="007745F7">
          <w:pPr>
            <w:pStyle w:val="TOC1"/>
            <w:tabs>
              <w:tab w:val="right" w:leader="dot" w:pos="8817"/>
            </w:tabs>
            <w:rPr>
              <w:rFonts w:asciiTheme="minorHAnsi" w:eastAsiaTheme="minorEastAsia" w:hAnsiTheme="minorHAnsi" w:cstheme="minorBidi"/>
              <w:noProof/>
              <w:sz w:val="22"/>
              <w:szCs w:val="22"/>
            </w:rPr>
          </w:pPr>
          <w:hyperlink w:anchor="_Toc42001641" w:history="1">
            <w:r w:rsidRPr="00714C8A">
              <w:rPr>
                <w:rStyle w:val="Hyperlink"/>
                <w:noProof/>
              </w:rPr>
              <w:t>CHAPTER 01</w:t>
            </w:r>
            <w:r>
              <w:rPr>
                <w:noProof/>
                <w:webHidden/>
              </w:rPr>
              <w:tab/>
            </w:r>
            <w:r>
              <w:rPr>
                <w:noProof/>
                <w:webHidden/>
              </w:rPr>
              <w:fldChar w:fldCharType="begin"/>
            </w:r>
            <w:r>
              <w:rPr>
                <w:noProof/>
                <w:webHidden/>
              </w:rPr>
              <w:instrText xml:space="preserve"> PAGEREF _Toc42001641 \h </w:instrText>
            </w:r>
            <w:r>
              <w:rPr>
                <w:noProof/>
                <w:webHidden/>
              </w:rPr>
            </w:r>
            <w:r>
              <w:rPr>
                <w:noProof/>
                <w:webHidden/>
              </w:rPr>
              <w:fldChar w:fldCharType="separate"/>
            </w:r>
            <w:r>
              <w:rPr>
                <w:noProof/>
                <w:webHidden/>
              </w:rPr>
              <w:t>1</w:t>
            </w:r>
            <w:r>
              <w:rPr>
                <w:noProof/>
                <w:webHidden/>
              </w:rPr>
              <w:fldChar w:fldCharType="end"/>
            </w:r>
          </w:hyperlink>
        </w:p>
        <w:p w14:paraId="595E87D1" w14:textId="7CD0AF64" w:rsidR="007745F7" w:rsidRDefault="007745F7">
          <w:pPr>
            <w:pStyle w:val="TOC1"/>
            <w:tabs>
              <w:tab w:val="left" w:pos="440"/>
              <w:tab w:val="right" w:leader="dot" w:pos="8817"/>
            </w:tabs>
            <w:rPr>
              <w:rFonts w:asciiTheme="minorHAnsi" w:eastAsiaTheme="minorEastAsia" w:hAnsiTheme="minorHAnsi" w:cstheme="minorBidi"/>
              <w:noProof/>
              <w:sz w:val="22"/>
              <w:szCs w:val="22"/>
            </w:rPr>
          </w:pPr>
          <w:hyperlink w:anchor="_Toc42001642" w:history="1">
            <w:r w:rsidRPr="00714C8A">
              <w:rPr>
                <w:rStyle w:val="Hyperlink"/>
                <w:noProof/>
              </w:rPr>
              <w:t>1</w:t>
            </w:r>
            <w:r>
              <w:rPr>
                <w:rFonts w:asciiTheme="minorHAnsi" w:eastAsiaTheme="minorEastAsia" w:hAnsiTheme="minorHAnsi" w:cstheme="minorBidi"/>
                <w:noProof/>
                <w:sz w:val="22"/>
                <w:szCs w:val="22"/>
              </w:rPr>
              <w:tab/>
            </w:r>
            <w:r w:rsidRPr="00714C8A">
              <w:rPr>
                <w:rStyle w:val="Hyperlink"/>
                <w:noProof/>
              </w:rPr>
              <w:t>INTRODUCTION</w:t>
            </w:r>
            <w:r>
              <w:rPr>
                <w:noProof/>
                <w:webHidden/>
              </w:rPr>
              <w:tab/>
            </w:r>
            <w:r>
              <w:rPr>
                <w:noProof/>
                <w:webHidden/>
              </w:rPr>
              <w:fldChar w:fldCharType="begin"/>
            </w:r>
            <w:r>
              <w:rPr>
                <w:noProof/>
                <w:webHidden/>
              </w:rPr>
              <w:instrText xml:space="preserve"> PAGEREF _Toc42001642 \h </w:instrText>
            </w:r>
            <w:r>
              <w:rPr>
                <w:noProof/>
                <w:webHidden/>
              </w:rPr>
            </w:r>
            <w:r>
              <w:rPr>
                <w:noProof/>
                <w:webHidden/>
              </w:rPr>
              <w:fldChar w:fldCharType="separate"/>
            </w:r>
            <w:r>
              <w:rPr>
                <w:noProof/>
                <w:webHidden/>
              </w:rPr>
              <w:t>1</w:t>
            </w:r>
            <w:r>
              <w:rPr>
                <w:noProof/>
                <w:webHidden/>
              </w:rPr>
              <w:fldChar w:fldCharType="end"/>
            </w:r>
          </w:hyperlink>
        </w:p>
        <w:p w14:paraId="1A8D3DBC" w14:textId="6B06B67B" w:rsidR="007745F7" w:rsidRDefault="007745F7">
          <w:pPr>
            <w:pStyle w:val="TOC2"/>
            <w:tabs>
              <w:tab w:val="left" w:pos="880"/>
              <w:tab w:val="right" w:leader="dot" w:pos="8817"/>
            </w:tabs>
            <w:rPr>
              <w:rFonts w:asciiTheme="minorHAnsi" w:eastAsiaTheme="minorEastAsia" w:hAnsiTheme="minorHAnsi" w:cstheme="minorBidi"/>
              <w:noProof/>
              <w:sz w:val="22"/>
              <w:szCs w:val="22"/>
            </w:rPr>
          </w:pPr>
          <w:hyperlink w:anchor="_Toc42001643" w:history="1">
            <w:r w:rsidRPr="00714C8A">
              <w:rPr>
                <w:rStyle w:val="Hyperlink"/>
                <w:noProof/>
                <w14:scene3d>
                  <w14:camera w14:prst="orthographicFront"/>
                  <w14:lightRig w14:rig="threePt" w14:dir="t">
                    <w14:rot w14:lat="0" w14:lon="0" w14:rev="0"/>
                  </w14:lightRig>
                </w14:scene3d>
              </w:rPr>
              <w:t>1.1</w:t>
            </w:r>
            <w:r>
              <w:rPr>
                <w:rFonts w:asciiTheme="minorHAnsi" w:eastAsiaTheme="minorEastAsia" w:hAnsiTheme="minorHAnsi" w:cstheme="minorBidi"/>
                <w:noProof/>
                <w:sz w:val="22"/>
                <w:szCs w:val="22"/>
              </w:rPr>
              <w:tab/>
            </w:r>
            <w:r w:rsidRPr="00714C8A">
              <w:rPr>
                <w:rStyle w:val="Hyperlink"/>
                <w:noProof/>
              </w:rPr>
              <w:t>INTRODUCTION</w:t>
            </w:r>
            <w:r>
              <w:rPr>
                <w:noProof/>
                <w:webHidden/>
              </w:rPr>
              <w:tab/>
            </w:r>
            <w:r>
              <w:rPr>
                <w:noProof/>
                <w:webHidden/>
              </w:rPr>
              <w:fldChar w:fldCharType="begin"/>
            </w:r>
            <w:r>
              <w:rPr>
                <w:noProof/>
                <w:webHidden/>
              </w:rPr>
              <w:instrText xml:space="preserve"> PAGEREF _Toc42001643 \h </w:instrText>
            </w:r>
            <w:r>
              <w:rPr>
                <w:noProof/>
                <w:webHidden/>
              </w:rPr>
            </w:r>
            <w:r>
              <w:rPr>
                <w:noProof/>
                <w:webHidden/>
              </w:rPr>
              <w:fldChar w:fldCharType="separate"/>
            </w:r>
            <w:r>
              <w:rPr>
                <w:noProof/>
                <w:webHidden/>
              </w:rPr>
              <w:t>1</w:t>
            </w:r>
            <w:r>
              <w:rPr>
                <w:noProof/>
                <w:webHidden/>
              </w:rPr>
              <w:fldChar w:fldCharType="end"/>
            </w:r>
          </w:hyperlink>
        </w:p>
        <w:p w14:paraId="378622D9" w14:textId="2E2CF967" w:rsidR="007745F7" w:rsidRDefault="007745F7">
          <w:pPr>
            <w:pStyle w:val="TOC2"/>
            <w:tabs>
              <w:tab w:val="left" w:pos="880"/>
              <w:tab w:val="right" w:leader="dot" w:pos="8817"/>
            </w:tabs>
            <w:rPr>
              <w:rFonts w:asciiTheme="minorHAnsi" w:eastAsiaTheme="minorEastAsia" w:hAnsiTheme="minorHAnsi" w:cstheme="minorBidi"/>
              <w:noProof/>
              <w:sz w:val="22"/>
              <w:szCs w:val="22"/>
            </w:rPr>
          </w:pPr>
          <w:hyperlink w:anchor="_Toc42001644" w:history="1">
            <w:r w:rsidRPr="00714C8A">
              <w:rPr>
                <w:rStyle w:val="Hyperlink"/>
                <w:noProof/>
                <w14:scene3d>
                  <w14:camera w14:prst="orthographicFront"/>
                  <w14:lightRig w14:rig="threePt" w14:dir="t">
                    <w14:rot w14:lat="0" w14:lon="0" w14:rev="0"/>
                  </w14:lightRig>
                </w14:scene3d>
              </w:rPr>
              <w:t>1.2</w:t>
            </w:r>
            <w:r>
              <w:rPr>
                <w:rFonts w:asciiTheme="minorHAnsi" w:eastAsiaTheme="minorEastAsia" w:hAnsiTheme="minorHAnsi" w:cstheme="minorBidi"/>
                <w:noProof/>
                <w:sz w:val="22"/>
                <w:szCs w:val="22"/>
              </w:rPr>
              <w:tab/>
            </w:r>
            <w:r w:rsidRPr="00714C8A">
              <w:rPr>
                <w:rStyle w:val="Hyperlink"/>
                <w:noProof/>
              </w:rPr>
              <w:t>RELATED WORK</w:t>
            </w:r>
            <w:r>
              <w:rPr>
                <w:noProof/>
                <w:webHidden/>
              </w:rPr>
              <w:tab/>
            </w:r>
            <w:r>
              <w:rPr>
                <w:noProof/>
                <w:webHidden/>
              </w:rPr>
              <w:fldChar w:fldCharType="begin"/>
            </w:r>
            <w:r>
              <w:rPr>
                <w:noProof/>
                <w:webHidden/>
              </w:rPr>
              <w:instrText xml:space="preserve"> PAGEREF _Toc42001644 \h </w:instrText>
            </w:r>
            <w:r>
              <w:rPr>
                <w:noProof/>
                <w:webHidden/>
              </w:rPr>
            </w:r>
            <w:r>
              <w:rPr>
                <w:noProof/>
                <w:webHidden/>
              </w:rPr>
              <w:fldChar w:fldCharType="separate"/>
            </w:r>
            <w:r>
              <w:rPr>
                <w:noProof/>
                <w:webHidden/>
              </w:rPr>
              <w:t>2</w:t>
            </w:r>
            <w:r>
              <w:rPr>
                <w:noProof/>
                <w:webHidden/>
              </w:rPr>
              <w:fldChar w:fldCharType="end"/>
            </w:r>
          </w:hyperlink>
        </w:p>
        <w:p w14:paraId="2FF3B899" w14:textId="71EBEACA" w:rsidR="007745F7" w:rsidRDefault="007745F7">
          <w:pPr>
            <w:pStyle w:val="TOC3"/>
            <w:tabs>
              <w:tab w:val="left" w:pos="1320"/>
              <w:tab w:val="right" w:leader="dot" w:pos="8817"/>
            </w:tabs>
            <w:rPr>
              <w:rFonts w:asciiTheme="minorHAnsi" w:eastAsiaTheme="minorEastAsia" w:hAnsiTheme="minorHAnsi" w:cstheme="minorBidi"/>
              <w:noProof/>
              <w:sz w:val="22"/>
              <w:szCs w:val="22"/>
            </w:rPr>
          </w:pPr>
          <w:hyperlink w:anchor="_Toc42001645" w:history="1">
            <w:r w:rsidRPr="00714C8A">
              <w:rPr>
                <w:rStyle w:val="Hyperlink"/>
                <w:noProof/>
              </w:rPr>
              <w:t>1.2.1</w:t>
            </w:r>
            <w:r>
              <w:rPr>
                <w:rFonts w:asciiTheme="minorHAnsi" w:eastAsiaTheme="minorEastAsia" w:hAnsiTheme="minorHAnsi" w:cstheme="minorBidi"/>
                <w:noProof/>
                <w:sz w:val="22"/>
                <w:szCs w:val="22"/>
              </w:rPr>
              <w:tab/>
            </w:r>
            <w:r w:rsidRPr="00714C8A">
              <w:rPr>
                <w:rStyle w:val="Hyperlink"/>
                <w:noProof/>
              </w:rPr>
              <w:t>PowerSchool</w:t>
            </w:r>
            <w:r>
              <w:rPr>
                <w:noProof/>
                <w:webHidden/>
              </w:rPr>
              <w:tab/>
            </w:r>
            <w:r>
              <w:rPr>
                <w:noProof/>
                <w:webHidden/>
              </w:rPr>
              <w:fldChar w:fldCharType="begin"/>
            </w:r>
            <w:r>
              <w:rPr>
                <w:noProof/>
                <w:webHidden/>
              </w:rPr>
              <w:instrText xml:space="preserve"> PAGEREF _Toc42001645 \h </w:instrText>
            </w:r>
            <w:r>
              <w:rPr>
                <w:noProof/>
                <w:webHidden/>
              </w:rPr>
            </w:r>
            <w:r>
              <w:rPr>
                <w:noProof/>
                <w:webHidden/>
              </w:rPr>
              <w:fldChar w:fldCharType="separate"/>
            </w:r>
            <w:r>
              <w:rPr>
                <w:noProof/>
                <w:webHidden/>
              </w:rPr>
              <w:t>2</w:t>
            </w:r>
            <w:r>
              <w:rPr>
                <w:noProof/>
                <w:webHidden/>
              </w:rPr>
              <w:fldChar w:fldCharType="end"/>
            </w:r>
          </w:hyperlink>
        </w:p>
        <w:p w14:paraId="33FD9049" w14:textId="24E7A181" w:rsidR="007745F7" w:rsidRDefault="007745F7">
          <w:pPr>
            <w:pStyle w:val="TOC3"/>
            <w:tabs>
              <w:tab w:val="left" w:pos="1320"/>
              <w:tab w:val="right" w:leader="dot" w:pos="8817"/>
            </w:tabs>
            <w:rPr>
              <w:rFonts w:asciiTheme="minorHAnsi" w:eastAsiaTheme="minorEastAsia" w:hAnsiTheme="minorHAnsi" w:cstheme="minorBidi"/>
              <w:noProof/>
              <w:sz w:val="22"/>
              <w:szCs w:val="22"/>
            </w:rPr>
          </w:pPr>
          <w:hyperlink w:anchor="_Toc42001646" w:history="1">
            <w:r w:rsidRPr="00714C8A">
              <w:rPr>
                <w:rStyle w:val="Hyperlink"/>
                <w:noProof/>
              </w:rPr>
              <w:t>1.2.2</w:t>
            </w:r>
            <w:r>
              <w:rPr>
                <w:rFonts w:asciiTheme="minorHAnsi" w:eastAsiaTheme="minorEastAsia" w:hAnsiTheme="minorHAnsi" w:cstheme="minorBidi"/>
                <w:noProof/>
                <w:sz w:val="22"/>
                <w:szCs w:val="22"/>
              </w:rPr>
              <w:tab/>
            </w:r>
            <w:r w:rsidRPr="00714C8A">
              <w:rPr>
                <w:rStyle w:val="Hyperlink"/>
                <w:noProof/>
              </w:rPr>
              <w:t>KIOSK –Student’s grade monitoring system</w:t>
            </w:r>
            <w:r>
              <w:rPr>
                <w:noProof/>
                <w:webHidden/>
              </w:rPr>
              <w:tab/>
            </w:r>
            <w:r>
              <w:rPr>
                <w:noProof/>
                <w:webHidden/>
              </w:rPr>
              <w:fldChar w:fldCharType="begin"/>
            </w:r>
            <w:r>
              <w:rPr>
                <w:noProof/>
                <w:webHidden/>
              </w:rPr>
              <w:instrText xml:space="preserve"> PAGEREF _Toc42001646 \h </w:instrText>
            </w:r>
            <w:r>
              <w:rPr>
                <w:noProof/>
                <w:webHidden/>
              </w:rPr>
            </w:r>
            <w:r>
              <w:rPr>
                <w:noProof/>
                <w:webHidden/>
              </w:rPr>
              <w:fldChar w:fldCharType="separate"/>
            </w:r>
            <w:r>
              <w:rPr>
                <w:noProof/>
                <w:webHidden/>
              </w:rPr>
              <w:t>2</w:t>
            </w:r>
            <w:r>
              <w:rPr>
                <w:noProof/>
                <w:webHidden/>
              </w:rPr>
              <w:fldChar w:fldCharType="end"/>
            </w:r>
          </w:hyperlink>
        </w:p>
        <w:p w14:paraId="21951E08" w14:textId="35E618C5" w:rsidR="007745F7" w:rsidRDefault="007745F7">
          <w:pPr>
            <w:pStyle w:val="TOC3"/>
            <w:tabs>
              <w:tab w:val="left" w:pos="1320"/>
              <w:tab w:val="right" w:leader="dot" w:pos="8817"/>
            </w:tabs>
            <w:rPr>
              <w:rFonts w:asciiTheme="minorHAnsi" w:eastAsiaTheme="minorEastAsia" w:hAnsiTheme="minorHAnsi" w:cstheme="minorBidi"/>
              <w:noProof/>
              <w:sz w:val="22"/>
              <w:szCs w:val="22"/>
            </w:rPr>
          </w:pPr>
          <w:hyperlink w:anchor="_Toc42001647" w:history="1">
            <w:r w:rsidRPr="00714C8A">
              <w:rPr>
                <w:rStyle w:val="Hyperlink"/>
                <w:noProof/>
              </w:rPr>
              <w:t>1.2.3</w:t>
            </w:r>
            <w:r>
              <w:rPr>
                <w:rFonts w:asciiTheme="minorHAnsi" w:eastAsiaTheme="minorEastAsia" w:hAnsiTheme="minorHAnsi" w:cstheme="minorBidi"/>
                <w:noProof/>
                <w:sz w:val="22"/>
                <w:szCs w:val="22"/>
              </w:rPr>
              <w:tab/>
            </w:r>
            <w:r w:rsidRPr="00714C8A">
              <w:rPr>
                <w:rStyle w:val="Hyperlink"/>
                <w:noProof/>
              </w:rPr>
              <w:t>QuickSchools –GradeBook</w:t>
            </w:r>
            <w:r>
              <w:rPr>
                <w:noProof/>
                <w:webHidden/>
              </w:rPr>
              <w:tab/>
            </w:r>
            <w:r>
              <w:rPr>
                <w:noProof/>
                <w:webHidden/>
              </w:rPr>
              <w:fldChar w:fldCharType="begin"/>
            </w:r>
            <w:r>
              <w:rPr>
                <w:noProof/>
                <w:webHidden/>
              </w:rPr>
              <w:instrText xml:space="preserve"> PAGEREF _Toc42001647 \h </w:instrText>
            </w:r>
            <w:r>
              <w:rPr>
                <w:noProof/>
                <w:webHidden/>
              </w:rPr>
            </w:r>
            <w:r>
              <w:rPr>
                <w:noProof/>
                <w:webHidden/>
              </w:rPr>
              <w:fldChar w:fldCharType="separate"/>
            </w:r>
            <w:r>
              <w:rPr>
                <w:noProof/>
                <w:webHidden/>
              </w:rPr>
              <w:t>2</w:t>
            </w:r>
            <w:r>
              <w:rPr>
                <w:noProof/>
                <w:webHidden/>
              </w:rPr>
              <w:fldChar w:fldCharType="end"/>
            </w:r>
          </w:hyperlink>
        </w:p>
        <w:p w14:paraId="70ADE6C1" w14:textId="21754147" w:rsidR="007745F7" w:rsidRDefault="007745F7">
          <w:pPr>
            <w:pStyle w:val="TOC2"/>
            <w:tabs>
              <w:tab w:val="left" w:pos="880"/>
              <w:tab w:val="right" w:leader="dot" w:pos="8817"/>
            </w:tabs>
            <w:rPr>
              <w:rFonts w:asciiTheme="minorHAnsi" w:eastAsiaTheme="minorEastAsia" w:hAnsiTheme="minorHAnsi" w:cstheme="minorBidi"/>
              <w:noProof/>
              <w:sz w:val="22"/>
              <w:szCs w:val="22"/>
            </w:rPr>
          </w:pPr>
          <w:hyperlink w:anchor="_Toc42001648" w:history="1">
            <w:r w:rsidRPr="00714C8A">
              <w:rPr>
                <w:rStyle w:val="Hyperlink"/>
                <w:noProof/>
                <w14:scene3d>
                  <w14:camera w14:prst="orthographicFront"/>
                  <w14:lightRig w14:rig="threePt" w14:dir="t">
                    <w14:rot w14:lat="0" w14:lon="0" w14:rev="0"/>
                  </w14:lightRig>
                </w14:scene3d>
              </w:rPr>
              <w:t>1.3</w:t>
            </w:r>
            <w:r>
              <w:rPr>
                <w:rFonts w:asciiTheme="minorHAnsi" w:eastAsiaTheme="minorEastAsia" w:hAnsiTheme="minorHAnsi" w:cstheme="minorBidi"/>
                <w:noProof/>
                <w:sz w:val="22"/>
                <w:szCs w:val="22"/>
              </w:rPr>
              <w:tab/>
            </w:r>
            <w:r w:rsidRPr="00714C8A">
              <w:rPr>
                <w:rStyle w:val="Hyperlink"/>
                <w:noProof/>
              </w:rPr>
              <w:t>FEASIBILITY STUDY</w:t>
            </w:r>
            <w:r>
              <w:rPr>
                <w:noProof/>
                <w:webHidden/>
              </w:rPr>
              <w:tab/>
            </w:r>
            <w:r>
              <w:rPr>
                <w:noProof/>
                <w:webHidden/>
              </w:rPr>
              <w:fldChar w:fldCharType="begin"/>
            </w:r>
            <w:r>
              <w:rPr>
                <w:noProof/>
                <w:webHidden/>
              </w:rPr>
              <w:instrText xml:space="preserve"> PAGEREF _Toc42001648 \h </w:instrText>
            </w:r>
            <w:r>
              <w:rPr>
                <w:noProof/>
                <w:webHidden/>
              </w:rPr>
            </w:r>
            <w:r>
              <w:rPr>
                <w:noProof/>
                <w:webHidden/>
              </w:rPr>
              <w:fldChar w:fldCharType="separate"/>
            </w:r>
            <w:r>
              <w:rPr>
                <w:noProof/>
                <w:webHidden/>
              </w:rPr>
              <w:t>3</w:t>
            </w:r>
            <w:r>
              <w:rPr>
                <w:noProof/>
                <w:webHidden/>
              </w:rPr>
              <w:fldChar w:fldCharType="end"/>
            </w:r>
          </w:hyperlink>
        </w:p>
        <w:p w14:paraId="5A7A6FC0" w14:textId="4C551C90" w:rsidR="007745F7" w:rsidRDefault="007745F7">
          <w:pPr>
            <w:pStyle w:val="TOC3"/>
            <w:tabs>
              <w:tab w:val="left" w:pos="1320"/>
              <w:tab w:val="right" w:leader="dot" w:pos="8817"/>
            </w:tabs>
            <w:rPr>
              <w:rFonts w:asciiTheme="minorHAnsi" w:eastAsiaTheme="minorEastAsia" w:hAnsiTheme="minorHAnsi" w:cstheme="minorBidi"/>
              <w:noProof/>
              <w:sz w:val="22"/>
              <w:szCs w:val="22"/>
            </w:rPr>
          </w:pPr>
          <w:hyperlink w:anchor="_Toc42001649" w:history="1">
            <w:r w:rsidRPr="00714C8A">
              <w:rPr>
                <w:rStyle w:val="Hyperlink"/>
                <w:noProof/>
              </w:rPr>
              <w:t>1.3.1</w:t>
            </w:r>
            <w:r>
              <w:rPr>
                <w:rFonts w:asciiTheme="minorHAnsi" w:eastAsiaTheme="minorEastAsia" w:hAnsiTheme="minorHAnsi" w:cstheme="minorBidi"/>
                <w:noProof/>
                <w:sz w:val="22"/>
                <w:szCs w:val="22"/>
              </w:rPr>
              <w:tab/>
            </w:r>
            <w:r w:rsidRPr="00714C8A">
              <w:rPr>
                <w:rStyle w:val="Hyperlink"/>
                <w:noProof/>
              </w:rPr>
              <w:t>Technical feasibility</w:t>
            </w:r>
            <w:r>
              <w:rPr>
                <w:noProof/>
                <w:webHidden/>
              </w:rPr>
              <w:tab/>
            </w:r>
            <w:r>
              <w:rPr>
                <w:noProof/>
                <w:webHidden/>
              </w:rPr>
              <w:fldChar w:fldCharType="begin"/>
            </w:r>
            <w:r>
              <w:rPr>
                <w:noProof/>
                <w:webHidden/>
              </w:rPr>
              <w:instrText xml:space="preserve"> PAGEREF _Toc42001649 \h </w:instrText>
            </w:r>
            <w:r>
              <w:rPr>
                <w:noProof/>
                <w:webHidden/>
              </w:rPr>
            </w:r>
            <w:r>
              <w:rPr>
                <w:noProof/>
                <w:webHidden/>
              </w:rPr>
              <w:fldChar w:fldCharType="separate"/>
            </w:r>
            <w:r>
              <w:rPr>
                <w:noProof/>
                <w:webHidden/>
              </w:rPr>
              <w:t>3</w:t>
            </w:r>
            <w:r>
              <w:rPr>
                <w:noProof/>
                <w:webHidden/>
              </w:rPr>
              <w:fldChar w:fldCharType="end"/>
            </w:r>
          </w:hyperlink>
        </w:p>
        <w:p w14:paraId="261DF97C" w14:textId="0CB78DA7" w:rsidR="007745F7" w:rsidRDefault="007745F7">
          <w:pPr>
            <w:pStyle w:val="TOC3"/>
            <w:tabs>
              <w:tab w:val="left" w:pos="1320"/>
              <w:tab w:val="right" w:leader="dot" w:pos="8817"/>
            </w:tabs>
            <w:rPr>
              <w:rFonts w:asciiTheme="minorHAnsi" w:eastAsiaTheme="minorEastAsia" w:hAnsiTheme="minorHAnsi" w:cstheme="minorBidi"/>
              <w:noProof/>
              <w:sz w:val="22"/>
              <w:szCs w:val="22"/>
            </w:rPr>
          </w:pPr>
          <w:hyperlink w:anchor="_Toc42001650" w:history="1">
            <w:r w:rsidRPr="00714C8A">
              <w:rPr>
                <w:rStyle w:val="Hyperlink"/>
                <w:noProof/>
              </w:rPr>
              <w:t>1.3.2</w:t>
            </w:r>
            <w:r>
              <w:rPr>
                <w:rFonts w:asciiTheme="minorHAnsi" w:eastAsiaTheme="minorEastAsia" w:hAnsiTheme="minorHAnsi" w:cstheme="minorBidi"/>
                <w:noProof/>
                <w:sz w:val="22"/>
                <w:szCs w:val="22"/>
              </w:rPr>
              <w:tab/>
            </w:r>
            <w:r w:rsidRPr="00714C8A">
              <w:rPr>
                <w:rStyle w:val="Hyperlink"/>
                <w:noProof/>
              </w:rPr>
              <w:t>Behavioural Feasibility</w:t>
            </w:r>
            <w:r>
              <w:rPr>
                <w:noProof/>
                <w:webHidden/>
              </w:rPr>
              <w:tab/>
            </w:r>
            <w:r>
              <w:rPr>
                <w:noProof/>
                <w:webHidden/>
              </w:rPr>
              <w:fldChar w:fldCharType="begin"/>
            </w:r>
            <w:r>
              <w:rPr>
                <w:noProof/>
                <w:webHidden/>
              </w:rPr>
              <w:instrText xml:space="preserve"> PAGEREF _Toc42001650 \h </w:instrText>
            </w:r>
            <w:r>
              <w:rPr>
                <w:noProof/>
                <w:webHidden/>
              </w:rPr>
            </w:r>
            <w:r>
              <w:rPr>
                <w:noProof/>
                <w:webHidden/>
              </w:rPr>
              <w:fldChar w:fldCharType="separate"/>
            </w:r>
            <w:r>
              <w:rPr>
                <w:noProof/>
                <w:webHidden/>
              </w:rPr>
              <w:t>4</w:t>
            </w:r>
            <w:r>
              <w:rPr>
                <w:noProof/>
                <w:webHidden/>
              </w:rPr>
              <w:fldChar w:fldCharType="end"/>
            </w:r>
          </w:hyperlink>
        </w:p>
        <w:p w14:paraId="66F8D0A1" w14:textId="5CADB718" w:rsidR="007745F7" w:rsidRDefault="007745F7">
          <w:pPr>
            <w:pStyle w:val="TOC3"/>
            <w:tabs>
              <w:tab w:val="left" w:pos="1320"/>
              <w:tab w:val="right" w:leader="dot" w:pos="8817"/>
            </w:tabs>
            <w:rPr>
              <w:rFonts w:asciiTheme="minorHAnsi" w:eastAsiaTheme="minorEastAsia" w:hAnsiTheme="minorHAnsi" w:cstheme="minorBidi"/>
              <w:noProof/>
              <w:sz w:val="22"/>
              <w:szCs w:val="22"/>
            </w:rPr>
          </w:pPr>
          <w:hyperlink w:anchor="_Toc42001651" w:history="1">
            <w:r w:rsidRPr="00714C8A">
              <w:rPr>
                <w:rStyle w:val="Hyperlink"/>
                <w:noProof/>
              </w:rPr>
              <w:t>1.3.3</w:t>
            </w:r>
            <w:r>
              <w:rPr>
                <w:rFonts w:asciiTheme="minorHAnsi" w:eastAsiaTheme="minorEastAsia" w:hAnsiTheme="minorHAnsi" w:cstheme="minorBidi"/>
                <w:noProof/>
                <w:sz w:val="22"/>
                <w:szCs w:val="22"/>
              </w:rPr>
              <w:tab/>
            </w:r>
            <w:r w:rsidRPr="00714C8A">
              <w:rPr>
                <w:rStyle w:val="Hyperlink"/>
                <w:noProof/>
              </w:rPr>
              <w:t>Economic feasibility</w:t>
            </w:r>
            <w:r>
              <w:rPr>
                <w:noProof/>
                <w:webHidden/>
              </w:rPr>
              <w:tab/>
            </w:r>
            <w:r>
              <w:rPr>
                <w:noProof/>
                <w:webHidden/>
              </w:rPr>
              <w:fldChar w:fldCharType="begin"/>
            </w:r>
            <w:r>
              <w:rPr>
                <w:noProof/>
                <w:webHidden/>
              </w:rPr>
              <w:instrText xml:space="preserve"> PAGEREF _Toc42001651 \h </w:instrText>
            </w:r>
            <w:r>
              <w:rPr>
                <w:noProof/>
                <w:webHidden/>
              </w:rPr>
            </w:r>
            <w:r>
              <w:rPr>
                <w:noProof/>
                <w:webHidden/>
              </w:rPr>
              <w:fldChar w:fldCharType="separate"/>
            </w:r>
            <w:r>
              <w:rPr>
                <w:noProof/>
                <w:webHidden/>
              </w:rPr>
              <w:t>4</w:t>
            </w:r>
            <w:r>
              <w:rPr>
                <w:noProof/>
                <w:webHidden/>
              </w:rPr>
              <w:fldChar w:fldCharType="end"/>
            </w:r>
          </w:hyperlink>
        </w:p>
        <w:p w14:paraId="72688E5F" w14:textId="1A54401F" w:rsidR="007745F7" w:rsidRDefault="007745F7">
          <w:pPr>
            <w:pStyle w:val="TOC1"/>
            <w:tabs>
              <w:tab w:val="right" w:leader="dot" w:pos="8817"/>
            </w:tabs>
            <w:rPr>
              <w:rFonts w:asciiTheme="minorHAnsi" w:eastAsiaTheme="minorEastAsia" w:hAnsiTheme="minorHAnsi" w:cstheme="minorBidi"/>
              <w:noProof/>
              <w:sz w:val="22"/>
              <w:szCs w:val="22"/>
            </w:rPr>
          </w:pPr>
          <w:hyperlink w:anchor="_Toc42001652" w:history="1">
            <w:r w:rsidRPr="00714C8A">
              <w:rPr>
                <w:rStyle w:val="Hyperlink"/>
                <w:noProof/>
              </w:rPr>
              <w:t>CHAPTER 02</w:t>
            </w:r>
            <w:r>
              <w:rPr>
                <w:noProof/>
                <w:webHidden/>
              </w:rPr>
              <w:tab/>
            </w:r>
            <w:r>
              <w:rPr>
                <w:noProof/>
                <w:webHidden/>
              </w:rPr>
              <w:fldChar w:fldCharType="begin"/>
            </w:r>
            <w:r>
              <w:rPr>
                <w:noProof/>
                <w:webHidden/>
              </w:rPr>
              <w:instrText xml:space="preserve"> PAGEREF _Toc42001652 \h </w:instrText>
            </w:r>
            <w:r>
              <w:rPr>
                <w:noProof/>
                <w:webHidden/>
              </w:rPr>
            </w:r>
            <w:r>
              <w:rPr>
                <w:noProof/>
                <w:webHidden/>
              </w:rPr>
              <w:fldChar w:fldCharType="separate"/>
            </w:r>
            <w:r>
              <w:rPr>
                <w:noProof/>
                <w:webHidden/>
              </w:rPr>
              <w:t>5</w:t>
            </w:r>
            <w:r>
              <w:rPr>
                <w:noProof/>
                <w:webHidden/>
              </w:rPr>
              <w:fldChar w:fldCharType="end"/>
            </w:r>
          </w:hyperlink>
        </w:p>
        <w:p w14:paraId="302AC335" w14:textId="2232A2CE" w:rsidR="007745F7" w:rsidRDefault="007745F7">
          <w:pPr>
            <w:pStyle w:val="TOC1"/>
            <w:tabs>
              <w:tab w:val="left" w:pos="440"/>
              <w:tab w:val="right" w:leader="dot" w:pos="8817"/>
            </w:tabs>
            <w:rPr>
              <w:rFonts w:asciiTheme="minorHAnsi" w:eastAsiaTheme="minorEastAsia" w:hAnsiTheme="minorHAnsi" w:cstheme="minorBidi"/>
              <w:noProof/>
              <w:sz w:val="22"/>
              <w:szCs w:val="22"/>
            </w:rPr>
          </w:pPr>
          <w:hyperlink w:anchor="_Toc42001653" w:history="1">
            <w:r w:rsidRPr="00714C8A">
              <w:rPr>
                <w:rStyle w:val="Hyperlink"/>
                <w:noProof/>
              </w:rPr>
              <w:t>2</w:t>
            </w:r>
            <w:r>
              <w:rPr>
                <w:rFonts w:asciiTheme="minorHAnsi" w:eastAsiaTheme="minorEastAsia" w:hAnsiTheme="minorHAnsi" w:cstheme="minorBidi"/>
                <w:noProof/>
                <w:sz w:val="22"/>
                <w:szCs w:val="22"/>
              </w:rPr>
              <w:tab/>
            </w:r>
            <w:r w:rsidRPr="00714C8A">
              <w:rPr>
                <w:rStyle w:val="Hyperlink"/>
                <w:noProof/>
              </w:rPr>
              <w:t>SYSTEM ANALYSIS.</w:t>
            </w:r>
            <w:r>
              <w:rPr>
                <w:noProof/>
                <w:webHidden/>
              </w:rPr>
              <w:tab/>
            </w:r>
            <w:r>
              <w:rPr>
                <w:noProof/>
                <w:webHidden/>
              </w:rPr>
              <w:fldChar w:fldCharType="begin"/>
            </w:r>
            <w:r>
              <w:rPr>
                <w:noProof/>
                <w:webHidden/>
              </w:rPr>
              <w:instrText xml:space="preserve"> PAGEREF _Toc42001653 \h </w:instrText>
            </w:r>
            <w:r>
              <w:rPr>
                <w:noProof/>
                <w:webHidden/>
              </w:rPr>
            </w:r>
            <w:r>
              <w:rPr>
                <w:noProof/>
                <w:webHidden/>
              </w:rPr>
              <w:fldChar w:fldCharType="separate"/>
            </w:r>
            <w:r>
              <w:rPr>
                <w:noProof/>
                <w:webHidden/>
              </w:rPr>
              <w:t>5</w:t>
            </w:r>
            <w:r>
              <w:rPr>
                <w:noProof/>
                <w:webHidden/>
              </w:rPr>
              <w:fldChar w:fldCharType="end"/>
            </w:r>
          </w:hyperlink>
        </w:p>
        <w:p w14:paraId="738F82EC" w14:textId="2A0CC82F" w:rsidR="007745F7" w:rsidRDefault="007745F7">
          <w:pPr>
            <w:pStyle w:val="TOC2"/>
            <w:tabs>
              <w:tab w:val="left" w:pos="880"/>
              <w:tab w:val="right" w:leader="dot" w:pos="8817"/>
            </w:tabs>
            <w:rPr>
              <w:rFonts w:asciiTheme="minorHAnsi" w:eastAsiaTheme="minorEastAsia" w:hAnsiTheme="minorHAnsi" w:cstheme="minorBidi"/>
              <w:noProof/>
              <w:sz w:val="22"/>
              <w:szCs w:val="22"/>
            </w:rPr>
          </w:pPr>
          <w:hyperlink w:anchor="_Toc42001654" w:history="1">
            <w:r w:rsidRPr="00714C8A">
              <w:rPr>
                <w:rStyle w:val="Hyperlink"/>
                <w:noProof/>
                <w14:scene3d>
                  <w14:camera w14:prst="orthographicFront"/>
                  <w14:lightRig w14:rig="threePt" w14:dir="t">
                    <w14:rot w14:lat="0" w14:lon="0" w14:rev="0"/>
                  </w14:lightRig>
                </w14:scene3d>
              </w:rPr>
              <w:t>2.1</w:t>
            </w:r>
            <w:r>
              <w:rPr>
                <w:rFonts w:asciiTheme="minorHAnsi" w:eastAsiaTheme="minorEastAsia" w:hAnsiTheme="minorHAnsi" w:cstheme="minorBidi"/>
                <w:noProof/>
                <w:sz w:val="22"/>
                <w:szCs w:val="22"/>
              </w:rPr>
              <w:tab/>
            </w:r>
            <w:r w:rsidRPr="00714C8A">
              <w:rPr>
                <w:rStyle w:val="Hyperlink"/>
                <w:noProof/>
              </w:rPr>
              <w:t>INTRODUCTION</w:t>
            </w:r>
            <w:r>
              <w:rPr>
                <w:noProof/>
                <w:webHidden/>
              </w:rPr>
              <w:tab/>
            </w:r>
            <w:r>
              <w:rPr>
                <w:noProof/>
                <w:webHidden/>
              </w:rPr>
              <w:fldChar w:fldCharType="begin"/>
            </w:r>
            <w:r>
              <w:rPr>
                <w:noProof/>
                <w:webHidden/>
              </w:rPr>
              <w:instrText xml:space="preserve"> PAGEREF _Toc42001654 \h </w:instrText>
            </w:r>
            <w:r>
              <w:rPr>
                <w:noProof/>
                <w:webHidden/>
              </w:rPr>
            </w:r>
            <w:r>
              <w:rPr>
                <w:noProof/>
                <w:webHidden/>
              </w:rPr>
              <w:fldChar w:fldCharType="separate"/>
            </w:r>
            <w:r>
              <w:rPr>
                <w:noProof/>
                <w:webHidden/>
              </w:rPr>
              <w:t>5</w:t>
            </w:r>
            <w:r>
              <w:rPr>
                <w:noProof/>
                <w:webHidden/>
              </w:rPr>
              <w:fldChar w:fldCharType="end"/>
            </w:r>
          </w:hyperlink>
        </w:p>
        <w:p w14:paraId="639E7A30" w14:textId="3017674F" w:rsidR="007745F7" w:rsidRDefault="007745F7">
          <w:pPr>
            <w:pStyle w:val="TOC2"/>
            <w:tabs>
              <w:tab w:val="left" w:pos="880"/>
              <w:tab w:val="right" w:leader="dot" w:pos="8817"/>
            </w:tabs>
            <w:rPr>
              <w:rFonts w:asciiTheme="minorHAnsi" w:eastAsiaTheme="minorEastAsia" w:hAnsiTheme="minorHAnsi" w:cstheme="minorBidi"/>
              <w:noProof/>
              <w:sz w:val="22"/>
              <w:szCs w:val="22"/>
            </w:rPr>
          </w:pPr>
          <w:hyperlink w:anchor="_Toc42001655" w:history="1">
            <w:r w:rsidRPr="00714C8A">
              <w:rPr>
                <w:rStyle w:val="Hyperlink"/>
                <w:noProof/>
                <w14:scene3d>
                  <w14:camera w14:prst="orthographicFront"/>
                  <w14:lightRig w14:rig="threePt" w14:dir="t">
                    <w14:rot w14:lat="0" w14:lon="0" w14:rev="0"/>
                  </w14:lightRig>
                </w14:scene3d>
              </w:rPr>
              <w:t>2.2</w:t>
            </w:r>
            <w:r>
              <w:rPr>
                <w:rFonts w:asciiTheme="minorHAnsi" w:eastAsiaTheme="minorEastAsia" w:hAnsiTheme="minorHAnsi" w:cstheme="minorBidi"/>
                <w:noProof/>
                <w:sz w:val="22"/>
                <w:szCs w:val="22"/>
              </w:rPr>
              <w:tab/>
            </w:r>
            <w:r w:rsidRPr="00714C8A">
              <w:rPr>
                <w:rStyle w:val="Hyperlink"/>
                <w:noProof/>
              </w:rPr>
              <w:t>CURRENT SYSTEM DESCRIPTION</w:t>
            </w:r>
            <w:r>
              <w:rPr>
                <w:noProof/>
                <w:webHidden/>
              </w:rPr>
              <w:tab/>
            </w:r>
            <w:r>
              <w:rPr>
                <w:noProof/>
                <w:webHidden/>
              </w:rPr>
              <w:fldChar w:fldCharType="begin"/>
            </w:r>
            <w:r>
              <w:rPr>
                <w:noProof/>
                <w:webHidden/>
              </w:rPr>
              <w:instrText xml:space="preserve"> PAGEREF _Toc42001655 \h </w:instrText>
            </w:r>
            <w:r>
              <w:rPr>
                <w:noProof/>
                <w:webHidden/>
              </w:rPr>
            </w:r>
            <w:r>
              <w:rPr>
                <w:noProof/>
                <w:webHidden/>
              </w:rPr>
              <w:fldChar w:fldCharType="separate"/>
            </w:r>
            <w:r>
              <w:rPr>
                <w:noProof/>
                <w:webHidden/>
              </w:rPr>
              <w:t>6</w:t>
            </w:r>
            <w:r>
              <w:rPr>
                <w:noProof/>
                <w:webHidden/>
              </w:rPr>
              <w:fldChar w:fldCharType="end"/>
            </w:r>
          </w:hyperlink>
        </w:p>
        <w:p w14:paraId="51C2775A" w14:textId="49168B9D" w:rsidR="007745F7" w:rsidRDefault="007745F7">
          <w:pPr>
            <w:pStyle w:val="TOC2"/>
            <w:tabs>
              <w:tab w:val="left" w:pos="880"/>
              <w:tab w:val="right" w:leader="dot" w:pos="8817"/>
            </w:tabs>
            <w:rPr>
              <w:rFonts w:asciiTheme="minorHAnsi" w:eastAsiaTheme="minorEastAsia" w:hAnsiTheme="minorHAnsi" w:cstheme="minorBidi"/>
              <w:noProof/>
              <w:sz w:val="22"/>
              <w:szCs w:val="22"/>
            </w:rPr>
          </w:pPr>
          <w:hyperlink w:anchor="_Toc42001656" w:history="1">
            <w:r w:rsidRPr="00714C8A">
              <w:rPr>
                <w:rStyle w:val="Hyperlink"/>
                <w:noProof/>
                <w14:scene3d>
                  <w14:camera w14:prst="orthographicFront"/>
                  <w14:lightRig w14:rig="threePt" w14:dir="t">
                    <w14:rot w14:lat="0" w14:lon="0" w14:rev="0"/>
                  </w14:lightRig>
                </w14:scene3d>
              </w:rPr>
              <w:t>2.3</w:t>
            </w:r>
            <w:r>
              <w:rPr>
                <w:rFonts w:asciiTheme="minorHAnsi" w:eastAsiaTheme="minorEastAsia" w:hAnsiTheme="minorHAnsi" w:cstheme="minorBidi"/>
                <w:noProof/>
                <w:sz w:val="22"/>
                <w:szCs w:val="22"/>
              </w:rPr>
              <w:tab/>
            </w:r>
            <w:r w:rsidRPr="00714C8A">
              <w:rPr>
                <w:rStyle w:val="Hyperlink"/>
                <w:noProof/>
              </w:rPr>
              <w:t>Drawbacks of the Current system</w:t>
            </w:r>
            <w:r>
              <w:rPr>
                <w:noProof/>
                <w:webHidden/>
              </w:rPr>
              <w:tab/>
            </w:r>
            <w:r>
              <w:rPr>
                <w:noProof/>
                <w:webHidden/>
              </w:rPr>
              <w:fldChar w:fldCharType="begin"/>
            </w:r>
            <w:r>
              <w:rPr>
                <w:noProof/>
                <w:webHidden/>
              </w:rPr>
              <w:instrText xml:space="preserve"> PAGEREF _Toc42001656 \h </w:instrText>
            </w:r>
            <w:r>
              <w:rPr>
                <w:noProof/>
                <w:webHidden/>
              </w:rPr>
            </w:r>
            <w:r>
              <w:rPr>
                <w:noProof/>
                <w:webHidden/>
              </w:rPr>
              <w:fldChar w:fldCharType="separate"/>
            </w:r>
            <w:r>
              <w:rPr>
                <w:noProof/>
                <w:webHidden/>
              </w:rPr>
              <w:t>6</w:t>
            </w:r>
            <w:r>
              <w:rPr>
                <w:noProof/>
                <w:webHidden/>
              </w:rPr>
              <w:fldChar w:fldCharType="end"/>
            </w:r>
          </w:hyperlink>
        </w:p>
        <w:p w14:paraId="2C699176" w14:textId="362179BA" w:rsidR="007745F7" w:rsidRDefault="007745F7">
          <w:pPr>
            <w:pStyle w:val="TOC2"/>
            <w:tabs>
              <w:tab w:val="left" w:pos="880"/>
              <w:tab w:val="right" w:leader="dot" w:pos="8817"/>
            </w:tabs>
            <w:rPr>
              <w:rFonts w:asciiTheme="minorHAnsi" w:eastAsiaTheme="minorEastAsia" w:hAnsiTheme="minorHAnsi" w:cstheme="minorBidi"/>
              <w:noProof/>
              <w:sz w:val="22"/>
              <w:szCs w:val="22"/>
            </w:rPr>
          </w:pPr>
          <w:hyperlink w:anchor="_Toc42001657" w:history="1">
            <w:r w:rsidRPr="00714C8A">
              <w:rPr>
                <w:rStyle w:val="Hyperlink"/>
                <w:noProof/>
                <w14:scene3d>
                  <w14:camera w14:prst="orthographicFront"/>
                  <w14:lightRig w14:rig="threePt" w14:dir="t">
                    <w14:rot w14:lat="0" w14:lon="0" w14:rev="0"/>
                  </w14:lightRig>
                </w14:scene3d>
              </w:rPr>
              <w:t>2.4</w:t>
            </w:r>
            <w:r>
              <w:rPr>
                <w:rFonts w:asciiTheme="minorHAnsi" w:eastAsiaTheme="minorEastAsia" w:hAnsiTheme="minorHAnsi" w:cstheme="minorBidi"/>
                <w:noProof/>
                <w:sz w:val="22"/>
                <w:szCs w:val="22"/>
              </w:rPr>
              <w:tab/>
            </w:r>
            <w:r w:rsidRPr="00714C8A">
              <w:rPr>
                <w:rStyle w:val="Hyperlink"/>
                <w:noProof/>
              </w:rPr>
              <w:t>User Requirement Specification</w:t>
            </w:r>
            <w:r>
              <w:rPr>
                <w:noProof/>
                <w:webHidden/>
              </w:rPr>
              <w:tab/>
            </w:r>
            <w:r>
              <w:rPr>
                <w:noProof/>
                <w:webHidden/>
              </w:rPr>
              <w:fldChar w:fldCharType="begin"/>
            </w:r>
            <w:r>
              <w:rPr>
                <w:noProof/>
                <w:webHidden/>
              </w:rPr>
              <w:instrText xml:space="preserve"> PAGEREF _Toc42001657 \h </w:instrText>
            </w:r>
            <w:r>
              <w:rPr>
                <w:noProof/>
                <w:webHidden/>
              </w:rPr>
            </w:r>
            <w:r>
              <w:rPr>
                <w:noProof/>
                <w:webHidden/>
              </w:rPr>
              <w:fldChar w:fldCharType="separate"/>
            </w:r>
            <w:r>
              <w:rPr>
                <w:noProof/>
                <w:webHidden/>
              </w:rPr>
              <w:t>7</w:t>
            </w:r>
            <w:r>
              <w:rPr>
                <w:noProof/>
                <w:webHidden/>
              </w:rPr>
              <w:fldChar w:fldCharType="end"/>
            </w:r>
          </w:hyperlink>
        </w:p>
        <w:p w14:paraId="68FE2692" w14:textId="05B6BAD9" w:rsidR="007745F7" w:rsidRDefault="007745F7">
          <w:pPr>
            <w:pStyle w:val="TOC2"/>
            <w:tabs>
              <w:tab w:val="left" w:pos="880"/>
              <w:tab w:val="right" w:leader="dot" w:pos="8817"/>
            </w:tabs>
            <w:rPr>
              <w:rFonts w:asciiTheme="minorHAnsi" w:eastAsiaTheme="minorEastAsia" w:hAnsiTheme="minorHAnsi" w:cstheme="minorBidi"/>
              <w:noProof/>
              <w:sz w:val="22"/>
              <w:szCs w:val="22"/>
            </w:rPr>
          </w:pPr>
          <w:hyperlink w:anchor="_Toc42001658" w:history="1">
            <w:r w:rsidRPr="00714C8A">
              <w:rPr>
                <w:rStyle w:val="Hyperlink"/>
                <w:noProof/>
                <w14:scene3d>
                  <w14:camera w14:prst="orthographicFront"/>
                  <w14:lightRig w14:rig="threePt" w14:dir="t">
                    <w14:rot w14:lat="0" w14:lon="0" w14:rev="0"/>
                  </w14:lightRig>
                </w14:scene3d>
              </w:rPr>
              <w:t>2.5</w:t>
            </w:r>
            <w:r>
              <w:rPr>
                <w:rFonts w:asciiTheme="minorHAnsi" w:eastAsiaTheme="minorEastAsia" w:hAnsiTheme="minorHAnsi" w:cstheme="minorBidi"/>
                <w:noProof/>
                <w:sz w:val="22"/>
                <w:szCs w:val="22"/>
              </w:rPr>
              <w:tab/>
            </w:r>
            <w:r w:rsidRPr="00714C8A">
              <w:rPr>
                <w:rStyle w:val="Hyperlink"/>
                <w:noProof/>
              </w:rPr>
              <w:t>Proposed System</w:t>
            </w:r>
            <w:r>
              <w:rPr>
                <w:noProof/>
                <w:webHidden/>
              </w:rPr>
              <w:tab/>
            </w:r>
            <w:r>
              <w:rPr>
                <w:noProof/>
                <w:webHidden/>
              </w:rPr>
              <w:fldChar w:fldCharType="begin"/>
            </w:r>
            <w:r>
              <w:rPr>
                <w:noProof/>
                <w:webHidden/>
              </w:rPr>
              <w:instrText xml:space="preserve"> PAGEREF _Toc42001658 \h </w:instrText>
            </w:r>
            <w:r>
              <w:rPr>
                <w:noProof/>
                <w:webHidden/>
              </w:rPr>
            </w:r>
            <w:r>
              <w:rPr>
                <w:noProof/>
                <w:webHidden/>
              </w:rPr>
              <w:fldChar w:fldCharType="separate"/>
            </w:r>
            <w:r>
              <w:rPr>
                <w:noProof/>
                <w:webHidden/>
              </w:rPr>
              <w:t>7</w:t>
            </w:r>
            <w:r>
              <w:rPr>
                <w:noProof/>
                <w:webHidden/>
              </w:rPr>
              <w:fldChar w:fldCharType="end"/>
            </w:r>
          </w:hyperlink>
        </w:p>
        <w:p w14:paraId="791A8C8C" w14:textId="268FDD3C" w:rsidR="007745F7" w:rsidRDefault="007745F7">
          <w:pPr>
            <w:pStyle w:val="TOC2"/>
            <w:tabs>
              <w:tab w:val="left" w:pos="880"/>
              <w:tab w:val="right" w:leader="dot" w:pos="8817"/>
            </w:tabs>
            <w:rPr>
              <w:rFonts w:asciiTheme="minorHAnsi" w:eastAsiaTheme="minorEastAsia" w:hAnsiTheme="minorHAnsi" w:cstheme="minorBidi"/>
              <w:noProof/>
              <w:sz w:val="22"/>
              <w:szCs w:val="22"/>
            </w:rPr>
          </w:pPr>
          <w:hyperlink w:anchor="_Toc42001659" w:history="1">
            <w:r w:rsidRPr="00714C8A">
              <w:rPr>
                <w:rStyle w:val="Hyperlink"/>
                <w:noProof/>
                <w14:scene3d>
                  <w14:camera w14:prst="orthographicFront"/>
                  <w14:lightRig w14:rig="threePt" w14:dir="t">
                    <w14:rot w14:lat="0" w14:lon="0" w14:rev="0"/>
                  </w14:lightRig>
                </w14:scene3d>
              </w:rPr>
              <w:t>2.6</w:t>
            </w:r>
            <w:r>
              <w:rPr>
                <w:rFonts w:asciiTheme="minorHAnsi" w:eastAsiaTheme="minorEastAsia" w:hAnsiTheme="minorHAnsi" w:cstheme="minorBidi"/>
                <w:noProof/>
                <w:sz w:val="22"/>
                <w:szCs w:val="22"/>
              </w:rPr>
              <w:tab/>
            </w:r>
            <w:r w:rsidRPr="00714C8A">
              <w:rPr>
                <w:rStyle w:val="Hyperlink"/>
                <w:noProof/>
              </w:rPr>
              <w:t>OBJECTIVES AND SCOPE</w:t>
            </w:r>
            <w:r>
              <w:rPr>
                <w:noProof/>
                <w:webHidden/>
              </w:rPr>
              <w:tab/>
            </w:r>
            <w:r>
              <w:rPr>
                <w:noProof/>
                <w:webHidden/>
              </w:rPr>
              <w:fldChar w:fldCharType="begin"/>
            </w:r>
            <w:r>
              <w:rPr>
                <w:noProof/>
                <w:webHidden/>
              </w:rPr>
              <w:instrText xml:space="preserve"> PAGEREF _Toc42001659 \h </w:instrText>
            </w:r>
            <w:r>
              <w:rPr>
                <w:noProof/>
                <w:webHidden/>
              </w:rPr>
            </w:r>
            <w:r>
              <w:rPr>
                <w:noProof/>
                <w:webHidden/>
              </w:rPr>
              <w:fldChar w:fldCharType="separate"/>
            </w:r>
            <w:r>
              <w:rPr>
                <w:noProof/>
                <w:webHidden/>
              </w:rPr>
              <w:t>8</w:t>
            </w:r>
            <w:r>
              <w:rPr>
                <w:noProof/>
                <w:webHidden/>
              </w:rPr>
              <w:fldChar w:fldCharType="end"/>
            </w:r>
          </w:hyperlink>
        </w:p>
        <w:p w14:paraId="0A8ECB14" w14:textId="1C6D3B35" w:rsidR="007745F7" w:rsidRDefault="007745F7">
          <w:pPr>
            <w:pStyle w:val="TOC3"/>
            <w:tabs>
              <w:tab w:val="left" w:pos="1320"/>
              <w:tab w:val="right" w:leader="dot" w:pos="8817"/>
            </w:tabs>
            <w:rPr>
              <w:rFonts w:asciiTheme="minorHAnsi" w:eastAsiaTheme="minorEastAsia" w:hAnsiTheme="minorHAnsi" w:cstheme="minorBidi"/>
              <w:noProof/>
              <w:sz w:val="22"/>
              <w:szCs w:val="22"/>
            </w:rPr>
          </w:pPr>
          <w:hyperlink w:anchor="_Toc42001660" w:history="1">
            <w:r w:rsidRPr="00714C8A">
              <w:rPr>
                <w:rStyle w:val="Hyperlink"/>
                <w:noProof/>
              </w:rPr>
              <w:t>2.6.1</w:t>
            </w:r>
            <w:r>
              <w:rPr>
                <w:rFonts w:asciiTheme="minorHAnsi" w:eastAsiaTheme="minorEastAsia" w:hAnsiTheme="minorHAnsi" w:cstheme="minorBidi"/>
                <w:noProof/>
                <w:sz w:val="22"/>
                <w:szCs w:val="22"/>
              </w:rPr>
              <w:tab/>
            </w:r>
            <w:r w:rsidRPr="00714C8A">
              <w:rPr>
                <w:rStyle w:val="Hyperlink"/>
                <w:noProof/>
              </w:rPr>
              <w:t>Scope</w:t>
            </w:r>
            <w:r>
              <w:rPr>
                <w:noProof/>
                <w:webHidden/>
              </w:rPr>
              <w:tab/>
            </w:r>
            <w:r>
              <w:rPr>
                <w:noProof/>
                <w:webHidden/>
              </w:rPr>
              <w:fldChar w:fldCharType="begin"/>
            </w:r>
            <w:r>
              <w:rPr>
                <w:noProof/>
                <w:webHidden/>
              </w:rPr>
              <w:instrText xml:space="preserve"> PAGEREF _Toc42001660 \h </w:instrText>
            </w:r>
            <w:r>
              <w:rPr>
                <w:noProof/>
                <w:webHidden/>
              </w:rPr>
            </w:r>
            <w:r>
              <w:rPr>
                <w:noProof/>
                <w:webHidden/>
              </w:rPr>
              <w:fldChar w:fldCharType="separate"/>
            </w:r>
            <w:r>
              <w:rPr>
                <w:noProof/>
                <w:webHidden/>
              </w:rPr>
              <w:t>8</w:t>
            </w:r>
            <w:r>
              <w:rPr>
                <w:noProof/>
                <w:webHidden/>
              </w:rPr>
              <w:fldChar w:fldCharType="end"/>
            </w:r>
          </w:hyperlink>
        </w:p>
        <w:p w14:paraId="23116741" w14:textId="1D8D9B75" w:rsidR="007745F7" w:rsidRDefault="007745F7">
          <w:pPr>
            <w:pStyle w:val="TOC3"/>
            <w:tabs>
              <w:tab w:val="left" w:pos="1320"/>
              <w:tab w:val="right" w:leader="dot" w:pos="8817"/>
            </w:tabs>
            <w:rPr>
              <w:rFonts w:asciiTheme="minorHAnsi" w:eastAsiaTheme="minorEastAsia" w:hAnsiTheme="minorHAnsi" w:cstheme="minorBidi"/>
              <w:noProof/>
              <w:sz w:val="22"/>
              <w:szCs w:val="22"/>
            </w:rPr>
          </w:pPr>
          <w:hyperlink w:anchor="_Toc42001661" w:history="1">
            <w:r w:rsidRPr="00714C8A">
              <w:rPr>
                <w:rStyle w:val="Hyperlink"/>
                <w:noProof/>
              </w:rPr>
              <w:t>2.6.2</w:t>
            </w:r>
            <w:r>
              <w:rPr>
                <w:rFonts w:asciiTheme="minorHAnsi" w:eastAsiaTheme="minorEastAsia" w:hAnsiTheme="minorHAnsi" w:cstheme="minorBidi"/>
                <w:noProof/>
                <w:sz w:val="22"/>
                <w:szCs w:val="22"/>
              </w:rPr>
              <w:tab/>
            </w:r>
            <w:r w:rsidRPr="00714C8A">
              <w:rPr>
                <w:rStyle w:val="Hyperlink"/>
                <w:noProof/>
              </w:rPr>
              <w:t>Objectives</w:t>
            </w:r>
            <w:r>
              <w:rPr>
                <w:noProof/>
                <w:webHidden/>
              </w:rPr>
              <w:tab/>
            </w:r>
            <w:r>
              <w:rPr>
                <w:noProof/>
                <w:webHidden/>
              </w:rPr>
              <w:fldChar w:fldCharType="begin"/>
            </w:r>
            <w:r>
              <w:rPr>
                <w:noProof/>
                <w:webHidden/>
              </w:rPr>
              <w:instrText xml:space="preserve"> PAGEREF _Toc42001661 \h </w:instrText>
            </w:r>
            <w:r>
              <w:rPr>
                <w:noProof/>
                <w:webHidden/>
              </w:rPr>
            </w:r>
            <w:r>
              <w:rPr>
                <w:noProof/>
                <w:webHidden/>
              </w:rPr>
              <w:fldChar w:fldCharType="separate"/>
            </w:r>
            <w:r>
              <w:rPr>
                <w:noProof/>
                <w:webHidden/>
              </w:rPr>
              <w:t>8</w:t>
            </w:r>
            <w:r>
              <w:rPr>
                <w:noProof/>
                <w:webHidden/>
              </w:rPr>
              <w:fldChar w:fldCharType="end"/>
            </w:r>
          </w:hyperlink>
        </w:p>
        <w:p w14:paraId="6DB2E9CC" w14:textId="5EEA185C" w:rsidR="007745F7" w:rsidRDefault="007745F7">
          <w:pPr>
            <w:pStyle w:val="TOC2"/>
            <w:tabs>
              <w:tab w:val="left" w:pos="880"/>
              <w:tab w:val="right" w:leader="dot" w:pos="8817"/>
            </w:tabs>
            <w:rPr>
              <w:rFonts w:asciiTheme="minorHAnsi" w:eastAsiaTheme="minorEastAsia" w:hAnsiTheme="minorHAnsi" w:cstheme="minorBidi"/>
              <w:noProof/>
              <w:sz w:val="22"/>
              <w:szCs w:val="22"/>
            </w:rPr>
          </w:pPr>
          <w:hyperlink w:anchor="_Toc42001662" w:history="1">
            <w:r w:rsidRPr="00714C8A">
              <w:rPr>
                <w:rStyle w:val="Hyperlink"/>
                <w:noProof/>
                <w14:scene3d>
                  <w14:camera w14:prst="orthographicFront"/>
                  <w14:lightRig w14:rig="threePt" w14:dir="t">
                    <w14:rot w14:lat="0" w14:lon="0" w14:rev="0"/>
                  </w14:lightRig>
                </w14:scene3d>
              </w:rPr>
              <w:t>2.7</w:t>
            </w:r>
            <w:r>
              <w:rPr>
                <w:rFonts w:asciiTheme="minorHAnsi" w:eastAsiaTheme="minorEastAsia" w:hAnsiTheme="minorHAnsi" w:cstheme="minorBidi"/>
                <w:noProof/>
                <w:sz w:val="22"/>
                <w:szCs w:val="22"/>
              </w:rPr>
              <w:tab/>
            </w:r>
            <w:r w:rsidRPr="00714C8A">
              <w:rPr>
                <w:rStyle w:val="Hyperlink"/>
                <w:noProof/>
              </w:rPr>
              <w:t>FUNCTIONAL REQUIREMENT</w:t>
            </w:r>
            <w:r>
              <w:rPr>
                <w:noProof/>
                <w:webHidden/>
              </w:rPr>
              <w:tab/>
            </w:r>
            <w:r>
              <w:rPr>
                <w:noProof/>
                <w:webHidden/>
              </w:rPr>
              <w:fldChar w:fldCharType="begin"/>
            </w:r>
            <w:r>
              <w:rPr>
                <w:noProof/>
                <w:webHidden/>
              </w:rPr>
              <w:instrText xml:space="preserve"> PAGEREF _Toc42001662 \h </w:instrText>
            </w:r>
            <w:r>
              <w:rPr>
                <w:noProof/>
                <w:webHidden/>
              </w:rPr>
            </w:r>
            <w:r>
              <w:rPr>
                <w:noProof/>
                <w:webHidden/>
              </w:rPr>
              <w:fldChar w:fldCharType="separate"/>
            </w:r>
            <w:r>
              <w:rPr>
                <w:noProof/>
                <w:webHidden/>
              </w:rPr>
              <w:t>9</w:t>
            </w:r>
            <w:r>
              <w:rPr>
                <w:noProof/>
                <w:webHidden/>
              </w:rPr>
              <w:fldChar w:fldCharType="end"/>
            </w:r>
          </w:hyperlink>
        </w:p>
        <w:p w14:paraId="03C0385D" w14:textId="18E41728" w:rsidR="007745F7" w:rsidRDefault="007745F7">
          <w:pPr>
            <w:pStyle w:val="TOC2"/>
            <w:tabs>
              <w:tab w:val="left" w:pos="880"/>
              <w:tab w:val="right" w:leader="dot" w:pos="8817"/>
            </w:tabs>
            <w:rPr>
              <w:rFonts w:asciiTheme="minorHAnsi" w:eastAsiaTheme="minorEastAsia" w:hAnsiTheme="minorHAnsi" w:cstheme="minorBidi"/>
              <w:noProof/>
              <w:sz w:val="22"/>
              <w:szCs w:val="22"/>
            </w:rPr>
          </w:pPr>
          <w:hyperlink w:anchor="_Toc42001663" w:history="1">
            <w:r w:rsidRPr="00714C8A">
              <w:rPr>
                <w:rStyle w:val="Hyperlink"/>
                <w:noProof/>
                <w14:scene3d>
                  <w14:camera w14:prst="orthographicFront"/>
                  <w14:lightRig w14:rig="threePt" w14:dir="t">
                    <w14:rot w14:lat="0" w14:lon="0" w14:rev="0"/>
                  </w14:lightRig>
                </w14:scene3d>
              </w:rPr>
              <w:t>2.8</w:t>
            </w:r>
            <w:r>
              <w:rPr>
                <w:rFonts w:asciiTheme="minorHAnsi" w:eastAsiaTheme="minorEastAsia" w:hAnsiTheme="minorHAnsi" w:cstheme="minorBidi"/>
                <w:noProof/>
                <w:sz w:val="22"/>
                <w:szCs w:val="22"/>
              </w:rPr>
              <w:tab/>
            </w:r>
            <w:r w:rsidRPr="00714C8A">
              <w:rPr>
                <w:rStyle w:val="Hyperlink"/>
                <w:noProof/>
              </w:rPr>
              <w:t>NON FUNCTIONAL REQUIREMENTS</w:t>
            </w:r>
            <w:r>
              <w:rPr>
                <w:noProof/>
                <w:webHidden/>
              </w:rPr>
              <w:tab/>
            </w:r>
            <w:r>
              <w:rPr>
                <w:noProof/>
                <w:webHidden/>
              </w:rPr>
              <w:fldChar w:fldCharType="begin"/>
            </w:r>
            <w:r>
              <w:rPr>
                <w:noProof/>
                <w:webHidden/>
              </w:rPr>
              <w:instrText xml:space="preserve"> PAGEREF _Toc42001663 \h </w:instrText>
            </w:r>
            <w:r>
              <w:rPr>
                <w:noProof/>
                <w:webHidden/>
              </w:rPr>
            </w:r>
            <w:r>
              <w:rPr>
                <w:noProof/>
                <w:webHidden/>
              </w:rPr>
              <w:fldChar w:fldCharType="separate"/>
            </w:r>
            <w:r>
              <w:rPr>
                <w:noProof/>
                <w:webHidden/>
              </w:rPr>
              <w:t>10</w:t>
            </w:r>
            <w:r>
              <w:rPr>
                <w:noProof/>
                <w:webHidden/>
              </w:rPr>
              <w:fldChar w:fldCharType="end"/>
            </w:r>
          </w:hyperlink>
        </w:p>
        <w:p w14:paraId="003F0801" w14:textId="5F2B838E" w:rsidR="007745F7" w:rsidRDefault="007745F7">
          <w:pPr>
            <w:pStyle w:val="TOC2"/>
            <w:tabs>
              <w:tab w:val="left" w:pos="880"/>
              <w:tab w:val="right" w:leader="dot" w:pos="8817"/>
            </w:tabs>
            <w:rPr>
              <w:rFonts w:asciiTheme="minorHAnsi" w:eastAsiaTheme="minorEastAsia" w:hAnsiTheme="minorHAnsi" w:cstheme="minorBidi"/>
              <w:noProof/>
              <w:sz w:val="22"/>
              <w:szCs w:val="22"/>
            </w:rPr>
          </w:pPr>
          <w:hyperlink w:anchor="_Toc42001664" w:history="1">
            <w:r w:rsidRPr="00714C8A">
              <w:rPr>
                <w:rStyle w:val="Hyperlink"/>
                <w:noProof/>
                <w14:scene3d>
                  <w14:camera w14:prst="orthographicFront"/>
                  <w14:lightRig w14:rig="threePt" w14:dir="t">
                    <w14:rot w14:lat="0" w14:lon="0" w14:rev="0"/>
                  </w14:lightRig>
                </w14:scene3d>
              </w:rPr>
              <w:t>2.9</w:t>
            </w:r>
            <w:r>
              <w:rPr>
                <w:rFonts w:asciiTheme="minorHAnsi" w:eastAsiaTheme="minorEastAsia" w:hAnsiTheme="minorHAnsi" w:cstheme="minorBidi"/>
                <w:noProof/>
                <w:sz w:val="22"/>
                <w:szCs w:val="22"/>
              </w:rPr>
              <w:tab/>
            </w:r>
            <w:r w:rsidRPr="00714C8A">
              <w:rPr>
                <w:rStyle w:val="Hyperlink"/>
                <w:noProof/>
              </w:rPr>
              <w:t>HARDWARE REQUIREMENTS</w:t>
            </w:r>
            <w:r>
              <w:rPr>
                <w:noProof/>
                <w:webHidden/>
              </w:rPr>
              <w:tab/>
            </w:r>
            <w:r>
              <w:rPr>
                <w:noProof/>
                <w:webHidden/>
              </w:rPr>
              <w:fldChar w:fldCharType="begin"/>
            </w:r>
            <w:r>
              <w:rPr>
                <w:noProof/>
                <w:webHidden/>
              </w:rPr>
              <w:instrText xml:space="preserve"> PAGEREF _Toc42001664 \h </w:instrText>
            </w:r>
            <w:r>
              <w:rPr>
                <w:noProof/>
                <w:webHidden/>
              </w:rPr>
            </w:r>
            <w:r>
              <w:rPr>
                <w:noProof/>
                <w:webHidden/>
              </w:rPr>
              <w:fldChar w:fldCharType="separate"/>
            </w:r>
            <w:r>
              <w:rPr>
                <w:noProof/>
                <w:webHidden/>
              </w:rPr>
              <w:t>10</w:t>
            </w:r>
            <w:r>
              <w:rPr>
                <w:noProof/>
                <w:webHidden/>
              </w:rPr>
              <w:fldChar w:fldCharType="end"/>
            </w:r>
          </w:hyperlink>
        </w:p>
        <w:p w14:paraId="0D22B508" w14:textId="3840BAB0" w:rsidR="007745F7" w:rsidRDefault="007745F7">
          <w:pPr>
            <w:pStyle w:val="TOC2"/>
            <w:tabs>
              <w:tab w:val="left" w:pos="880"/>
              <w:tab w:val="right" w:leader="dot" w:pos="8817"/>
            </w:tabs>
            <w:rPr>
              <w:rFonts w:asciiTheme="minorHAnsi" w:eastAsiaTheme="minorEastAsia" w:hAnsiTheme="minorHAnsi" w:cstheme="minorBidi"/>
              <w:noProof/>
              <w:sz w:val="22"/>
              <w:szCs w:val="22"/>
            </w:rPr>
          </w:pPr>
          <w:hyperlink w:anchor="_Toc42001665" w:history="1">
            <w:r w:rsidRPr="00714C8A">
              <w:rPr>
                <w:rStyle w:val="Hyperlink"/>
                <w:noProof/>
                <w14:scene3d>
                  <w14:camera w14:prst="orthographicFront"/>
                  <w14:lightRig w14:rig="threePt" w14:dir="t">
                    <w14:rot w14:lat="0" w14:lon="0" w14:rev="0"/>
                  </w14:lightRig>
                </w14:scene3d>
              </w:rPr>
              <w:t>2.10</w:t>
            </w:r>
            <w:r>
              <w:rPr>
                <w:rFonts w:asciiTheme="minorHAnsi" w:eastAsiaTheme="minorEastAsia" w:hAnsiTheme="minorHAnsi" w:cstheme="minorBidi"/>
                <w:noProof/>
                <w:sz w:val="22"/>
                <w:szCs w:val="22"/>
              </w:rPr>
              <w:tab/>
            </w:r>
            <w:r w:rsidRPr="00714C8A">
              <w:rPr>
                <w:rStyle w:val="Hyperlink"/>
                <w:noProof/>
              </w:rPr>
              <w:t>SOFTWARE REQUIREMENTS</w:t>
            </w:r>
            <w:r>
              <w:rPr>
                <w:noProof/>
                <w:webHidden/>
              </w:rPr>
              <w:tab/>
            </w:r>
            <w:r>
              <w:rPr>
                <w:noProof/>
                <w:webHidden/>
              </w:rPr>
              <w:fldChar w:fldCharType="begin"/>
            </w:r>
            <w:r>
              <w:rPr>
                <w:noProof/>
                <w:webHidden/>
              </w:rPr>
              <w:instrText xml:space="preserve"> PAGEREF _Toc42001665 \h </w:instrText>
            </w:r>
            <w:r>
              <w:rPr>
                <w:noProof/>
                <w:webHidden/>
              </w:rPr>
            </w:r>
            <w:r>
              <w:rPr>
                <w:noProof/>
                <w:webHidden/>
              </w:rPr>
              <w:fldChar w:fldCharType="separate"/>
            </w:r>
            <w:r>
              <w:rPr>
                <w:noProof/>
                <w:webHidden/>
              </w:rPr>
              <w:t>11</w:t>
            </w:r>
            <w:r>
              <w:rPr>
                <w:noProof/>
                <w:webHidden/>
              </w:rPr>
              <w:fldChar w:fldCharType="end"/>
            </w:r>
          </w:hyperlink>
        </w:p>
        <w:p w14:paraId="07879CE6" w14:textId="164230E8" w:rsidR="007745F7" w:rsidRDefault="007745F7">
          <w:pPr>
            <w:pStyle w:val="TOC1"/>
            <w:tabs>
              <w:tab w:val="right" w:leader="dot" w:pos="8817"/>
            </w:tabs>
            <w:rPr>
              <w:rFonts w:asciiTheme="minorHAnsi" w:eastAsiaTheme="minorEastAsia" w:hAnsiTheme="minorHAnsi" w:cstheme="minorBidi"/>
              <w:noProof/>
              <w:sz w:val="22"/>
              <w:szCs w:val="22"/>
            </w:rPr>
          </w:pPr>
          <w:hyperlink w:anchor="_Toc42001666" w:history="1">
            <w:r w:rsidRPr="00714C8A">
              <w:rPr>
                <w:rStyle w:val="Hyperlink"/>
                <w:noProof/>
              </w:rPr>
              <w:t>CHAPTER 03</w:t>
            </w:r>
            <w:r>
              <w:rPr>
                <w:noProof/>
                <w:webHidden/>
              </w:rPr>
              <w:tab/>
            </w:r>
            <w:r>
              <w:rPr>
                <w:noProof/>
                <w:webHidden/>
              </w:rPr>
              <w:fldChar w:fldCharType="begin"/>
            </w:r>
            <w:r>
              <w:rPr>
                <w:noProof/>
                <w:webHidden/>
              </w:rPr>
              <w:instrText xml:space="preserve"> PAGEREF _Toc42001666 \h </w:instrText>
            </w:r>
            <w:r>
              <w:rPr>
                <w:noProof/>
                <w:webHidden/>
              </w:rPr>
            </w:r>
            <w:r>
              <w:rPr>
                <w:noProof/>
                <w:webHidden/>
              </w:rPr>
              <w:fldChar w:fldCharType="separate"/>
            </w:r>
            <w:r>
              <w:rPr>
                <w:noProof/>
                <w:webHidden/>
              </w:rPr>
              <w:t>12</w:t>
            </w:r>
            <w:r>
              <w:rPr>
                <w:noProof/>
                <w:webHidden/>
              </w:rPr>
              <w:fldChar w:fldCharType="end"/>
            </w:r>
          </w:hyperlink>
        </w:p>
        <w:p w14:paraId="789ACCC1" w14:textId="3646752C" w:rsidR="007745F7" w:rsidRDefault="007745F7">
          <w:pPr>
            <w:pStyle w:val="TOC1"/>
            <w:tabs>
              <w:tab w:val="left" w:pos="440"/>
              <w:tab w:val="right" w:leader="dot" w:pos="8817"/>
            </w:tabs>
            <w:rPr>
              <w:rFonts w:asciiTheme="minorHAnsi" w:eastAsiaTheme="minorEastAsia" w:hAnsiTheme="minorHAnsi" w:cstheme="minorBidi"/>
              <w:noProof/>
              <w:sz w:val="22"/>
              <w:szCs w:val="22"/>
            </w:rPr>
          </w:pPr>
          <w:hyperlink w:anchor="_Toc42001667" w:history="1">
            <w:r w:rsidRPr="00714C8A">
              <w:rPr>
                <w:rStyle w:val="Hyperlink"/>
                <w:noProof/>
              </w:rPr>
              <w:t>3</w:t>
            </w:r>
            <w:r>
              <w:rPr>
                <w:rFonts w:asciiTheme="minorHAnsi" w:eastAsiaTheme="minorEastAsia" w:hAnsiTheme="minorHAnsi" w:cstheme="minorBidi"/>
                <w:noProof/>
                <w:sz w:val="22"/>
                <w:szCs w:val="22"/>
              </w:rPr>
              <w:tab/>
            </w:r>
            <w:r w:rsidRPr="00714C8A">
              <w:rPr>
                <w:rStyle w:val="Hyperlink"/>
                <w:noProof/>
              </w:rPr>
              <w:t>SYSTEM DESIGN</w:t>
            </w:r>
            <w:r>
              <w:rPr>
                <w:noProof/>
                <w:webHidden/>
              </w:rPr>
              <w:tab/>
            </w:r>
            <w:r>
              <w:rPr>
                <w:noProof/>
                <w:webHidden/>
              </w:rPr>
              <w:fldChar w:fldCharType="begin"/>
            </w:r>
            <w:r>
              <w:rPr>
                <w:noProof/>
                <w:webHidden/>
              </w:rPr>
              <w:instrText xml:space="preserve"> PAGEREF _Toc42001667 \h </w:instrText>
            </w:r>
            <w:r>
              <w:rPr>
                <w:noProof/>
                <w:webHidden/>
              </w:rPr>
            </w:r>
            <w:r>
              <w:rPr>
                <w:noProof/>
                <w:webHidden/>
              </w:rPr>
              <w:fldChar w:fldCharType="separate"/>
            </w:r>
            <w:r>
              <w:rPr>
                <w:noProof/>
                <w:webHidden/>
              </w:rPr>
              <w:t>12</w:t>
            </w:r>
            <w:r>
              <w:rPr>
                <w:noProof/>
                <w:webHidden/>
              </w:rPr>
              <w:fldChar w:fldCharType="end"/>
            </w:r>
          </w:hyperlink>
        </w:p>
        <w:p w14:paraId="65ADF54F" w14:textId="15C6A1D5" w:rsidR="007745F7" w:rsidRDefault="007745F7">
          <w:pPr>
            <w:pStyle w:val="TOC2"/>
            <w:tabs>
              <w:tab w:val="left" w:pos="880"/>
              <w:tab w:val="right" w:leader="dot" w:pos="8817"/>
            </w:tabs>
            <w:rPr>
              <w:rFonts w:asciiTheme="minorHAnsi" w:eastAsiaTheme="minorEastAsia" w:hAnsiTheme="minorHAnsi" w:cstheme="minorBidi"/>
              <w:noProof/>
              <w:sz w:val="22"/>
              <w:szCs w:val="22"/>
            </w:rPr>
          </w:pPr>
          <w:hyperlink w:anchor="_Toc42001668" w:history="1">
            <w:r w:rsidRPr="00714C8A">
              <w:rPr>
                <w:rStyle w:val="Hyperlink"/>
                <w:noProof/>
                <w14:scene3d>
                  <w14:camera w14:prst="orthographicFront"/>
                  <w14:lightRig w14:rig="threePt" w14:dir="t">
                    <w14:rot w14:lat="0" w14:lon="0" w14:rev="0"/>
                  </w14:lightRig>
                </w14:scene3d>
              </w:rPr>
              <w:t>3.1</w:t>
            </w:r>
            <w:r>
              <w:rPr>
                <w:rFonts w:asciiTheme="minorHAnsi" w:eastAsiaTheme="minorEastAsia" w:hAnsiTheme="minorHAnsi" w:cstheme="minorBidi"/>
                <w:noProof/>
                <w:sz w:val="22"/>
                <w:szCs w:val="22"/>
              </w:rPr>
              <w:tab/>
            </w:r>
            <w:r w:rsidRPr="00714C8A">
              <w:rPr>
                <w:rStyle w:val="Hyperlink"/>
                <w:noProof/>
              </w:rPr>
              <w:t>OVERVIEW OF METHODOLOGY</w:t>
            </w:r>
            <w:r>
              <w:rPr>
                <w:noProof/>
                <w:webHidden/>
              </w:rPr>
              <w:tab/>
            </w:r>
            <w:r>
              <w:rPr>
                <w:noProof/>
                <w:webHidden/>
              </w:rPr>
              <w:fldChar w:fldCharType="begin"/>
            </w:r>
            <w:r>
              <w:rPr>
                <w:noProof/>
                <w:webHidden/>
              </w:rPr>
              <w:instrText xml:space="preserve"> PAGEREF _Toc42001668 \h </w:instrText>
            </w:r>
            <w:r>
              <w:rPr>
                <w:noProof/>
                <w:webHidden/>
              </w:rPr>
            </w:r>
            <w:r>
              <w:rPr>
                <w:noProof/>
                <w:webHidden/>
              </w:rPr>
              <w:fldChar w:fldCharType="separate"/>
            </w:r>
            <w:r>
              <w:rPr>
                <w:noProof/>
                <w:webHidden/>
              </w:rPr>
              <w:t>12</w:t>
            </w:r>
            <w:r>
              <w:rPr>
                <w:noProof/>
                <w:webHidden/>
              </w:rPr>
              <w:fldChar w:fldCharType="end"/>
            </w:r>
          </w:hyperlink>
        </w:p>
        <w:p w14:paraId="5DA8D1E8" w14:textId="5DDDF87A" w:rsidR="007745F7" w:rsidRDefault="007745F7">
          <w:pPr>
            <w:pStyle w:val="TOC2"/>
            <w:tabs>
              <w:tab w:val="left" w:pos="880"/>
              <w:tab w:val="right" w:leader="dot" w:pos="8817"/>
            </w:tabs>
            <w:rPr>
              <w:rFonts w:asciiTheme="minorHAnsi" w:eastAsiaTheme="minorEastAsia" w:hAnsiTheme="minorHAnsi" w:cstheme="minorBidi"/>
              <w:noProof/>
              <w:sz w:val="22"/>
              <w:szCs w:val="22"/>
            </w:rPr>
          </w:pPr>
          <w:hyperlink w:anchor="_Toc42001669" w:history="1">
            <w:r w:rsidRPr="00714C8A">
              <w:rPr>
                <w:rStyle w:val="Hyperlink"/>
                <w:noProof/>
                <w14:scene3d>
                  <w14:camera w14:prst="orthographicFront"/>
                  <w14:lightRig w14:rig="threePt" w14:dir="t">
                    <w14:rot w14:lat="0" w14:lon="0" w14:rev="0"/>
                  </w14:lightRig>
                </w14:scene3d>
              </w:rPr>
              <w:t>3.2</w:t>
            </w:r>
            <w:r>
              <w:rPr>
                <w:rFonts w:asciiTheme="minorHAnsi" w:eastAsiaTheme="minorEastAsia" w:hAnsiTheme="minorHAnsi" w:cstheme="minorBidi"/>
                <w:noProof/>
                <w:sz w:val="22"/>
                <w:szCs w:val="22"/>
              </w:rPr>
              <w:tab/>
            </w:r>
            <w:r w:rsidRPr="00714C8A">
              <w:rPr>
                <w:rStyle w:val="Hyperlink"/>
                <w:noProof/>
              </w:rPr>
              <w:t>CSV FILE</w:t>
            </w:r>
            <w:r>
              <w:rPr>
                <w:noProof/>
                <w:webHidden/>
              </w:rPr>
              <w:tab/>
            </w:r>
            <w:r>
              <w:rPr>
                <w:noProof/>
                <w:webHidden/>
              </w:rPr>
              <w:fldChar w:fldCharType="begin"/>
            </w:r>
            <w:r>
              <w:rPr>
                <w:noProof/>
                <w:webHidden/>
              </w:rPr>
              <w:instrText xml:space="preserve"> PAGEREF _Toc42001669 \h </w:instrText>
            </w:r>
            <w:r>
              <w:rPr>
                <w:noProof/>
                <w:webHidden/>
              </w:rPr>
            </w:r>
            <w:r>
              <w:rPr>
                <w:noProof/>
                <w:webHidden/>
              </w:rPr>
              <w:fldChar w:fldCharType="separate"/>
            </w:r>
            <w:r>
              <w:rPr>
                <w:noProof/>
                <w:webHidden/>
              </w:rPr>
              <w:t>13</w:t>
            </w:r>
            <w:r>
              <w:rPr>
                <w:noProof/>
                <w:webHidden/>
              </w:rPr>
              <w:fldChar w:fldCharType="end"/>
            </w:r>
          </w:hyperlink>
        </w:p>
        <w:p w14:paraId="308994F0" w14:textId="3187D083" w:rsidR="007745F7" w:rsidRDefault="007745F7">
          <w:pPr>
            <w:pStyle w:val="TOC3"/>
            <w:tabs>
              <w:tab w:val="left" w:pos="1320"/>
              <w:tab w:val="right" w:leader="dot" w:pos="8817"/>
            </w:tabs>
            <w:rPr>
              <w:rFonts w:asciiTheme="minorHAnsi" w:eastAsiaTheme="minorEastAsia" w:hAnsiTheme="minorHAnsi" w:cstheme="minorBidi"/>
              <w:noProof/>
              <w:sz w:val="22"/>
              <w:szCs w:val="22"/>
            </w:rPr>
          </w:pPr>
          <w:hyperlink w:anchor="_Toc42001670" w:history="1">
            <w:r w:rsidRPr="00714C8A">
              <w:rPr>
                <w:rStyle w:val="Hyperlink"/>
                <w:noProof/>
              </w:rPr>
              <w:t>3.2.1</w:t>
            </w:r>
            <w:r>
              <w:rPr>
                <w:rFonts w:asciiTheme="minorHAnsi" w:eastAsiaTheme="minorEastAsia" w:hAnsiTheme="minorHAnsi" w:cstheme="minorBidi"/>
                <w:noProof/>
                <w:sz w:val="22"/>
                <w:szCs w:val="22"/>
              </w:rPr>
              <w:tab/>
            </w:r>
            <w:r w:rsidRPr="00714C8A">
              <w:rPr>
                <w:rStyle w:val="Hyperlink"/>
                <w:noProof/>
              </w:rPr>
              <w:t>Advantages of CSV files</w:t>
            </w:r>
            <w:r>
              <w:rPr>
                <w:noProof/>
                <w:webHidden/>
              </w:rPr>
              <w:tab/>
            </w:r>
            <w:r>
              <w:rPr>
                <w:noProof/>
                <w:webHidden/>
              </w:rPr>
              <w:fldChar w:fldCharType="begin"/>
            </w:r>
            <w:r>
              <w:rPr>
                <w:noProof/>
                <w:webHidden/>
              </w:rPr>
              <w:instrText xml:space="preserve"> PAGEREF _Toc42001670 \h </w:instrText>
            </w:r>
            <w:r>
              <w:rPr>
                <w:noProof/>
                <w:webHidden/>
              </w:rPr>
            </w:r>
            <w:r>
              <w:rPr>
                <w:noProof/>
                <w:webHidden/>
              </w:rPr>
              <w:fldChar w:fldCharType="separate"/>
            </w:r>
            <w:r>
              <w:rPr>
                <w:noProof/>
                <w:webHidden/>
              </w:rPr>
              <w:t>13</w:t>
            </w:r>
            <w:r>
              <w:rPr>
                <w:noProof/>
                <w:webHidden/>
              </w:rPr>
              <w:fldChar w:fldCharType="end"/>
            </w:r>
          </w:hyperlink>
        </w:p>
        <w:p w14:paraId="292384FE" w14:textId="1D9811E1" w:rsidR="007745F7" w:rsidRDefault="007745F7">
          <w:pPr>
            <w:pStyle w:val="TOC3"/>
            <w:tabs>
              <w:tab w:val="left" w:pos="1320"/>
              <w:tab w:val="right" w:leader="dot" w:pos="8817"/>
            </w:tabs>
            <w:rPr>
              <w:rFonts w:asciiTheme="minorHAnsi" w:eastAsiaTheme="minorEastAsia" w:hAnsiTheme="minorHAnsi" w:cstheme="minorBidi"/>
              <w:noProof/>
              <w:sz w:val="22"/>
              <w:szCs w:val="22"/>
            </w:rPr>
          </w:pPr>
          <w:hyperlink w:anchor="_Toc42001671" w:history="1">
            <w:r w:rsidRPr="00714C8A">
              <w:rPr>
                <w:rStyle w:val="Hyperlink"/>
                <w:noProof/>
              </w:rPr>
              <w:t>3.2.2</w:t>
            </w:r>
            <w:r>
              <w:rPr>
                <w:rFonts w:asciiTheme="minorHAnsi" w:eastAsiaTheme="minorEastAsia" w:hAnsiTheme="minorHAnsi" w:cstheme="minorBidi"/>
                <w:noProof/>
                <w:sz w:val="22"/>
                <w:szCs w:val="22"/>
              </w:rPr>
              <w:tab/>
            </w:r>
            <w:r w:rsidRPr="00714C8A">
              <w:rPr>
                <w:rStyle w:val="Hyperlink"/>
                <w:noProof/>
              </w:rPr>
              <w:t>Format of project CSV file</w:t>
            </w:r>
            <w:r>
              <w:rPr>
                <w:noProof/>
                <w:webHidden/>
              </w:rPr>
              <w:tab/>
            </w:r>
            <w:r>
              <w:rPr>
                <w:noProof/>
                <w:webHidden/>
              </w:rPr>
              <w:fldChar w:fldCharType="begin"/>
            </w:r>
            <w:r>
              <w:rPr>
                <w:noProof/>
                <w:webHidden/>
              </w:rPr>
              <w:instrText xml:space="preserve"> PAGEREF _Toc42001671 \h </w:instrText>
            </w:r>
            <w:r>
              <w:rPr>
                <w:noProof/>
                <w:webHidden/>
              </w:rPr>
            </w:r>
            <w:r>
              <w:rPr>
                <w:noProof/>
                <w:webHidden/>
              </w:rPr>
              <w:fldChar w:fldCharType="separate"/>
            </w:r>
            <w:r>
              <w:rPr>
                <w:noProof/>
                <w:webHidden/>
              </w:rPr>
              <w:t>14</w:t>
            </w:r>
            <w:r>
              <w:rPr>
                <w:noProof/>
                <w:webHidden/>
              </w:rPr>
              <w:fldChar w:fldCharType="end"/>
            </w:r>
          </w:hyperlink>
        </w:p>
        <w:p w14:paraId="52B1DAE4" w14:textId="0BEBC1B6" w:rsidR="007745F7" w:rsidRDefault="007745F7">
          <w:pPr>
            <w:pStyle w:val="TOC2"/>
            <w:tabs>
              <w:tab w:val="left" w:pos="880"/>
              <w:tab w:val="right" w:leader="dot" w:pos="8817"/>
            </w:tabs>
            <w:rPr>
              <w:rFonts w:asciiTheme="minorHAnsi" w:eastAsiaTheme="minorEastAsia" w:hAnsiTheme="minorHAnsi" w:cstheme="minorBidi"/>
              <w:noProof/>
              <w:sz w:val="22"/>
              <w:szCs w:val="22"/>
            </w:rPr>
          </w:pPr>
          <w:hyperlink w:anchor="_Toc42001672" w:history="1">
            <w:r w:rsidRPr="00714C8A">
              <w:rPr>
                <w:rStyle w:val="Hyperlink"/>
                <w:noProof/>
                <w14:scene3d>
                  <w14:camera w14:prst="orthographicFront"/>
                  <w14:lightRig w14:rig="threePt" w14:dir="t">
                    <w14:rot w14:lat="0" w14:lon="0" w14:rev="0"/>
                  </w14:lightRig>
                </w14:scene3d>
              </w:rPr>
              <w:t>3.3</w:t>
            </w:r>
            <w:r>
              <w:rPr>
                <w:rFonts w:asciiTheme="minorHAnsi" w:eastAsiaTheme="minorEastAsia" w:hAnsiTheme="minorHAnsi" w:cstheme="minorBidi"/>
                <w:noProof/>
                <w:sz w:val="22"/>
                <w:szCs w:val="22"/>
              </w:rPr>
              <w:tab/>
            </w:r>
            <w:r w:rsidRPr="00714C8A">
              <w:rPr>
                <w:rStyle w:val="Hyperlink"/>
                <w:noProof/>
              </w:rPr>
              <w:t>MVC Architecture</w:t>
            </w:r>
            <w:r>
              <w:rPr>
                <w:noProof/>
                <w:webHidden/>
              </w:rPr>
              <w:tab/>
            </w:r>
            <w:r>
              <w:rPr>
                <w:noProof/>
                <w:webHidden/>
              </w:rPr>
              <w:fldChar w:fldCharType="begin"/>
            </w:r>
            <w:r>
              <w:rPr>
                <w:noProof/>
                <w:webHidden/>
              </w:rPr>
              <w:instrText xml:space="preserve"> PAGEREF _Toc42001672 \h </w:instrText>
            </w:r>
            <w:r>
              <w:rPr>
                <w:noProof/>
                <w:webHidden/>
              </w:rPr>
            </w:r>
            <w:r>
              <w:rPr>
                <w:noProof/>
                <w:webHidden/>
              </w:rPr>
              <w:fldChar w:fldCharType="separate"/>
            </w:r>
            <w:r>
              <w:rPr>
                <w:noProof/>
                <w:webHidden/>
              </w:rPr>
              <w:t>14</w:t>
            </w:r>
            <w:r>
              <w:rPr>
                <w:noProof/>
                <w:webHidden/>
              </w:rPr>
              <w:fldChar w:fldCharType="end"/>
            </w:r>
          </w:hyperlink>
        </w:p>
        <w:p w14:paraId="0C2735C6" w14:textId="2779F625" w:rsidR="007745F7" w:rsidRDefault="007745F7">
          <w:pPr>
            <w:pStyle w:val="TOC3"/>
            <w:tabs>
              <w:tab w:val="left" w:pos="1320"/>
              <w:tab w:val="right" w:leader="dot" w:pos="8817"/>
            </w:tabs>
            <w:rPr>
              <w:rFonts w:asciiTheme="minorHAnsi" w:eastAsiaTheme="minorEastAsia" w:hAnsiTheme="minorHAnsi" w:cstheme="minorBidi"/>
              <w:noProof/>
              <w:sz w:val="22"/>
              <w:szCs w:val="22"/>
            </w:rPr>
          </w:pPr>
          <w:hyperlink w:anchor="_Toc42001673" w:history="1">
            <w:r w:rsidRPr="00714C8A">
              <w:rPr>
                <w:rStyle w:val="Hyperlink"/>
                <w:noProof/>
              </w:rPr>
              <w:t>3.3.1</w:t>
            </w:r>
            <w:r>
              <w:rPr>
                <w:rFonts w:asciiTheme="minorHAnsi" w:eastAsiaTheme="minorEastAsia" w:hAnsiTheme="minorHAnsi" w:cstheme="minorBidi"/>
                <w:noProof/>
                <w:sz w:val="22"/>
                <w:szCs w:val="22"/>
              </w:rPr>
              <w:tab/>
            </w:r>
            <w:r w:rsidRPr="00714C8A">
              <w:rPr>
                <w:rStyle w:val="Hyperlink"/>
                <w:noProof/>
              </w:rPr>
              <w:t>The Model</w:t>
            </w:r>
            <w:r>
              <w:rPr>
                <w:noProof/>
                <w:webHidden/>
              </w:rPr>
              <w:tab/>
            </w:r>
            <w:r>
              <w:rPr>
                <w:noProof/>
                <w:webHidden/>
              </w:rPr>
              <w:fldChar w:fldCharType="begin"/>
            </w:r>
            <w:r>
              <w:rPr>
                <w:noProof/>
                <w:webHidden/>
              </w:rPr>
              <w:instrText xml:space="preserve"> PAGEREF _Toc42001673 \h </w:instrText>
            </w:r>
            <w:r>
              <w:rPr>
                <w:noProof/>
                <w:webHidden/>
              </w:rPr>
            </w:r>
            <w:r>
              <w:rPr>
                <w:noProof/>
                <w:webHidden/>
              </w:rPr>
              <w:fldChar w:fldCharType="separate"/>
            </w:r>
            <w:r>
              <w:rPr>
                <w:noProof/>
                <w:webHidden/>
              </w:rPr>
              <w:t>15</w:t>
            </w:r>
            <w:r>
              <w:rPr>
                <w:noProof/>
                <w:webHidden/>
              </w:rPr>
              <w:fldChar w:fldCharType="end"/>
            </w:r>
          </w:hyperlink>
        </w:p>
        <w:p w14:paraId="57469158" w14:textId="6F340CBB" w:rsidR="007745F7" w:rsidRDefault="007745F7">
          <w:pPr>
            <w:pStyle w:val="TOC3"/>
            <w:tabs>
              <w:tab w:val="left" w:pos="1320"/>
              <w:tab w:val="right" w:leader="dot" w:pos="8817"/>
            </w:tabs>
            <w:rPr>
              <w:rFonts w:asciiTheme="minorHAnsi" w:eastAsiaTheme="minorEastAsia" w:hAnsiTheme="minorHAnsi" w:cstheme="minorBidi"/>
              <w:noProof/>
              <w:sz w:val="22"/>
              <w:szCs w:val="22"/>
            </w:rPr>
          </w:pPr>
          <w:hyperlink w:anchor="_Toc42001674" w:history="1">
            <w:r w:rsidRPr="00714C8A">
              <w:rPr>
                <w:rStyle w:val="Hyperlink"/>
                <w:noProof/>
              </w:rPr>
              <w:t>3.3.2</w:t>
            </w:r>
            <w:r>
              <w:rPr>
                <w:rFonts w:asciiTheme="minorHAnsi" w:eastAsiaTheme="minorEastAsia" w:hAnsiTheme="minorHAnsi" w:cstheme="minorBidi"/>
                <w:noProof/>
                <w:sz w:val="22"/>
                <w:szCs w:val="22"/>
              </w:rPr>
              <w:tab/>
            </w:r>
            <w:r w:rsidRPr="00714C8A">
              <w:rPr>
                <w:rStyle w:val="Hyperlink"/>
                <w:noProof/>
              </w:rPr>
              <w:t>The View</w:t>
            </w:r>
            <w:r>
              <w:rPr>
                <w:noProof/>
                <w:webHidden/>
              </w:rPr>
              <w:tab/>
            </w:r>
            <w:r>
              <w:rPr>
                <w:noProof/>
                <w:webHidden/>
              </w:rPr>
              <w:fldChar w:fldCharType="begin"/>
            </w:r>
            <w:r>
              <w:rPr>
                <w:noProof/>
                <w:webHidden/>
              </w:rPr>
              <w:instrText xml:space="preserve"> PAGEREF _Toc42001674 \h </w:instrText>
            </w:r>
            <w:r>
              <w:rPr>
                <w:noProof/>
                <w:webHidden/>
              </w:rPr>
            </w:r>
            <w:r>
              <w:rPr>
                <w:noProof/>
                <w:webHidden/>
              </w:rPr>
              <w:fldChar w:fldCharType="separate"/>
            </w:r>
            <w:r>
              <w:rPr>
                <w:noProof/>
                <w:webHidden/>
              </w:rPr>
              <w:t>15</w:t>
            </w:r>
            <w:r>
              <w:rPr>
                <w:noProof/>
                <w:webHidden/>
              </w:rPr>
              <w:fldChar w:fldCharType="end"/>
            </w:r>
          </w:hyperlink>
        </w:p>
        <w:p w14:paraId="4942C173" w14:textId="4FBFD46B" w:rsidR="007745F7" w:rsidRDefault="007745F7">
          <w:pPr>
            <w:pStyle w:val="TOC3"/>
            <w:tabs>
              <w:tab w:val="left" w:pos="1320"/>
              <w:tab w:val="right" w:leader="dot" w:pos="8817"/>
            </w:tabs>
            <w:rPr>
              <w:rFonts w:asciiTheme="minorHAnsi" w:eastAsiaTheme="minorEastAsia" w:hAnsiTheme="minorHAnsi" w:cstheme="minorBidi"/>
              <w:noProof/>
              <w:sz w:val="22"/>
              <w:szCs w:val="22"/>
            </w:rPr>
          </w:pPr>
          <w:hyperlink w:anchor="_Toc42001675" w:history="1">
            <w:r w:rsidRPr="00714C8A">
              <w:rPr>
                <w:rStyle w:val="Hyperlink"/>
                <w:noProof/>
              </w:rPr>
              <w:t>3.3.3</w:t>
            </w:r>
            <w:r>
              <w:rPr>
                <w:rFonts w:asciiTheme="minorHAnsi" w:eastAsiaTheme="minorEastAsia" w:hAnsiTheme="minorHAnsi" w:cstheme="minorBidi"/>
                <w:noProof/>
                <w:sz w:val="22"/>
                <w:szCs w:val="22"/>
              </w:rPr>
              <w:tab/>
            </w:r>
            <w:r w:rsidRPr="00714C8A">
              <w:rPr>
                <w:rStyle w:val="Hyperlink"/>
                <w:noProof/>
              </w:rPr>
              <w:t>The Controller</w:t>
            </w:r>
            <w:r>
              <w:rPr>
                <w:noProof/>
                <w:webHidden/>
              </w:rPr>
              <w:tab/>
            </w:r>
            <w:r>
              <w:rPr>
                <w:noProof/>
                <w:webHidden/>
              </w:rPr>
              <w:fldChar w:fldCharType="begin"/>
            </w:r>
            <w:r>
              <w:rPr>
                <w:noProof/>
                <w:webHidden/>
              </w:rPr>
              <w:instrText xml:space="preserve"> PAGEREF _Toc42001675 \h </w:instrText>
            </w:r>
            <w:r>
              <w:rPr>
                <w:noProof/>
                <w:webHidden/>
              </w:rPr>
            </w:r>
            <w:r>
              <w:rPr>
                <w:noProof/>
                <w:webHidden/>
              </w:rPr>
              <w:fldChar w:fldCharType="separate"/>
            </w:r>
            <w:r>
              <w:rPr>
                <w:noProof/>
                <w:webHidden/>
              </w:rPr>
              <w:t>15</w:t>
            </w:r>
            <w:r>
              <w:rPr>
                <w:noProof/>
                <w:webHidden/>
              </w:rPr>
              <w:fldChar w:fldCharType="end"/>
            </w:r>
          </w:hyperlink>
        </w:p>
        <w:p w14:paraId="21042282" w14:textId="1C0CF77A" w:rsidR="007745F7" w:rsidRDefault="007745F7">
          <w:pPr>
            <w:pStyle w:val="TOC2"/>
            <w:tabs>
              <w:tab w:val="left" w:pos="880"/>
              <w:tab w:val="right" w:leader="dot" w:pos="8817"/>
            </w:tabs>
            <w:rPr>
              <w:rFonts w:asciiTheme="minorHAnsi" w:eastAsiaTheme="minorEastAsia" w:hAnsiTheme="minorHAnsi" w:cstheme="minorBidi"/>
              <w:noProof/>
              <w:sz w:val="22"/>
              <w:szCs w:val="22"/>
            </w:rPr>
          </w:pPr>
          <w:hyperlink w:anchor="_Toc42001676" w:history="1">
            <w:r w:rsidRPr="00714C8A">
              <w:rPr>
                <w:rStyle w:val="Hyperlink"/>
                <w:noProof/>
                <w14:scene3d>
                  <w14:camera w14:prst="orthographicFront"/>
                  <w14:lightRig w14:rig="threePt" w14:dir="t">
                    <w14:rot w14:lat="0" w14:lon="0" w14:rev="0"/>
                  </w14:lightRig>
                </w14:scene3d>
              </w:rPr>
              <w:t>3.4</w:t>
            </w:r>
            <w:r>
              <w:rPr>
                <w:rFonts w:asciiTheme="minorHAnsi" w:eastAsiaTheme="minorEastAsia" w:hAnsiTheme="minorHAnsi" w:cstheme="minorBidi"/>
                <w:noProof/>
                <w:sz w:val="22"/>
                <w:szCs w:val="22"/>
              </w:rPr>
              <w:tab/>
            </w:r>
            <w:r w:rsidRPr="00714C8A">
              <w:rPr>
                <w:rStyle w:val="Hyperlink"/>
                <w:noProof/>
              </w:rPr>
              <w:t>USE CASE DIAGRAM</w:t>
            </w:r>
            <w:r>
              <w:rPr>
                <w:noProof/>
                <w:webHidden/>
              </w:rPr>
              <w:tab/>
            </w:r>
            <w:r>
              <w:rPr>
                <w:noProof/>
                <w:webHidden/>
              </w:rPr>
              <w:fldChar w:fldCharType="begin"/>
            </w:r>
            <w:r>
              <w:rPr>
                <w:noProof/>
                <w:webHidden/>
              </w:rPr>
              <w:instrText xml:space="preserve"> PAGEREF _Toc42001676 \h </w:instrText>
            </w:r>
            <w:r>
              <w:rPr>
                <w:noProof/>
                <w:webHidden/>
              </w:rPr>
            </w:r>
            <w:r>
              <w:rPr>
                <w:noProof/>
                <w:webHidden/>
              </w:rPr>
              <w:fldChar w:fldCharType="separate"/>
            </w:r>
            <w:r>
              <w:rPr>
                <w:noProof/>
                <w:webHidden/>
              </w:rPr>
              <w:t>15</w:t>
            </w:r>
            <w:r>
              <w:rPr>
                <w:noProof/>
                <w:webHidden/>
              </w:rPr>
              <w:fldChar w:fldCharType="end"/>
            </w:r>
          </w:hyperlink>
        </w:p>
        <w:p w14:paraId="36ACA4E0" w14:textId="0E977C55" w:rsidR="007745F7" w:rsidRDefault="007745F7">
          <w:pPr>
            <w:pStyle w:val="TOC2"/>
            <w:tabs>
              <w:tab w:val="left" w:pos="880"/>
              <w:tab w:val="right" w:leader="dot" w:pos="8817"/>
            </w:tabs>
            <w:rPr>
              <w:rFonts w:asciiTheme="minorHAnsi" w:eastAsiaTheme="minorEastAsia" w:hAnsiTheme="minorHAnsi" w:cstheme="minorBidi"/>
              <w:noProof/>
              <w:sz w:val="22"/>
              <w:szCs w:val="22"/>
            </w:rPr>
          </w:pPr>
          <w:hyperlink w:anchor="_Toc42001677" w:history="1">
            <w:r w:rsidRPr="00714C8A">
              <w:rPr>
                <w:rStyle w:val="Hyperlink"/>
                <w:noProof/>
                <w14:scene3d>
                  <w14:camera w14:prst="orthographicFront"/>
                  <w14:lightRig w14:rig="threePt" w14:dir="t">
                    <w14:rot w14:lat="0" w14:lon="0" w14:rev="0"/>
                  </w14:lightRig>
                </w14:scene3d>
              </w:rPr>
              <w:t>3.5</w:t>
            </w:r>
            <w:r>
              <w:rPr>
                <w:rFonts w:asciiTheme="minorHAnsi" w:eastAsiaTheme="minorEastAsia" w:hAnsiTheme="minorHAnsi" w:cstheme="minorBidi"/>
                <w:noProof/>
                <w:sz w:val="22"/>
                <w:szCs w:val="22"/>
              </w:rPr>
              <w:tab/>
            </w:r>
            <w:r w:rsidRPr="00714C8A">
              <w:rPr>
                <w:rStyle w:val="Hyperlink"/>
                <w:noProof/>
              </w:rPr>
              <w:t>USER CASE DESCRIPTION</w:t>
            </w:r>
            <w:r>
              <w:rPr>
                <w:noProof/>
                <w:webHidden/>
              </w:rPr>
              <w:tab/>
            </w:r>
            <w:r>
              <w:rPr>
                <w:noProof/>
                <w:webHidden/>
              </w:rPr>
              <w:fldChar w:fldCharType="begin"/>
            </w:r>
            <w:r>
              <w:rPr>
                <w:noProof/>
                <w:webHidden/>
              </w:rPr>
              <w:instrText xml:space="preserve"> PAGEREF _Toc42001677 \h </w:instrText>
            </w:r>
            <w:r>
              <w:rPr>
                <w:noProof/>
                <w:webHidden/>
              </w:rPr>
            </w:r>
            <w:r>
              <w:rPr>
                <w:noProof/>
                <w:webHidden/>
              </w:rPr>
              <w:fldChar w:fldCharType="separate"/>
            </w:r>
            <w:r>
              <w:rPr>
                <w:noProof/>
                <w:webHidden/>
              </w:rPr>
              <w:t>17</w:t>
            </w:r>
            <w:r>
              <w:rPr>
                <w:noProof/>
                <w:webHidden/>
              </w:rPr>
              <w:fldChar w:fldCharType="end"/>
            </w:r>
          </w:hyperlink>
        </w:p>
        <w:p w14:paraId="183E0270" w14:textId="20799363" w:rsidR="007745F7" w:rsidRDefault="007745F7">
          <w:pPr>
            <w:pStyle w:val="TOC3"/>
            <w:tabs>
              <w:tab w:val="left" w:pos="1320"/>
              <w:tab w:val="right" w:leader="dot" w:pos="8817"/>
            </w:tabs>
            <w:rPr>
              <w:rFonts w:asciiTheme="minorHAnsi" w:eastAsiaTheme="minorEastAsia" w:hAnsiTheme="minorHAnsi" w:cstheme="minorBidi"/>
              <w:noProof/>
              <w:sz w:val="22"/>
              <w:szCs w:val="22"/>
            </w:rPr>
          </w:pPr>
          <w:hyperlink w:anchor="_Toc42001678" w:history="1">
            <w:r w:rsidRPr="00714C8A">
              <w:rPr>
                <w:rStyle w:val="Hyperlink"/>
                <w:noProof/>
              </w:rPr>
              <w:t>3.5.1</w:t>
            </w:r>
            <w:r>
              <w:rPr>
                <w:rFonts w:asciiTheme="minorHAnsi" w:eastAsiaTheme="minorEastAsia" w:hAnsiTheme="minorHAnsi" w:cstheme="minorBidi"/>
                <w:noProof/>
                <w:sz w:val="22"/>
                <w:szCs w:val="22"/>
              </w:rPr>
              <w:tab/>
            </w:r>
            <w:r w:rsidRPr="00714C8A">
              <w:rPr>
                <w:rStyle w:val="Hyperlink"/>
                <w:noProof/>
              </w:rPr>
              <w:t>Login</w:t>
            </w:r>
            <w:r>
              <w:rPr>
                <w:noProof/>
                <w:webHidden/>
              </w:rPr>
              <w:tab/>
            </w:r>
            <w:r>
              <w:rPr>
                <w:noProof/>
                <w:webHidden/>
              </w:rPr>
              <w:fldChar w:fldCharType="begin"/>
            </w:r>
            <w:r>
              <w:rPr>
                <w:noProof/>
                <w:webHidden/>
              </w:rPr>
              <w:instrText xml:space="preserve"> PAGEREF _Toc42001678 \h </w:instrText>
            </w:r>
            <w:r>
              <w:rPr>
                <w:noProof/>
                <w:webHidden/>
              </w:rPr>
            </w:r>
            <w:r>
              <w:rPr>
                <w:noProof/>
                <w:webHidden/>
              </w:rPr>
              <w:fldChar w:fldCharType="separate"/>
            </w:r>
            <w:r>
              <w:rPr>
                <w:noProof/>
                <w:webHidden/>
              </w:rPr>
              <w:t>17</w:t>
            </w:r>
            <w:r>
              <w:rPr>
                <w:noProof/>
                <w:webHidden/>
              </w:rPr>
              <w:fldChar w:fldCharType="end"/>
            </w:r>
          </w:hyperlink>
        </w:p>
        <w:p w14:paraId="1DF04D18" w14:textId="5C92E250" w:rsidR="007745F7" w:rsidRDefault="007745F7">
          <w:pPr>
            <w:pStyle w:val="TOC3"/>
            <w:tabs>
              <w:tab w:val="left" w:pos="1320"/>
              <w:tab w:val="right" w:leader="dot" w:pos="8817"/>
            </w:tabs>
            <w:rPr>
              <w:rFonts w:asciiTheme="minorHAnsi" w:eastAsiaTheme="minorEastAsia" w:hAnsiTheme="minorHAnsi" w:cstheme="minorBidi"/>
              <w:noProof/>
              <w:sz w:val="22"/>
              <w:szCs w:val="22"/>
            </w:rPr>
          </w:pPr>
          <w:hyperlink w:anchor="_Toc42001679" w:history="1">
            <w:r w:rsidRPr="00714C8A">
              <w:rPr>
                <w:rStyle w:val="Hyperlink"/>
                <w:noProof/>
              </w:rPr>
              <w:t>3.5.2</w:t>
            </w:r>
            <w:r>
              <w:rPr>
                <w:rFonts w:asciiTheme="minorHAnsi" w:eastAsiaTheme="minorEastAsia" w:hAnsiTheme="minorHAnsi" w:cstheme="minorBidi"/>
                <w:noProof/>
                <w:sz w:val="22"/>
                <w:szCs w:val="22"/>
              </w:rPr>
              <w:tab/>
            </w:r>
            <w:r w:rsidRPr="00714C8A">
              <w:rPr>
                <w:rStyle w:val="Hyperlink"/>
                <w:noProof/>
              </w:rPr>
              <w:t>View Rank of the class</w:t>
            </w:r>
            <w:r>
              <w:rPr>
                <w:noProof/>
                <w:webHidden/>
              </w:rPr>
              <w:tab/>
            </w:r>
            <w:r>
              <w:rPr>
                <w:noProof/>
                <w:webHidden/>
              </w:rPr>
              <w:fldChar w:fldCharType="begin"/>
            </w:r>
            <w:r>
              <w:rPr>
                <w:noProof/>
                <w:webHidden/>
              </w:rPr>
              <w:instrText xml:space="preserve"> PAGEREF _Toc42001679 \h </w:instrText>
            </w:r>
            <w:r>
              <w:rPr>
                <w:noProof/>
                <w:webHidden/>
              </w:rPr>
            </w:r>
            <w:r>
              <w:rPr>
                <w:noProof/>
                <w:webHidden/>
              </w:rPr>
              <w:fldChar w:fldCharType="separate"/>
            </w:r>
            <w:r>
              <w:rPr>
                <w:noProof/>
                <w:webHidden/>
              </w:rPr>
              <w:t>17</w:t>
            </w:r>
            <w:r>
              <w:rPr>
                <w:noProof/>
                <w:webHidden/>
              </w:rPr>
              <w:fldChar w:fldCharType="end"/>
            </w:r>
          </w:hyperlink>
        </w:p>
        <w:p w14:paraId="26CA535C" w14:textId="4F54F8FF" w:rsidR="007745F7" w:rsidRDefault="007745F7">
          <w:pPr>
            <w:pStyle w:val="TOC3"/>
            <w:tabs>
              <w:tab w:val="left" w:pos="1320"/>
              <w:tab w:val="right" w:leader="dot" w:pos="8817"/>
            </w:tabs>
            <w:rPr>
              <w:rFonts w:asciiTheme="minorHAnsi" w:eastAsiaTheme="minorEastAsia" w:hAnsiTheme="minorHAnsi" w:cstheme="minorBidi"/>
              <w:noProof/>
              <w:sz w:val="22"/>
              <w:szCs w:val="22"/>
            </w:rPr>
          </w:pPr>
          <w:hyperlink w:anchor="_Toc42001680" w:history="1">
            <w:r w:rsidRPr="00714C8A">
              <w:rPr>
                <w:rStyle w:val="Hyperlink"/>
                <w:noProof/>
              </w:rPr>
              <w:t>3.5.3</w:t>
            </w:r>
            <w:r>
              <w:rPr>
                <w:rFonts w:asciiTheme="minorHAnsi" w:eastAsiaTheme="minorEastAsia" w:hAnsiTheme="minorHAnsi" w:cstheme="minorBidi"/>
                <w:noProof/>
                <w:sz w:val="22"/>
                <w:szCs w:val="22"/>
              </w:rPr>
              <w:tab/>
            </w:r>
            <w:r w:rsidRPr="00714C8A">
              <w:rPr>
                <w:rStyle w:val="Hyperlink"/>
                <w:noProof/>
              </w:rPr>
              <w:t>View Each item subjects Marks</w:t>
            </w:r>
            <w:r>
              <w:rPr>
                <w:noProof/>
                <w:webHidden/>
              </w:rPr>
              <w:tab/>
            </w:r>
            <w:r>
              <w:rPr>
                <w:noProof/>
                <w:webHidden/>
              </w:rPr>
              <w:fldChar w:fldCharType="begin"/>
            </w:r>
            <w:r>
              <w:rPr>
                <w:noProof/>
                <w:webHidden/>
              </w:rPr>
              <w:instrText xml:space="preserve"> PAGEREF _Toc42001680 \h </w:instrText>
            </w:r>
            <w:r>
              <w:rPr>
                <w:noProof/>
                <w:webHidden/>
              </w:rPr>
            </w:r>
            <w:r>
              <w:rPr>
                <w:noProof/>
                <w:webHidden/>
              </w:rPr>
              <w:fldChar w:fldCharType="separate"/>
            </w:r>
            <w:r>
              <w:rPr>
                <w:noProof/>
                <w:webHidden/>
              </w:rPr>
              <w:t>18</w:t>
            </w:r>
            <w:r>
              <w:rPr>
                <w:noProof/>
                <w:webHidden/>
              </w:rPr>
              <w:fldChar w:fldCharType="end"/>
            </w:r>
          </w:hyperlink>
        </w:p>
        <w:p w14:paraId="3AECA865" w14:textId="131F8C3A" w:rsidR="007745F7" w:rsidRDefault="007745F7">
          <w:pPr>
            <w:pStyle w:val="TOC3"/>
            <w:tabs>
              <w:tab w:val="left" w:pos="1320"/>
              <w:tab w:val="right" w:leader="dot" w:pos="8817"/>
            </w:tabs>
            <w:rPr>
              <w:rFonts w:asciiTheme="minorHAnsi" w:eastAsiaTheme="minorEastAsia" w:hAnsiTheme="minorHAnsi" w:cstheme="minorBidi"/>
              <w:noProof/>
              <w:sz w:val="22"/>
              <w:szCs w:val="22"/>
            </w:rPr>
          </w:pPr>
          <w:hyperlink w:anchor="_Toc42001681" w:history="1">
            <w:r w:rsidRPr="00714C8A">
              <w:rPr>
                <w:rStyle w:val="Hyperlink"/>
                <w:noProof/>
              </w:rPr>
              <w:t>3.5.4</w:t>
            </w:r>
            <w:r>
              <w:rPr>
                <w:rFonts w:asciiTheme="minorHAnsi" w:eastAsiaTheme="minorEastAsia" w:hAnsiTheme="minorHAnsi" w:cstheme="minorBidi"/>
                <w:noProof/>
                <w:sz w:val="22"/>
                <w:szCs w:val="22"/>
              </w:rPr>
              <w:tab/>
            </w:r>
            <w:r w:rsidRPr="00714C8A">
              <w:rPr>
                <w:rStyle w:val="Hyperlink"/>
                <w:noProof/>
              </w:rPr>
              <w:t>View Average marks of the student with class Average</w:t>
            </w:r>
            <w:r>
              <w:rPr>
                <w:noProof/>
                <w:webHidden/>
              </w:rPr>
              <w:tab/>
            </w:r>
            <w:r>
              <w:rPr>
                <w:noProof/>
                <w:webHidden/>
              </w:rPr>
              <w:fldChar w:fldCharType="begin"/>
            </w:r>
            <w:r>
              <w:rPr>
                <w:noProof/>
                <w:webHidden/>
              </w:rPr>
              <w:instrText xml:space="preserve"> PAGEREF _Toc42001681 \h </w:instrText>
            </w:r>
            <w:r>
              <w:rPr>
                <w:noProof/>
                <w:webHidden/>
              </w:rPr>
            </w:r>
            <w:r>
              <w:rPr>
                <w:noProof/>
                <w:webHidden/>
              </w:rPr>
              <w:fldChar w:fldCharType="separate"/>
            </w:r>
            <w:r>
              <w:rPr>
                <w:noProof/>
                <w:webHidden/>
              </w:rPr>
              <w:t>18</w:t>
            </w:r>
            <w:r>
              <w:rPr>
                <w:noProof/>
                <w:webHidden/>
              </w:rPr>
              <w:fldChar w:fldCharType="end"/>
            </w:r>
          </w:hyperlink>
        </w:p>
        <w:p w14:paraId="2404F878" w14:textId="52A44D2A" w:rsidR="007745F7" w:rsidRDefault="007745F7">
          <w:pPr>
            <w:pStyle w:val="TOC3"/>
            <w:tabs>
              <w:tab w:val="left" w:pos="1320"/>
              <w:tab w:val="right" w:leader="dot" w:pos="8817"/>
            </w:tabs>
            <w:rPr>
              <w:rFonts w:asciiTheme="minorHAnsi" w:eastAsiaTheme="minorEastAsia" w:hAnsiTheme="minorHAnsi" w:cstheme="minorBidi"/>
              <w:noProof/>
              <w:sz w:val="22"/>
              <w:szCs w:val="22"/>
            </w:rPr>
          </w:pPr>
          <w:hyperlink w:anchor="_Toc42001682" w:history="1">
            <w:r w:rsidRPr="00714C8A">
              <w:rPr>
                <w:rStyle w:val="Hyperlink"/>
                <w:noProof/>
              </w:rPr>
              <w:t>3.5.5</w:t>
            </w:r>
            <w:r>
              <w:rPr>
                <w:rFonts w:asciiTheme="minorHAnsi" w:eastAsiaTheme="minorEastAsia" w:hAnsiTheme="minorHAnsi" w:cstheme="minorBidi"/>
                <w:noProof/>
                <w:sz w:val="22"/>
                <w:szCs w:val="22"/>
              </w:rPr>
              <w:tab/>
            </w:r>
            <w:r w:rsidRPr="00714C8A">
              <w:rPr>
                <w:rStyle w:val="Hyperlink"/>
                <w:noProof/>
              </w:rPr>
              <w:t>View marks variation first in the class</w:t>
            </w:r>
            <w:r>
              <w:rPr>
                <w:noProof/>
                <w:webHidden/>
              </w:rPr>
              <w:tab/>
            </w:r>
            <w:r>
              <w:rPr>
                <w:noProof/>
                <w:webHidden/>
              </w:rPr>
              <w:fldChar w:fldCharType="begin"/>
            </w:r>
            <w:r>
              <w:rPr>
                <w:noProof/>
                <w:webHidden/>
              </w:rPr>
              <w:instrText xml:space="preserve"> PAGEREF _Toc42001682 \h </w:instrText>
            </w:r>
            <w:r>
              <w:rPr>
                <w:noProof/>
                <w:webHidden/>
              </w:rPr>
            </w:r>
            <w:r>
              <w:rPr>
                <w:noProof/>
                <w:webHidden/>
              </w:rPr>
              <w:fldChar w:fldCharType="separate"/>
            </w:r>
            <w:r>
              <w:rPr>
                <w:noProof/>
                <w:webHidden/>
              </w:rPr>
              <w:t>19</w:t>
            </w:r>
            <w:r>
              <w:rPr>
                <w:noProof/>
                <w:webHidden/>
              </w:rPr>
              <w:fldChar w:fldCharType="end"/>
            </w:r>
          </w:hyperlink>
        </w:p>
        <w:p w14:paraId="6DBCDBE6" w14:textId="4F88D8EA" w:rsidR="007745F7" w:rsidRDefault="007745F7">
          <w:pPr>
            <w:pStyle w:val="TOC3"/>
            <w:tabs>
              <w:tab w:val="left" w:pos="1320"/>
              <w:tab w:val="right" w:leader="dot" w:pos="8817"/>
            </w:tabs>
            <w:rPr>
              <w:rFonts w:asciiTheme="minorHAnsi" w:eastAsiaTheme="minorEastAsia" w:hAnsiTheme="minorHAnsi" w:cstheme="minorBidi"/>
              <w:noProof/>
              <w:sz w:val="22"/>
              <w:szCs w:val="22"/>
            </w:rPr>
          </w:pPr>
          <w:hyperlink w:anchor="_Toc42001683" w:history="1">
            <w:r w:rsidRPr="00714C8A">
              <w:rPr>
                <w:rStyle w:val="Hyperlink"/>
                <w:noProof/>
              </w:rPr>
              <w:t>3.5.6</w:t>
            </w:r>
            <w:r>
              <w:rPr>
                <w:rFonts w:asciiTheme="minorHAnsi" w:eastAsiaTheme="minorEastAsia" w:hAnsiTheme="minorHAnsi" w:cstheme="minorBidi"/>
                <w:noProof/>
                <w:sz w:val="22"/>
                <w:szCs w:val="22"/>
              </w:rPr>
              <w:tab/>
            </w:r>
            <w:r w:rsidRPr="00714C8A">
              <w:rPr>
                <w:rStyle w:val="Hyperlink"/>
                <w:noProof/>
              </w:rPr>
              <w:t>View Average marks of each subject</w:t>
            </w:r>
            <w:r>
              <w:rPr>
                <w:noProof/>
                <w:webHidden/>
              </w:rPr>
              <w:tab/>
            </w:r>
            <w:r>
              <w:rPr>
                <w:noProof/>
                <w:webHidden/>
              </w:rPr>
              <w:fldChar w:fldCharType="begin"/>
            </w:r>
            <w:r>
              <w:rPr>
                <w:noProof/>
                <w:webHidden/>
              </w:rPr>
              <w:instrText xml:space="preserve"> PAGEREF _Toc42001683 \h </w:instrText>
            </w:r>
            <w:r>
              <w:rPr>
                <w:noProof/>
                <w:webHidden/>
              </w:rPr>
            </w:r>
            <w:r>
              <w:rPr>
                <w:noProof/>
                <w:webHidden/>
              </w:rPr>
              <w:fldChar w:fldCharType="separate"/>
            </w:r>
            <w:r>
              <w:rPr>
                <w:noProof/>
                <w:webHidden/>
              </w:rPr>
              <w:t>19</w:t>
            </w:r>
            <w:r>
              <w:rPr>
                <w:noProof/>
                <w:webHidden/>
              </w:rPr>
              <w:fldChar w:fldCharType="end"/>
            </w:r>
          </w:hyperlink>
        </w:p>
        <w:p w14:paraId="014CEB43" w14:textId="43F2E2EF" w:rsidR="007745F7" w:rsidRDefault="007745F7">
          <w:pPr>
            <w:pStyle w:val="TOC3"/>
            <w:tabs>
              <w:tab w:val="left" w:pos="1320"/>
              <w:tab w:val="right" w:leader="dot" w:pos="8817"/>
            </w:tabs>
            <w:rPr>
              <w:rFonts w:asciiTheme="minorHAnsi" w:eastAsiaTheme="minorEastAsia" w:hAnsiTheme="minorHAnsi" w:cstheme="minorBidi"/>
              <w:noProof/>
              <w:sz w:val="22"/>
              <w:szCs w:val="22"/>
            </w:rPr>
          </w:pPr>
          <w:hyperlink w:anchor="_Toc42001684" w:history="1">
            <w:r w:rsidRPr="00714C8A">
              <w:rPr>
                <w:rStyle w:val="Hyperlink"/>
                <w:noProof/>
              </w:rPr>
              <w:t>3.5.7</w:t>
            </w:r>
            <w:r>
              <w:rPr>
                <w:rFonts w:asciiTheme="minorHAnsi" w:eastAsiaTheme="minorEastAsia" w:hAnsiTheme="minorHAnsi" w:cstheme="minorBidi"/>
                <w:noProof/>
                <w:sz w:val="22"/>
                <w:szCs w:val="22"/>
              </w:rPr>
              <w:tab/>
            </w:r>
            <w:r w:rsidRPr="00714C8A">
              <w:rPr>
                <w:rStyle w:val="Hyperlink"/>
                <w:noProof/>
              </w:rPr>
              <w:t>Edit student profile</w:t>
            </w:r>
            <w:r>
              <w:rPr>
                <w:noProof/>
                <w:webHidden/>
              </w:rPr>
              <w:tab/>
            </w:r>
            <w:r>
              <w:rPr>
                <w:noProof/>
                <w:webHidden/>
              </w:rPr>
              <w:fldChar w:fldCharType="begin"/>
            </w:r>
            <w:r>
              <w:rPr>
                <w:noProof/>
                <w:webHidden/>
              </w:rPr>
              <w:instrText xml:space="preserve"> PAGEREF _Toc42001684 \h </w:instrText>
            </w:r>
            <w:r>
              <w:rPr>
                <w:noProof/>
                <w:webHidden/>
              </w:rPr>
            </w:r>
            <w:r>
              <w:rPr>
                <w:noProof/>
                <w:webHidden/>
              </w:rPr>
              <w:fldChar w:fldCharType="separate"/>
            </w:r>
            <w:r>
              <w:rPr>
                <w:noProof/>
                <w:webHidden/>
              </w:rPr>
              <w:t>20</w:t>
            </w:r>
            <w:r>
              <w:rPr>
                <w:noProof/>
                <w:webHidden/>
              </w:rPr>
              <w:fldChar w:fldCharType="end"/>
            </w:r>
          </w:hyperlink>
        </w:p>
        <w:p w14:paraId="7EEA219C" w14:textId="26D90EB4" w:rsidR="007745F7" w:rsidRDefault="007745F7">
          <w:pPr>
            <w:pStyle w:val="TOC2"/>
            <w:tabs>
              <w:tab w:val="left" w:pos="880"/>
              <w:tab w:val="right" w:leader="dot" w:pos="8817"/>
            </w:tabs>
            <w:rPr>
              <w:rFonts w:asciiTheme="minorHAnsi" w:eastAsiaTheme="minorEastAsia" w:hAnsiTheme="minorHAnsi" w:cstheme="minorBidi"/>
              <w:noProof/>
              <w:sz w:val="22"/>
              <w:szCs w:val="22"/>
            </w:rPr>
          </w:pPr>
          <w:hyperlink w:anchor="_Toc42001685" w:history="1">
            <w:r w:rsidRPr="00714C8A">
              <w:rPr>
                <w:rStyle w:val="Hyperlink"/>
                <w:noProof/>
                <w14:scene3d>
                  <w14:camera w14:prst="orthographicFront"/>
                  <w14:lightRig w14:rig="threePt" w14:dir="t">
                    <w14:rot w14:lat="0" w14:lon="0" w14:rev="0"/>
                  </w14:lightRig>
                </w14:scene3d>
              </w:rPr>
              <w:t>3.6</w:t>
            </w:r>
            <w:r>
              <w:rPr>
                <w:rFonts w:asciiTheme="minorHAnsi" w:eastAsiaTheme="minorEastAsia" w:hAnsiTheme="minorHAnsi" w:cstheme="minorBidi"/>
                <w:noProof/>
                <w:sz w:val="22"/>
                <w:szCs w:val="22"/>
              </w:rPr>
              <w:tab/>
            </w:r>
            <w:r w:rsidRPr="00714C8A">
              <w:rPr>
                <w:rStyle w:val="Hyperlink"/>
                <w:noProof/>
              </w:rPr>
              <w:t>ACTIVITY DIAGRAM</w:t>
            </w:r>
            <w:r>
              <w:rPr>
                <w:noProof/>
                <w:webHidden/>
              </w:rPr>
              <w:tab/>
            </w:r>
            <w:r>
              <w:rPr>
                <w:noProof/>
                <w:webHidden/>
              </w:rPr>
              <w:fldChar w:fldCharType="begin"/>
            </w:r>
            <w:r>
              <w:rPr>
                <w:noProof/>
                <w:webHidden/>
              </w:rPr>
              <w:instrText xml:space="preserve"> PAGEREF _Toc42001685 \h </w:instrText>
            </w:r>
            <w:r>
              <w:rPr>
                <w:noProof/>
                <w:webHidden/>
              </w:rPr>
            </w:r>
            <w:r>
              <w:rPr>
                <w:noProof/>
                <w:webHidden/>
              </w:rPr>
              <w:fldChar w:fldCharType="separate"/>
            </w:r>
            <w:r>
              <w:rPr>
                <w:noProof/>
                <w:webHidden/>
              </w:rPr>
              <w:t>21</w:t>
            </w:r>
            <w:r>
              <w:rPr>
                <w:noProof/>
                <w:webHidden/>
              </w:rPr>
              <w:fldChar w:fldCharType="end"/>
            </w:r>
          </w:hyperlink>
        </w:p>
        <w:p w14:paraId="77184752" w14:textId="7833A0FD" w:rsidR="007745F7" w:rsidRDefault="007745F7">
          <w:pPr>
            <w:pStyle w:val="TOC3"/>
            <w:tabs>
              <w:tab w:val="left" w:pos="1320"/>
              <w:tab w:val="right" w:leader="dot" w:pos="8817"/>
            </w:tabs>
            <w:rPr>
              <w:rFonts w:asciiTheme="minorHAnsi" w:eastAsiaTheme="minorEastAsia" w:hAnsiTheme="minorHAnsi" w:cstheme="minorBidi"/>
              <w:noProof/>
              <w:sz w:val="22"/>
              <w:szCs w:val="22"/>
            </w:rPr>
          </w:pPr>
          <w:hyperlink w:anchor="_Toc42001686" w:history="1">
            <w:r w:rsidRPr="00714C8A">
              <w:rPr>
                <w:rStyle w:val="Hyperlink"/>
                <w:noProof/>
              </w:rPr>
              <w:t>3.6.1</w:t>
            </w:r>
            <w:r>
              <w:rPr>
                <w:rFonts w:asciiTheme="minorHAnsi" w:eastAsiaTheme="minorEastAsia" w:hAnsiTheme="minorHAnsi" w:cstheme="minorBidi"/>
                <w:noProof/>
                <w:sz w:val="22"/>
                <w:szCs w:val="22"/>
              </w:rPr>
              <w:tab/>
            </w:r>
            <w:r w:rsidRPr="00714C8A">
              <w:rPr>
                <w:rStyle w:val="Hyperlink"/>
                <w:noProof/>
              </w:rPr>
              <w:t>System activity Diagrams</w:t>
            </w:r>
            <w:r>
              <w:rPr>
                <w:noProof/>
                <w:webHidden/>
              </w:rPr>
              <w:tab/>
            </w:r>
            <w:r>
              <w:rPr>
                <w:noProof/>
                <w:webHidden/>
              </w:rPr>
              <w:fldChar w:fldCharType="begin"/>
            </w:r>
            <w:r>
              <w:rPr>
                <w:noProof/>
                <w:webHidden/>
              </w:rPr>
              <w:instrText xml:space="preserve"> PAGEREF _Toc42001686 \h </w:instrText>
            </w:r>
            <w:r>
              <w:rPr>
                <w:noProof/>
                <w:webHidden/>
              </w:rPr>
            </w:r>
            <w:r>
              <w:rPr>
                <w:noProof/>
                <w:webHidden/>
              </w:rPr>
              <w:fldChar w:fldCharType="separate"/>
            </w:r>
            <w:r>
              <w:rPr>
                <w:noProof/>
                <w:webHidden/>
              </w:rPr>
              <w:t>21</w:t>
            </w:r>
            <w:r>
              <w:rPr>
                <w:noProof/>
                <w:webHidden/>
              </w:rPr>
              <w:fldChar w:fldCharType="end"/>
            </w:r>
          </w:hyperlink>
        </w:p>
        <w:p w14:paraId="7974FE82" w14:textId="7B010AF6" w:rsidR="007745F7" w:rsidRDefault="007745F7">
          <w:pPr>
            <w:pStyle w:val="TOC2"/>
            <w:tabs>
              <w:tab w:val="left" w:pos="880"/>
              <w:tab w:val="right" w:leader="dot" w:pos="8817"/>
            </w:tabs>
            <w:rPr>
              <w:rFonts w:asciiTheme="minorHAnsi" w:eastAsiaTheme="minorEastAsia" w:hAnsiTheme="minorHAnsi" w:cstheme="minorBidi"/>
              <w:noProof/>
              <w:sz w:val="22"/>
              <w:szCs w:val="22"/>
            </w:rPr>
          </w:pPr>
          <w:hyperlink w:anchor="_Toc42001687" w:history="1">
            <w:r w:rsidRPr="00714C8A">
              <w:rPr>
                <w:rStyle w:val="Hyperlink"/>
                <w:noProof/>
                <w14:scene3d>
                  <w14:camera w14:prst="orthographicFront"/>
                  <w14:lightRig w14:rig="threePt" w14:dir="t">
                    <w14:rot w14:lat="0" w14:lon="0" w14:rev="0"/>
                  </w14:lightRig>
                </w14:scene3d>
              </w:rPr>
              <w:t>3.7</w:t>
            </w:r>
            <w:r>
              <w:rPr>
                <w:rFonts w:asciiTheme="minorHAnsi" w:eastAsiaTheme="minorEastAsia" w:hAnsiTheme="minorHAnsi" w:cstheme="minorBidi"/>
                <w:noProof/>
                <w:sz w:val="22"/>
                <w:szCs w:val="22"/>
              </w:rPr>
              <w:tab/>
            </w:r>
            <w:r w:rsidRPr="00714C8A">
              <w:rPr>
                <w:rStyle w:val="Hyperlink"/>
                <w:noProof/>
              </w:rPr>
              <w:t>CLASS DIAGRAM</w:t>
            </w:r>
            <w:r>
              <w:rPr>
                <w:noProof/>
                <w:webHidden/>
              </w:rPr>
              <w:tab/>
            </w:r>
            <w:r>
              <w:rPr>
                <w:noProof/>
                <w:webHidden/>
              </w:rPr>
              <w:fldChar w:fldCharType="begin"/>
            </w:r>
            <w:r>
              <w:rPr>
                <w:noProof/>
                <w:webHidden/>
              </w:rPr>
              <w:instrText xml:space="preserve"> PAGEREF _Toc42001687 \h </w:instrText>
            </w:r>
            <w:r>
              <w:rPr>
                <w:noProof/>
                <w:webHidden/>
              </w:rPr>
            </w:r>
            <w:r>
              <w:rPr>
                <w:noProof/>
                <w:webHidden/>
              </w:rPr>
              <w:fldChar w:fldCharType="separate"/>
            </w:r>
            <w:r>
              <w:rPr>
                <w:noProof/>
                <w:webHidden/>
              </w:rPr>
              <w:t>26</w:t>
            </w:r>
            <w:r>
              <w:rPr>
                <w:noProof/>
                <w:webHidden/>
              </w:rPr>
              <w:fldChar w:fldCharType="end"/>
            </w:r>
          </w:hyperlink>
        </w:p>
        <w:p w14:paraId="1854CCD2" w14:textId="6243BD6F" w:rsidR="007745F7" w:rsidRDefault="007745F7">
          <w:pPr>
            <w:pStyle w:val="TOC2"/>
            <w:tabs>
              <w:tab w:val="left" w:pos="880"/>
              <w:tab w:val="right" w:leader="dot" w:pos="8817"/>
            </w:tabs>
            <w:rPr>
              <w:rFonts w:asciiTheme="minorHAnsi" w:eastAsiaTheme="minorEastAsia" w:hAnsiTheme="minorHAnsi" w:cstheme="minorBidi"/>
              <w:noProof/>
              <w:sz w:val="22"/>
              <w:szCs w:val="22"/>
            </w:rPr>
          </w:pPr>
          <w:hyperlink w:anchor="_Toc42001688" w:history="1">
            <w:r w:rsidRPr="00714C8A">
              <w:rPr>
                <w:rStyle w:val="Hyperlink"/>
                <w:noProof/>
                <w14:scene3d>
                  <w14:camera w14:prst="orthographicFront"/>
                  <w14:lightRig w14:rig="threePt" w14:dir="t">
                    <w14:rot w14:lat="0" w14:lon="0" w14:rev="0"/>
                  </w14:lightRig>
                </w14:scene3d>
              </w:rPr>
              <w:t>3.8</w:t>
            </w:r>
            <w:r>
              <w:rPr>
                <w:rFonts w:asciiTheme="minorHAnsi" w:eastAsiaTheme="minorEastAsia" w:hAnsiTheme="minorHAnsi" w:cstheme="minorBidi"/>
                <w:noProof/>
                <w:sz w:val="22"/>
                <w:szCs w:val="22"/>
              </w:rPr>
              <w:tab/>
            </w:r>
            <w:r w:rsidRPr="00714C8A">
              <w:rPr>
                <w:rStyle w:val="Hyperlink"/>
                <w:noProof/>
              </w:rPr>
              <w:t>SEQUENCE DIAGRAM</w:t>
            </w:r>
            <w:r>
              <w:rPr>
                <w:noProof/>
                <w:webHidden/>
              </w:rPr>
              <w:tab/>
            </w:r>
            <w:r>
              <w:rPr>
                <w:noProof/>
                <w:webHidden/>
              </w:rPr>
              <w:fldChar w:fldCharType="begin"/>
            </w:r>
            <w:r>
              <w:rPr>
                <w:noProof/>
                <w:webHidden/>
              </w:rPr>
              <w:instrText xml:space="preserve"> PAGEREF _Toc42001688 \h </w:instrText>
            </w:r>
            <w:r>
              <w:rPr>
                <w:noProof/>
                <w:webHidden/>
              </w:rPr>
            </w:r>
            <w:r>
              <w:rPr>
                <w:noProof/>
                <w:webHidden/>
              </w:rPr>
              <w:fldChar w:fldCharType="separate"/>
            </w:r>
            <w:r>
              <w:rPr>
                <w:noProof/>
                <w:webHidden/>
              </w:rPr>
              <w:t>27</w:t>
            </w:r>
            <w:r>
              <w:rPr>
                <w:noProof/>
                <w:webHidden/>
              </w:rPr>
              <w:fldChar w:fldCharType="end"/>
            </w:r>
          </w:hyperlink>
        </w:p>
        <w:p w14:paraId="0842570E" w14:textId="1F8B898E" w:rsidR="007745F7" w:rsidRDefault="007745F7">
          <w:pPr>
            <w:pStyle w:val="TOC3"/>
            <w:tabs>
              <w:tab w:val="left" w:pos="1320"/>
              <w:tab w:val="right" w:leader="dot" w:pos="8817"/>
            </w:tabs>
            <w:rPr>
              <w:rFonts w:asciiTheme="minorHAnsi" w:eastAsiaTheme="minorEastAsia" w:hAnsiTheme="minorHAnsi" w:cstheme="minorBidi"/>
              <w:noProof/>
              <w:sz w:val="22"/>
              <w:szCs w:val="22"/>
            </w:rPr>
          </w:pPr>
          <w:hyperlink w:anchor="_Toc42001689" w:history="1">
            <w:r w:rsidRPr="00714C8A">
              <w:rPr>
                <w:rStyle w:val="Hyperlink"/>
                <w:noProof/>
              </w:rPr>
              <w:t>3.8.1</w:t>
            </w:r>
            <w:r>
              <w:rPr>
                <w:rFonts w:asciiTheme="minorHAnsi" w:eastAsiaTheme="minorEastAsia" w:hAnsiTheme="minorHAnsi" w:cstheme="minorBidi"/>
                <w:noProof/>
                <w:sz w:val="22"/>
                <w:szCs w:val="22"/>
              </w:rPr>
              <w:tab/>
            </w:r>
            <w:r w:rsidRPr="00714C8A">
              <w:rPr>
                <w:rStyle w:val="Hyperlink"/>
                <w:noProof/>
              </w:rPr>
              <w:t>Student and Teacher login sequence diagram</w:t>
            </w:r>
            <w:r>
              <w:rPr>
                <w:noProof/>
                <w:webHidden/>
              </w:rPr>
              <w:tab/>
            </w:r>
            <w:r>
              <w:rPr>
                <w:noProof/>
                <w:webHidden/>
              </w:rPr>
              <w:fldChar w:fldCharType="begin"/>
            </w:r>
            <w:r>
              <w:rPr>
                <w:noProof/>
                <w:webHidden/>
              </w:rPr>
              <w:instrText xml:space="preserve"> PAGEREF _Toc42001689 \h </w:instrText>
            </w:r>
            <w:r>
              <w:rPr>
                <w:noProof/>
                <w:webHidden/>
              </w:rPr>
            </w:r>
            <w:r>
              <w:rPr>
                <w:noProof/>
                <w:webHidden/>
              </w:rPr>
              <w:fldChar w:fldCharType="separate"/>
            </w:r>
            <w:r>
              <w:rPr>
                <w:noProof/>
                <w:webHidden/>
              </w:rPr>
              <w:t>27</w:t>
            </w:r>
            <w:r>
              <w:rPr>
                <w:noProof/>
                <w:webHidden/>
              </w:rPr>
              <w:fldChar w:fldCharType="end"/>
            </w:r>
          </w:hyperlink>
        </w:p>
        <w:p w14:paraId="7412617D" w14:textId="799D9D58" w:rsidR="007745F7" w:rsidRDefault="007745F7">
          <w:pPr>
            <w:pStyle w:val="TOC3"/>
            <w:tabs>
              <w:tab w:val="left" w:pos="1320"/>
              <w:tab w:val="right" w:leader="dot" w:pos="8817"/>
            </w:tabs>
            <w:rPr>
              <w:rFonts w:asciiTheme="minorHAnsi" w:eastAsiaTheme="minorEastAsia" w:hAnsiTheme="minorHAnsi" w:cstheme="minorBidi"/>
              <w:noProof/>
              <w:sz w:val="22"/>
              <w:szCs w:val="22"/>
            </w:rPr>
          </w:pPr>
          <w:hyperlink w:anchor="_Toc42001690" w:history="1">
            <w:r w:rsidRPr="00714C8A">
              <w:rPr>
                <w:rStyle w:val="Hyperlink"/>
                <w:noProof/>
              </w:rPr>
              <w:t>3.8.2</w:t>
            </w:r>
            <w:r>
              <w:rPr>
                <w:rFonts w:asciiTheme="minorHAnsi" w:eastAsiaTheme="minorEastAsia" w:hAnsiTheme="minorHAnsi" w:cstheme="minorBidi"/>
                <w:noProof/>
                <w:sz w:val="22"/>
                <w:szCs w:val="22"/>
              </w:rPr>
              <w:tab/>
            </w:r>
            <w:r w:rsidRPr="00714C8A">
              <w:rPr>
                <w:rStyle w:val="Hyperlink"/>
                <w:noProof/>
              </w:rPr>
              <w:t>Upload marks CSV file sequence diagram</w:t>
            </w:r>
            <w:r>
              <w:rPr>
                <w:noProof/>
                <w:webHidden/>
              </w:rPr>
              <w:tab/>
            </w:r>
            <w:r>
              <w:rPr>
                <w:noProof/>
                <w:webHidden/>
              </w:rPr>
              <w:fldChar w:fldCharType="begin"/>
            </w:r>
            <w:r>
              <w:rPr>
                <w:noProof/>
                <w:webHidden/>
              </w:rPr>
              <w:instrText xml:space="preserve"> PAGEREF _Toc42001690 \h </w:instrText>
            </w:r>
            <w:r>
              <w:rPr>
                <w:noProof/>
                <w:webHidden/>
              </w:rPr>
            </w:r>
            <w:r>
              <w:rPr>
                <w:noProof/>
                <w:webHidden/>
              </w:rPr>
              <w:fldChar w:fldCharType="separate"/>
            </w:r>
            <w:r>
              <w:rPr>
                <w:noProof/>
                <w:webHidden/>
              </w:rPr>
              <w:t>27</w:t>
            </w:r>
            <w:r>
              <w:rPr>
                <w:noProof/>
                <w:webHidden/>
              </w:rPr>
              <w:fldChar w:fldCharType="end"/>
            </w:r>
          </w:hyperlink>
        </w:p>
        <w:p w14:paraId="0032FB77" w14:textId="55BD992D" w:rsidR="007745F7" w:rsidRDefault="007745F7">
          <w:pPr>
            <w:pStyle w:val="TOC3"/>
            <w:tabs>
              <w:tab w:val="left" w:pos="1320"/>
              <w:tab w:val="right" w:leader="dot" w:pos="8817"/>
            </w:tabs>
            <w:rPr>
              <w:rFonts w:asciiTheme="minorHAnsi" w:eastAsiaTheme="minorEastAsia" w:hAnsiTheme="minorHAnsi" w:cstheme="minorBidi"/>
              <w:noProof/>
              <w:sz w:val="22"/>
              <w:szCs w:val="22"/>
            </w:rPr>
          </w:pPr>
          <w:hyperlink w:anchor="_Toc42001691" w:history="1">
            <w:r w:rsidRPr="00714C8A">
              <w:rPr>
                <w:rStyle w:val="Hyperlink"/>
                <w:noProof/>
              </w:rPr>
              <w:t>3.8.3</w:t>
            </w:r>
            <w:r>
              <w:rPr>
                <w:rFonts w:asciiTheme="minorHAnsi" w:eastAsiaTheme="minorEastAsia" w:hAnsiTheme="minorHAnsi" w:cstheme="minorBidi"/>
                <w:noProof/>
                <w:sz w:val="22"/>
                <w:szCs w:val="22"/>
              </w:rPr>
              <w:tab/>
            </w:r>
            <w:r w:rsidRPr="00714C8A">
              <w:rPr>
                <w:rStyle w:val="Hyperlink"/>
                <w:noProof/>
              </w:rPr>
              <w:t>View students result in the sequence diagram</w:t>
            </w:r>
            <w:r>
              <w:rPr>
                <w:noProof/>
                <w:webHidden/>
              </w:rPr>
              <w:tab/>
            </w:r>
            <w:r>
              <w:rPr>
                <w:noProof/>
                <w:webHidden/>
              </w:rPr>
              <w:fldChar w:fldCharType="begin"/>
            </w:r>
            <w:r>
              <w:rPr>
                <w:noProof/>
                <w:webHidden/>
              </w:rPr>
              <w:instrText xml:space="preserve"> PAGEREF _Toc42001691 \h </w:instrText>
            </w:r>
            <w:r>
              <w:rPr>
                <w:noProof/>
                <w:webHidden/>
              </w:rPr>
            </w:r>
            <w:r>
              <w:rPr>
                <w:noProof/>
                <w:webHidden/>
              </w:rPr>
              <w:fldChar w:fldCharType="separate"/>
            </w:r>
            <w:r>
              <w:rPr>
                <w:noProof/>
                <w:webHidden/>
              </w:rPr>
              <w:t>28</w:t>
            </w:r>
            <w:r>
              <w:rPr>
                <w:noProof/>
                <w:webHidden/>
              </w:rPr>
              <w:fldChar w:fldCharType="end"/>
            </w:r>
          </w:hyperlink>
        </w:p>
        <w:p w14:paraId="3EE5ABDE" w14:textId="66340103" w:rsidR="007745F7" w:rsidRDefault="007745F7">
          <w:pPr>
            <w:pStyle w:val="TOC2"/>
            <w:tabs>
              <w:tab w:val="left" w:pos="880"/>
              <w:tab w:val="right" w:leader="dot" w:pos="8817"/>
            </w:tabs>
            <w:rPr>
              <w:rFonts w:asciiTheme="minorHAnsi" w:eastAsiaTheme="minorEastAsia" w:hAnsiTheme="minorHAnsi" w:cstheme="minorBidi"/>
              <w:noProof/>
              <w:sz w:val="22"/>
              <w:szCs w:val="22"/>
            </w:rPr>
          </w:pPr>
          <w:hyperlink w:anchor="_Toc42001692" w:history="1">
            <w:r w:rsidRPr="00714C8A">
              <w:rPr>
                <w:rStyle w:val="Hyperlink"/>
                <w:noProof/>
                <w14:scene3d>
                  <w14:camera w14:prst="orthographicFront"/>
                  <w14:lightRig w14:rig="threePt" w14:dir="t">
                    <w14:rot w14:lat="0" w14:lon="0" w14:rev="0"/>
                  </w14:lightRig>
                </w14:scene3d>
              </w:rPr>
              <w:t>3.9</w:t>
            </w:r>
            <w:r>
              <w:rPr>
                <w:rFonts w:asciiTheme="minorHAnsi" w:eastAsiaTheme="minorEastAsia" w:hAnsiTheme="minorHAnsi" w:cstheme="minorBidi"/>
                <w:noProof/>
                <w:sz w:val="22"/>
                <w:szCs w:val="22"/>
              </w:rPr>
              <w:tab/>
            </w:r>
            <w:r w:rsidRPr="00714C8A">
              <w:rPr>
                <w:rStyle w:val="Hyperlink"/>
                <w:noProof/>
              </w:rPr>
              <w:t>DATABASE DESIGN</w:t>
            </w:r>
            <w:r>
              <w:rPr>
                <w:noProof/>
                <w:webHidden/>
              </w:rPr>
              <w:tab/>
            </w:r>
            <w:r>
              <w:rPr>
                <w:noProof/>
                <w:webHidden/>
              </w:rPr>
              <w:fldChar w:fldCharType="begin"/>
            </w:r>
            <w:r>
              <w:rPr>
                <w:noProof/>
                <w:webHidden/>
              </w:rPr>
              <w:instrText xml:space="preserve"> PAGEREF _Toc42001692 \h </w:instrText>
            </w:r>
            <w:r>
              <w:rPr>
                <w:noProof/>
                <w:webHidden/>
              </w:rPr>
            </w:r>
            <w:r>
              <w:rPr>
                <w:noProof/>
                <w:webHidden/>
              </w:rPr>
              <w:fldChar w:fldCharType="separate"/>
            </w:r>
            <w:r>
              <w:rPr>
                <w:noProof/>
                <w:webHidden/>
              </w:rPr>
              <w:t>29</w:t>
            </w:r>
            <w:r>
              <w:rPr>
                <w:noProof/>
                <w:webHidden/>
              </w:rPr>
              <w:fldChar w:fldCharType="end"/>
            </w:r>
          </w:hyperlink>
        </w:p>
        <w:p w14:paraId="0BFF40DD" w14:textId="7CDB7863" w:rsidR="007745F7" w:rsidRDefault="007745F7">
          <w:pPr>
            <w:pStyle w:val="TOC3"/>
            <w:tabs>
              <w:tab w:val="left" w:pos="1320"/>
              <w:tab w:val="right" w:leader="dot" w:pos="8817"/>
            </w:tabs>
            <w:rPr>
              <w:rFonts w:asciiTheme="minorHAnsi" w:eastAsiaTheme="minorEastAsia" w:hAnsiTheme="minorHAnsi" w:cstheme="minorBidi"/>
              <w:noProof/>
              <w:sz w:val="22"/>
              <w:szCs w:val="22"/>
            </w:rPr>
          </w:pPr>
          <w:hyperlink w:anchor="_Toc42001693" w:history="1">
            <w:r w:rsidRPr="00714C8A">
              <w:rPr>
                <w:rStyle w:val="Hyperlink"/>
                <w:noProof/>
              </w:rPr>
              <w:t>3.9.1</w:t>
            </w:r>
            <w:r>
              <w:rPr>
                <w:rFonts w:asciiTheme="minorHAnsi" w:eastAsiaTheme="minorEastAsia" w:hAnsiTheme="minorHAnsi" w:cstheme="minorBidi"/>
                <w:noProof/>
                <w:sz w:val="22"/>
                <w:szCs w:val="22"/>
              </w:rPr>
              <w:tab/>
            </w:r>
            <w:r w:rsidRPr="00714C8A">
              <w:rPr>
                <w:rStyle w:val="Hyperlink"/>
                <w:noProof/>
              </w:rPr>
              <w:t>ER Diagram</w:t>
            </w:r>
            <w:r>
              <w:rPr>
                <w:noProof/>
                <w:webHidden/>
              </w:rPr>
              <w:tab/>
            </w:r>
            <w:r>
              <w:rPr>
                <w:noProof/>
                <w:webHidden/>
              </w:rPr>
              <w:fldChar w:fldCharType="begin"/>
            </w:r>
            <w:r>
              <w:rPr>
                <w:noProof/>
                <w:webHidden/>
              </w:rPr>
              <w:instrText xml:space="preserve"> PAGEREF _Toc42001693 \h </w:instrText>
            </w:r>
            <w:r>
              <w:rPr>
                <w:noProof/>
                <w:webHidden/>
              </w:rPr>
            </w:r>
            <w:r>
              <w:rPr>
                <w:noProof/>
                <w:webHidden/>
              </w:rPr>
              <w:fldChar w:fldCharType="separate"/>
            </w:r>
            <w:r>
              <w:rPr>
                <w:noProof/>
                <w:webHidden/>
              </w:rPr>
              <w:t>30</w:t>
            </w:r>
            <w:r>
              <w:rPr>
                <w:noProof/>
                <w:webHidden/>
              </w:rPr>
              <w:fldChar w:fldCharType="end"/>
            </w:r>
          </w:hyperlink>
        </w:p>
        <w:p w14:paraId="5A681EA6" w14:textId="77E9F472" w:rsidR="007745F7" w:rsidRDefault="007745F7">
          <w:pPr>
            <w:pStyle w:val="TOC3"/>
            <w:tabs>
              <w:tab w:val="left" w:pos="1320"/>
              <w:tab w:val="right" w:leader="dot" w:pos="8817"/>
            </w:tabs>
            <w:rPr>
              <w:rFonts w:asciiTheme="minorHAnsi" w:eastAsiaTheme="minorEastAsia" w:hAnsiTheme="minorHAnsi" w:cstheme="minorBidi"/>
              <w:noProof/>
              <w:sz w:val="22"/>
              <w:szCs w:val="22"/>
            </w:rPr>
          </w:pPr>
          <w:hyperlink w:anchor="_Toc42001694" w:history="1">
            <w:r w:rsidRPr="00714C8A">
              <w:rPr>
                <w:rStyle w:val="Hyperlink"/>
                <w:noProof/>
              </w:rPr>
              <w:t>3.9.2</w:t>
            </w:r>
            <w:r>
              <w:rPr>
                <w:rFonts w:asciiTheme="minorHAnsi" w:eastAsiaTheme="minorEastAsia" w:hAnsiTheme="minorHAnsi" w:cstheme="minorBidi"/>
                <w:noProof/>
                <w:sz w:val="22"/>
                <w:szCs w:val="22"/>
              </w:rPr>
              <w:tab/>
            </w:r>
            <w:r w:rsidRPr="00714C8A">
              <w:rPr>
                <w:rStyle w:val="Hyperlink"/>
                <w:noProof/>
              </w:rPr>
              <w:t>Database Table Diagram</w:t>
            </w:r>
            <w:r>
              <w:rPr>
                <w:noProof/>
                <w:webHidden/>
              </w:rPr>
              <w:tab/>
            </w:r>
            <w:r>
              <w:rPr>
                <w:noProof/>
                <w:webHidden/>
              </w:rPr>
              <w:fldChar w:fldCharType="begin"/>
            </w:r>
            <w:r>
              <w:rPr>
                <w:noProof/>
                <w:webHidden/>
              </w:rPr>
              <w:instrText xml:space="preserve"> PAGEREF _Toc42001694 \h </w:instrText>
            </w:r>
            <w:r>
              <w:rPr>
                <w:noProof/>
                <w:webHidden/>
              </w:rPr>
            </w:r>
            <w:r>
              <w:rPr>
                <w:noProof/>
                <w:webHidden/>
              </w:rPr>
              <w:fldChar w:fldCharType="separate"/>
            </w:r>
            <w:r>
              <w:rPr>
                <w:noProof/>
                <w:webHidden/>
              </w:rPr>
              <w:t>31</w:t>
            </w:r>
            <w:r>
              <w:rPr>
                <w:noProof/>
                <w:webHidden/>
              </w:rPr>
              <w:fldChar w:fldCharType="end"/>
            </w:r>
          </w:hyperlink>
        </w:p>
        <w:p w14:paraId="0A66AC00" w14:textId="6553A4A2" w:rsidR="007745F7" w:rsidRDefault="007745F7">
          <w:r>
            <w:rPr>
              <w:b/>
              <w:bCs/>
              <w:noProof/>
            </w:rPr>
            <w:fldChar w:fldCharType="end"/>
          </w:r>
        </w:p>
      </w:sdtContent>
    </w:sdt>
    <w:p w14:paraId="2C9292F0" w14:textId="77777777" w:rsidR="00B15A3A" w:rsidRPr="00B15A3A" w:rsidRDefault="00B15A3A" w:rsidP="00D84C05"/>
    <w:p w14:paraId="49D4060D" w14:textId="77777777" w:rsidR="00A932DB" w:rsidRDefault="00A932DB" w:rsidP="00D84C05"/>
    <w:p w14:paraId="65F8F132" w14:textId="77777777" w:rsidR="00874CF1" w:rsidRDefault="00874CF1" w:rsidP="00D84C05"/>
    <w:p w14:paraId="7B6F2B60" w14:textId="3C281E7D" w:rsidR="00874CF1" w:rsidRPr="00773739" w:rsidRDefault="00E70F0A" w:rsidP="00D84C05">
      <w:r>
        <w:tab/>
      </w:r>
      <w:r>
        <w:tab/>
      </w:r>
      <w:r>
        <w:tab/>
      </w:r>
      <w:r>
        <w:tab/>
      </w:r>
      <w:r>
        <w:tab/>
      </w:r>
      <w:r>
        <w:tab/>
      </w:r>
      <w:r>
        <w:tab/>
      </w:r>
      <w:r>
        <w:tab/>
      </w:r>
      <w:r>
        <w:tab/>
      </w:r>
      <w:r>
        <w:tab/>
      </w:r>
    </w:p>
    <w:p w14:paraId="72DFF6C3" w14:textId="77777777" w:rsidR="00874CF1" w:rsidRDefault="00874CF1" w:rsidP="00D84C05"/>
    <w:p w14:paraId="150A7E78" w14:textId="77777777" w:rsidR="00874CF1" w:rsidRDefault="00874CF1" w:rsidP="00D84C05"/>
    <w:p w14:paraId="4EA27D29" w14:textId="77777777" w:rsidR="00874CF1" w:rsidRDefault="00874CF1" w:rsidP="00D84C05"/>
    <w:p w14:paraId="4AA8773E" w14:textId="77777777" w:rsidR="00874CF1" w:rsidRDefault="00874CF1" w:rsidP="00D84C05"/>
    <w:p w14:paraId="572AFC3E" w14:textId="77777777" w:rsidR="0074689F" w:rsidRDefault="0074689F" w:rsidP="00D84C05">
      <w:pPr>
        <w:sectPr w:rsidR="0074689F" w:rsidSect="00746FD7">
          <w:footerReference w:type="default" r:id="rId8"/>
          <w:headerReference w:type="first" r:id="rId9"/>
          <w:pgSz w:w="12240" w:h="15840" w:code="1"/>
          <w:pgMar w:top="1138" w:right="1138" w:bottom="2275" w:left="2275" w:header="720" w:footer="720" w:gutter="0"/>
          <w:pgNumType w:fmt="lowerRoman" w:start="0"/>
          <w:cols w:space="720"/>
          <w:docGrid w:linePitch="360"/>
        </w:sectPr>
      </w:pPr>
    </w:p>
    <w:p w14:paraId="271BC891" w14:textId="77777777" w:rsidR="0074689F" w:rsidRDefault="0074689F" w:rsidP="00D84C05"/>
    <w:p w14:paraId="6FEA27AF" w14:textId="2653AE70" w:rsidR="007058EF" w:rsidRDefault="007058EF" w:rsidP="000B44EA">
      <w:pPr>
        <w:pStyle w:val="Heading1"/>
        <w:numPr>
          <w:ilvl w:val="0"/>
          <w:numId w:val="0"/>
        </w:numPr>
      </w:pPr>
      <w:bookmarkStart w:id="2" w:name="_Toc42001641"/>
      <w:r w:rsidRPr="001E6741">
        <w:t>CHAPTER 01</w:t>
      </w:r>
      <w:bookmarkEnd w:id="2"/>
    </w:p>
    <w:p w14:paraId="51778492" w14:textId="77777777" w:rsidR="00746FD7" w:rsidRDefault="00746FD7" w:rsidP="00D84C05"/>
    <w:p w14:paraId="05014995" w14:textId="2742960E" w:rsidR="00E235FC" w:rsidRPr="00965BCA" w:rsidRDefault="00036863" w:rsidP="00D84C05">
      <w:pPr>
        <w:pStyle w:val="Heading1"/>
      </w:pPr>
      <w:bookmarkStart w:id="3" w:name="_Toc42001642"/>
      <w:r w:rsidRPr="00965BCA">
        <w:t>INTRODUCTION</w:t>
      </w:r>
      <w:bookmarkEnd w:id="3"/>
    </w:p>
    <w:p w14:paraId="00F471D0" w14:textId="34F96059" w:rsidR="007058EF" w:rsidRPr="000C13CC" w:rsidRDefault="00241EEA" w:rsidP="00D84C05">
      <w:pPr>
        <w:pStyle w:val="Heading2"/>
      </w:pPr>
      <w:bookmarkStart w:id="4" w:name="_Toc42001643"/>
      <w:r w:rsidRPr="000C13CC">
        <w:t>INTRODUCTIO</w:t>
      </w:r>
      <w:r w:rsidR="00061137" w:rsidRPr="000C13CC">
        <w:t>N</w:t>
      </w:r>
      <w:bookmarkEnd w:id="4"/>
      <w:r w:rsidR="002E525D" w:rsidRPr="000C13CC">
        <w:t xml:space="preserve">         </w:t>
      </w:r>
    </w:p>
    <w:p w14:paraId="3CBEF1E2" w14:textId="0D5F3D44" w:rsidR="00E235FC" w:rsidRPr="008223A6" w:rsidRDefault="00E235FC" w:rsidP="00221BD6">
      <w:pPr>
        <w:jc w:val="both"/>
      </w:pPr>
      <w:r w:rsidRPr="008223A6">
        <w:t xml:space="preserve">Students’ Grade Monitoring System makes recording and calculating grades simple and efficient. Simply enter students’ grades and let SGM do the rest </w:t>
      </w:r>
      <w:r w:rsidR="001B2577" w:rsidRPr="008223A6">
        <w:t>analyzing</w:t>
      </w:r>
      <w:r w:rsidRPr="008223A6">
        <w:t xml:space="preserve">. Teachers no longer </w:t>
      </w:r>
      <w:proofErr w:type="gramStart"/>
      <w:r w:rsidRPr="008223A6">
        <w:t>have to</w:t>
      </w:r>
      <w:proofErr w:type="gramEnd"/>
      <w:r w:rsidRPr="008223A6">
        <w:t xml:space="preserve"> spend hours over grade books, papers, reports, and calculators. SGM does </w:t>
      </w:r>
      <w:proofErr w:type="gramStart"/>
      <w:r w:rsidRPr="008223A6">
        <w:t>all of</w:t>
      </w:r>
      <w:proofErr w:type="gramEnd"/>
      <w:r w:rsidRPr="008223A6">
        <w:t xml:space="preserve"> the calculations and give</w:t>
      </w:r>
      <w:r w:rsidR="006653A7">
        <w:t>s</w:t>
      </w:r>
      <w:r w:rsidRPr="008223A6">
        <w:t xml:space="preserve"> the </w:t>
      </w:r>
      <w:r w:rsidR="001B2577" w:rsidRPr="008223A6">
        <w:t>analyzed</w:t>
      </w:r>
      <w:r w:rsidRPr="008223A6">
        <w:t xml:space="preserve"> graphs. </w:t>
      </w:r>
    </w:p>
    <w:p w14:paraId="04524339" w14:textId="2F75C978" w:rsidR="00E235FC" w:rsidRPr="008223A6" w:rsidRDefault="00E235FC" w:rsidP="00221BD6">
      <w:pPr>
        <w:jc w:val="both"/>
      </w:pPr>
      <w:proofErr w:type="gramStart"/>
      <w:r w:rsidRPr="008223A6">
        <w:t>So</w:t>
      </w:r>
      <w:proofErr w:type="gramEnd"/>
      <w:r w:rsidRPr="008223A6">
        <w:t xml:space="preserve"> teachers can monitor grades and be an active participant in every student’s progression.</w:t>
      </w:r>
    </w:p>
    <w:p w14:paraId="62E991A9" w14:textId="54BED38A" w:rsidR="00E235FC" w:rsidRPr="004A11EC" w:rsidRDefault="00E235FC" w:rsidP="00221BD6">
      <w:pPr>
        <w:jc w:val="both"/>
      </w:pPr>
      <w:r w:rsidRPr="008223A6">
        <w:t xml:space="preserve">There is a huge issue in monitoring the progress of students in school. There are already a lot of tools/systems that keep student details and grades/marks. But the main issue in the current set up is there is no tool to </w:t>
      </w:r>
      <w:r w:rsidR="001B2577" w:rsidRPr="008223A6">
        <w:t>analyze</w:t>
      </w:r>
      <w:r w:rsidRPr="008223A6">
        <w:t xml:space="preserve"> student progression and see how his/her performance varies over the years in school. </w:t>
      </w:r>
      <w:proofErr w:type="gramStart"/>
      <w:r w:rsidRPr="004A11EC">
        <w:t>So</w:t>
      </w:r>
      <w:proofErr w:type="gramEnd"/>
      <w:r w:rsidRPr="004A11EC">
        <w:t xml:space="preserve"> this system is designed due to </w:t>
      </w:r>
      <w:r w:rsidR="006653A7">
        <w:t xml:space="preserve">the </w:t>
      </w:r>
      <w:r w:rsidRPr="004A11EC">
        <w:t>following requirements.</w:t>
      </w:r>
    </w:p>
    <w:p w14:paraId="3585E3D3" w14:textId="77777777" w:rsidR="00E235FC" w:rsidRPr="004A11EC" w:rsidRDefault="00E235FC" w:rsidP="00FA2B30">
      <w:pPr>
        <w:pStyle w:val="ListParagraph"/>
        <w:numPr>
          <w:ilvl w:val="0"/>
          <w:numId w:val="17"/>
        </w:numPr>
      </w:pPr>
      <w:r w:rsidRPr="004A11EC">
        <w:t xml:space="preserve">Neediness to monitor students </w:t>
      </w:r>
      <w:r w:rsidRPr="00065BB6">
        <w:rPr>
          <w:i/>
          <w:iCs/>
        </w:rPr>
        <w:t>individually</w:t>
      </w:r>
      <w:r w:rsidRPr="004A11EC">
        <w:t>.</w:t>
      </w:r>
    </w:p>
    <w:p w14:paraId="6C81F0EA" w14:textId="37C631E5" w:rsidR="00E235FC" w:rsidRPr="004A11EC" w:rsidRDefault="00E235FC" w:rsidP="00FA2B30">
      <w:pPr>
        <w:pStyle w:val="ListParagraph"/>
        <w:numPr>
          <w:ilvl w:val="0"/>
          <w:numId w:val="17"/>
        </w:numPr>
      </w:pPr>
      <w:r w:rsidRPr="004A11EC">
        <w:t xml:space="preserve">To </w:t>
      </w:r>
      <w:r w:rsidRPr="00065BB6">
        <w:rPr>
          <w:i/>
          <w:iCs/>
        </w:rPr>
        <w:t>compare</w:t>
      </w:r>
      <w:r w:rsidRPr="004A11EC">
        <w:t xml:space="preserve"> students’ marks with their </w:t>
      </w:r>
      <w:r w:rsidRPr="00065BB6">
        <w:rPr>
          <w:i/>
          <w:iCs/>
        </w:rPr>
        <w:t>previous</w:t>
      </w:r>
      <w:r w:rsidRPr="004A11EC">
        <w:t xml:space="preserve"> grades.</w:t>
      </w:r>
    </w:p>
    <w:p w14:paraId="500423FD" w14:textId="4974F316" w:rsidR="00E235FC" w:rsidRPr="004A11EC" w:rsidRDefault="00E235FC" w:rsidP="00FA2B30">
      <w:pPr>
        <w:pStyle w:val="ListParagraph"/>
        <w:numPr>
          <w:ilvl w:val="0"/>
          <w:numId w:val="17"/>
        </w:numPr>
      </w:pPr>
      <w:r w:rsidRPr="004A11EC">
        <w:t xml:space="preserve">Need to track weak students and </w:t>
      </w:r>
      <w:r w:rsidR="006653A7">
        <w:t xml:space="preserve">the </w:t>
      </w:r>
      <w:r w:rsidRPr="00065BB6">
        <w:rPr>
          <w:i/>
          <w:iCs/>
        </w:rPr>
        <w:t xml:space="preserve">turning point </w:t>
      </w:r>
      <w:r w:rsidRPr="004A11EC">
        <w:t>of them.</w:t>
      </w:r>
    </w:p>
    <w:p w14:paraId="49E578CD" w14:textId="1C27A660" w:rsidR="00E235FC" w:rsidRPr="004A11EC" w:rsidRDefault="00E235FC" w:rsidP="00FA2B30">
      <w:pPr>
        <w:pStyle w:val="ListParagraph"/>
        <w:numPr>
          <w:ilvl w:val="0"/>
          <w:numId w:val="17"/>
        </w:numPr>
      </w:pPr>
      <w:r w:rsidRPr="004A11EC">
        <w:t xml:space="preserve">Compare </w:t>
      </w:r>
      <w:r w:rsidR="006653A7">
        <w:t xml:space="preserve">the </w:t>
      </w:r>
      <w:r w:rsidRPr="004A11EC">
        <w:t xml:space="preserve">average marks of </w:t>
      </w:r>
      <w:r w:rsidR="006653A7">
        <w:t xml:space="preserve">a </w:t>
      </w:r>
      <w:r w:rsidRPr="004A11EC">
        <w:t xml:space="preserve">student with </w:t>
      </w:r>
      <w:r w:rsidR="006653A7">
        <w:t xml:space="preserve">a </w:t>
      </w:r>
      <w:r w:rsidRPr="00065BB6">
        <w:rPr>
          <w:i/>
          <w:iCs/>
        </w:rPr>
        <w:t>class average</w:t>
      </w:r>
      <w:r w:rsidRPr="004A11EC">
        <w:t>.</w:t>
      </w:r>
    </w:p>
    <w:p w14:paraId="150D772F" w14:textId="66928B95" w:rsidR="004C6B2E" w:rsidRPr="00F657DB" w:rsidRDefault="00E235FC" w:rsidP="00FA2B30">
      <w:pPr>
        <w:pStyle w:val="ListParagraph"/>
        <w:numPr>
          <w:ilvl w:val="0"/>
          <w:numId w:val="17"/>
        </w:numPr>
      </w:pPr>
      <w:r w:rsidRPr="004A11EC">
        <w:t xml:space="preserve">View </w:t>
      </w:r>
      <w:r w:rsidRPr="00065BB6">
        <w:rPr>
          <w:i/>
          <w:iCs/>
        </w:rPr>
        <w:t xml:space="preserve">all grades </w:t>
      </w:r>
      <w:r w:rsidRPr="004A11EC">
        <w:t>for all subjects that he learnt.</w:t>
      </w:r>
    </w:p>
    <w:p w14:paraId="68BAEC77" w14:textId="77777777" w:rsidR="00C3144A" w:rsidRPr="0039342B" w:rsidRDefault="00C3144A" w:rsidP="00D84C05">
      <w:r w:rsidRPr="0039342B">
        <w:t xml:space="preserve">So, this system is developed to </w:t>
      </w:r>
    </w:p>
    <w:p w14:paraId="660E7C14" w14:textId="56753030" w:rsidR="00C3144A" w:rsidRPr="00C05DA7" w:rsidRDefault="00C3144A" w:rsidP="00FA2B30">
      <w:pPr>
        <w:pStyle w:val="ListParagraph"/>
        <w:numPr>
          <w:ilvl w:val="0"/>
          <w:numId w:val="8"/>
        </w:numPr>
        <w:ind w:left="810"/>
      </w:pPr>
      <w:r w:rsidRPr="00C05DA7">
        <w:t>Track students’ marks    and</w:t>
      </w:r>
    </w:p>
    <w:p w14:paraId="54BAE5DA" w14:textId="38267EE0" w:rsidR="00C3144A" w:rsidRPr="00C05DA7" w:rsidRDefault="00C3144A" w:rsidP="00FA2B30">
      <w:pPr>
        <w:pStyle w:val="ListParagraph"/>
        <w:numPr>
          <w:ilvl w:val="0"/>
          <w:numId w:val="8"/>
        </w:numPr>
        <w:ind w:left="810"/>
      </w:pPr>
      <w:r w:rsidRPr="00C05DA7">
        <w:t xml:space="preserve">Display the </w:t>
      </w:r>
      <w:r w:rsidR="001B2577" w:rsidRPr="00C05DA7">
        <w:t>analyzed</w:t>
      </w:r>
      <w:r w:rsidRPr="00C05DA7">
        <w:t xml:space="preserve"> marks in various graphs which are fully customizable.</w:t>
      </w:r>
      <w:r w:rsidRPr="00C05DA7">
        <w:rPr>
          <w:i/>
          <w:iCs/>
        </w:rPr>
        <w:t xml:space="preserve"> </w:t>
      </w:r>
      <w:r w:rsidRPr="00C05DA7">
        <w:t xml:space="preserve">(So that </w:t>
      </w:r>
      <w:r w:rsidR="001B2577" w:rsidRPr="00C05DA7">
        <w:t>analyzing</w:t>
      </w:r>
      <w:r w:rsidRPr="00C05DA7">
        <w:t xml:space="preserve"> the student’s progression is easy…)</w:t>
      </w:r>
    </w:p>
    <w:p w14:paraId="68B4E5E8" w14:textId="4F59CB58" w:rsidR="00C05DA7" w:rsidRDefault="00DC57F9" w:rsidP="00D84C05">
      <w:r>
        <w:rPr>
          <w:noProof/>
        </w:rPr>
        <mc:AlternateContent>
          <mc:Choice Requires="wps">
            <w:drawing>
              <wp:anchor distT="0" distB="0" distL="114300" distR="114300" simplePos="0" relativeHeight="251679744" behindDoc="1" locked="0" layoutInCell="1" allowOverlap="1" wp14:anchorId="29D55672" wp14:editId="4827AF45">
                <wp:simplePos x="0" y="0"/>
                <wp:positionH relativeFrom="column">
                  <wp:posOffset>658495</wp:posOffset>
                </wp:positionH>
                <wp:positionV relativeFrom="paragraph">
                  <wp:posOffset>2033270</wp:posOffset>
                </wp:positionV>
                <wp:extent cx="3566160" cy="635"/>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566160" cy="635"/>
                        </a:xfrm>
                        <a:prstGeom prst="rect">
                          <a:avLst/>
                        </a:prstGeom>
                        <a:solidFill>
                          <a:prstClr val="white"/>
                        </a:solidFill>
                        <a:ln>
                          <a:noFill/>
                        </a:ln>
                      </wps:spPr>
                      <wps:txbx>
                        <w:txbxContent>
                          <w:p w14:paraId="21146CD2" w14:textId="70BED18F" w:rsidR="009F4BEC" w:rsidRPr="00DC57F9" w:rsidRDefault="009F4BEC" w:rsidP="006653A7">
                            <w:pPr>
                              <w:pStyle w:val="Caption"/>
                              <w:jc w:val="center"/>
                              <w:rPr>
                                <w:noProof/>
                                <w:lang w:bidi="si-LK"/>
                              </w:rPr>
                            </w:pPr>
                            <w:r w:rsidRPr="00DC57F9">
                              <w:t xml:space="preserve">Figure </w:t>
                            </w:r>
                            <w:r>
                              <w:fldChar w:fldCharType="begin"/>
                            </w:r>
                            <w:r>
                              <w:instrText xml:space="preserve"> SEQ Figure \* ARABIC </w:instrText>
                            </w:r>
                            <w:r>
                              <w:fldChar w:fldCharType="separate"/>
                            </w:r>
                            <w:r w:rsidR="00047357">
                              <w:rPr>
                                <w:noProof/>
                              </w:rPr>
                              <w:t>1</w:t>
                            </w:r>
                            <w:r>
                              <w:rPr>
                                <w:noProof/>
                              </w:rPr>
                              <w:fldChar w:fldCharType="end"/>
                            </w:r>
                            <w:r w:rsidRPr="00DC57F9">
                              <w:t>: abstract SG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9D55672" id="_x0000_t202" coordsize="21600,21600" o:spt="202" path="m,l,21600r21600,l21600,xe">
                <v:stroke joinstyle="miter"/>
                <v:path gradientshapeok="t" o:connecttype="rect"/>
              </v:shapetype>
              <v:shape id="Text Box 32" o:spid="_x0000_s1026" type="#_x0000_t202" style="position:absolute;margin-left:51.85pt;margin-top:160.1pt;width:280.8pt;height:.05pt;z-index:-251636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" stroked="f">
                <v:textbox style="mso-fit-shape-to-text:t" inset="0,0,0,0">
                  <w:txbxContent>
                    <w:p w14:paraId="21146CD2" w14:textId="70BED18F" w:rsidR="009F4BEC" w:rsidRPr="00DC57F9" w:rsidRDefault="009F4BEC" w:rsidP="006653A7">
                      <w:pPr>
                        <w:pStyle w:val="Caption"/>
                        <w:jc w:val="center"/>
                        <w:rPr>
                          <w:noProof/>
                          <w:lang w:bidi="si-LK"/>
                        </w:rPr>
                      </w:pPr>
                      <w:r w:rsidRPr="00DC57F9">
                        <w:t xml:space="preserve">Figure </w:t>
                      </w:r>
                      <w:r>
                        <w:fldChar w:fldCharType="begin"/>
                      </w:r>
                      <w:r>
                        <w:instrText xml:space="preserve"> SEQ Figure \* ARABIC </w:instrText>
                      </w:r>
                      <w:r>
                        <w:fldChar w:fldCharType="separate"/>
                      </w:r>
                      <w:r w:rsidR="00047357">
                        <w:rPr>
                          <w:noProof/>
                        </w:rPr>
                        <w:t>1</w:t>
                      </w:r>
                      <w:r>
                        <w:rPr>
                          <w:noProof/>
                        </w:rPr>
                        <w:fldChar w:fldCharType="end"/>
                      </w:r>
                      <w:r w:rsidRPr="00DC57F9">
                        <w:t>: abstract SGM</w:t>
                      </w:r>
                    </w:p>
                  </w:txbxContent>
                </v:textbox>
              </v:shape>
            </w:pict>
          </mc:Fallback>
        </mc:AlternateContent>
      </w:r>
    </w:p>
    <w:p w14:paraId="2D322FAF" w14:textId="058822D8" w:rsidR="00C05DA7" w:rsidRDefault="00C05DA7" w:rsidP="00D84C05"/>
    <w:p w14:paraId="09ADA182" w14:textId="1FE7E5AA" w:rsidR="00306935" w:rsidRDefault="00306935" w:rsidP="00D84C05"/>
    <w:p w14:paraId="6519AE2C" w14:textId="079DD168" w:rsidR="00306935" w:rsidRPr="00DC57F9" w:rsidRDefault="00306935" w:rsidP="00D84C05">
      <w:pPr>
        <w:pStyle w:val="Heading2"/>
      </w:pPr>
      <w:bookmarkStart w:id="5" w:name="_Toc42001644"/>
      <w:r w:rsidRPr="00DC57F9">
        <w:t>RELATED WORK</w:t>
      </w:r>
      <w:bookmarkEnd w:id="5"/>
    </w:p>
    <w:p w14:paraId="011FE799" w14:textId="0FCE6C30" w:rsidR="005D36A6" w:rsidRPr="00A56B13" w:rsidRDefault="00306935" w:rsidP="000E50AA">
      <w:r w:rsidRPr="00A56B13">
        <w:t xml:space="preserve">There are already a lot of applications which can keep students’ details and the records of grades. But the issue is there is no tool to </w:t>
      </w:r>
      <w:r w:rsidR="009A009A" w:rsidRPr="00A56B13">
        <w:t>analyze</w:t>
      </w:r>
      <w:r w:rsidRPr="00A56B13">
        <w:t xml:space="preserve"> the grades and take decisions/predictions about the students’ progression.</w:t>
      </w:r>
    </w:p>
    <w:p w14:paraId="40048CCF" w14:textId="39AC1F2E" w:rsidR="00306935" w:rsidRPr="00040061" w:rsidRDefault="00306935" w:rsidP="000E50AA">
      <w:pPr>
        <w:pStyle w:val="Heading3"/>
        <w:spacing w:line="360" w:lineRule="auto"/>
      </w:pPr>
      <w:bookmarkStart w:id="6" w:name="_Toc42001645"/>
      <w:r w:rsidRPr="00040061">
        <w:t>PowerSchool</w:t>
      </w:r>
      <w:bookmarkEnd w:id="6"/>
      <w:r w:rsidRPr="00040061">
        <w:t xml:space="preserve"> </w:t>
      </w:r>
    </w:p>
    <w:p w14:paraId="099AABD5" w14:textId="184014D4" w:rsidR="00306935" w:rsidRPr="00A56B13" w:rsidRDefault="00306935" w:rsidP="000E50AA">
      <w:r w:rsidRPr="00A56B13">
        <w:t xml:space="preserve">PowerSchool empowers teachers and administrators to use real-time data insights and analysis to adjust instruction from the student to the school level. This system helps teachers to see where a student’s strengths and weaknesses lie. PowerSchool helps students to understand their learning. It shows their progress, gives real-time </w:t>
      </w:r>
      <w:proofErr w:type="gramStart"/>
      <w:r w:rsidRPr="00A56B13">
        <w:t>feedback</w:t>
      </w:r>
      <w:proofErr w:type="gramEnd"/>
      <w:r w:rsidRPr="00A56B13">
        <w:t xml:space="preserve"> and scores and fosters engagement in learning through content and assignments. Then parents have a benefit from </w:t>
      </w:r>
      <w:r w:rsidR="006653A7">
        <w:t xml:space="preserve">the </w:t>
      </w:r>
      <w:r w:rsidRPr="00A56B13">
        <w:t xml:space="preserve">transparency of their child’s assignments, scores, and grades, getting real-time insight into their child’s learning, growth, and weaknesses. </w:t>
      </w:r>
    </w:p>
    <w:p w14:paraId="0DBEC606" w14:textId="5CA277B8" w:rsidR="00306935" w:rsidRPr="00040061" w:rsidRDefault="00306935" w:rsidP="000E50AA">
      <w:pPr>
        <w:pStyle w:val="Heading3"/>
        <w:spacing w:line="360" w:lineRule="auto"/>
      </w:pPr>
      <w:bookmarkStart w:id="7" w:name="_Toc42001646"/>
      <w:r w:rsidRPr="00040061">
        <w:t>KIOSK –Student’s grade monitoring system</w:t>
      </w:r>
      <w:bookmarkEnd w:id="7"/>
      <w:r w:rsidRPr="00040061">
        <w:t xml:space="preserve"> </w:t>
      </w:r>
    </w:p>
    <w:p w14:paraId="6ABF9E22" w14:textId="2A067710" w:rsidR="00306935" w:rsidRPr="00680C21" w:rsidRDefault="00306935" w:rsidP="000E50AA">
      <w:pPr>
        <w:jc w:val="both"/>
      </w:pPr>
      <w:r w:rsidRPr="00680C21">
        <w:t>KIOSK is a module that can easily provide the grades of the students even the faculty members are not present in the community. It only calculate</w:t>
      </w:r>
      <w:r w:rsidR="006653A7">
        <w:t>s</w:t>
      </w:r>
      <w:r w:rsidRPr="00680C21">
        <w:t xml:space="preserve"> the general average of the student and allow</w:t>
      </w:r>
      <w:r w:rsidR="006653A7">
        <w:t>s</w:t>
      </w:r>
      <w:r w:rsidRPr="00680C21">
        <w:t xml:space="preserve"> to view the previous grades also.</w:t>
      </w:r>
    </w:p>
    <w:p w14:paraId="542262E8" w14:textId="20004FCD" w:rsidR="00306935" w:rsidRPr="00C367BD" w:rsidRDefault="00306935" w:rsidP="000E50AA">
      <w:pPr>
        <w:pStyle w:val="Heading3"/>
        <w:spacing w:line="360" w:lineRule="auto"/>
        <w:rPr>
          <w:sz w:val="26"/>
          <w:szCs w:val="26"/>
        </w:rPr>
      </w:pPr>
      <w:bookmarkStart w:id="8" w:name="_Toc42001647"/>
      <w:proofErr w:type="spellStart"/>
      <w:r w:rsidRPr="001E6741">
        <w:t>QuickSchools</w:t>
      </w:r>
      <w:proofErr w:type="spellEnd"/>
      <w:r w:rsidRPr="001E6741">
        <w:t xml:space="preserve"> –</w:t>
      </w:r>
      <w:proofErr w:type="spellStart"/>
      <w:r w:rsidRPr="001E6741">
        <w:t>GradeBook</w:t>
      </w:r>
      <w:bookmarkEnd w:id="8"/>
      <w:proofErr w:type="spellEnd"/>
      <w:r w:rsidRPr="001B06D9">
        <w:rPr>
          <w:i/>
          <w:iCs/>
        </w:rPr>
        <w:t xml:space="preserve"> </w:t>
      </w:r>
    </w:p>
    <w:p w14:paraId="46392EFB" w14:textId="77777777" w:rsidR="00306935" w:rsidRPr="00C367BD" w:rsidRDefault="00306935" w:rsidP="000E50AA">
      <w:proofErr w:type="spellStart"/>
      <w:r w:rsidRPr="00C367BD">
        <w:t>QuickSchools</w:t>
      </w:r>
      <w:proofErr w:type="spellEnd"/>
      <w:r w:rsidRPr="00C367BD">
        <w:t xml:space="preserve"> Gradebook feature makes recording and calculating grades simple and efficient. Simply enter student grades and let </w:t>
      </w:r>
      <w:proofErr w:type="spellStart"/>
      <w:r w:rsidRPr="00C367BD">
        <w:t>QuickSchools</w:t>
      </w:r>
      <w:proofErr w:type="spellEnd"/>
      <w:r w:rsidRPr="00C367BD">
        <w:t xml:space="preserve"> do the rest. Fully customizable, you can weight individual assignments or categories to suit your class’s needs, add and delete assignments, and redefine assignments and grade weighting. After new grades are entered, the overall class grade is averaged and updated.</w:t>
      </w:r>
    </w:p>
    <w:p w14:paraId="631310FB" w14:textId="651AED87" w:rsidR="006C053D" w:rsidRDefault="00306935" w:rsidP="00D84C05">
      <w:r w:rsidRPr="00C367BD">
        <w:t xml:space="preserve">These all applications record grades and information of students and give access to teachers and students (sometimes parents) to view previous and current grades. </w:t>
      </w:r>
      <w:proofErr w:type="gramStart"/>
      <w:r w:rsidRPr="00C367BD">
        <w:t>And also</w:t>
      </w:r>
      <w:proofErr w:type="gramEnd"/>
      <w:r w:rsidRPr="00C367BD">
        <w:t xml:space="preserve"> give the </w:t>
      </w:r>
      <w:r w:rsidRPr="00C367BD">
        <w:lastRenderedPageBreak/>
        <w:t>general average of the marks. There is no way to compare two students or to compare a student with his/her previous grades.</w:t>
      </w:r>
    </w:p>
    <w:p w14:paraId="55174A21" w14:textId="77777777" w:rsidR="007F5FAC" w:rsidRDefault="007F5FAC" w:rsidP="00D84C05"/>
    <w:p w14:paraId="21A6D70A" w14:textId="190F8851" w:rsidR="00397CED" w:rsidRDefault="00652207" w:rsidP="00D84C05">
      <w:pPr>
        <w:pStyle w:val="Heading2"/>
      </w:pPr>
      <w:bookmarkStart w:id="9" w:name="_Toc42001648"/>
      <w:r>
        <w:t>FEASIBILITY STUDY</w:t>
      </w:r>
      <w:bookmarkEnd w:id="9"/>
    </w:p>
    <w:p w14:paraId="03ED58E8" w14:textId="47DD901B" w:rsidR="00652207" w:rsidRDefault="005A2C2B" w:rsidP="00D84C05">
      <w:r w:rsidRPr="005A2C2B">
        <w:t>An important outcome of the preliminary investigation is the determination that the system</w:t>
      </w:r>
      <w:r>
        <w:t xml:space="preserve"> </w:t>
      </w:r>
      <w:r w:rsidRPr="005A2C2B">
        <w:t xml:space="preserve">requested is feasible. </w:t>
      </w:r>
      <w:r w:rsidR="006653A7">
        <w:t>A f</w:t>
      </w:r>
      <w:r w:rsidRPr="005A2C2B">
        <w:t>easibility study is carried out to select the best system that meets the</w:t>
      </w:r>
      <w:r>
        <w:t xml:space="preserve"> </w:t>
      </w:r>
      <w:r w:rsidRPr="005A2C2B">
        <w:t>performance requirements.</w:t>
      </w:r>
    </w:p>
    <w:p w14:paraId="58C572EE" w14:textId="2F558140" w:rsidR="00686978" w:rsidRDefault="006653A7" w:rsidP="00D84C05">
      <w:r>
        <w:t>A f</w:t>
      </w:r>
      <w:r w:rsidR="00686978" w:rsidRPr="00686978">
        <w:t>easibility study is both necessary and prudent to evaluate the feasibility of the project at</w:t>
      </w:r>
      <w:r w:rsidR="00686978">
        <w:t xml:space="preserve"> </w:t>
      </w:r>
      <w:r w:rsidR="00686978" w:rsidRPr="00686978">
        <w:t xml:space="preserve">the earliest possible time. It involves </w:t>
      </w:r>
      <w:r>
        <w:t xml:space="preserve">a </w:t>
      </w:r>
      <w:r w:rsidR="00686978" w:rsidRPr="00686978">
        <w:t>preliminary investigation of the project and examines</w:t>
      </w:r>
      <w:r w:rsidR="00686978">
        <w:t xml:space="preserve"> </w:t>
      </w:r>
      <w:r w:rsidR="00686978" w:rsidRPr="00686978">
        <w:t>whether the designed system will be useful to the organization. Months or years of effort,</w:t>
      </w:r>
      <w:r w:rsidR="00686978">
        <w:t xml:space="preserve"> </w:t>
      </w:r>
      <w:r w:rsidR="00686978" w:rsidRPr="00686978">
        <w:t>thousand for millions of money and untold professional embarrassment can be averted if an</w:t>
      </w:r>
      <w:r w:rsidR="00686978">
        <w:t xml:space="preserve"> </w:t>
      </w:r>
      <w:r w:rsidR="00686978" w:rsidRPr="00686978">
        <w:t>in-conceived system is recognized early in the definition phase.</w:t>
      </w:r>
    </w:p>
    <w:p w14:paraId="1FA57689" w14:textId="4D433DB9" w:rsidR="00D44497" w:rsidRDefault="00D44497" w:rsidP="00D84C05">
      <w:r w:rsidRPr="00D44497">
        <w:t>The different types of feasibility are Technical feasibility, Operational feasibility,</w:t>
      </w:r>
      <w:r>
        <w:t xml:space="preserve"> </w:t>
      </w:r>
      <w:r w:rsidRPr="00D44497">
        <w:t>Economical feasibility.</w:t>
      </w:r>
    </w:p>
    <w:p w14:paraId="27A3AE43" w14:textId="77777777" w:rsidR="006653A7" w:rsidRDefault="006653A7" w:rsidP="00D84C05"/>
    <w:p w14:paraId="244872F1" w14:textId="60584DF5" w:rsidR="005E6F9A" w:rsidRDefault="005E6F9A" w:rsidP="00D84C05">
      <w:pPr>
        <w:pStyle w:val="Heading3"/>
      </w:pPr>
      <w:bookmarkStart w:id="10" w:name="_Toc42001649"/>
      <w:r w:rsidRPr="00D44497">
        <w:t>Technical feasibility</w:t>
      </w:r>
      <w:bookmarkEnd w:id="10"/>
    </w:p>
    <w:p w14:paraId="36B3A006" w14:textId="3653A287" w:rsidR="00C95E2B" w:rsidRDefault="00C95E2B" w:rsidP="00D84C05">
      <w:r w:rsidRPr="00C95E2B">
        <w:t>Technical Feasibility deals with the hardware as well as software requirements.</w:t>
      </w:r>
      <w:r>
        <w:t xml:space="preserve"> </w:t>
      </w:r>
      <w:r w:rsidRPr="00C95E2B">
        <w:t xml:space="preserve">Technology is not a constraint to type system development. We </w:t>
      </w:r>
      <w:proofErr w:type="gramStart"/>
      <w:r w:rsidRPr="00C95E2B">
        <w:t>have to</w:t>
      </w:r>
      <w:proofErr w:type="gramEnd"/>
      <w:r w:rsidRPr="00C95E2B">
        <w:t xml:space="preserve"> find out whether</w:t>
      </w:r>
      <w:r>
        <w:t xml:space="preserve"> </w:t>
      </w:r>
      <w:r w:rsidRPr="00C95E2B">
        <w:t xml:space="preserve">the necessary technology, the proposed equipment </w:t>
      </w:r>
      <w:r w:rsidR="006653A7">
        <w:t>can</w:t>
      </w:r>
      <w:r w:rsidRPr="00C95E2B">
        <w:t xml:space="preserve"> hold the data,</w:t>
      </w:r>
      <w:r>
        <w:t xml:space="preserve"> </w:t>
      </w:r>
      <w:r w:rsidRPr="00C95E2B">
        <w:t>which is used in the project, should be checked to carry out this technical feasibility.</w:t>
      </w:r>
    </w:p>
    <w:p w14:paraId="791C92D6" w14:textId="448DE2AF" w:rsidR="00D25635" w:rsidRDefault="000B2690" w:rsidP="00D84C05">
      <w:r w:rsidRPr="000B2690">
        <w:t>The technical feasibility issues usually raised during the feasibility stage of</w:t>
      </w:r>
      <w:r>
        <w:t xml:space="preserve"> </w:t>
      </w:r>
      <w:r w:rsidRPr="000B2690">
        <w:t>investigation includes these</w:t>
      </w:r>
    </w:p>
    <w:p w14:paraId="123E283F" w14:textId="20B1C555" w:rsidR="000B2690" w:rsidRPr="000B2690" w:rsidRDefault="000B2690" w:rsidP="00FA2B30">
      <w:pPr>
        <w:pStyle w:val="ListParagraph"/>
        <w:numPr>
          <w:ilvl w:val="0"/>
          <w:numId w:val="11"/>
        </w:numPr>
      </w:pPr>
      <w:r w:rsidRPr="000B2690">
        <w:t xml:space="preserve">This software is running in </w:t>
      </w:r>
      <w:r w:rsidR="006653A7">
        <w:t>W</w:t>
      </w:r>
      <w:r w:rsidRPr="000B2690">
        <w:t>indows 2000 Operating System, which can be easily installed.</w:t>
      </w:r>
    </w:p>
    <w:p w14:paraId="2EC1CF98" w14:textId="5EEC08FF" w:rsidR="000B2690" w:rsidRPr="000B2690" w:rsidRDefault="000B2690" w:rsidP="00FA2B30">
      <w:pPr>
        <w:pStyle w:val="ListParagraph"/>
        <w:numPr>
          <w:ilvl w:val="0"/>
          <w:numId w:val="11"/>
        </w:numPr>
      </w:pPr>
      <w:r w:rsidRPr="000B2690">
        <w:t xml:space="preserve">The hardware required is </w:t>
      </w:r>
      <w:r w:rsidR="006653A7">
        <w:t xml:space="preserve">a </w:t>
      </w:r>
      <w:r w:rsidRPr="000B2690">
        <w:t>Pentium based server.</w:t>
      </w:r>
    </w:p>
    <w:p w14:paraId="095E4BB6" w14:textId="6D7F5136" w:rsidR="000B2690" w:rsidRDefault="000B2690" w:rsidP="00FA2B30">
      <w:pPr>
        <w:pStyle w:val="ListParagraph"/>
        <w:numPr>
          <w:ilvl w:val="0"/>
          <w:numId w:val="11"/>
        </w:numPr>
      </w:pPr>
      <w:r w:rsidRPr="000B2690">
        <w:t>The system can be expanded.</w:t>
      </w:r>
    </w:p>
    <w:p w14:paraId="485B7143" w14:textId="77777777" w:rsidR="006C053D" w:rsidRDefault="006C053D" w:rsidP="006C053D">
      <w:pPr>
        <w:pStyle w:val="ListParagraph"/>
      </w:pPr>
    </w:p>
    <w:p w14:paraId="2B9929EA" w14:textId="2022048B" w:rsidR="00314999" w:rsidRPr="00314999" w:rsidRDefault="000B2690" w:rsidP="00D84C05">
      <w:pPr>
        <w:pStyle w:val="Heading3"/>
      </w:pPr>
      <w:bookmarkStart w:id="11" w:name="_Toc42001650"/>
      <w:proofErr w:type="spellStart"/>
      <w:r w:rsidRPr="000B2690">
        <w:t>Behavio</w:t>
      </w:r>
      <w:r w:rsidR="006653A7">
        <w:t>u</w:t>
      </w:r>
      <w:r w:rsidRPr="000B2690">
        <w:t>ral</w:t>
      </w:r>
      <w:proofErr w:type="spellEnd"/>
      <w:r w:rsidRPr="000B2690">
        <w:t xml:space="preserve"> Feasibility</w:t>
      </w:r>
      <w:bookmarkEnd w:id="11"/>
    </w:p>
    <w:p w14:paraId="7C3209B7" w14:textId="3A3A1412" w:rsidR="00314999" w:rsidRDefault="00314999" w:rsidP="00D84C05">
      <w:r w:rsidRPr="00314999">
        <w:t>This feasibility test asks if the system will work when it is developed and installed.</w:t>
      </w:r>
      <w:r>
        <w:t xml:space="preserve"> </w:t>
      </w:r>
      <w:r w:rsidRPr="00314999">
        <w:t>Operational feasibility in this project:</w:t>
      </w:r>
    </w:p>
    <w:p w14:paraId="6120D672" w14:textId="5414FD2B" w:rsidR="001A2EDC" w:rsidRPr="00E71037" w:rsidRDefault="00E71037" w:rsidP="00FA2B30">
      <w:pPr>
        <w:pStyle w:val="ListParagraph"/>
        <w:numPr>
          <w:ilvl w:val="0"/>
          <w:numId w:val="12"/>
        </w:numPr>
      </w:pPr>
      <w:r w:rsidRPr="00E71037">
        <w:t xml:space="preserve">The proposed system offers </w:t>
      </w:r>
      <w:r w:rsidR="006653A7">
        <w:t xml:space="preserve">a </w:t>
      </w:r>
      <w:r w:rsidRPr="00E71037">
        <w:t>greater level of user-friendliness.</w:t>
      </w:r>
    </w:p>
    <w:p w14:paraId="4C74A8B1" w14:textId="6E70B2B5" w:rsidR="00151B0B" w:rsidRDefault="00E71037" w:rsidP="00FA2B30">
      <w:pPr>
        <w:pStyle w:val="ListParagraph"/>
        <w:numPr>
          <w:ilvl w:val="0"/>
          <w:numId w:val="12"/>
        </w:numPr>
      </w:pPr>
      <w:r w:rsidRPr="00E71037">
        <w:t xml:space="preserve">The proposed system produces </w:t>
      </w:r>
      <w:r w:rsidR="006653A7">
        <w:t xml:space="preserve">the </w:t>
      </w:r>
      <w:r w:rsidRPr="00E71037">
        <w:t>best results and gives high performance. It can be implemented easily.</w:t>
      </w:r>
      <w:r w:rsidR="006653A7">
        <w:t xml:space="preserve"> </w:t>
      </w:r>
      <w:proofErr w:type="gramStart"/>
      <w:r w:rsidRPr="00E71037">
        <w:t>So</w:t>
      </w:r>
      <w:proofErr w:type="gramEnd"/>
      <w:r w:rsidRPr="00E71037">
        <w:t xml:space="preserve"> this project is operationally feasible.</w:t>
      </w:r>
    </w:p>
    <w:p w14:paraId="4F36071A" w14:textId="12621758" w:rsidR="00151B0B" w:rsidRDefault="00151B0B" w:rsidP="00D84C05">
      <w:pPr>
        <w:pStyle w:val="Heading3"/>
      </w:pPr>
      <w:bookmarkStart w:id="12" w:name="_Toc42001651"/>
      <w:r w:rsidRPr="00151B0B">
        <w:t>Economic feasibility</w:t>
      </w:r>
      <w:bookmarkEnd w:id="12"/>
    </w:p>
    <w:p w14:paraId="58264976" w14:textId="1C80BDF6" w:rsidR="00151B0B" w:rsidRDefault="00ED3EA3" w:rsidP="00D84C05">
      <w:r w:rsidRPr="00ED3EA3">
        <w:t>Economic Feasibility deals about the economic impact faced by the organization to</w:t>
      </w:r>
      <w:r>
        <w:t xml:space="preserve"> </w:t>
      </w:r>
      <w:r w:rsidRPr="00ED3EA3">
        <w:t>implement a new system. Financial benefits must equal or exceed the costs. The cost of</w:t>
      </w:r>
      <w:r>
        <w:t xml:space="preserve"> </w:t>
      </w:r>
      <w:r w:rsidRPr="00ED3EA3">
        <w:t>conducting a full system, including software and hardware cost for the class of application</w:t>
      </w:r>
      <w:r>
        <w:t xml:space="preserve"> </w:t>
      </w:r>
      <w:r w:rsidRPr="00ED3EA3">
        <w:t>being considered should be evaluated. Economic Feasibility in this project:</w:t>
      </w:r>
    </w:p>
    <w:p w14:paraId="12043FFD" w14:textId="0F926C4D" w:rsidR="00EE647F" w:rsidRPr="00EE647F" w:rsidRDefault="00EE647F" w:rsidP="00FA2B30">
      <w:pPr>
        <w:pStyle w:val="ListParagraph"/>
        <w:numPr>
          <w:ilvl w:val="0"/>
          <w:numId w:val="13"/>
        </w:numPr>
      </w:pPr>
      <w:r w:rsidRPr="00EE647F">
        <w:t>The cost to conduct a full system investigation is possible.</w:t>
      </w:r>
    </w:p>
    <w:p w14:paraId="7F51904C" w14:textId="5D7F9BE3" w:rsidR="00EE647F" w:rsidRPr="00EE647F" w:rsidRDefault="00EE647F" w:rsidP="00FA2B30">
      <w:pPr>
        <w:pStyle w:val="ListParagraph"/>
        <w:numPr>
          <w:ilvl w:val="0"/>
          <w:numId w:val="13"/>
        </w:numPr>
      </w:pPr>
      <w:r w:rsidRPr="00EE647F">
        <w:t>There is no additional manpower requirement.</w:t>
      </w:r>
    </w:p>
    <w:p w14:paraId="038C4908" w14:textId="2EE4F926" w:rsidR="00EE647F" w:rsidRPr="00EE647F" w:rsidRDefault="00EE647F" w:rsidP="00FA2B30">
      <w:pPr>
        <w:pStyle w:val="ListParagraph"/>
        <w:numPr>
          <w:ilvl w:val="0"/>
          <w:numId w:val="13"/>
        </w:numPr>
      </w:pPr>
      <w:r w:rsidRPr="00EE647F">
        <w:t>There is no additional cost involved in maintaining the proposed system.</w:t>
      </w:r>
    </w:p>
    <w:p w14:paraId="0CF31FCF" w14:textId="77777777" w:rsidR="005E6F9A" w:rsidRPr="005E6F9A" w:rsidRDefault="005E6F9A" w:rsidP="00D84C05"/>
    <w:p w14:paraId="0D403171" w14:textId="77777777" w:rsidR="00397CED" w:rsidRDefault="00397CED" w:rsidP="00D84C05"/>
    <w:p w14:paraId="2F2D2EDE" w14:textId="77777777" w:rsidR="001B38D7" w:rsidRDefault="001B38D7" w:rsidP="00D84C05"/>
    <w:p w14:paraId="0259BE2E" w14:textId="1C514313" w:rsidR="00D84C05" w:rsidRDefault="00D84C05" w:rsidP="00D84C05"/>
    <w:p w14:paraId="7487035F" w14:textId="32213796" w:rsidR="002402FC" w:rsidRDefault="002402FC" w:rsidP="00D84C05"/>
    <w:p w14:paraId="3F5E4092" w14:textId="16547851" w:rsidR="002402FC" w:rsidRDefault="002402FC" w:rsidP="00D84C05"/>
    <w:p w14:paraId="41988A67" w14:textId="2B97D887" w:rsidR="002402FC" w:rsidRDefault="002402FC" w:rsidP="00D84C05"/>
    <w:p w14:paraId="7B5A8AB5" w14:textId="53A65601" w:rsidR="002402FC" w:rsidRDefault="002402FC" w:rsidP="00D84C05"/>
    <w:p w14:paraId="2F3E4566" w14:textId="54772615" w:rsidR="002402FC" w:rsidRDefault="002402FC" w:rsidP="00D84C05"/>
    <w:p w14:paraId="79FCDD93" w14:textId="77777777" w:rsidR="002402FC" w:rsidRPr="004B1FD5" w:rsidRDefault="002402FC" w:rsidP="00D84C05"/>
    <w:p w14:paraId="026AAFB8" w14:textId="1331FF72" w:rsidR="00A27601" w:rsidRDefault="00A27601" w:rsidP="00C93F07">
      <w:pPr>
        <w:pStyle w:val="Heading1"/>
        <w:numPr>
          <w:ilvl w:val="0"/>
          <w:numId w:val="0"/>
        </w:numPr>
        <w:ind w:left="432" w:hanging="432"/>
      </w:pPr>
      <w:bookmarkStart w:id="13" w:name="_Toc42001652"/>
      <w:r w:rsidRPr="00D12E27">
        <w:t>CHAPTER 02</w:t>
      </w:r>
      <w:bookmarkEnd w:id="13"/>
    </w:p>
    <w:p w14:paraId="00217509" w14:textId="77777777" w:rsidR="00C93F07" w:rsidRPr="00C93F07" w:rsidRDefault="00C93F07" w:rsidP="00C93F07"/>
    <w:p w14:paraId="2A0153E6" w14:textId="6CAC740A" w:rsidR="00A27601" w:rsidRDefault="008F7E48" w:rsidP="00D84C05">
      <w:pPr>
        <w:pStyle w:val="Heading1"/>
      </w:pPr>
      <w:bookmarkStart w:id="14" w:name="_Toc42001653"/>
      <w:r w:rsidRPr="008F7E48">
        <w:t>SYSTEM ANALYSIS.</w:t>
      </w:r>
      <w:bookmarkEnd w:id="14"/>
    </w:p>
    <w:p w14:paraId="2EEC863E" w14:textId="3794E155" w:rsidR="003000B6" w:rsidRDefault="003000B6" w:rsidP="00D84C05">
      <w:pPr>
        <w:pStyle w:val="Heading2"/>
      </w:pPr>
      <w:bookmarkStart w:id="15" w:name="_Toc42001654"/>
      <w:r w:rsidRPr="003000B6">
        <w:t>INTRODUCTION</w:t>
      </w:r>
      <w:bookmarkEnd w:id="15"/>
    </w:p>
    <w:p w14:paraId="6595446E" w14:textId="7EF062C4" w:rsidR="003000B6" w:rsidRDefault="003000B6" w:rsidP="00E02E19">
      <w:pPr>
        <w:jc w:val="both"/>
      </w:pPr>
      <w:r w:rsidRPr="003000B6">
        <w:t>System analysis is a process of gathering and interpreting facts, diagnosing problems and</w:t>
      </w:r>
      <w:r>
        <w:t xml:space="preserve"> </w:t>
      </w:r>
      <w:r w:rsidRPr="003000B6">
        <w:t>the information to recommend improvements on the system. It is a problem</w:t>
      </w:r>
      <w:r w:rsidR="00E02E19">
        <w:t>-</w:t>
      </w:r>
      <w:r w:rsidRPr="003000B6">
        <w:t>solving</w:t>
      </w:r>
      <w:r>
        <w:t xml:space="preserve"> </w:t>
      </w:r>
      <w:r w:rsidRPr="003000B6">
        <w:t>activity that requires intensive communication between the system users and system</w:t>
      </w:r>
      <w:r>
        <w:t xml:space="preserve"> </w:t>
      </w:r>
      <w:r w:rsidRPr="003000B6">
        <w:t>developers. System analysis or study is an important phase of any system development</w:t>
      </w:r>
      <w:r>
        <w:t xml:space="preserve"> </w:t>
      </w:r>
      <w:r w:rsidRPr="003000B6">
        <w:t>process. The system is studied to the minutest detail and analyzed. The system analyst</w:t>
      </w:r>
      <w:r>
        <w:t xml:space="preserve"> </w:t>
      </w:r>
      <w:r w:rsidRPr="003000B6">
        <w:t>plays the role of the interrogator and dwells deep into the working of the present system.</w:t>
      </w:r>
      <w:r>
        <w:t xml:space="preserve"> </w:t>
      </w:r>
      <w:r w:rsidRPr="003000B6">
        <w:t>The system is viewed as a whole and the input to the system are identified. The outputs</w:t>
      </w:r>
      <w:r>
        <w:t xml:space="preserve"> </w:t>
      </w:r>
      <w:r w:rsidRPr="003000B6">
        <w:t>from the organizations are traced to the various processes. System analysis is concerned</w:t>
      </w:r>
      <w:r>
        <w:t xml:space="preserve"> </w:t>
      </w:r>
      <w:r w:rsidRPr="003000B6">
        <w:t>with becoming aware of the problem, identifying the relevant and decisional variables,</w:t>
      </w:r>
      <w:r>
        <w:t xml:space="preserve"> </w:t>
      </w:r>
      <w:proofErr w:type="gramStart"/>
      <w:r w:rsidRPr="003000B6">
        <w:t>analyzing</w:t>
      </w:r>
      <w:proofErr w:type="gramEnd"/>
      <w:r w:rsidRPr="003000B6">
        <w:t xml:space="preserve"> and synthesizing the various factors and determining an optimal or at least a</w:t>
      </w:r>
      <w:r>
        <w:t xml:space="preserve"> </w:t>
      </w:r>
      <w:r w:rsidRPr="003000B6">
        <w:t>satisfactory solution or program of action.</w:t>
      </w:r>
    </w:p>
    <w:p w14:paraId="6D005520" w14:textId="1D233742" w:rsidR="003000B6" w:rsidRDefault="00805BCC" w:rsidP="00E02E19">
      <w:pPr>
        <w:jc w:val="both"/>
      </w:pPr>
      <w:r w:rsidRPr="00805BCC">
        <w:t>A detailed study of the process must be made by various techniques like interviews,</w:t>
      </w:r>
      <w:r>
        <w:t xml:space="preserve"> </w:t>
      </w:r>
      <w:r w:rsidRPr="00805BCC">
        <w:t xml:space="preserve">questionnaires etc. The data collected by these sources must be scrutinized to </w:t>
      </w:r>
      <w:r w:rsidR="00E02E19">
        <w:t>conclude</w:t>
      </w:r>
      <w:r w:rsidRPr="00805BCC">
        <w:t>. The conclusion is an understanding of how the system functions. This system</w:t>
      </w:r>
      <w:r>
        <w:t xml:space="preserve"> </w:t>
      </w:r>
      <w:r w:rsidRPr="00805BCC">
        <w:t>is called the existing system. Now the existing system is subjected to close study and</w:t>
      </w:r>
      <w:r>
        <w:t xml:space="preserve"> </w:t>
      </w:r>
      <w:r w:rsidRPr="00805BCC">
        <w:t>problem areas are identified. The designer now functions as a problem solver and tries to</w:t>
      </w:r>
      <w:r>
        <w:t xml:space="preserve"> </w:t>
      </w:r>
      <w:r w:rsidRPr="00805BCC">
        <w:t>sort out the difficulties that the enterprise faces. The solutions are given as proposals. The</w:t>
      </w:r>
      <w:r>
        <w:t xml:space="preserve"> </w:t>
      </w:r>
      <w:r w:rsidRPr="00805BCC">
        <w:t>proposal is then weighed with the existing system analytically and the best one is selected.</w:t>
      </w:r>
      <w:r>
        <w:t xml:space="preserve"> </w:t>
      </w:r>
      <w:r w:rsidRPr="00805BCC">
        <w:t>The proposal is presented to the user for an endorsement by the user. The proposal is</w:t>
      </w:r>
      <w:r>
        <w:t xml:space="preserve"> </w:t>
      </w:r>
      <w:r w:rsidRPr="00805BCC">
        <w:t xml:space="preserve">reviewed on user request and suitable changes are made. This is </w:t>
      </w:r>
      <w:r w:rsidR="00E02E19">
        <w:t xml:space="preserve">a </w:t>
      </w:r>
      <w:r w:rsidRPr="00805BCC">
        <w:t>loop that ends as soon as</w:t>
      </w:r>
      <w:r>
        <w:t xml:space="preserve"> </w:t>
      </w:r>
      <w:r w:rsidRPr="00805BCC">
        <w:t xml:space="preserve">the user is satisfied with </w:t>
      </w:r>
      <w:r w:rsidR="00E02E19">
        <w:t xml:space="preserve">the </w:t>
      </w:r>
      <w:r w:rsidRPr="00805BCC">
        <w:t>proposal.</w:t>
      </w:r>
    </w:p>
    <w:p w14:paraId="5E9A82DC" w14:textId="78D70133" w:rsidR="00DF3DEB" w:rsidRDefault="00E02E19" w:rsidP="001767DE">
      <w:pPr>
        <w:jc w:val="both"/>
      </w:pPr>
      <w:r>
        <w:t>The p</w:t>
      </w:r>
      <w:r w:rsidR="00317EE9" w:rsidRPr="00317EE9">
        <w:t>reliminary study is the process of gathering and interpreting facts, using the</w:t>
      </w:r>
      <w:r w:rsidR="00DB2D3C">
        <w:t xml:space="preserve"> </w:t>
      </w:r>
      <w:r w:rsidR="00317EE9" w:rsidRPr="00317EE9">
        <w:t xml:space="preserve">information for further studies on the system. </w:t>
      </w:r>
      <w:r>
        <w:t>A p</w:t>
      </w:r>
      <w:r w:rsidR="00317EE9" w:rsidRPr="00317EE9">
        <w:t xml:space="preserve">reliminary study is </w:t>
      </w:r>
      <w:r>
        <w:t xml:space="preserve">a </w:t>
      </w:r>
      <w:r w:rsidR="00317EE9" w:rsidRPr="00317EE9">
        <w:t>problem</w:t>
      </w:r>
      <w:r>
        <w:t>-</w:t>
      </w:r>
      <w:r w:rsidR="00317EE9" w:rsidRPr="00317EE9">
        <w:t>solving activity</w:t>
      </w:r>
      <w:r w:rsidR="00DB2D3C">
        <w:t xml:space="preserve"> </w:t>
      </w:r>
      <w:r w:rsidR="00317EE9" w:rsidRPr="00317EE9">
        <w:t xml:space="preserve">that </w:t>
      </w:r>
      <w:r w:rsidR="00317EE9" w:rsidRPr="00317EE9">
        <w:lastRenderedPageBreak/>
        <w:t>requires intensive communication between the system users and system developers. It</w:t>
      </w:r>
      <w:r w:rsidR="00DB2D3C">
        <w:t xml:space="preserve"> </w:t>
      </w:r>
      <w:r w:rsidR="00317EE9" w:rsidRPr="00317EE9">
        <w:t xml:space="preserve">does various feasibility studies. In these </w:t>
      </w:r>
      <w:proofErr w:type="gramStart"/>
      <w:r w:rsidR="00317EE9" w:rsidRPr="00317EE9">
        <w:t>studies</w:t>
      </w:r>
      <w:proofErr w:type="gramEnd"/>
      <w:r w:rsidR="00317EE9" w:rsidRPr="00317EE9">
        <w:t xml:space="preserve"> a rough figure of the system activities can</w:t>
      </w:r>
      <w:r w:rsidR="00DB2D3C">
        <w:t xml:space="preserve"> </w:t>
      </w:r>
      <w:r w:rsidR="00317EE9" w:rsidRPr="00317EE9">
        <w:t>be obtained, from which the decision about the strategies to be followed for effective</w:t>
      </w:r>
      <w:r w:rsidR="00DB2D3C">
        <w:t xml:space="preserve"> </w:t>
      </w:r>
      <w:r w:rsidR="00317EE9" w:rsidRPr="00317EE9">
        <w:t>system study and analysis can be taken.</w:t>
      </w:r>
    </w:p>
    <w:p w14:paraId="6B56095F" w14:textId="77777777" w:rsidR="001767DE" w:rsidRDefault="001767DE" w:rsidP="001767DE">
      <w:pPr>
        <w:jc w:val="both"/>
      </w:pPr>
    </w:p>
    <w:p w14:paraId="0F3685A0" w14:textId="324CB950" w:rsidR="00E02E19" w:rsidRDefault="00B279AC" w:rsidP="00B279AC">
      <w:pPr>
        <w:pStyle w:val="Heading2"/>
      </w:pPr>
      <w:bookmarkStart w:id="16" w:name="_Toc42001655"/>
      <w:r w:rsidRPr="00B279AC">
        <w:t>CURRENT SYSTEM DESCRIPTION</w:t>
      </w:r>
      <w:bookmarkEnd w:id="16"/>
    </w:p>
    <w:p w14:paraId="570181A8" w14:textId="12AED238" w:rsidR="00E02E19" w:rsidRDefault="00482F19" w:rsidP="00D84C05">
      <w:pPr>
        <w:rPr>
          <w:color w:val="212121"/>
          <w:shd w:val="clear" w:color="auto" w:fill="FFFFFF"/>
        </w:rPr>
      </w:pPr>
      <w:r>
        <w:t xml:space="preserve">They use </w:t>
      </w:r>
      <w:r w:rsidRPr="00482F19">
        <w:rPr>
          <w:color w:val="212121"/>
          <w:shd w:val="clear" w:color="auto" w:fill="FFFFFF"/>
        </w:rPr>
        <w:t xml:space="preserve">Gradebook </w:t>
      </w:r>
      <w:r>
        <w:rPr>
          <w:color w:val="212121"/>
          <w:shd w:val="clear" w:color="auto" w:fill="FFFFFF"/>
        </w:rPr>
        <w:t xml:space="preserve">as a current </w:t>
      </w:r>
      <w:proofErr w:type="gramStart"/>
      <w:r>
        <w:rPr>
          <w:color w:val="212121"/>
          <w:shd w:val="clear" w:color="auto" w:fill="FFFFFF"/>
        </w:rPr>
        <w:t>system</w:t>
      </w:r>
      <w:proofErr w:type="gramEnd"/>
      <w:r>
        <w:rPr>
          <w:color w:val="212121"/>
          <w:shd w:val="clear" w:color="auto" w:fill="FFFFFF"/>
        </w:rPr>
        <w:t xml:space="preserve"> and it </w:t>
      </w:r>
      <w:r w:rsidRPr="00482F19">
        <w:rPr>
          <w:color w:val="212121"/>
          <w:shd w:val="clear" w:color="auto" w:fill="FFFFFF"/>
        </w:rPr>
        <w:t xml:space="preserve">is a new core tool for instructors to calculate and store grade information and distribute it to students online. It has been designed based on the same </w:t>
      </w:r>
      <w:proofErr w:type="gramStart"/>
      <w:r w:rsidRPr="00482F19">
        <w:rPr>
          <w:color w:val="212121"/>
          <w:shd w:val="clear" w:color="auto" w:fill="FFFFFF"/>
        </w:rPr>
        <w:t>back-end</w:t>
      </w:r>
      <w:proofErr w:type="gramEnd"/>
      <w:r w:rsidRPr="00482F19">
        <w:rPr>
          <w:color w:val="212121"/>
          <w:shd w:val="clear" w:color="auto" w:fill="FFFFFF"/>
        </w:rPr>
        <w:t xml:space="preserve"> as the Gradebook Classic tool, but with </w:t>
      </w:r>
      <w:r>
        <w:rPr>
          <w:color w:val="212121"/>
          <w:shd w:val="clear" w:color="auto" w:fill="FFFFFF"/>
        </w:rPr>
        <w:t>several</w:t>
      </w:r>
      <w:r w:rsidRPr="00482F19">
        <w:rPr>
          <w:color w:val="212121"/>
          <w:shd w:val="clear" w:color="auto" w:fill="FFFFFF"/>
        </w:rPr>
        <w:t xml:space="preserve"> new features and enhancements.</w:t>
      </w:r>
    </w:p>
    <w:p w14:paraId="57C37453" w14:textId="7DBF0045" w:rsidR="00482F19" w:rsidRDefault="00482F19" w:rsidP="00D84C05">
      <w:pPr>
        <w:rPr>
          <w:color w:val="212121"/>
          <w:shd w:val="clear" w:color="auto" w:fill="FFFFFF"/>
        </w:rPr>
      </w:pPr>
      <w:r>
        <w:rPr>
          <w:color w:val="212121"/>
          <w:shd w:val="clear" w:color="auto" w:fill="FFFFFF"/>
        </w:rPr>
        <w:t xml:space="preserve">It provides </w:t>
      </w:r>
    </w:p>
    <w:p w14:paraId="4F96FE9E"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Auto-calculate course grades, with the ability to override any course grade.</w:t>
      </w:r>
    </w:p>
    <w:p w14:paraId="6EB2D51A"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Define course letter grades based on a 100% scale.</w:t>
      </w:r>
    </w:p>
    <w:p w14:paraId="5DA64140"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Choose between point- or percentage-based grading.</w:t>
      </w:r>
    </w:p>
    <w:p w14:paraId="4E22295D" w14:textId="6381C709"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 xml:space="preserve">Add </w:t>
      </w:r>
      <w:r w:rsidR="000155DE">
        <w:rPr>
          <w:rFonts w:eastAsia="Times New Roman"/>
          <w:color w:val="212121"/>
        </w:rPr>
        <w:t>G</w:t>
      </w:r>
      <w:r w:rsidRPr="00482F19">
        <w:rPr>
          <w:rFonts w:eastAsia="Times New Roman"/>
          <w:color w:val="212121"/>
        </w:rPr>
        <w:t>radebook items for manually graded or offline activities.</w:t>
      </w:r>
    </w:p>
    <w:p w14:paraId="0F99AAF5"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Create categories to organize items and allow for weighting of grades.</w:t>
      </w:r>
    </w:p>
    <w:p w14:paraId="15402823"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 xml:space="preserve">Enter, view, edit, and release to </w:t>
      </w:r>
      <w:proofErr w:type="spellStart"/>
      <w:r w:rsidRPr="00482F19">
        <w:rPr>
          <w:rFonts w:eastAsia="Times New Roman"/>
          <w:color w:val="212121"/>
        </w:rPr>
        <w:t>students</w:t>
      </w:r>
      <w:proofErr w:type="spellEnd"/>
      <w:r w:rsidRPr="00482F19">
        <w:rPr>
          <w:rFonts w:eastAsia="Times New Roman"/>
          <w:color w:val="212121"/>
        </w:rPr>
        <w:t xml:space="preserve"> scores, grades, and comments.</w:t>
      </w:r>
    </w:p>
    <w:p w14:paraId="595083DB"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Collect and display scores from tools such as Tests &amp; Quizzes, Assignments, and Forums.</w:t>
      </w:r>
    </w:p>
    <w:p w14:paraId="00DF4ACB"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Export scores and grades to Microsoft Excel (in XLS format).</w:t>
      </w:r>
    </w:p>
    <w:p w14:paraId="1145063F"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Import item scores from spreadsheet (CSV) files.</w:t>
      </w:r>
    </w:p>
    <w:p w14:paraId="200D50B8"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Export a printer-friendly (PDF) version of student grades.</w:t>
      </w:r>
    </w:p>
    <w:p w14:paraId="39DE59CE"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Drop grades or keep the highest grades in a category.</w:t>
      </w:r>
    </w:p>
    <w:p w14:paraId="76874517" w14:textId="0FF118FD" w:rsidR="003F63D0" w:rsidRPr="00981B94"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Specify items or categories as extra credit.</w:t>
      </w:r>
    </w:p>
    <w:p w14:paraId="4B6FC836" w14:textId="5222E604" w:rsidR="003F63D0" w:rsidRDefault="003F63D0" w:rsidP="003F63D0">
      <w:pPr>
        <w:pStyle w:val="Heading2"/>
      </w:pPr>
      <w:bookmarkStart w:id="17" w:name="_Toc42001656"/>
      <w:r w:rsidRPr="003F63D0">
        <w:t>Drawbacks of the Current system</w:t>
      </w:r>
      <w:bookmarkEnd w:id="17"/>
    </w:p>
    <w:p w14:paraId="1FDF026B" w14:textId="7BA18DE6" w:rsidR="00F8137A" w:rsidRDefault="00F8137A" w:rsidP="00FA2B30">
      <w:pPr>
        <w:pStyle w:val="ListParagraph"/>
        <w:numPr>
          <w:ilvl w:val="0"/>
          <w:numId w:val="19"/>
        </w:numPr>
      </w:pPr>
      <w:r>
        <w:t>It has additional functionalities that we do not need such as conducting assignments</w:t>
      </w:r>
    </w:p>
    <w:p w14:paraId="7FCD99FA" w14:textId="4661F0C9" w:rsidR="00F8137A" w:rsidRDefault="00F8137A" w:rsidP="00FA2B30">
      <w:pPr>
        <w:pStyle w:val="ListParagraph"/>
        <w:numPr>
          <w:ilvl w:val="0"/>
          <w:numId w:val="19"/>
        </w:numPr>
      </w:pPr>
      <w:r>
        <w:lastRenderedPageBreak/>
        <w:t>Domain knowledge required to handle the system.</w:t>
      </w:r>
    </w:p>
    <w:p w14:paraId="365F3B71" w14:textId="2E7577C2" w:rsidR="00F8137A" w:rsidRDefault="00F8137A" w:rsidP="00FA2B30">
      <w:pPr>
        <w:pStyle w:val="ListParagraph"/>
        <w:numPr>
          <w:ilvl w:val="0"/>
          <w:numId w:val="19"/>
        </w:numPr>
      </w:pPr>
      <w:r>
        <w:t xml:space="preserve">Cannot compare the </w:t>
      </w:r>
      <w:proofErr w:type="spellStart"/>
      <w:r>
        <w:t>ower</w:t>
      </w:r>
      <w:proofErr w:type="spellEnd"/>
      <w:r>
        <w:t xml:space="preserve"> result with other students</w:t>
      </w:r>
    </w:p>
    <w:p w14:paraId="7442EBEE" w14:textId="2B7A423E" w:rsidR="00F8137A" w:rsidRDefault="00F8137A" w:rsidP="00FA2B30">
      <w:pPr>
        <w:pStyle w:val="ListParagraph"/>
        <w:numPr>
          <w:ilvl w:val="0"/>
          <w:numId w:val="19"/>
        </w:numPr>
      </w:pPr>
      <w:r>
        <w:t>More complex</w:t>
      </w:r>
    </w:p>
    <w:p w14:paraId="0C4C057D" w14:textId="1FC6C36C" w:rsidR="00F8137A" w:rsidRDefault="00F8137A" w:rsidP="00FA2B30">
      <w:pPr>
        <w:pStyle w:val="ListParagraph"/>
        <w:numPr>
          <w:ilvl w:val="0"/>
          <w:numId w:val="19"/>
        </w:numPr>
      </w:pPr>
      <w:r>
        <w:t xml:space="preserve">Paid </w:t>
      </w:r>
      <w:proofErr w:type="spellStart"/>
      <w:r>
        <w:t>licence</w:t>
      </w:r>
      <w:proofErr w:type="spellEnd"/>
      <w:r>
        <w:t xml:space="preserve"> </w:t>
      </w:r>
    </w:p>
    <w:p w14:paraId="2743C301" w14:textId="33AB4954" w:rsidR="00D25761" w:rsidRDefault="00D25761" w:rsidP="00FA2B30">
      <w:pPr>
        <w:pStyle w:val="ListParagraph"/>
        <w:numPr>
          <w:ilvl w:val="0"/>
          <w:numId w:val="19"/>
        </w:numPr>
      </w:pPr>
      <w:r>
        <w:t>Cannot get a good overview regarding the position in the class</w:t>
      </w:r>
    </w:p>
    <w:p w14:paraId="1207AE05" w14:textId="78D63FD3" w:rsidR="00F8137A" w:rsidRDefault="00F8137A" w:rsidP="007F28CD">
      <w:pPr>
        <w:pStyle w:val="Heading2"/>
      </w:pPr>
      <w:bookmarkStart w:id="18" w:name="_Toc42001657"/>
      <w:r w:rsidRPr="00F8137A">
        <w:t>User Requirement Specification</w:t>
      </w:r>
      <w:bookmarkEnd w:id="18"/>
    </w:p>
    <w:p w14:paraId="25BFE0CC" w14:textId="77777777" w:rsidR="00D25761" w:rsidRPr="00D25761" w:rsidRDefault="00D25761" w:rsidP="00FA2B30">
      <w:pPr>
        <w:pStyle w:val="ListParagraph"/>
        <w:numPr>
          <w:ilvl w:val="0"/>
          <w:numId w:val="17"/>
        </w:numPr>
      </w:pPr>
      <w:r w:rsidRPr="00D25761">
        <w:t>Neediness to monitor students individually.</w:t>
      </w:r>
    </w:p>
    <w:p w14:paraId="4D1FBA7D" w14:textId="77777777" w:rsidR="00D25761" w:rsidRPr="00D25761" w:rsidRDefault="00D25761" w:rsidP="00FA2B30">
      <w:pPr>
        <w:pStyle w:val="ListParagraph"/>
        <w:numPr>
          <w:ilvl w:val="0"/>
          <w:numId w:val="17"/>
        </w:numPr>
      </w:pPr>
      <w:r w:rsidRPr="00D25761">
        <w:t>To compare students’ marks with their previous grades.</w:t>
      </w:r>
    </w:p>
    <w:p w14:paraId="55423915" w14:textId="77777777" w:rsidR="00D25761" w:rsidRPr="00D25761" w:rsidRDefault="00D25761" w:rsidP="00FA2B30">
      <w:pPr>
        <w:pStyle w:val="ListParagraph"/>
        <w:numPr>
          <w:ilvl w:val="0"/>
          <w:numId w:val="17"/>
        </w:numPr>
      </w:pPr>
      <w:r w:rsidRPr="00D25761">
        <w:t>Need to track weak students and the turning point</w:t>
      </w:r>
      <w:r w:rsidRPr="00D25761">
        <w:rPr>
          <w:i/>
          <w:iCs/>
        </w:rPr>
        <w:t xml:space="preserve"> </w:t>
      </w:r>
      <w:r w:rsidRPr="00D25761">
        <w:t>of them.</w:t>
      </w:r>
    </w:p>
    <w:p w14:paraId="6894B524" w14:textId="77777777" w:rsidR="00D25761" w:rsidRPr="00D25761" w:rsidRDefault="00D25761" w:rsidP="00FA2B30">
      <w:pPr>
        <w:pStyle w:val="ListParagraph"/>
        <w:numPr>
          <w:ilvl w:val="0"/>
          <w:numId w:val="17"/>
        </w:numPr>
      </w:pPr>
      <w:r w:rsidRPr="00D25761">
        <w:t>Compare the average marks of a student with a class average.</w:t>
      </w:r>
    </w:p>
    <w:p w14:paraId="7126DEA3" w14:textId="539E7650" w:rsidR="007F28CD" w:rsidRDefault="007C461D" w:rsidP="007C461D">
      <w:pPr>
        <w:pStyle w:val="Heading2"/>
      </w:pPr>
      <w:bookmarkStart w:id="19" w:name="_Toc42001658"/>
      <w:r w:rsidRPr="007C461D">
        <w:t>Proposed System</w:t>
      </w:r>
      <w:bookmarkEnd w:id="19"/>
    </w:p>
    <w:p w14:paraId="012DB86D" w14:textId="173DED6A" w:rsidR="008F0656" w:rsidRDefault="008F0656" w:rsidP="007A23A6">
      <w:pPr>
        <w:jc w:val="both"/>
      </w:pPr>
      <w:r w:rsidRPr="008F0656">
        <w:t xml:space="preserve">The method to solve this problem is to create a </w:t>
      </w:r>
      <w:r>
        <w:t xml:space="preserve">web-based Student Grade monitoring system. Here students can their progress in each year and each subject. And the Student will be able to compare their marks with among equal competitive in their class. A Teacher can upload </w:t>
      </w:r>
      <w:proofErr w:type="gramStart"/>
      <w:r>
        <w:t>marks  CSV</w:t>
      </w:r>
      <w:proofErr w:type="gramEnd"/>
      <w:r>
        <w:t xml:space="preserve"> file in each term easily. Simple UI is used to develop the system. There are no fancy functionalities. Just students and their parents easily understand the weaken subjects and can work hard to get high marks.</w:t>
      </w:r>
    </w:p>
    <w:p w14:paraId="311F566A" w14:textId="77777777" w:rsidR="007A23A6" w:rsidRDefault="007A23A6" w:rsidP="00FA2B30">
      <w:pPr>
        <w:pStyle w:val="ListParagraph"/>
        <w:numPr>
          <w:ilvl w:val="0"/>
          <w:numId w:val="20"/>
        </w:numPr>
      </w:pPr>
      <w:r>
        <w:t xml:space="preserve">Make sure the student confidentiality </w:t>
      </w:r>
    </w:p>
    <w:p w14:paraId="3282881E" w14:textId="6022C653" w:rsidR="007A23A6" w:rsidRDefault="007A23A6" w:rsidP="00FA2B30">
      <w:pPr>
        <w:pStyle w:val="ListParagraph"/>
        <w:numPr>
          <w:ilvl w:val="0"/>
          <w:numId w:val="20"/>
        </w:numPr>
      </w:pPr>
      <w:r w:rsidRPr="007A23A6">
        <w:t>It will ensure data accuracy.</w:t>
      </w:r>
    </w:p>
    <w:p w14:paraId="3A63D777" w14:textId="59F0A99E" w:rsidR="007A23A6" w:rsidRDefault="007A23A6" w:rsidP="00FA2B30">
      <w:pPr>
        <w:pStyle w:val="ListParagraph"/>
        <w:numPr>
          <w:ilvl w:val="0"/>
          <w:numId w:val="20"/>
        </w:numPr>
      </w:pPr>
      <w:r w:rsidRPr="007A23A6">
        <w:t>Minimum time needed for the various processing.</w:t>
      </w:r>
    </w:p>
    <w:p w14:paraId="00A8021F" w14:textId="05516962" w:rsidR="007A23A6" w:rsidRDefault="007A23A6" w:rsidP="00FA2B30">
      <w:pPr>
        <w:pStyle w:val="ListParagraph"/>
        <w:numPr>
          <w:ilvl w:val="0"/>
          <w:numId w:val="20"/>
        </w:numPr>
      </w:pPr>
      <w:r w:rsidRPr="007A23A6">
        <w:t xml:space="preserve">It will provide </w:t>
      </w:r>
      <w:r>
        <w:t xml:space="preserve">a </w:t>
      </w:r>
      <w:r w:rsidRPr="007A23A6">
        <w:t>better Service.</w:t>
      </w:r>
    </w:p>
    <w:p w14:paraId="1F449AA9" w14:textId="4692B881" w:rsidR="007F5FAC" w:rsidRDefault="007F5FAC" w:rsidP="007F5FAC"/>
    <w:p w14:paraId="05BD07FB" w14:textId="4E885090" w:rsidR="007F5FAC" w:rsidRDefault="007F5FAC" w:rsidP="007F5FAC"/>
    <w:p w14:paraId="5E8780EC" w14:textId="77777777" w:rsidR="007F5FAC" w:rsidRDefault="007F5FAC" w:rsidP="007F5FAC"/>
    <w:p w14:paraId="60A00FB1" w14:textId="77777777" w:rsidR="007F5FAC" w:rsidRPr="00831F60" w:rsidRDefault="007F5FAC" w:rsidP="007F5FAC">
      <w:pPr>
        <w:pStyle w:val="Heading2"/>
      </w:pPr>
      <w:bookmarkStart w:id="20" w:name="_Toc42001659"/>
      <w:r w:rsidRPr="001E6741">
        <w:lastRenderedPageBreak/>
        <w:t>OBJECTIVES AND SCOPE</w:t>
      </w:r>
      <w:bookmarkEnd w:id="20"/>
    </w:p>
    <w:p w14:paraId="7786E738" w14:textId="77777777" w:rsidR="007F5FAC" w:rsidRPr="00484F7D" w:rsidRDefault="007F5FAC" w:rsidP="007F5FAC">
      <w:pPr>
        <w:pStyle w:val="Heading3"/>
      </w:pPr>
      <w:bookmarkStart w:id="21" w:name="_Toc42001660"/>
      <w:r w:rsidRPr="00300ABE">
        <w:t>Scope</w:t>
      </w:r>
      <w:bookmarkEnd w:id="21"/>
    </w:p>
    <w:p w14:paraId="0D613B18" w14:textId="77777777" w:rsidR="007F5FAC" w:rsidRPr="0046046B" w:rsidRDefault="007F5FAC" w:rsidP="007F5FAC">
      <w:pPr>
        <w:jc w:val="both"/>
      </w:pPr>
      <w:r w:rsidRPr="0046046B">
        <w:t xml:space="preserve">The scope of this system is limited to students and teachers. Because of only teachers and students </w:t>
      </w:r>
      <w:proofErr w:type="gramStart"/>
      <w:r w:rsidRPr="0046046B">
        <w:t>are allowed to</w:t>
      </w:r>
      <w:proofErr w:type="gramEnd"/>
      <w:r w:rsidRPr="0046046B">
        <w:t xml:space="preserve"> access the system. And only the students in grade 6 to 11 are targeted. And </w:t>
      </w:r>
      <w:proofErr w:type="gramStart"/>
      <w:r w:rsidRPr="0046046B">
        <w:t>also</w:t>
      </w:r>
      <w:proofErr w:type="gramEnd"/>
      <w:r w:rsidRPr="0046046B">
        <w:t xml:space="preserve"> there is </w:t>
      </w:r>
      <w:r>
        <w:t xml:space="preserve">a </w:t>
      </w:r>
      <w:r w:rsidRPr="0046046B">
        <w:t xml:space="preserve">limited number of choices for graphs in </w:t>
      </w:r>
      <w:r>
        <w:t xml:space="preserve">the </w:t>
      </w:r>
      <w:r w:rsidRPr="0046046B">
        <w:t>dashboard.</w:t>
      </w:r>
    </w:p>
    <w:p w14:paraId="6624C2FC" w14:textId="77777777" w:rsidR="007F5FAC" w:rsidRPr="00BB2B83" w:rsidRDefault="007F5FAC" w:rsidP="007F5FAC">
      <w:pPr>
        <w:pStyle w:val="Heading3"/>
        <w:rPr>
          <w:sz w:val="26"/>
          <w:szCs w:val="26"/>
        </w:rPr>
      </w:pPr>
      <w:bookmarkStart w:id="22" w:name="_Toc42001661"/>
      <w:r w:rsidRPr="00300ABE">
        <w:t>Objectives</w:t>
      </w:r>
      <w:bookmarkEnd w:id="22"/>
    </w:p>
    <w:p w14:paraId="2B593163" w14:textId="77777777" w:rsidR="007F5FAC" w:rsidRPr="0046046B" w:rsidRDefault="007F5FAC" w:rsidP="007F5FAC">
      <w:pPr>
        <w:jc w:val="both"/>
      </w:pPr>
      <w:r>
        <w:t xml:space="preserve">                           </w:t>
      </w:r>
      <w:r w:rsidRPr="0046046B">
        <w:t xml:space="preserve">The main objective of this student grade monitoring system is to track the marks of each student and analyze those marks in a meaningful way. The way we used to analyze the marks is following.  </w:t>
      </w:r>
    </w:p>
    <w:p w14:paraId="17C875C3" w14:textId="77777777" w:rsidR="007F5FAC" w:rsidRPr="0046046B" w:rsidRDefault="007F5FAC" w:rsidP="00FA2B30">
      <w:pPr>
        <w:pStyle w:val="ListParagraph"/>
        <w:numPr>
          <w:ilvl w:val="0"/>
          <w:numId w:val="1"/>
        </w:numPr>
        <w:ind w:left="720"/>
      </w:pPr>
      <w:r w:rsidRPr="0046046B">
        <w:t>Track the student’s progression for each subject</w:t>
      </w:r>
    </w:p>
    <w:p w14:paraId="005A88AB" w14:textId="77777777" w:rsidR="007F5FAC" w:rsidRPr="0046046B" w:rsidRDefault="007F5FAC" w:rsidP="00FA2B30">
      <w:pPr>
        <w:pStyle w:val="ListParagraph"/>
        <w:numPr>
          <w:ilvl w:val="0"/>
          <w:numId w:val="1"/>
        </w:numPr>
        <w:ind w:left="720"/>
      </w:pPr>
      <w:r w:rsidRPr="0046046B">
        <w:t xml:space="preserve">Track the average of </w:t>
      </w:r>
      <w:r>
        <w:t xml:space="preserve">a </w:t>
      </w:r>
      <w:r w:rsidRPr="0046046B">
        <w:t>student when he/she i</w:t>
      </w:r>
      <w:r>
        <w:t>s</w:t>
      </w:r>
      <w:r w:rsidRPr="0046046B">
        <w:t xml:space="preserve"> different grades</w:t>
      </w:r>
    </w:p>
    <w:p w14:paraId="2C39BEE5" w14:textId="77777777" w:rsidR="007F5FAC" w:rsidRPr="0046046B" w:rsidRDefault="007F5FAC" w:rsidP="00FA2B30">
      <w:pPr>
        <w:pStyle w:val="ListParagraph"/>
        <w:numPr>
          <w:ilvl w:val="0"/>
          <w:numId w:val="1"/>
        </w:numPr>
        <w:ind w:left="720"/>
      </w:pPr>
      <w:r w:rsidRPr="0046046B">
        <w:t>Track his/her marks for mathematics</w:t>
      </w:r>
    </w:p>
    <w:p w14:paraId="3E5D2891" w14:textId="77777777" w:rsidR="007F5FAC" w:rsidRPr="0046046B" w:rsidRDefault="007F5FAC" w:rsidP="00FA2B30">
      <w:pPr>
        <w:pStyle w:val="ListParagraph"/>
        <w:numPr>
          <w:ilvl w:val="0"/>
          <w:numId w:val="1"/>
        </w:numPr>
        <w:ind w:left="720"/>
      </w:pPr>
      <w:r w:rsidRPr="0046046B">
        <w:t xml:space="preserve">Compare the specify student with the marks of </w:t>
      </w:r>
      <w:r>
        <w:t xml:space="preserve">the </w:t>
      </w:r>
      <w:r w:rsidRPr="0046046B">
        <w:t>best student in the class</w:t>
      </w:r>
    </w:p>
    <w:p w14:paraId="16EA0E95" w14:textId="77777777" w:rsidR="007F5FAC" w:rsidRPr="0046046B" w:rsidRDefault="007F5FAC" w:rsidP="00FA2B30">
      <w:pPr>
        <w:pStyle w:val="ListParagraph"/>
        <w:numPr>
          <w:ilvl w:val="0"/>
          <w:numId w:val="1"/>
        </w:numPr>
        <w:ind w:left="720"/>
      </w:pPr>
      <w:r w:rsidRPr="0046046B">
        <w:t>Track his position in the class in different grades</w:t>
      </w:r>
    </w:p>
    <w:p w14:paraId="7A60A476" w14:textId="4DB3F936" w:rsidR="007F5FAC" w:rsidRPr="0046046B" w:rsidRDefault="007F5FAC" w:rsidP="00FA2B30">
      <w:pPr>
        <w:pStyle w:val="ListParagraph"/>
        <w:numPr>
          <w:ilvl w:val="0"/>
          <w:numId w:val="1"/>
        </w:numPr>
        <w:ind w:left="720"/>
      </w:pPr>
      <w:r w:rsidRPr="0046046B">
        <w:t>Average marks for all subjects</w:t>
      </w:r>
    </w:p>
    <w:p w14:paraId="689237D4" w14:textId="77777777" w:rsidR="007F5FAC" w:rsidRDefault="007F5FAC" w:rsidP="007F5FAC">
      <w:pPr>
        <w:jc w:val="both"/>
      </w:pPr>
      <w:r w:rsidRPr="0046046B">
        <w:t xml:space="preserve">Teachers can see the progression of each student individually and </w:t>
      </w:r>
      <w:proofErr w:type="gramStart"/>
      <w:r w:rsidRPr="0046046B">
        <w:t>overall</w:t>
      </w:r>
      <w:proofErr w:type="gramEnd"/>
      <w:r w:rsidRPr="0046046B">
        <w:t xml:space="preserve"> in parents meetings or other special occasions. Using these analyzed graphs teacher or parents can study whether there is a turning point or not. </w:t>
      </w:r>
      <w:proofErr w:type="gramStart"/>
      <w:r w:rsidRPr="0046046B">
        <w:t>So</w:t>
      </w:r>
      <w:proofErr w:type="gramEnd"/>
      <w:r w:rsidRPr="0046046B">
        <w:t xml:space="preserve"> teachers can keep touch in weak students like that</w:t>
      </w:r>
      <w:r>
        <w:t>.</w:t>
      </w:r>
    </w:p>
    <w:p w14:paraId="4D375E19" w14:textId="77777777" w:rsidR="007F5FAC" w:rsidRPr="008F0656" w:rsidRDefault="007F5FAC" w:rsidP="007F5FAC"/>
    <w:p w14:paraId="675E5DCE" w14:textId="77777777" w:rsidR="00F8137A" w:rsidRDefault="00F8137A" w:rsidP="00F8137A"/>
    <w:p w14:paraId="349C9A7E" w14:textId="77777777" w:rsidR="00F8137A" w:rsidRPr="00F8137A" w:rsidRDefault="00F8137A" w:rsidP="00F8137A"/>
    <w:p w14:paraId="237A5ADE" w14:textId="77777777" w:rsidR="00482F19" w:rsidRDefault="00482F19" w:rsidP="00D84C05"/>
    <w:p w14:paraId="6952843F" w14:textId="0C6C7718" w:rsidR="007B53B9" w:rsidRDefault="007B53B9" w:rsidP="00D84C05"/>
    <w:p w14:paraId="38218B77" w14:textId="79F03376" w:rsidR="007F5FAC" w:rsidRDefault="007F5FAC" w:rsidP="00D84C05"/>
    <w:p w14:paraId="0EF330E7" w14:textId="77777777" w:rsidR="007F5FAC" w:rsidRPr="003000B6" w:rsidRDefault="007F5FAC" w:rsidP="00D84C05"/>
    <w:p w14:paraId="63C32AF0" w14:textId="420AD213" w:rsidR="00CE325E" w:rsidRDefault="004C489C" w:rsidP="00D84C05">
      <w:pPr>
        <w:pStyle w:val="Heading2"/>
      </w:pPr>
      <w:bookmarkStart w:id="23" w:name="_Toc42001662"/>
      <w:r w:rsidRPr="003000B6">
        <w:lastRenderedPageBreak/>
        <w:t>FUNCTIONAL REQUIREMENT</w:t>
      </w:r>
      <w:bookmarkEnd w:id="23"/>
    </w:p>
    <w:p w14:paraId="3429FC38" w14:textId="473CD96E" w:rsidR="00D84C05" w:rsidRPr="00D84C05" w:rsidRDefault="00D84C05" w:rsidP="00D84C05">
      <w:r w:rsidRPr="00D84C05">
        <w:t xml:space="preserve">Functional requirements define the fundamental actions that </w:t>
      </w:r>
      <w:r w:rsidR="00E02E19">
        <w:t xml:space="preserve">a </w:t>
      </w:r>
      <w:r w:rsidRPr="00D84C05">
        <w:t>system must perform.</w:t>
      </w:r>
    </w:p>
    <w:p w14:paraId="515331F9" w14:textId="40C157DC" w:rsidR="00CE325E" w:rsidRDefault="00CE325E" w:rsidP="00FA2B30">
      <w:pPr>
        <w:pStyle w:val="ListParagraph"/>
        <w:numPr>
          <w:ilvl w:val="0"/>
          <w:numId w:val="10"/>
        </w:numPr>
      </w:pPr>
      <w:r>
        <w:t xml:space="preserve">Authentication: To protect </w:t>
      </w:r>
      <w:r w:rsidR="003603DC">
        <w:t xml:space="preserve">the </w:t>
      </w:r>
      <w:r>
        <w:t>privacy of information</w:t>
      </w:r>
    </w:p>
    <w:p w14:paraId="7FB0EFCD" w14:textId="77777777" w:rsidR="00CE325E" w:rsidRDefault="00805E8E" w:rsidP="00FA2B30">
      <w:pPr>
        <w:pStyle w:val="ListParagraph"/>
        <w:numPr>
          <w:ilvl w:val="0"/>
          <w:numId w:val="10"/>
        </w:numPr>
      </w:pPr>
      <w:r>
        <w:t>Displaying student information</w:t>
      </w:r>
    </w:p>
    <w:p w14:paraId="41EC7D37" w14:textId="44D5FCB8" w:rsidR="00CE325E" w:rsidRPr="00E33C32" w:rsidRDefault="003603DC" w:rsidP="00FA2B30">
      <w:pPr>
        <w:pStyle w:val="ListParagraph"/>
        <w:numPr>
          <w:ilvl w:val="0"/>
          <w:numId w:val="10"/>
        </w:numPr>
      </w:pPr>
      <w:r>
        <w:t>The f</w:t>
      </w:r>
      <w:r w:rsidR="00CE325E" w:rsidRPr="00805E8E">
        <w:t xml:space="preserve">lexibility of </w:t>
      </w:r>
      <w:r>
        <w:t xml:space="preserve">the </w:t>
      </w:r>
      <w:r w:rsidR="00CE325E" w:rsidRPr="00805E8E">
        <w:t>user interface</w:t>
      </w:r>
    </w:p>
    <w:p w14:paraId="288C76A2" w14:textId="77777777" w:rsidR="00CE325E" w:rsidRDefault="00CE325E" w:rsidP="00FA2B30">
      <w:pPr>
        <w:pStyle w:val="ListParagraph"/>
        <w:numPr>
          <w:ilvl w:val="0"/>
          <w:numId w:val="10"/>
        </w:numPr>
      </w:pPr>
      <w:r>
        <w:t>Faster processing</w:t>
      </w:r>
    </w:p>
    <w:p w14:paraId="2FAFDB8D" w14:textId="77777777" w:rsidR="00805E8E" w:rsidRDefault="00CE325E" w:rsidP="00FA2B30">
      <w:pPr>
        <w:pStyle w:val="ListParagraph"/>
        <w:numPr>
          <w:ilvl w:val="0"/>
          <w:numId w:val="10"/>
        </w:numPr>
      </w:pPr>
      <w:r>
        <w:t>View of previous data</w:t>
      </w:r>
    </w:p>
    <w:p w14:paraId="08867AA1" w14:textId="77777777" w:rsidR="00805E8E" w:rsidRDefault="00805E8E" w:rsidP="00FA2B30">
      <w:pPr>
        <w:pStyle w:val="ListParagraph"/>
        <w:numPr>
          <w:ilvl w:val="0"/>
          <w:numId w:val="10"/>
        </w:numPr>
      </w:pPr>
      <w:r>
        <w:t>Display statistical report of a student</w:t>
      </w:r>
    </w:p>
    <w:p w14:paraId="2A1B3421" w14:textId="77777777" w:rsidR="00805E8E" w:rsidRDefault="00805E8E" w:rsidP="00FA2B30">
      <w:pPr>
        <w:pStyle w:val="ListParagraph"/>
        <w:numPr>
          <w:ilvl w:val="0"/>
          <w:numId w:val="10"/>
        </w:numPr>
      </w:pPr>
      <w:r>
        <w:t>Enable to compare with friends</w:t>
      </w:r>
    </w:p>
    <w:p w14:paraId="70AB8DF5" w14:textId="77777777" w:rsidR="00805E8E" w:rsidRDefault="00805E8E" w:rsidP="00FA2B30">
      <w:pPr>
        <w:pStyle w:val="ListParagraph"/>
        <w:numPr>
          <w:ilvl w:val="0"/>
          <w:numId w:val="10"/>
        </w:numPr>
      </w:pPr>
      <w:r>
        <w:t>Displaying analyzing graphical charts</w:t>
      </w:r>
    </w:p>
    <w:p w14:paraId="0071E426" w14:textId="77777777" w:rsidR="004D3F45" w:rsidRDefault="004D3F45" w:rsidP="00FA2B30">
      <w:pPr>
        <w:pStyle w:val="ListParagraph"/>
        <w:numPr>
          <w:ilvl w:val="0"/>
          <w:numId w:val="10"/>
        </w:numPr>
      </w:pPr>
      <w:r>
        <w:t>Edit user profile</w:t>
      </w:r>
    </w:p>
    <w:p w14:paraId="2C4A27E6" w14:textId="77777777" w:rsidR="004D3F45" w:rsidRDefault="004D3F45" w:rsidP="00FA2B30">
      <w:pPr>
        <w:pStyle w:val="ListParagraph"/>
        <w:numPr>
          <w:ilvl w:val="0"/>
          <w:numId w:val="10"/>
        </w:numPr>
      </w:pPr>
      <w:r>
        <w:t>Sessions</w:t>
      </w:r>
    </w:p>
    <w:p w14:paraId="33E96ED5" w14:textId="77777777" w:rsidR="004D3F45" w:rsidRDefault="004D3F45" w:rsidP="00FA2B30">
      <w:pPr>
        <w:pStyle w:val="ListParagraph"/>
        <w:numPr>
          <w:ilvl w:val="0"/>
          <w:numId w:val="10"/>
        </w:numPr>
      </w:pPr>
      <w:r>
        <w:t>Generating graphical reports</w:t>
      </w:r>
    </w:p>
    <w:p w14:paraId="49EB39FF" w14:textId="77777777" w:rsidR="002854C8" w:rsidRDefault="002854C8" w:rsidP="00D84C05">
      <w:r>
        <w:rPr>
          <w:noProof/>
          <w:lang w:bidi="si-LK"/>
        </w:rPr>
        <w:drawing>
          <wp:inline distT="0" distB="0" distL="0" distR="0" wp14:anchorId="0DF57059" wp14:editId="2E68B9A3">
            <wp:extent cx="5722620" cy="2338070"/>
            <wp:effectExtent l="0" t="0" r="1143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1D4DC346" w14:textId="6499AFC2" w:rsidR="00306935" w:rsidRPr="00004FCD" w:rsidRDefault="002854C8" w:rsidP="0048605F">
      <w:pPr>
        <w:pStyle w:val="Caption"/>
        <w:jc w:val="center"/>
        <w:rPr>
          <w:sz w:val="24"/>
          <w:szCs w:val="24"/>
        </w:rPr>
      </w:pPr>
      <w:r w:rsidRPr="00004FCD">
        <w:rPr>
          <w:sz w:val="24"/>
          <w:szCs w:val="24"/>
        </w:rPr>
        <w:t xml:space="preserve">Figure </w:t>
      </w:r>
      <w:r w:rsidRPr="00004FCD">
        <w:rPr>
          <w:sz w:val="24"/>
          <w:szCs w:val="24"/>
        </w:rPr>
        <w:fldChar w:fldCharType="begin"/>
      </w:r>
      <w:r w:rsidRPr="00004FCD">
        <w:rPr>
          <w:sz w:val="24"/>
          <w:szCs w:val="24"/>
        </w:rPr>
        <w:instrText xml:space="preserve"> SEQ Figure \* ARABIC </w:instrText>
      </w:r>
      <w:r w:rsidRPr="00004FCD">
        <w:rPr>
          <w:sz w:val="24"/>
          <w:szCs w:val="24"/>
        </w:rPr>
        <w:fldChar w:fldCharType="separate"/>
      </w:r>
      <w:r w:rsidR="00047357">
        <w:rPr>
          <w:noProof/>
          <w:sz w:val="24"/>
          <w:szCs w:val="24"/>
        </w:rPr>
        <w:t>2</w:t>
      </w:r>
      <w:r w:rsidRPr="00004FCD">
        <w:rPr>
          <w:sz w:val="24"/>
          <w:szCs w:val="24"/>
        </w:rPr>
        <w:fldChar w:fldCharType="end"/>
      </w:r>
      <w:r w:rsidRPr="00004FCD">
        <w:rPr>
          <w:sz w:val="24"/>
          <w:szCs w:val="24"/>
        </w:rPr>
        <w:t>: functional requirements</w:t>
      </w:r>
    </w:p>
    <w:p w14:paraId="4B49271D" w14:textId="67870EA9" w:rsidR="00805E8E" w:rsidRDefault="00805E8E" w:rsidP="00D84C05"/>
    <w:p w14:paraId="29F3B53D" w14:textId="668C1D46" w:rsidR="00373D3C" w:rsidRDefault="00373D3C" w:rsidP="00D84C05"/>
    <w:p w14:paraId="284C04D6" w14:textId="076249A2" w:rsidR="0048605F" w:rsidRDefault="0048605F" w:rsidP="00D84C05"/>
    <w:p w14:paraId="4165B945" w14:textId="77777777" w:rsidR="001D6A3A" w:rsidRDefault="001D6A3A" w:rsidP="001D6A3A"/>
    <w:p w14:paraId="057CA96C" w14:textId="18DF1643" w:rsidR="00A11664" w:rsidRPr="00B27F00" w:rsidRDefault="004C489C" w:rsidP="001D6A3A">
      <w:pPr>
        <w:pStyle w:val="Heading2"/>
      </w:pPr>
      <w:bookmarkStart w:id="24" w:name="_Toc42001663"/>
      <w:proofErr w:type="gramStart"/>
      <w:r w:rsidRPr="00B27F00">
        <w:t>NON FUNCTIONAL</w:t>
      </w:r>
      <w:proofErr w:type="gramEnd"/>
      <w:r w:rsidRPr="00B27F00">
        <w:t xml:space="preserve"> REQUIREMENTS</w:t>
      </w:r>
      <w:bookmarkEnd w:id="24"/>
    </w:p>
    <w:p w14:paraId="1A7C59EC" w14:textId="37FBA2AC" w:rsidR="00A11664" w:rsidRDefault="001D6A3A" w:rsidP="00A81DFF">
      <w:pPr>
        <w:jc w:val="both"/>
      </w:pPr>
      <w:r>
        <w:t>Non-Functional requirements define the needs in terms of performance, logical database requirements, design constraints, standards compliance, reliability, availability, security, maintainability, and as well as portability.</w:t>
      </w:r>
    </w:p>
    <w:p w14:paraId="2CB2F687" w14:textId="664F8F15" w:rsidR="00DC2BE8" w:rsidRPr="003E450C" w:rsidRDefault="00A11664" w:rsidP="00FA2B30">
      <w:pPr>
        <w:pStyle w:val="ListParagraph"/>
        <w:numPr>
          <w:ilvl w:val="0"/>
          <w:numId w:val="14"/>
        </w:numPr>
        <w:rPr>
          <w:szCs w:val="22"/>
        </w:rPr>
      </w:pPr>
      <w:r>
        <w:t>Reliability is the ability of a system to perform its required functions under stated conditions for a specific period.</w:t>
      </w:r>
    </w:p>
    <w:p w14:paraId="1C7AF142" w14:textId="5E73BFC3" w:rsidR="00DC2BE8" w:rsidRPr="003E450C" w:rsidRDefault="00A11664" w:rsidP="00FA2B30">
      <w:pPr>
        <w:pStyle w:val="ListParagraph"/>
        <w:numPr>
          <w:ilvl w:val="0"/>
          <w:numId w:val="14"/>
        </w:numPr>
        <w:rPr>
          <w:szCs w:val="22"/>
        </w:rPr>
      </w:pPr>
      <w:r>
        <w:t>Performance requirements concern the speed of operation of a system.</w:t>
      </w:r>
    </w:p>
    <w:p w14:paraId="3C9BA307" w14:textId="1FE0C0DD" w:rsidR="00DC2BE8" w:rsidRPr="003E450C" w:rsidRDefault="00A11664" w:rsidP="00FA2B30">
      <w:pPr>
        <w:pStyle w:val="ListParagraph"/>
        <w:numPr>
          <w:ilvl w:val="0"/>
          <w:numId w:val="14"/>
        </w:numPr>
        <w:rPr>
          <w:szCs w:val="22"/>
        </w:rPr>
      </w:pPr>
      <w:r>
        <w:t>Security Unauthorized access to the system and its data is not allowed.</w:t>
      </w:r>
    </w:p>
    <w:p w14:paraId="19EA295F" w14:textId="1BE63BBF" w:rsidR="00DC2BE8" w:rsidRPr="003E450C" w:rsidRDefault="00A11664" w:rsidP="00FA2B30">
      <w:pPr>
        <w:pStyle w:val="ListParagraph"/>
        <w:numPr>
          <w:ilvl w:val="0"/>
          <w:numId w:val="14"/>
        </w:numPr>
        <w:rPr>
          <w:szCs w:val="22"/>
        </w:rPr>
      </w:pPr>
      <w:r>
        <w:t>User Friendly is the ease with which a user can learn to operate, prepare inputs for, and interpret outputs of system or component.</w:t>
      </w:r>
    </w:p>
    <w:p w14:paraId="53D982C3" w14:textId="77777777" w:rsidR="00D0279D" w:rsidRDefault="00D0279D" w:rsidP="00FA2B30">
      <w:pPr>
        <w:pStyle w:val="ListParagraph"/>
        <w:numPr>
          <w:ilvl w:val="0"/>
          <w:numId w:val="14"/>
        </w:numPr>
      </w:pPr>
      <w:r>
        <w:t>Modifiability Requirements about the effort required</w:t>
      </w:r>
      <w:r w:rsidR="0019082C">
        <w:t xml:space="preserve"> to make changes in the software</w:t>
      </w:r>
    </w:p>
    <w:p w14:paraId="796FF8A5" w14:textId="36161D7E" w:rsidR="00D0279D" w:rsidRDefault="00711907" w:rsidP="00FA2B30">
      <w:pPr>
        <w:pStyle w:val="ListParagraph"/>
        <w:numPr>
          <w:ilvl w:val="0"/>
          <w:numId w:val="14"/>
        </w:numPr>
      </w:pPr>
      <w:r>
        <w:t>The d</w:t>
      </w:r>
      <w:r w:rsidR="0019082C">
        <w:t xml:space="preserve">efault username and password submitted for </w:t>
      </w:r>
      <w:r>
        <w:t xml:space="preserve">a </w:t>
      </w:r>
      <w:r w:rsidR="0019082C">
        <w:t>student</w:t>
      </w:r>
    </w:p>
    <w:p w14:paraId="4E9861BF" w14:textId="18106409" w:rsidR="00A81DFF" w:rsidRDefault="00711907" w:rsidP="00FA2B30">
      <w:pPr>
        <w:pStyle w:val="ListParagraph"/>
        <w:numPr>
          <w:ilvl w:val="0"/>
          <w:numId w:val="14"/>
        </w:numPr>
      </w:pPr>
      <w:r>
        <w:t>The s</w:t>
      </w:r>
      <w:r w:rsidR="00A81DFF">
        <w:t>ystem should be available</w:t>
      </w:r>
      <w:r w:rsidR="002F3E5C">
        <w:t xml:space="preserve"> for</w:t>
      </w:r>
      <w:r w:rsidR="00A81DFF">
        <w:t xml:space="preserve"> 24/7 hours.</w:t>
      </w:r>
    </w:p>
    <w:p w14:paraId="55E054C5" w14:textId="77777777" w:rsidR="003E450C" w:rsidRPr="000247BB" w:rsidRDefault="003E450C" w:rsidP="00A81DFF">
      <w:pPr>
        <w:pStyle w:val="ListParagraph"/>
      </w:pPr>
    </w:p>
    <w:p w14:paraId="1C1CCA80" w14:textId="57A317A8" w:rsidR="0016741D" w:rsidRPr="00320542" w:rsidRDefault="004C489C" w:rsidP="00A81DFF">
      <w:pPr>
        <w:pStyle w:val="Heading2"/>
      </w:pPr>
      <w:bookmarkStart w:id="25" w:name="_Toc42001664"/>
      <w:r w:rsidRPr="00320542">
        <w:t>HARDWARE REQUIREMENTS</w:t>
      </w:r>
      <w:bookmarkEnd w:id="25"/>
    </w:p>
    <w:p w14:paraId="17914567" w14:textId="17C9B6A3" w:rsidR="0016741D" w:rsidRDefault="0016741D" w:rsidP="00FA2B30">
      <w:pPr>
        <w:pStyle w:val="ListParagraph"/>
        <w:numPr>
          <w:ilvl w:val="0"/>
          <w:numId w:val="15"/>
        </w:numPr>
      </w:pPr>
      <w:r>
        <w:t>Processor: Pentium 4 @ 2.40 GH</w:t>
      </w:r>
      <w:r w:rsidR="002F3E5C">
        <w:t>z</w:t>
      </w:r>
      <w:r>
        <w:t xml:space="preserve"> or Higher</w:t>
      </w:r>
    </w:p>
    <w:p w14:paraId="3B203D09" w14:textId="3070389F" w:rsidR="0016741D" w:rsidRDefault="0016741D" w:rsidP="00FA2B30">
      <w:pPr>
        <w:pStyle w:val="ListParagraph"/>
        <w:numPr>
          <w:ilvl w:val="0"/>
          <w:numId w:val="15"/>
        </w:numPr>
      </w:pPr>
      <w:r>
        <w:t>RAM: 1GB</w:t>
      </w:r>
    </w:p>
    <w:p w14:paraId="5ED25A15" w14:textId="5C390872" w:rsidR="0016741D" w:rsidRDefault="0016741D" w:rsidP="00FA2B30">
      <w:pPr>
        <w:pStyle w:val="ListParagraph"/>
        <w:numPr>
          <w:ilvl w:val="0"/>
          <w:numId w:val="15"/>
        </w:numPr>
      </w:pPr>
      <w:r>
        <w:t>Hard disk: 80 GB</w:t>
      </w:r>
    </w:p>
    <w:p w14:paraId="46D6D356" w14:textId="1305F1B5" w:rsidR="0016741D" w:rsidRDefault="0016741D" w:rsidP="00FA2B30">
      <w:pPr>
        <w:pStyle w:val="ListParagraph"/>
        <w:numPr>
          <w:ilvl w:val="0"/>
          <w:numId w:val="15"/>
        </w:numPr>
      </w:pPr>
      <w:r>
        <w:t xml:space="preserve">Monitor: 14” CRT </w:t>
      </w:r>
      <w:proofErr w:type="gramStart"/>
      <w:r>
        <w:t>Or</w:t>
      </w:r>
      <w:proofErr w:type="gramEnd"/>
      <w:r>
        <w:t xml:space="preserve"> LED</w:t>
      </w:r>
    </w:p>
    <w:p w14:paraId="3A765FD0" w14:textId="66165CA2" w:rsidR="0016741D" w:rsidRDefault="0016741D" w:rsidP="00FA2B30">
      <w:pPr>
        <w:pStyle w:val="ListParagraph"/>
        <w:numPr>
          <w:ilvl w:val="0"/>
          <w:numId w:val="15"/>
        </w:numPr>
      </w:pPr>
      <w:r>
        <w:t>Keyboard: Normal or Multimedia</w:t>
      </w:r>
    </w:p>
    <w:p w14:paraId="6A4672AC" w14:textId="02EC8F51" w:rsidR="0016741D" w:rsidRDefault="0016741D" w:rsidP="00FA2B30">
      <w:pPr>
        <w:pStyle w:val="ListParagraph"/>
        <w:numPr>
          <w:ilvl w:val="0"/>
          <w:numId w:val="15"/>
        </w:numPr>
      </w:pPr>
      <w:r>
        <w:t>Mouse: Compatible mouse</w:t>
      </w:r>
    </w:p>
    <w:p w14:paraId="2BAA0E99" w14:textId="77777777" w:rsidR="0016741D" w:rsidRDefault="0016741D" w:rsidP="00FA2B30">
      <w:pPr>
        <w:pStyle w:val="ListParagraph"/>
        <w:numPr>
          <w:ilvl w:val="0"/>
          <w:numId w:val="15"/>
        </w:numPr>
      </w:pPr>
      <w:r>
        <w:t>USB Flash Drive</w:t>
      </w:r>
    </w:p>
    <w:p w14:paraId="089082D0" w14:textId="21FDADBA" w:rsidR="0016741D" w:rsidRDefault="0016741D" w:rsidP="00FA2B30">
      <w:pPr>
        <w:pStyle w:val="ListParagraph"/>
        <w:numPr>
          <w:ilvl w:val="0"/>
          <w:numId w:val="15"/>
        </w:numPr>
      </w:pPr>
      <w:r>
        <w:t>Printer</w:t>
      </w:r>
    </w:p>
    <w:p w14:paraId="1BFE8513" w14:textId="77777777" w:rsidR="00EB649A" w:rsidRDefault="00EB649A" w:rsidP="00EB649A"/>
    <w:p w14:paraId="65FE157E" w14:textId="3FEA8716" w:rsidR="0016741D" w:rsidRDefault="004C489C" w:rsidP="00D84C05">
      <w:pPr>
        <w:pStyle w:val="Heading2"/>
      </w:pPr>
      <w:bookmarkStart w:id="26" w:name="_Toc42001665"/>
      <w:r w:rsidRPr="00D31431">
        <w:lastRenderedPageBreak/>
        <w:t>SOFTWARE REQUIREMENTS</w:t>
      </w:r>
      <w:bookmarkEnd w:id="26"/>
    </w:p>
    <w:p w14:paraId="5F8B5D83" w14:textId="2CD8833B" w:rsidR="0016741D" w:rsidRDefault="0016741D" w:rsidP="00FA2B30">
      <w:pPr>
        <w:pStyle w:val="ListParagraph"/>
        <w:numPr>
          <w:ilvl w:val="0"/>
          <w:numId w:val="16"/>
        </w:numPr>
        <w:ind w:left="810"/>
      </w:pPr>
      <w:r>
        <w:t>MY SQL</w:t>
      </w:r>
      <w:r w:rsidR="00A81DFF">
        <w:t xml:space="preserve"> database</w:t>
      </w:r>
      <w:r>
        <w:t xml:space="preserve"> Server 5.5</w:t>
      </w:r>
    </w:p>
    <w:p w14:paraId="008F4329" w14:textId="6CEBF25E" w:rsidR="0016741D" w:rsidRDefault="00B4726D" w:rsidP="00FA2B30">
      <w:pPr>
        <w:pStyle w:val="ListParagraph"/>
        <w:numPr>
          <w:ilvl w:val="0"/>
          <w:numId w:val="16"/>
        </w:numPr>
        <w:ind w:left="810"/>
      </w:pPr>
      <w:r>
        <w:t>PHP 5.6</w:t>
      </w:r>
    </w:p>
    <w:p w14:paraId="32BDFCD5" w14:textId="47786C11" w:rsidR="00B4726D" w:rsidRDefault="00B4726D" w:rsidP="00FA2B30">
      <w:pPr>
        <w:pStyle w:val="ListParagraph"/>
        <w:numPr>
          <w:ilvl w:val="0"/>
          <w:numId w:val="16"/>
        </w:numPr>
        <w:ind w:left="810"/>
      </w:pPr>
      <w:r>
        <w:t>Apache server</w:t>
      </w:r>
    </w:p>
    <w:p w14:paraId="131023D6" w14:textId="7888AD17" w:rsidR="0016741D" w:rsidRPr="000247BB" w:rsidRDefault="0016741D" w:rsidP="00FA2B30">
      <w:pPr>
        <w:pStyle w:val="ListParagraph"/>
        <w:numPr>
          <w:ilvl w:val="0"/>
          <w:numId w:val="16"/>
        </w:numPr>
        <w:ind w:left="810"/>
      </w:pPr>
      <w:r>
        <w:t xml:space="preserve">Operating system: </w:t>
      </w:r>
      <w:r w:rsidR="008204A5">
        <w:t>W</w:t>
      </w:r>
      <w:r>
        <w:t xml:space="preserve">indows XP, </w:t>
      </w:r>
      <w:r w:rsidR="008204A5">
        <w:t>W</w:t>
      </w:r>
      <w:r>
        <w:t xml:space="preserve">indows 7, </w:t>
      </w:r>
      <w:r w:rsidR="008204A5">
        <w:t>W</w:t>
      </w:r>
      <w:r>
        <w:t>indows 8</w:t>
      </w:r>
    </w:p>
    <w:p w14:paraId="5F9E5D7D" w14:textId="77777777" w:rsidR="0016741D" w:rsidRDefault="0016741D" w:rsidP="00D84C05"/>
    <w:p w14:paraId="59757374" w14:textId="45823E05" w:rsidR="00BD7D0C" w:rsidRDefault="00BD7D0C" w:rsidP="00D84C05"/>
    <w:p w14:paraId="30922DF8" w14:textId="72FA4900" w:rsidR="00B52568" w:rsidRDefault="00B52568" w:rsidP="00D84C05"/>
    <w:p w14:paraId="06CF70E7" w14:textId="545E8EAA" w:rsidR="00B52568" w:rsidRDefault="00B52568" w:rsidP="00D84C05"/>
    <w:p w14:paraId="4A93FD27" w14:textId="6B791882" w:rsidR="00B52568" w:rsidRDefault="00B52568" w:rsidP="00D84C05"/>
    <w:p w14:paraId="1FAE26EB" w14:textId="71A3DB09" w:rsidR="00B52568" w:rsidRDefault="00B52568" w:rsidP="00D84C05"/>
    <w:p w14:paraId="3616CE9F" w14:textId="7CAE0BC9" w:rsidR="00B52568" w:rsidRDefault="00B52568" w:rsidP="00D84C05"/>
    <w:p w14:paraId="3C072A96" w14:textId="47180C52" w:rsidR="00B52568" w:rsidRDefault="00B52568" w:rsidP="00D84C05"/>
    <w:p w14:paraId="009D79F0" w14:textId="2801BDD6" w:rsidR="00B52568" w:rsidRDefault="00B52568" w:rsidP="00D84C05"/>
    <w:p w14:paraId="65DC9434" w14:textId="09E1F980" w:rsidR="00B52568" w:rsidRDefault="00B52568" w:rsidP="00D84C05"/>
    <w:p w14:paraId="3D2D5A7F" w14:textId="7713F803" w:rsidR="00B52568" w:rsidRDefault="00B52568" w:rsidP="00D84C05"/>
    <w:p w14:paraId="541E7124" w14:textId="07ED0916" w:rsidR="00B52568" w:rsidRDefault="00B52568" w:rsidP="00D84C05"/>
    <w:p w14:paraId="2B8238A1" w14:textId="7B04D1E7" w:rsidR="00B52568" w:rsidRDefault="00B52568" w:rsidP="00D84C05"/>
    <w:p w14:paraId="02F5905F" w14:textId="2D5A9A4B" w:rsidR="00B52568" w:rsidRDefault="00B52568" w:rsidP="00D84C05"/>
    <w:p w14:paraId="07DE087D" w14:textId="5F5C177B" w:rsidR="00B52568" w:rsidRDefault="00B52568" w:rsidP="00D84C05"/>
    <w:p w14:paraId="6AFDB893" w14:textId="431B0611" w:rsidR="00B52568" w:rsidRDefault="00B52568" w:rsidP="00D84C05"/>
    <w:p w14:paraId="6A992671" w14:textId="77777777" w:rsidR="00B52568" w:rsidRDefault="00B52568" w:rsidP="00D84C05"/>
    <w:p w14:paraId="09DB0A54" w14:textId="00257EF1" w:rsidR="00096749" w:rsidRDefault="00096749" w:rsidP="00FD6331">
      <w:pPr>
        <w:pStyle w:val="Heading1"/>
        <w:numPr>
          <w:ilvl w:val="0"/>
          <w:numId w:val="0"/>
        </w:numPr>
        <w:ind w:left="432" w:hanging="432"/>
      </w:pPr>
      <w:bookmarkStart w:id="27" w:name="_Toc42001666"/>
      <w:r w:rsidRPr="00111A29">
        <w:lastRenderedPageBreak/>
        <w:t>CHAPTER 03</w:t>
      </w:r>
      <w:bookmarkEnd w:id="27"/>
    </w:p>
    <w:p w14:paraId="39838F16" w14:textId="77777777" w:rsidR="00114F8E" w:rsidRPr="00114F8E" w:rsidRDefault="00114F8E" w:rsidP="00D84C05"/>
    <w:p w14:paraId="1B36BC3C" w14:textId="06784C64" w:rsidR="00FA2EDA" w:rsidRPr="00114F8E" w:rsidRDefault="00096749" w:rsidP="00D84C05">
      <w:pPr>
        <w:pStyle w:val="Heading1"/>
      </w:pPr>
      <w:bookmarkStart w:id="28" w:name="_Toc42001667"/>
      <w:r w:rsidRPr="00096749">
        <w:t>SYSTEM DESIGN</w:t>
      </w:r>
      <w:bookmarkEnd w:id="28"/>
    </w:p>
    <w:p w14:paraId="38C72CC7" w14:textId="37137DBA" w:rsidR="000A0DDB" w:rsidRPr="00B15A3A" w:rsidRDefault="00FA2EDA" w:rsidP="00D84C05">
      <w:pPr>
        <w:pStyle w:val="Heading2"/>
        <w:rPr>
          <w:sz w:val="32"/>
          <w:szCs w:val="32"/>
        </w:rPr>
      </w:pPr>
      <w:bookmarkStart w:id="29" w:name="_Toc42001668"/>
      <w:r w:rsidRPr="00111A29">
        <w:t>OVERVIEW OF METHODOLOGY</w:t>
      </w:r>
      <w:bookmarkEnd w:id="29"/>
    </w:p>
    <w:p w14:paraId="48A712D0" w14:textId="77777777" w:rsidR="00FD6331" w:rsidRDefault="00FA2EDA" w:rsidP="00170CDA">
      <w:pPr>
        <w:jc w:val="both"/>
      </w:pPr>
      <w:r w:rsidRPr="00C44B71">
        <w:t>The implementation of this system has done as follows.</w:t>
      </w:r>
      <w:r w:rsidR="00FD6331">
        <w:t xml:space="preserve"> </w:t>
      </w:r>
    </w:p>
    <w:p w14:paraId="020117D4" w14:textId="07F22E97" w:rsidR="006D56D1" w:rsidRPr="00C44B71" w:rsidRDefault="00FA2EDA" w:rsidP="00170CDA">
      <w:pPr>
        <w:jc w:val="both"/>
      </w:pPr>
      <w:r w:rsidRPr="00C44B71">
        <w:t>Initially</w:t>
      </w:r>
      <w:r w:rsidR="003A2E79">
        <w:t>,</w:t>
      </w:r>
      <w:r w:rsidRPr="00C44B71">
        <w:t xml:space="preserve"> requirements were </w:t>
      </w:r>
      <w:proofErr w:type="gramStart"/>
      <w:r w:rsidRPr="00C44B71">
        <w:t>gathered</w:t>
      </w:r>
      <w:proofErr w:type="gramEnd"/>
      <w:r w:rsidRPr="00C44B71">
        <w:t xml:space="preserve"> and milestones were planned.</w:t>
      </w:r>
      <w:r w:rsidR="003A2E79">
        <w:t xml:space="preserve"> </w:t>
      </w:r>
      <w:r w:rsidRPr="00C44B71">
        <w:t>Then</w:t>
      </w:r>
      <w:r w:rsidR="006D56D1" w:rsidRPr="00C44B71">
        <w:t>, the</w:t>
      </w:r>
      <w:r w:rsidRPr="00C44B71">
        <w:t xml:space="preserve"> database was designed as follows.</w:t>
      </w:r>
      <w:r w:rsidRPr="00C44B71">
        <w:rPr>
          <w:b/>
        </w:rPr>
        <w:t xml:space="preserve"> </w:t>
      </w:r>
      <w:r w:rsidRPr="00B15A3A">
        <w:rPr>
          <w:bCs/>
        </w:rPr>
        <w:t>MYSQL</w:t>
      </w:r>
      <w:r w:rsidRPr="00C44B71">
        <w:rPr>
          <w:b/>
        </w:rPr>
        <w:t xml:space="preserve"> </w:t>
      </w:r>
      <w:r w:rsidRPr="00C44B71">
        <w:t>is chosen to create the database schema and to handle the database.</w:t>
      </w:r>
      <w:r w:rsidR="00FD6331">
        <w:t xml:space="preserve"> </w:t>
      </w:r>
      <w:r w:rsidR="006D56D1" w:rsidRPr="00C44B71">
        <w:t xml:space="preserve">There are ten tables in this database system. It contains student, student users, </w:t>
      </w:r>
      <w:proofErr w:type="gramStart"/>
      <w:r w:rsidR="006D56D1" w:rsidRPr="00C44B71">
        <w:t xml:space="preserve">classes, </w:t>
      </w:r>
      <w:r w:rsidR="00B15A3A">
        <w:t xml:space="preserve">  </w:t>
      </w:r>
      <w:proofErr w:type="gramEnd"/>
      <w:r w:rsidR="00B15A3A">
        <w:t xml:space="preserve"> </w:t>
      </w:r>
      <w:r w:rsidR="006D56D1" w:rsidRPr="00C44B71">
        <w:t xml:space="preserve">students with their class, teacher users, teachers, subjects, teachers with their subjects, marks. </w:t>
      </w:r>
    </w:p>
    <w:p w14:paraId="7EFBD762" w14:textId="4CCAB5C7" w:rsidR="006D56D1" w:rsidRPr="00C44B71" w:rsidRDefault="006D56D1" w:rsidP="00170CDA">
      <w:pPr>
        <w:jc w:val="both"/>
      </w:pPr>
      <w:r w:rsidRPr="00B15A3A">
        <w:t>CSV</w:t>
      </w:r>
      <w:r w:rsidRPr="00C44B71">
        <w:t xml:space="preserve"> (comma</w:t>
      </w:r>
      <w:r w:rsidR="003A2E79">
        <w:t>-</w:t>
      </w:r>
      <w:r w:rsidRPr="00C44B71">
        <w:t xml:space="preserve">separated value) files were created to insert data to </w:t>
      </w:r>
      <w:r w:rsidR="003A2E79">
        <w:t xml:space="preserve">the </w:t>
      </w:r>
      <w:r w:rsidRPr="00C44B71">
        <w:t>database. Th</w:t>
      </w:r>
      <w:r w:rsidR="003A2E79">
        <w:t>e</w:t>
      </w:r>
      <w:r w:rsidRPr="00C44B71">
        <w:t xml:space="preserve">se </w:t>
      </w:r>
      <w:r w:rsidR="003A2E79">
        <w:t>CSV</w:t>
      </w:r>
      <w:r w:rsidRPr="00C44B71">
        <w:t xml:space="preserve"> files were uploaded to the database using </w:t>
      </w:r>
      <w:r w:rsidR="00C44B71" w:rsidRPr="00B15A3A">
        <w:t>PHP</w:t>
      </w:r>
      <w:r w:rsidR="00C44B71" w:rsidRPr="00C44B71">
        <w:t>.</w:t>
      </w:r>
    </w:p>
    <w:p w14:paraId="1E82D3BA" w14:textId="77777777" w:rsidR="006D56D1" w:rsidRPr="00C44B71" w:rsidRDefault="006D56D1" w:rsidP="00170CDA">
      <w:pPr>
        <w:jc w:val="both"/>
      </w:pPr>
      <w:r w:rsidRPr="00B15A3A">
        <w:rPr>
          <w:bCs/>
        </w:rPr>
        <w:t>PHP</w:t>
      </w:r>
      <w:r w:rsidRPr="00C44B71">
        <w:t xml:space="preserve"> would be the main programming language for the development of this system. PHP is a server-side language. PHP was chosen because it is a familiar language to us.</w:t>
      </w:r>
    </w:p>
    <w:p w14:paraId="1C013A33" w14:textId="2ABD5ACD" w:rsidR="006D56D1" w:rsidRPr="00C44B71" w:rsidRDefault="006D56D1" w:rsidP="00170CDA">
      <w:pPr>
        <w:jc w:val="both"/>
      </w:pPr>
      <w:r w:rsidRPr="00C44B71">
        <w:t xml:space="preserve">Then, </w:t>
      </w:r>
      <w:proofErr w:type="spellStart"/>
      <w:r w:rsidRPr="00C44B71">
        <w:t>Codeigniter</w:t>
      </w:r>
      <w:proofErr w:type="spellEnd"/>
      <w:r w:rsidRPr="00C44B71">
        <w:t xml:space="preserve"> (CI) was </w:t>
      </w:r>
      <w:r w:rsidR="00C44B71" w:rsidRPr="00C44B71">
        <w:t>selected as</w:t>
      </w:r>
      <w:r w:rsidRPr="00C44B71">
        <w:t xml:space="preserve"> the PHP framework.  </w:t>
      </w:r>
      <w:proofErr w:type="spellStart"/>
      <w:r w:rsidRPr="00B15A3A">
        <w:rPr>
          <w:rFonts w:cs="Arial"/>
          <w:color w:val="222222"/>
          <w:shd w:val="clear" w:color="auto" w:fill="FFFFFF"/>
        </w:rPr>
        <w:t>Codeigniter</w:t>
      </w:r>
      <w:proofErr w:type="spellEnd"/>
      <w:r w:rsidRPr="00C44B71">
        <w:rPr>
          <w:rStyle w:val="apple-converted-space"/>
          <w:rFonts w:cs="Arial"/>
          <w:color w:val="222222"/>
          <w:shd w:val="clear" w:color="auto" w:fill="FFFFFF"/>
        </w:rPr>
        <w:t> </w:t>
      </w:r>
      <w:r w:rsidRPr="00C44B71">
        <w:rPr>
          <w:rFonts w:cs="Arial"/>
          <w:color w:val="222222"/>
          <w:shd w:val="clear" w:color="auto" w:fill="FFFFFF"/>
        </w:rPr>
        <w:t xml:space="preserve">is an open-source PHP web application framework. It is a </w:t>
      </w:r>
      <w:r w:rsidRPr="00C44B71">
        <w:t>Model-View-Controller framework.  Data w</w:t>
      </w:r>
      <w:r w:rsidR="003A2E79">
        <w:t>ere</w:t>
      </w:r>
      <w:r w:rsidRPr="00C44B71">
        <w:t xml:space="preserve"> retrieved from </w:t>
      </w:r>
      <w:r w:rsidR="003A2E79">
        <w:t xml:space="preserve">the </w:t>
      </w:r>
      <w:r w:rsidRPr="00C44B71">
        <w:t xml:space="preserve">database and put them into JSON format. All graphs in this system are drawn using </w:t>
      </w:r>
      <w:r w:rsidRPr="00B15A3A">
        <w:rPr>
          <w:bCs/>
        </w:rPr>
        <w:t>High</w:t>
      </w:r>
      <w:r w:rsidRPr="00C44B71">
        <w:rPr>
          <w:b/>
        </w:rPr>
        <w:t xml:space="preserve"> </w:t>
      </w:r>
      <w:r w:rsidRPr="00B15A3A">
        <w:rPr>
          <w:bCs/>
        </w:rPr>
        <w:t>Charts</w:t>
      </w:r>
      <w:r w:rsidRPr="00C44B71">
        <w:t xml:space="preserve">. </w:t>
      </w:r>
      <w:proofErr w:type="spellStart"/>
      <w:r w:rsidRPr="00C44B71">
        <w:t>HighCharts</w:t>
      </w:r>
      <w:proofErr w:type="spellEnd"/>
      <w:r w:rsidRPr="00C44B71">
        <w:t xml:space="preserve"> uses JSON format in </w:t>
      </w:r>
      <w:proofErr w:type="spellStart"/>
      <w:r w:rsidRPr="00C44B71">
        <w:t>adat</w:t>
      </w:r>
      <w:proofErr w:type="spellEnd"/>
      <w:r w:rsidRPr="00C44B71">
        <w:t xml:space="preserve">.  In </w:t>
      </w:r>
      <w:proofErr w:type="spellStart"/>
      <w:r w:rsidR="00C44B71" w:rsidRPr="00C44B71">
        <w:t>HighCharts</w:t>
      </w:r>
      <w:proofErr w:type="spellEnd"/>
      <w:r w:rsidR="00C44B71" w:rsidRPr="00C44B71">
        <w:t xml:space="preserve"> </w:t>
      </w:r>
      <w:proofErr w:type="spellStart"/>
      <w:r w:rsidR="00C44B71" w:rsidRPr="00C44B71">
        <w:t>JQuery</w:t>
      </w:r>
      <w:proofErr w:type="spellEnd"/>
      <w:r w:rsidRPr="00C44B71">
        <w:rPr>
          <w:b/>
        </w:rPr>
        <w:t xml:space="preserve"> </w:t>
      </w:r>
      <w:r w:rsidRPr="00C44B71">
        <w:t>and</w:t>
      </w:r>
      <w:r w:rsidRPr="00C44B71">
        <w:rPr>
          <w:b/>
        </w:rPr>
        <w:t xml:space="preserve"> </w:t>
      </w:r>
      <w:r w:rsidRPr="00B15A3A">
        <w:rPr>
          <w:bCs/>
        </w:rPr>
        <w:t>JavaScript</w:t>
      </w:r>
      <w:r w:rsidRPr="00C44B71">
        <w:rPr>
          <w:b/>
        </w:rPr>
        <w:t xml:space="preserve"> </w:t>
      </w:r>
      <w:r w:rsidR="003A2E79">
        <w:t>are</w:t>
      </w:r>
      <w:r w:rsidRPr="00C44B71">
        <w:t xml:space="preserve"> used.</w:t>
      </w:r>
    </w:p>
    <w:p w14:paraId="76226FC5" w14:textId="490C09F1" w:rsidR="006D56D1" w:rsidRPr="00C44B71" w:rsidRDefault="006D56D1" w:rsidP="00170CDA">
      <w:pPr>
        <w:jc w:val="both"/>
      </w:pPr>
      <w:r w:rsidRPr="00C44B71">
        <w:t>Finally</w:t>
      </w:r>
      <w:r w:rsidR="003A2E79">
        <w:t>,</w:t>
      </w:r>
      <w:r w:rsidRPr="00C44B71">
        <w:t xml:space="preserve"> </w:t>
      </w:r>
      <w:r w:rsidR="003A2E79">
        <w:t xml:space="preserve">a </w:t>
      </w:r>
      <w:r w:rsidRPr="00C44B71">
        <w:t xml:space="preserve">web application was designed using CSS (Bootstrap). </w:t>
      </w:r>
      <w:r w:rsidRPr="00B15A3A">
        <w:rPr>
          <w:bCs/>
        </w:rPr>
        <w:t>AJAX</w:t>
      </w:r>
      <w:r w:rsidRPr="00C44B71">
        <w:rPr>
          <w:b/>
        </w:rPr>
        <w:t xml:space="preserve"> </w:t>
      </w:r>
      <w:r w:rsidRPr="00C44B71">
        <w:t>was also a big help in developing the system. It would make the system more interactive without too many refresh</w:t>
      </w:r>
      <w:r w:rsidR="003A2E79">
        <w:t>es</w:t>
      </w:r>
      <w:r w:rsidRPr="00C44B71">
        <w:t xml:space="preserve"> when connecting to the server. The method involved is to be able to effortlessly update a section of </w:t>
      </w:r>
      <w:r w:rsidR="003A2E79">
        <w:t xml:space="preserve">the </w:t>
      </w:r>
      <w:r w:rsidRPr="00C44B71">
        <w:t>Web application.</w:t>
      </w:r>
    </w:p>
    <w:p w14:paraId="235DBDF2" w14:textId="77777777" w:rsidR="0096272B" w:rsidRDefault="0096272B" w:rsidP="0096272B">
      <w:pPr>
        <w:pStyle w:val="ListParagraph"/>
        <w:keepNext/>
        <w:jc w:val="center"/>
      </w:pPr>
      <w:r w:rsidRPr="000A0DDB">
        <w:object w:dxaOrig="5806" w:dyaOrig="4347" w14:anchorId="6A072C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7.95pt;height:196.05pt" o:ole="">
            <v:imagedata r:id="rId15" o:title=""/>
          </v:shape>
          <o:OLEObject Type="Embed" ProgID="PowerPoint.Slide.12" ShapeID="_x0000_i1025" DrawAspect="Content" ObjectID="_1652616257" r:id="rId16"/>
        </w:object>
      </w:r>
    </w:p>
    <w:p w14:paraId="2226D014" w14:textId="7E34B6C7" w:rsidR="006D56D1" w:rsidRPr="0096272B" w:rsidRDefault="0096272B" w:rsidP="0096272B">
      <w:pPr>
        <w:pStyle w:val="Caption"/>
        <w:jc w:val="center"/>
        <w:rPr>
          <w:sz w:val="24"/>
          <w:szCs w:val="24"/>
        </w:rPr>
      </w:pPr>
      <w:r w:rsidRPr="0096272B">
        <w:rPr>
          <w:sz w:val="24"/>
          <w:szCs w:val="24"/>
        </w:rPr>
        <w:t xml:space="preserve">Figure </w:t>
      </w:r>
      <w:r w:rsidRPr="0096272B">
        <w:rPr>
          <w:sz w:val="24"/>
          <w:szCs w:val="24"/>
        </w:rPr>
        <w:fldChar w:fldCharType="begin"/>
      </w:r>
      <w:r w:rsidRPr="0096272B">
        <w:rPr>
          <w:sz w:val="24"/>
          <w:szCs w:val="24"/>
        </w:rPr>
        <w:instrText xml:space="preserve"> SEQ Figure \* ARABIC </w:instrText>
      </w:r>
      <w:r w:rsidRPr="0096272B">
        <w:rPr>
          <w:sz w:val="24"/>
          <w:szCs w:val="24"/>
        </w:rPr>
        <w:fldChar w:fldCharType="separate"/>
      </w:r>
      <w:r w:rsidR="00047357">
        <w:rPr>
          <w:noProof/>
          <w:sz w:val="24"/>
          <w:szCs w:val="24"/>
        </w:rPr>
        <w:t>3</w:t>
      </w:r>
      <w:r w:rsidRPr="0096272B">
        <w:rPr>
          <w:sz w:val="24"/>
          <w:szCs w:val="24"/>
        </w:rPr>
        <w:fldChar w:fldCharType="end"/>
      </w:r>
      <w:r w:rsidRPr="0096272B">
        <w:rPr>
          <w:sz w:val="24"/>
          <w:szCs w:val="24"/>
        </w:rPr>
        <w:t>:Abstract design</w:t>
      </w:r>
    </w:p>
    <w:p w14:paraId="0B69EAB4" w14:textId="77777777" w:rsidR="0096272B" w:rsidRPr="0096272B" w:rsidRDefault="0096272B" w:rsidP="0096272B">
      <w:pPr>
        <w:rPr>
          <w:sz w:val="32"/>
          <w:szCs w:val="32"/>
        </w:rPr>
      </w:pPr>
    </w:p>
    <w:p w14:paraId="7074151A" w14:textId="6F205FD0" w:rsidR="00ED46AD" w:rsidRPr="0096272B" w:rsidRDefault="00194893" w:rsidP="0096272B">
      <w:pPr>
        <w:pStyle w:val="Heading2"/>
        <w:rPr>
          <w:sz w:val="32"/>
          <w:szCs w:val="32"/>
        </w:rPr>
      </w:pPr>
      <w:bookmarkStart w:id="30" w:name="_Toc42001669"/>
      <w:r w:rsidRPr="00111A29">
        <w:t>CSV FILE</w:t>
      </w:r>
      <w:bookmarkEnd w:id="30"/>
    </w:p>
    <w:p w14:paraId="15B6B57B" w14:textId="04E669A9" w:rsidR="00FA2EDA" w:rsidRDefault="00FA243E" w:rsidP="00663180">
      <w:pPr>
        <w:pStyle w:val="ListParagraph"/>
        <w:ind w:left="0"/>
      </w:pPr>
      <w:r w:rsidRPr="00FA243E">
        <w:t xml:space="preserve">CSV (Comma Separated Values) is a file format for data storage which looks like a text file. The information is organized with one record on each line and each field is separated by </w:t>
      </w:r>
      <w:r w:rsidR="003A2E79">
        <w:t xml:space="preserve">a </w:t>
      </w:r>
      <w:r w:rsidRPr="00FA243E">
        <w:t xml:space="preserve">comma. The file can be managed via Microsoft Excel (or similar programs) and lists the </w:t>
      </w:r>
      <w:r w:rsidR="00065F83" w:rsidRPr="00FA243E">
        <w:t>merchant’s</w:t>
      </w:r>
      <w:r w:rsidRPr="00FA243E">
        <w:t xml:space="preserve"> products, codes, image links, etc. The fields provided by default include path, id, name, code, price, </w:t>
      </w:r>
      <w:proofErr w:type="gramStart"/>
      <w:r w:rsidRPr="00FA243E">
        <w:t>headline</w:t>
      </w:r>
      <w:proofErr w:type="gramEnd"/>
      <w:r w:rsidRPr="00FA243E">
        <w:t xml:space="preserve"> and many others</w:t>
      </w:r>
    </w:p>
    <w:p w14:paraId="6EBE9F08" w14:textId="77777777" w:rsidR="00663180" w:rsidRDefault="00663180" w:rsidP="00663180">
      <w:pPr>
        <w:pStyle w:val="ListParagraph"/>
        <w:ind w:left="0"/>
      </w:pPr>
    </w:p>
    <w:p w14:paraId="1D5CDE5E" w14:textId="75FBF4B3" w:rsidR="00FA2EDA" w:rsidRDefault="00267287" w:rsidP="0000042D">
      <w:pPr>
        <w:pStyle w:val="Heading3"/>
        <w:rPr>
          <w:sz w:val="32"/>
          <w:szCs w:val="32"/>
        </w:rPr>
      </w:pPr>
      <w:bookmarkStart w:id="31" w:name="_Toc42001670"/>
      <w:r w:rsidRPr="00111A29">
        <w:t>Advantages of CSV files</w:t>
      </w:r>
      <w:bookmarkEnd w:id="31"/>
    </w:p>
    <w:p w14:paraId="0ECB75D9" w14:textId="6A104782" w:rsidR="00267287" w:rsidRPr="00267287" w:rsidRDefault="00267287" w:rsidP="0000042D">
      <w:pPr>
        <w:pStyle w:val="ListParagraph"/>
        <w:numPr>
          <w:ilvl w:val="0"/>
          <w:numId w:val="21"/>
        </w:numPr>
      </w:pPr>
      <w:r w:rsidRPr="00267287">
        <w:t>CSV is human</w:t>
      </w:r>
      <w:r w:rsidR="003A2E79">
        <w:t>-</w:t>
      </w:r>
      <w:r w:rsidRPr="00267287">
        <w:t>readable and easy to edit manually</w:t>
      </w:r>
    </w:p>
    <w:p w14:paraId="2E74B410" w14:textId="77777777" w:rsidR="00267287" w:rsidRPr="00267287" w:rsidRDefault="00267287" w:rsidP="0000042D">
      <w:pPr>
        <w:pStyle w:val="ListParagraph"/>
        <w:numPr>
          <w:ilvl w:val="0"/>
          <w:numId w:val="21"/>
        </w:numPr>
      </w:pPr>
      <w:r w:rsidRPr="00267287">
        <w:t>CSV is simple to implement and parse</w:t>
      </w:r>
    </w:p>
    <w:p w14:paraId="4E2CA66C" w14:textId="77777777" w:rsidR="00267287" w:rsidRPr="00267287" w:rsidRDefault="00267287" w:rsidP="0000042D">
      <w:pPr>
        <w:pStyle w:val="ListParagraph"/>
        <w:numPr>
          <w:ilvl w:val="0"/>
          <w:numId w:val="21"/>
        </w:numPr>
      </w:pPr>
      <w:r w:rsidRPr="00267287">
        <w:t>CSV is processed by almost all existing applications</w:t>
      </w:r>
    </w:p>
    <w:p w14:paraId="21F96A8F" w14:textId="77777777" w:rsidR="00267287" w:rsidRPr="00267287" w:rsidRDefault="00267287" w:rsidP="0000042D">
      <w:pPr>
        <w:pStyle w:val="ListParagraph"/>
        <w:numPr>
          <w:ilvl w:val="0"/>
          <w:numId w:val="21"/>
        </w:numPr>
      </w:pPr>
      <w:r w:rsidRPr="00267287">
        <w:t>CSV provides a straightforward information schema</w:t>
      </w:r>
    </w:p>
    <w:p w14:paraId="7879A3F2" w14:textId="77777777" w:rsidR="00267287" w:rsidRPr="00267287" w:rsidRDefault="00267287" w:rsidP="0000042D">
      <w:pPr>
        <w:pStyle w:val="ListParagraph"/>
        <w:numPr>
          <w:ilvl w:val="0"/>
          <w:numId w:val="21"/>
        </w:numPr>
      </w:pPr>
      <w:r w:rsidRPr="00267287">
        <w:t>CSV is faster to handle</w:t>
      </w:r>
    </w:p>
    <w:p w14:paraId="1E2AA619" w14:textId="3584477D" w:rsidR="00FA2EDA" w:rsidRDefault="00267287" w:rsidP="003013EE">
      <w:pPr>
        <w:pStyle w:val="ListParagraph"/>
        <w:numPr>
          <w:ilvl w:val="0"/>
          <w:numId w:val="21"/>
        </w:numPr>
      </w:pPr>
      <w:r w:rsidRPr="00267287">
        <w:t>CSV is smaller in size</w:t>
      </w:r>
    </w:p>
    <w:p w14:paraId="6532C307" w14:textId="77777777" w:rsidR="00FA2EDA" w:rsidRDefault="00FA2EDA" w:rsidP="00D84C05">
      <w:pPr>
        <w:pStyle w:val="ListParagraph"/>
      </w:pPr>
    </w:p>
    <w:p w14:paraId="6770DB5A" w14:textId="77777777" w:rsidR="00FA2EDA" w:rsidRDefault="00FA2EDA" w:rsidP="00D84C05">
      <w:pPr>
        <w:pStyle w:val="ListParagraph"/>
      </w:pPr>
    </w:p>
    <w:p w14:paraId="4D4E0D15" w14:textId="365BAFA2" w:rsidR="006D56D1" w:rsidRPr="00723C29" w:rsidRDefault="00FC5661" w:rsidP="00D84C05">
      <w:pPr>
        <w:pStyle w:val="Heading3"/>
        <w:rPr>
          <w:sz w:val="32"/>
          <w:szCs w:val="32"/>
        </w:rPr>
      </w:pPr>
      <w:bookmarkStart w:id="32" w:name="_Toc42001671"/>
      <w:r w:rsidRPr="00111A29">
        <w:t>Format of project CSV file</w:t>
      </w:r>
      <w:bookmarkEnd w:id="32"/>
    </w:p>
    <w:p w14:paraId="4658CFB2" w14:textId="77777777" w:rsidR="006D56D1" w:rsidRDefault="009361E9" w:rsidP="00FA2B30">
      <w:pPr>
        <w:pStyle w:val="ListParagraph"/>
        <w:numPr>
          <w:ilvl w:val="0"/>
          <w:numId w:val="3"/>
        </w:numPr>
      </w:pPr>
      <w:r>
        <w:t>Marks for each value subject CSV</w:t>
      </w:r>
      <w:r w:rsidR="00A60ACA">
        <w:t xml:space="preserve"> file format</w:t>
      </w:r>
    </w:p>
    <w:p w14:paraId="5824BD2C" w14:textId="77777777" w:rsidR="009361E9" w:rsidRPr="009361E9" w:rsidRDefault="009361E9" w:rsidP="00D84C05">
      <w:pPr>
        <w:pStyle w:val="ListParagraph"/>
      </w:pPr>
      <w:r w:rsidRPr="009361E9">
        <w:rPr>
          <w:noProof/>
          <w:lang w:bidi="si-LK"/>
        </w:rPr>
        <mc:AlternateContent>
          <mc:Choice Requires="wps">
            <w:drawing>
              <wp:anchor distT="45720" distB="45720" distL="114300" distR="114300" simplePos="0" relativeHeight="251661312" behindDoc="0" locked="0" layoutInCell="1" allowOverlap="1" wp14:anchorId="305134F0" wp14:editId="3668B16E">
                <wp:simplePos x="0" y="0"/>
                <wp:positionH relativeFrom="column">
                  <wp:posOffset>1546860</wp:posOffset>
                </wp:positionH>
                <wp:positionV relativeFrom="paragraph">
                  <wp:posOffset>182880</wp:posOffset>
                </wp:positionV>
                <wp:extent cx="2590800" cy="1404620"/>
                <wp:effectExtent l="0" t="0" r="19050"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1404620"/>
                        </a:xfrm>
                        <a:prstGeom prst="rect">
                          <a:avLst/>
                        </a:prstGeom>
                        <a:solidFill>
                          <a:srgbClr val="FFFFFF"/>
                        </a:solidFill>
                        <a:ln w="9525">
                          <a:solidFill>
                            <a:srgbClr val="000000"/>
                          </a:solidFill>
                          <a:miter lim="800000"/>
                          <a:headEnd/>
                          <a:tailEnd/>
                        </a:ln>
                      </wps:spPr>
                      <wps:txbx>
                        <w:txbxContent>
                          <w:p w14:paraId="56B1643C" w14:textId="77777777" w:rsidR="009F4BEC" w:rsidRPr="00F120E7" w:rsidRDefault="009F4BEC" w:rsidP="00D84C05">
                            <w:proofErr w:type="spellStart"/>
                            <w:r w:rsidRPr="00F120E7">
                              <w:t>Student_index</w:t>
                            </w:r>
                            <w:proofErr w:type="spellEnd"/>
                            <w:r w:rsidRPr="00F120E7">
                              <w:t xml:space="preserve">, </w:t>
                            </w:r>
                            <w:proofErr w:type="spellStart"/>
                            <w:r w:rsidRPr="00F120E7">
                              <w:t>subject_marks</w:t>
                            </w:r>
                            <w:proofErr w:type="spellEnd"/>
                            <w:r w:rsidRPr="00F120E7">
                              <w:t>, te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05134F0" id="Text Box 2" o:spid="_x0000_s1027" type="#_x0000_t202" style="position:absolute;left:0;text-align:left;margin-left:121.8pt;margin-top:14.4pt;width:204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">
                <v:textbox style="mso-fit-shape-to-text:t">
                  <w:txbxContent>
                    <w:p w14:paraId="56B1643C" w14:textId="77777777" w:rsidR="009F4BEC" w:rsidRPr="00F120E7" w:rsidRDefault="009F4BEC" w:rsidP="00D84C05">
                      <w:proofErr w:type="spellStart"/>
                      <w:r w:rsidRPr="00F120E7">
                        <w:t>Student_index</w:t>
                      </w:r>
                      <w:proofErr w:type="spellEnd"/>
                      <w:r w:rsidRPr="00F120E7">
                        <w:t xml:space="preserve">, </w:t>
                      </w:r>
                      <w:proofErr w:type="spellStart"/>
                      <w:r w:rsidRPr="00F120E7">
                        <w:t>subject_marks</w:t>
                      </w:r>
                      <w:proofErr w:type="spellEnd"/>
                      <w:r w:rsidRPr="00F120E7">
                        <w:t>, term</w:t>
                      </w:r>
                    </w:p>
                  </w:txbxContent>
                </v:textbox>
                <w10:wrap type="square"/>
              </v:shape>
            </w:pict>
          </mc:Fallback>
        </mc:AlternateContent>
      </w:r>
    </w:p>
    <w:p w14:paraId="147A3533" w14:textId="77777777" w:rsidR="006D56D1" w:rsidRDefault="006D56D1" w:rsidP="00D84C05">
      <w:pPr>
        <w:pStyle w:val="ListParagraph"/>
      </w:pPr>
    </w:p>
    <w:p w14:paraId="2F57B4CE" w14:textId="77777777" w:rsidR="00A60ACA" w:rsidRDefault="00A60ACA" w:rsidP="00D84C05">
      <w:pPr>
        <w:pStyle w:val="ListParagraph"/>
      </w:pPr>
    </w:p>
    <w:p w14:paraId="52BFFD0E" w14:textId="77777777" w:rsidR="000B3921" w:rsidRDefault="000B3921" w:rsidP="00D84C05">
      <w:pPr>
        <w:pStyle w:val="ListParagraph"/>
      </w:pPr>
    </w:p>
    <w:p w14:paraId="2A5BE119" w14:textId="77777777" w:rsidR="00A60ACA" w:rsidRPr="00A60ACA" w:rsidRDefault="00A60ACA" w:rsidP="00FA2B30">
      <w:pPr>
        <w:pStyle w:val="ListParagraph"/>
        <w:numPr>
          <w:ilvl w:val="0"/>
          <w:numId w:val="3"/>
        </w:numPr>
      </w:pPr>
      <w:r>
        <w:t>Student list CSV file format</w:t>
      </w:r>
    </w:p>
    <w:p w14:paraId="21D73BD9" w14:textId="77777777" w:rsidR="006D56D1" w:rsidRDefault="006D56D1" w:rsidP="00D84C05">
      <w:pPr>
        <w:pStyle w:val="ListParagraph"/>
      </w:pPr>
    </w:p>
    <w:p w14:paraId="591FBD69" w14:textId="77777777" w:rsidR="006D56D1" w:rsidRDefault="00F06798" w:rsidP="00D84C05">
      <w:pPr>
        <w:pStyle w:val="ListParagraph"/>
      </w:pPr>
      <w:r w:rsidRPr="00996320">
        <w:rPr>
          <w:noProof/>
          <w:lang w:bidi="si-LK"/>
        </w:rPr>
        <mc:AlternateContent>
          <mc:Choice Requires="wps">
            <w:drawing>
              <wp:anchor distT="45720" distB="45720" distL="114300" distR="114300" simplePos="0" relativeHeight="251663360" behindDoc="0" locked="0" layoutInCell="1" allowOverlap="1" wp14:anchorId="696BA56C" wp14:editId="61B5FF9E">
                <wp:simplePos x="0" y="0"/>
                <wp:positionH relativeFrom="column">
                  <wp:posOffset>1508760</wp:posOffset>
                </wp:positionH>
                <wp:positionV relativeFrom="paragraph">
                  <wp:posOffset>44450</wp:posOffset>
                </wp:positionV>
                <wp:extent cx="4229100" cy="449580"/>
                <wp:effectExtent l="0" t="0" r="19050" b="2667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9100" cy="449580"/>
                        </a:xfrm>
                        <a:prstGeom prst="rect">
                          <a:avLst/>
                        </a:prstGeom>
                        <a:solidFill>
                          <a:srgbClr val="FFFFFF"/>
                        </a:solidFill>
                        <a:ln w="9525">
                          <a:solidFill>
                            <a:srgbClr val="000000"/>
                          </a:solidFill>
                          <a:miter lim="800000"/>
                          <a:headEnd/>
                          <a:tailEnd/>
                        </a:ln>
                      </wps:spPr>
                      <wps:txbx>
                        <w:txbxContent>
                          <w:p w14:paraId="56DFDDF1" w14:textId="77777777" w:rsidR="009F4BEC" w:rsidRPr="00F06798" w:rsidRDefault="009F4BEC" w:rsidP="00D84C05">
                            <w:proofErr w:type="spellStart"/>
                            <w:r w:rsidRPr="00F06798">
                              <w:t>Student_index</w:t>
                            </w:r>
                            <w:proofErr w:type="spellEnd"/>
                            <w:r w:rsidRPr="00F06798">
                              <w:t xml:space="preserve">, </w:t>
                            </w:r>
                            <w:proofErr w:type="spellStart"/>
                            <w:r w:rsidRPr="00F06798">
                              <w:t>first_name</w:t>
                            </w:r>
                            <w:proofErr w:type="spellEnd"/>
                            <w:r w:rsidRPr="00F06798">
                              <w:t xml:space="preserve">, </w:t>
                            </w:r>
                            <w:proofErr w:type="spellStart"/>
                            <w:r w:rsidRPr="00F06798">
                              <w:t>Last_name</w:t>
                            </w:r>
                            <w:proofErr w:type="spellEnd"/>
                            <w:r w:rsidRPr="00F06798">
                              <w:t>, Address, telepho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6BA56C" id="_x0000_s1028" type="#_x0000_t202" style="position:absolute;left:0;text-align:left;margin-left:118.8pt;margin-top:3.5pt;width:333pt;height:35.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">
                <v:textbox>
                  <w:txbxContent>
                    <w:p w14:paraId="56DFDDF1" w14:textId="77777777" w:rsidR="009F4BEC" w:rsidRPr="00F06798" w:rsidRDefault="009F4BEC" w:rsidP="00D84C05">
                      <w:proofErr w:type="spellStart"/>
                      <w:r w:rsidRPr="00F06798">
                        <w:t>Student_index</w:t>
                      </w:r>
                      <w:proofErr w:type="spellEnd"/>
                      <w:r w:rsidRPr="00F06798">
                        <w:t xml:space="preserve">, </w:t>
                      </w:r>
                      <w:proofErr w:type="spellStart"/>
                      <w:r w:rsidRPr="00F06798">
                        <w:t>first_name</w:t>
                      </w:r>
                      <w:proofErr w:type="spellEnd"/>
                      <w:r w:rsidRPr="00F06798">
                        <w:t xml:space="preserve">, </w:t>
                      </w:r>
                      <w:proofErr w:type="spellStart"/>
                      <w:r w:rsidRPr="00F06798">
                        <w:t>Last_name</w:t>
                      </w:r>
                      <w:proofErr w:type="spellEnd"/>
                      <w:r w:rsidRPr="00F06798">
                        <w:t>, Address, telephone</w:t>
                      </w:r>
                    </w:p>
                  </w:txbxContent>
                </v:textbox>
                <w10:wrap type="square"/>
              </v:shape>
            </w:pict>
          </mc:Fallback>
        </mc:AlternateContent>
      </w:r>
    </w:p>
    <w:p w14:paraId="31B24D39" w14:textId="77777777" w:rsidR="006D56D1" w:rsidRDefault="006D56D1" w:rsidP="00D84C05">
      <w:pPr>
        <w:pStyle w:val="ListParagraph"/>
      </w:pPr>
    </w:p>
    <w:p w14:paraId="204942A6" w14:textId="77777777" w:rsidR="006D56D1" w:rsidRDefault="006D56D1" w:rsidP="00D84C05">
      <w:pPr>
        <w:pStyle w:val="ListParagraph"/>
      </w:pPr>
    </w:p>
    <w:p w14:paraId="1BA8AC78" w14:textId="27884B34" w:rsidR="0054417E" w:rsidRDefault="0054417E" w:rsidP="0054417E">
      <w:pPr>
        <w:pStyle w:val="Heading2"/>
      </w:pPr>
      <w:bookmarkStart w:id="33" w:name="_Toc42001672"/>
      <w:r>
        <w:t>MVC Architecture</w:t>
      </w:r>
      <w:bookmarkEnd w:id="33"/>
    </w:p>
    <w:p w14:paraId="32B9CA1B" w14:textId="79934F41" w:rsidR="008C34F0" w:rsidRDefault="008C34F0" w:rsidP="008C34F0">
      <w:r>
        <w:t xml:space="preserve">Since </w:t>
      </w:r>
      <w:proofErr w:type="spellStart"/>
      <w:r>
        <w:t>C</w:t>
      </w:r>
      <w:r w:rsidRPr="008C34F0">
        <w:t>odeigniter</w:t>
      </w:r>
      <w:proofErr w:type="spellEnd"/>
      <w:r>
        <w:t xml:space="preserve"> follows the MCV Architecture, </w:t>
      </w:r>
      <w:proofErr w:type="gramStart"/>
      <w:r>
        <w:t>For</w:t>
      </w:r>
      <w:proofErr w:type="gramEnd"/>
      <w:r>
        <w:t xml:space="preserve"> this project I used this common architecture pattern. </w:t>
      </w:r>
    </w:p>
    <w:p w14:paraId="23545F5C" w14:textId="3D2B872F" w:rsidR="008C34F0" w:rsidRPr="008C34F0" w:rsidRDefault="008C34F0" w:rsidP="008C34F0">
      <w:pPr>
        <w:jc w:val="both"/>
      </w:pPr>
      <w:r>
        <w:rPr>
          <w:shd w:val="clear" w:color="auto" w:fill="FFFFFF"/>
        </w:rPr>
        <w:t>MVC is popular as it isolates the application logic from the user interface layer and supports the separation of concerns. Here the Controller receives all requests for the application and then works with the Model to prepare any data needed by the View. The View then uses the data prepared by the Controller to generate a final presentable response. The MVC abstraction can be graphically represented as follows.</w:t>
      </w:r>
      <w:sdt>
        <w:sdtPr>
          <w:rPr>
            <w:shd w:val="clear" w:color="auto" w:fill="FFFFFF"/>
          </w:rPr>
          <w:id w:val="-1764907873"/>
          <w:citation/>
        </w:sdtPr>
        <w:sdtContent>
          <w:r w:rsidR="003A2E79">
            <w:rPr>
              <w:shd w:val="clear" w:color="auto" w:fill="FFFFFF"/>
            </w:rPr>
            <w:fldChar w:fldCharType="begin"/>
          </w:r>
          <w:r w:rsidR="003A2E79">
            <w:rPr>
              <w:shd w:val="clear" w:color="auto" w:fill="FFFFFF"/>
            </w:rPr>
            <w:instrText xml:space="preserve"> CITATION tut \l 1033 </w:instrText>
          </w:r>
          <w:r w:rsidR="003A2E79">
            <w:rPr>
              <w:shd w:val="clear" w:color="auto" w:fill="FFFFFF"/>
            </w:rPr>
            <w:fldChar w:fldCharType="separate"/>
          </w:r>
          <w:r w:rsidR="003A2E79">
            <w:rPr>
              <w:noProof/>
              <w:shd w:val="clear" w:color="auto" w:fill="FFFFFF"/>
            </w:rPr>
            <w:t xml:space="preserve"> </w:t>
          </w:r>
          <w:r w:rsidR="003A2E79" w:rsidRPr="003A2E79">
            <w:rPr>
              <w:noProof/>
              <w:shd w:val="clear" w:color="auto" w:fill="FFFFFF"/>
            </w:rPr>
            <w:t>(tutorialspoint n.d.)</w:t>
          </w:r>
          <w:r w:rsidR="003A2E79">
            <w:rPr>
              <w:shd w:val="clear" w:color="auto" w:fill="FFFFFF"/>
            </w:rPr>
            <w:fldChar w:fldCharType="end"/>
          </w:r>
        </w:sdtContent>
      </w:sdt>
    </w:p>
    <w:p w14:paraId="3253206D" w14:textId="77777777" w:rsidR="003A2E79" w:rsidRDefault="003A2E79" w:rsidP="003A2E79">
      <w:pPr>
        <w:pStyle w:val="ListParagraph"/>
        <w:keepNext/>
        <w:jc w:val="center"/>
      </w:pPr>
      <w:r>
        <w:rPr>
          <w:noProof/>
        </w:rPr>
        <w:drawing>
          <wp:inline distT="0" distB="0" distL="0" distR="0" wp14:anchorId="52E1636C" wp14:editId="59125747">
            <wp:extent cx="1539240" cy="1024669"/>
            <wp:effectExtent l="0" t="0" r="381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45343" cy="1028732"/>
                    </a:xfrm>
                    <a:prstGeom prst="rect">
                      <a:avLst/>
                    </a:prstGeom>
                    <a:noFill/>
                    <a:ln>
                      <a:noFill/>
                    </a:ln>
                  </pic:spPr>
                </pic:pic>
              </a:graphicData>
            </a:graphic>
          </wp:inline>
        </w:drawing>
      </w:r>
    </w:p>
    <w:p w14:paraId="3C34DD0C" w14:textId="247B4F2A" w:rsidR="006D56D1" w:rsidRDefault="003A2E79" w:rsidP="003A2E79">
      <w:pPr>
        <w:pStyle w:val="Caption"/>
        <w:jc w:val="center"/>
      </w:pPr>
      <w:r>
        <w:t xml:space="preserve">Figure </w:t>
      </w:r>
      <w:r w:rsidR="009F4BEC">
        <w:fldChar w:fldCharType="begin"/>
      </w:r>
      <w:r w:rsidR="009F4BEC">
        <w:instrText xml:space="preserve"> SEQ Figure \* ARABIC </w:instrText>
      </w:r>
      <w:r w:rsidR="009F4BEC">
        <w:fldChar w:fldCharType="separate"/>
      </w:r>
      <w:r w:rsidR="00047357">
        <w:rPr>
          <w:noProof/>
        </w:rPr>
        <w:t>4</w:t>
      </w:r>
      <w:r w:rsidR="009F4BEC">
        <w:rPr>
          <w:noProof/>
        </w:rPr>
        <w:fldChar w:fldCharType="end"/>
      </w:r>
      <w:r>
        <w:t>:MCV Architecture</w:t>
      </w:r>
    </w:p>
    <w:p w14:paraId="5310F68A" w14:textId="0F63FF7A" w:rsidR="006D56D1" w:rsidRDefault="003A2E79" w:rsidP="003A2E79">
      <w:pPr>
        <w:pStyle w:val="Heading3"/>
      </w:pPr>
      <w:bookmarkStart w:id="34" w:name="_Toc42001673"/>
      <w:r>
        <w:lastRenderedPageBreak/>
        <w:t>The Model</w:t>
      </w:r>
      <w:bookmarkEnd w:id="34"/>
    </w:p>
    <w:p w14:paraId="0A4C99DB" w14:textId="5704874D" w:rsidR="003A2E79" w:rsidRDefault="003A2E79" w:rsidP="003A2E79">
      <w:pPr>
        <w:rPr>
          <w:shd w:val="clear" w:color="auto" w:fill="FFFFFF"/>
        </w:rPr>
      </w:pPr>
      <w:r>
        <w:rPr>
          <w:shd w:val="clear" w:color="auto" w:fill="FFFFFF"/>
        </w:rPr>
        <w:t>The model is responsible for managing the data of the application. It responds to the request from the view and it also responds to instructions from the controller to update itself.</w:t>
      </w:r>
    </w:p>
    <w:p w14:paraId="63C77567" w14:textId="12BBB6F7" w:rsidR="003A2E79" w:rsidRDefault="003A2E79" w:rsidP="003A2E79">
      <w:pPr>
        <w:pStyle w:val="Heading3"/>
      </w:pPr>
      <w:bookmarkStart w:id="35" w:name="_Toc42001674"/>
      <w:r>
        <w:t>The View</w:t>
      </w:r>
      <w:bookmarkEnd w:id="35"/>
    </w:p>
    <w:p w14:paraId="1016D8B7" w14:textId="751E2E2E" w:rsidR="003A2E79" w:rsidRDefault="003A2E79" w:rsidP="004E001E">
      <w:pPr>
        <w:jc w:val="both"/>
        <w:rPr>
          <w:shd w:val="clear" w:color="auto" w:fill="FFFFFF"/>
        </w:rPr>
      </w:pPr>
      <w:r>
        <w:rPr>
          <w:shd w:val="clear" w:color="auto" w:fill="FFFFFF"/>
        </w:rPr>
        <w:t xml:space="preserve">It means the presentation of data in a </w:t>
      </w:r>
      <w:proofErr w:type="gramStart"/>
      <w:r>
        <w:rPr>
          <w:shd w:val="clear" w:color="auto" w:fill="FFFFFF"/>
        </w:rPr>
        <w:t>particular format</w:t>
      </w:r>
      <w:proofErr w:type="gramEnd"/>
      <w:r>
        <w:rPr>
          <w:shd w:val="clear" w:color="auto" w:fill="FFFFFF"/>
        </w:rPr>
        <w:t>, triggered by a controller's decision to present the data. They are script-based templating systems like JSP, ASP, PHP and very easy to integrate with AJAX technology.</w:t>
      </w:r>
    </w:p>
    <w:p w14:paraId="21DE9A9E" w14:textId="7E0BE718" w:rsidR="003A2E79" w:rsidRDefault="003A2E79" w:rsidP="003A2E79">
      <w:pPr>
        <w:pStyle w:val="Heading3"/>
      </w:pPr>
      <w:bookmarkStart w:id="36" w:name="_Toc42001675"/>
      <w:r>
        <w:t>The Controller</w:t>
      </w:r>
      <w:bookmarkEnd w:id="36"/>
    </w:p>
    <w:p w14:paraId="29AD83EC" w14:textId="7F5BE023" w:rsidR="003A2E79" w:rsidRPr="003A2E79" w:rsidRDefault="003A2E79" w:rsidP="004E001E">
      <w:pPr>
        <w:jc w:val="both"/>
      </w:pPr>
      <w:r>
        <w:rPr>
          <w:shd w:val="clear" w:color="auto" w:fill="FFFFFF"/>
        </w:rPr>
        <w:t>The controller is responsible for responding to the user input and perform interactions on the data model objects. The controller receives the input, it validates the input and then performs the business operation that modifies the state of the data model.</w:t>
      </w:r>
    </w:p>
    <w:p w14:paraId="1C3D90A4" w14:textId="73CE280D" w:rsidR="00C27673" w:rsidRDefault="00C27673" w:rsidP="00C27673"/>
    <w:p w14:paraId="46E37EAC" w14:textId="77777777" w:rsidR="006C3BE8" w:rsidRPr="00096749" w:rsidRDefault="006C3BE8" w:rsidP="00C27673"/>
    <w:p w14:paraId="12D78E80" w14:textId="1E88D00A" w:rsidR="00AD5950" w:rsidRDefault="00DC0463" w:rsidP="008F705D">
      <w:pPr>
        <w:pStyle w:val="Heading2"/>
        <w:jc w:val="both"/>
      </w:pPr>
      <w:bookmarkStart w:id="37" w:name="_Toc42001676"/>
      <w:r w:rsidRPr="00DC0463">
        <w:t xml:space="preserve">USE CASE </w:t>
      </w:r>
      <w:r w:rsidR="00EB4553">
        <w:t>DIAGRAM</w:t>
      </w:r>
      <w:bookmarkEnd w:id="37"/>
    </w:p>
    <w:p w14:paraId="01A1CF67" w14:textId="4805B0C0" w:rsidR="00565AE1" w:rsidRPr="00565AE1" w:rsidRDefault="00565AE1" w:rsidP="004E001E">
      <w:pPr>
        <w:jc w:val="both"/>
      </w:pPr>
      <w:r>
        <w:t xml:space="preserve">UML Use Case Diagrams can be used to describe the functionality of a system </w:t>
      </w:r>
      <w:r w:rsidR="004E001E">
        <w:t>horizontall</w:t>
      </w:r>
      <w:r>
        <w:t>y. That is, rather than merely representing the details of individual features of</w:t>
      </w:r>
      <w:r w:rsidR="004E001E">
        <w:t xml:space="preserve"> </w:t>
      </w:r>
      <w:r>
        <w:t xml:space="preserve">your system, UCDs can be used to show </w:t>
      </w:r>
      <w:proofErr w:type="gramStart"/>
      <w:r>
        <w:t>all of</w:t>
      </w:r>
      <w:proofErr w:type="gramEnd"/>
      <w:r>
        <w:t xml:space="preserve"> its available functionality. It is important to</w:t>
      </w:r>
      <w:r w:rsidR="004E001E">
        <w:t xml:space="preserve"> </w:t>
      </w:r>
      <w:r>
        <w:t>note, though, that UCDs are fundamentally different from sequence diagrams or flow</w:t>
      </w:r>
      <w:r w:rsidR="004E001E">
        <w:t xml:space="preserve"> </w:t>
      </w:r>
      <w:r>
        <w:t>charts because they do not make any attempt to represent the order or number of times that</w:t>
      </w:r>
      <w:r w:rsidR="004E001E">
        <w:t xml:space="preserve"> </w:t>
      </w:r>
      <w:r>
        <w:t xml:space="preserve">the </w:t>
      </w:r>
      <w:r w:rsidR="004E001E">
        <w:t>actions and sub-actions of the system</w:t>
      </w:r>
      <w:r>
        <w:t xml:space="preserve"> should be executed.</w:t>
      </w:r>
    </w:p>
    <w:p w14:paraId="7282781F" w14:textId="77777777" w:rsidR="0016741D" w:rsidRDefault="0016741D" w:rsidP="00D84C05"/>
    <w:p w14:paraId="1247433D" w14:textId="77777777" w:rsidR="00AD5950" w:rsidRDefault="00AD5950" w:rsidP="00D84C05"/>
    <w:p w14:paraId="4A84DE13" w14:textId="77777777" w:rsidR="00C648D8" w:rsidRDefault="00E37DBA" w:rsidP="00C648D8">
      <w:pPr>
        <w:keepNext/>
      </w:pPr>
      <w:r>
        <w:rPr>
          <w:noProof/>
          <w:lang w:bidi="si-LK"/>
        </w:rPr>
        <w:lastRenderedPageBreak/>
        <w:drawing>
          <wp:inline distT="0" distB="0" distL="0" distR="0" wp14:anchorId="1E1C3302" wp14:editId="72A2BFF9">
            <wp:extent cx="5613400" cy="64770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secase_up.PNG"/>
                    <pic:cNvPicPr/>
                  </pic:nvPicPr>
                  <pic:blipFill>
                    <a:blip r:embed="rId18">
                      <a:extLst>
                        <a:ext uri="{28A0092B-C50C-407E-A947-70E740481C1C}">
                          <a14:useLocalDpi xmlns:a14="http://schemas.microsoft.com/office/drawing/2010/main" val="0"/>
                        </a:ext>
                      </a:extLst>
                    </a:blip>
                    <a:stretch>
                      <a:fillRect/>
                    </a:stretch>
                  </pic:blipFill>
                  <pic:spPr>
                    <a:xfrm>
                      <a:off x="0" y="0"/>
                      <a:ext cx="5621095" cy="6485879"/>
                    </a:xfrm>
                    <a:prstGeom prst="rect">
                      <a:avLst/>
                    </a:prstGeom>
                  </pic:spPr>
                </pic:pic>
              </a:graphicData>
            </a:graphic>
          </wp:inline>
        </w:drawing>
      </w:r>
    </w:p>
    <w:p w14:paraId="52EB25F2" w14:textId="4F752549" w:rsidR="00AD5950" w:rsidRPr="00831C6A" w:rsidRDefault="00C648D8" w:rsidP="00C648D8">
      <w:pPr>
        <w:pStyle w:val="Caption"/>
        <w:jc w:val="center"/>
        <w:rPr>
          <w:sz w:val="24"/>
          <w:szCs w:val="24"/>
        </w:rPr>
      </w:pPr>
      <w:r w:rsidRPr="00831C6A">
        <w:rPr>
          <w:sz w:val="24"/>
          <w:szCs w:val="24"/>
        </w:rPr>
        <w:t xml:space="preserve">Figure </w:t>
      </w:r>
      <w:r w:rsidRPr="00831C6A">
        <w:rPr>
          <w:sz w:val="24"/>
          <w:szCs w:val="24"/>
        </w:rPr>
        <w:fldChar w:fldCharType="begin"/>
      </w:r>
      <w:r w:rsidRPr="00831C6A">
        <w:rPr>
          <w:sz w:val="24"/>
          <w:szCs w:val="24"/>
        </w:rPr>
        <w:instrText xml:space="preserve"> SEQ Figure \* ARABIC </w:instrText>
      </w:r>
      <w:r w:rsidRPr="00831C6A">
        <w:rPr>
          <w:sz w:val="24"/>
          <w:szCs w:val="24"/>
        </w:rPr>
        <w:fldChar w:fldCharType="separate"/>
      </w:r>
      <w:r w:rsidR="00047357">
        <w:rPr>
          <w:noProof/>
          <w:sz w:val="24"/>
          <w:szCs w:val="24"/>
        </w:rPr>
        <w:t>5</w:t>
      </w:r>
      <w:r w:rsidRPr="00831C6A">
        <w:rPr>
          <w:sz w:val="24"/>
          <w:szCs w:val="24"/>
        </w:rPr>
        <w:fldChar w:fldCharType="end"/>
      </w:r>
      <w:r w:rsidRPr="00831C6A">
        <w:rPr>
          <w:sz w:val="24"/>
          <w:szCs w:val="24"/>
        </w:rPr>
        <w:t>:SGM system use case diagram</w:t>
      </w:r>
    </w:p>
    <w:p w14:paraId="221B83E4" w14:textId="77777777" w:rsidR="0016741D" w:rsidRDefault="0016741D" w:rsidP="00D84C05"/>
    <w:p w14:paraId="35013048" w14:textId="4C4CB101" w:rsidR="00F01999" w:rsidRDefault="00F01999" w:rsidP="00D84C05"/>
    <w:p w14:paraId="352F4B7B" w14:textId="726F7889" w:rsidR="00C648D8" w:rsidRDefault="00C648D8" w:rsidP="00D84C05"/>
    <w:p w14:paraId="39700B38" w14:textId="1A6B291B" w:rsidR="00C648D8" w:rsidRDefault="00C648D8" w:rsidP="00D84C05"/>
    <w:p w14:paraId="4FEB2F2D" w14:textId="77777777" w:rsidR="00C648D8" w:rsidRDefault="00C648D8" w:rsidP="00D84C05"/>
    <w:p w14:paraId="09A61B0B" w14:textId="03845868" w:rsidR="00F01999" w:rsidRDefault="00C67E80" w:rsidP="00C67E80">
      <w:pPr>
        <w:pStyle w:val="Heading2"/>
      </w:pPr>
      <w:bookmarkStart w:id="38" w:name="_Toc42001677"/>
      <w:r>
        <w:t>USER CASE DESCRIPTION</w:t>
      </w:r>
      <w:bookmarkEnd w:id="38"/>
    </w:p>
    <w:p w14:paraId="0B4C71E3" w14:textId="77777777" w:rsidR="00FB63E8" w:rsidRDefault="00FB63E8" w:rsidP="00FB63E8">
      <w:pPr>
        <w:pStyle w:val="Heading3"/>
        <w:rPr>
          <w:sz w:val="38"/>
          <w:szCs w:val="38"/>
        </w:rPr>
      </w:pPr>
      <w:bookmarkStart w:id="39" w:name="_Toc42001678"/>
      <w:r>
        <w:t>Login</w:t>
      </w:r>
      <w:bookmarkEnd w:id="39"/>
    </w:p>
    <w:p w14:paraId="28912240" w14:textId="0CC53DE0" w:rsidR="00FB63E8" w:rsidRDefault="00FB63E8" w:rsidP="00FB63E8">
      <w:pPr>
        <w:pStyle w:val="ListParagraph"/>
        <w:numPr>
          <w:ilvl w:val="0"/>
          <w:numId w:val="22"/>
        </w:numPr>
        <w:spacing w:line="240" w:lineRule="auto"/>
        <w:rPr>
          <w:szCs w:val="22"/>
        </w:rPr>
      </w:pPr>
      <w:proofErr w:type="gramStart"/>
      <w:r>
        <w:t>Title</w:t>
      </w:r>
      <w:r>
        <w:rPr>
          <w:bCs/>
        </w:rPr>
        <w:t>:-</w:t>
      </w:r>
      <w:proofErr w:type="gramEnd"/>
      <w:r>
        <w:rPr>
          <w:b/>
        </w:rPr>
        <w:t xml:space="preserve"> </w:t>
      </w:r>
      <w:r>
        <w:rPr>
          <w:bCs/>
        </w:rPr>
        <w:t>login</w:t>
      </w:r>
    </w:p>
    <w:p w14:paraId="62DBBEF3" w14:textId="05E37652" w:rsidR="00FB63E8" w:rsidRDefault="00FB63E8" w:rsidP="00FB63E8">
      <w:pPr>
        <w:pStyle w:val="ListParagraph"/>
        <w:numPr>
          <w:ilvl w:val="0"/>
          <w:numId w:val="22"/>
        </w:numPr>
        <w:spacing w:before="0" w:beforeAutospacing="0" w:after="0" w:afterAutospacing="0" w:line="240" w:lineRule="auto"/>
      </w:pPr>
      <w:r>
        <w:rPr>
          <w:bCs/>
        </w:rPr>
        <w:t>Purpose/</w:t>
      </w:r>
      <w:proofErr w:type="gramStart"/>
      <w:r>
        <w:rPr>
          <w:bCs/>
        </w:rPr>
        <w:t>overview:-</w:t>
      </w:r>
      <w:proofErr w:type="gramEnd"/>
    </w:p>
    <w:p w14:paraId="233957FB" w14:textId="77777777" w:rsidR="00FB63E8" w:rsidRDefault="00FB63E8" w:rsidP="00FB63E8">
      <w:pPr>
        <w:pStyle w:val="ListParagraph"/>
        <w:numPr>
          <w:ilvl w:val="0"/>
          <w:numId w:val="23"/>
        </w:numPr>
        <w:spacing w:beforeAutospacing="0" w:after="0" w:afterAutospacing="0"/>
      </w:pPr>
      <w:r>
        <w:t>Students able to see their grades</w:t>
      </w:r>
    </w:p>
    <w:p w14:paraId="69F0FAA5" w14:textId="77777777" w:rsidR="00FB63E8" w:rsidRDefault="00FB63E8" w:rsidP="00FB63E8">
      <w:pPr>
        <w:pStyle w:val="ListParagraph"/>
        <w:numPr>
          <w:ilvl w:val="0"/>
          <w:numId w:val="23"/>
        </w:numPr>
        <w:spacing w:beforeAutospacing="0" w:after="0" w:afterAutospacing="0"/>
      </w:pPr>
      <w:r>
        <w:t>Teachers get to know their student</w:t>
      </w:r>
    </w:p>
    <w:p w14:paraId="5CCC6A33" w14:textId="77777777" w:rsidR="00FB63E8" w:rsidRDefault="00FB63E8" w:rsidP="00FB63E8">
      <w:pPr>
        <w:pStyle w:val="ListParagraph"/>
        <w:numPr>
          <w:ilvl w:val="0"/>
          <w:numId w:val="23"/>
        </w:numPr>
        <w:spacing w:beforeAutospacing="0" w:after="0" w:afterAutospacing="0"/>
      </w:pPr>
      <w:r>
        <w:t>Upload marks</w:t>
      </w:r>
    </w:p>
    <w:p w14:paraId="291313B3" w14:textId="77777777" w:rsidR="00FB63E8" w:rsidRDefault="00FB63E8" w:rsidP="00FB63E8">
      <w:pPr>
        <w:pStyle w:val="ListParagraph"/>
        <w:numPr>
          <w:ilvl w:val="0"/>
          <w:numId w:val="22"/>
        </w:numPr>
        <w:spacing w:before="0" w:beforeAutospacing="0" w:after="0" w:afterAutospacing="0" w:line="240" w:lineRule="auto"/>
      </w:pPr>
      <w:proofErr w:type="gramStart"/>
      <w:r>
        <w:rPr>
          <w:bCs/>
        </w:rPr>
        <w:t>Actor:-</w:t>
      </w:r>
      <w:proofErr w:type="gramEnd"/>
      <w:r>
        <w:rPr>
          <w:bCs/>
        </w:rPr>
        <w:t xml:space="preserve"> </w:t>
      </w:r>
    </w:p>
    <w:p w14:paraId="5BE78674" w14:textId="77777777" w:rsidR="00FB63E8" w:rsidRDefault="00FB63E8" w:rsidP="00FB63E8">
      <w:pPr>
        <w:ind w:left="720" w:firstLine="720"/>
        <w:jc w:val="both"/>
      </w:pPr>
      <w:r>
        <w:rPr>
          <w:bCs/>
        </w:rPr>
        <w:t>Student, Teachers</w:t>
      </w:r>
    </w:p>
    <w:p w14:paraId="5C1DF478" w14:textId="77777777" w:rsidR="00FB63E8" w:rsidRDefault="00FB63E8" w:rsidP="00FB63E8">
      <w:pPr>
        <w:pStyle w:val="ListParagraph"/>
        <w:numPr>
          <w:ilvl w:val="0"/>
          <w:numId w:val="22"/>
        </w:numPr>
        <w:spacing w:before="0" w:beforeAutospacing="0" w:after="0" w:afterAutospacing="0" w:line="240" w:lineRule="auto"/>
      </w:pPr>
      <w:r>
        <w:rPr>
          <w:bCs/>
        </w:rPr>
        <w:t>Pre-</w:t>
      </w:r>
      <w:proofErr w:type="gramStart"/>
      <w:r>
        <w:rPr>
          <w:bCs/>
        </w:rPr>
        <w:t>Condition:-</w:t>
      </w:r>
      <w:proofErr w:type="gramEnd"/>
      <w:r>
        <w:t xml:space="preserve"> </w:t>
      </w:r>
    </w:p>
    <w:p w14:paraId="043881C1" w14:textId="6525B092" w:rsidR="00FB63E8" w:rsidRDefault="00FB63E8" w:rsidP="00FB63E8">
      <w:pPr>
        <w:pStyle w:val="ListParagraph"/>
        <w:numPr>
          <w:ilvl w:val="0"/>
          <w:numId w:val="24"/>
        </w:numPr>
      </w:pPr>
      <w:r>
        <w:t>The teacher creates a student account</w:t>
      </w:r>
    </w:p>
    <w:p w14:paraId="06D67AA5" w14:textId="77777777" w:rsidR="00FB63E8" w:rsidRDefault="00FB63E8" w:rsidP="00FB63E8">
      <w:pPr>
        <w:pStyle w:val="ListParagraph"/>
        <w:numPr>
          <w:ilvl w:val="0"/>
          <w:numId w:val="24"/>
        </w:numPr>
      </w:pPr>
      <w:r>
        <w:t>Admin creates a student account</w:t>
      </w:r>
    </w:p>
    <w:p w14:paraId="6D2BC1E3" w14:textId="77777777" w:rsidR="00FB63E8" w:rsidRDefault="00FB63E8" w:rsidP="00FB63E8">
      <w:pPr>
        <w:pStyle w:val="ListParagraph"/>
        <w:numPr>
          <w:ilvl w:val="0"/>
          <w:numId w:val="22"/>
        </w:numPr>
        <w:spacing w:before="0" w:beforeAutospacing="0" w:after="0" w:afterAutospacing="0" w:line="240" w:lineRule="auto"/>
      </w:pPr>
      <w:r>
        <w:rPr>
          <w:bCs/>
        </w:rPr>
        <w:t xml:space="preserve">Post </w:t>
      </w:r>
      <w:proofErr w:type="gramStart"/>
      <w:r>
        <w:rPr>
          <w:bCs/>
        </w:rPr>
        <w:t>Condition:-</w:t>
      </w:r>
      <w:proofErr w:type="gramEnd"/>
      <w:r>
        <w:rPr>
          <w:bCs/>
        </w:rPr>
        <w:t xml:space="preserve"> </w:t>
      </w:r>
    </w:p>
    <w:p w14:paraId="42BA1946" w14:textId="77777777" w:rsidR="00FB63E8" w:rsidRDefault="00FB63E8" w:rsidP="00FB63E8">
      <w:pPr>
        <w:pStyle w:val="ListParagraph"/>
        <w:ind w:left="1440"/>
      </w:pPr>
    </w:p>
    <w:p w14:paraId="78687D59" w14:textId="5256C08D" w:rsidR="00FB63E8" w:rsidRDefault="00FB63E8" w:rsidP="00FB63E8">
      <w:pPr>
        <w:pStyle w:val="ListParagraph"/>
        <w:numPr>
          <w:ilvl w:val="0"/>
          <w:numId w:val="22"/>
        </w:numPr>
        <w:spacing w:before="0" w:beforeAutospacing="0" w:after="0" w:afterAutospacing="0" w:line="240" w:lineRule="auto"/>
      </w:pPr>
      <w:r>
        <w:rPr>
          <w:bCs/>
        </w:rPr>
        <w:t xml:space="preserve">The normal flow of </w:t>
      </w:r>
      <w:proofErr w:type="gramStart"/>
      <w:r>
        <w:rPr>
          <w:bCs/>
        </w:rPr>
        <w:t>event:-</w:t>
      </w:r>
      <w:proofErr w:type="gramEnd"/>
    </w:p>
    <w:p w14:paraId="5B9DC740" w14:textId="77777777" w:rsidR="00FB63E8" w:rsidRDefault="00FB63E8" w:rsidP="00FB63E8">
      <w:pPr>
        <w:pStyle w:val="ListParagraph"/>
        <w:numPr>
          <w:ilvl w:val="0"/>
          <w:numId w:val="25"/>
        </w:numPr>
        <w:tabs>
          <w:tab w:val="left" w:pos="7572"/>
        </w:tabs>
        <w:ind w:left="1530"/>
      </w:pPr>
      <w:r>
        <w:t>Student/Teacher login their username and password</w:t>
      </w:r>
    </w:p>
    <w:p w14:paraId="07403CFD" w14:textId="56D50485" w:rsidR="00C67E80" w:rsidRDefault="00B16F03" w:rsidP="00B16F03">
      <w:pPr>
        <w:pStyle w:val="Heading3"/>
        <w:spacing w:line="360" w:lineRule="auto"/>
      </w:pPr>
      <w:bookmarkStart w:id="40" w:name="_Toc42001679"/>
      <w:r>
        <w:t>View Rank of the class</w:t>
      </w:r>
      <w:bookmarkEnd w:id="40"/>
    </w:p>
    <w:p w14:paraId="259CBF03" w14:textId="65E465EF" w:rsidR="00B16F03" w:rsidRDefault="00B16F03" w:rsidP="00B16F03">
      <w:pPr>
        <w:pStyle w:val="ListParagraph"/>
        <w:numPr>
          <w:ilvl w:val="0"/>
          <w:numId w:val="26"/>
        </w:numPr>
        <w:spacing w:before="0" w:beforeAutospacing="0" w:after="0" w:afterAutospacing="0"/>
        <w:rPr>
          <w:szCs w:val="22"/>
        </w:rPr>
      </w:pPr>
      <w:proofErr w:type="gramStart"/>
      <w:r>
        <w:t>Title</w:t>
      </w:r>
      <w:r>
        <w:rPr>
          <w:bCs/>
        </w:rPr>
        <w:t>:-</w:t>
      </w:r>
      <w:proofErr w:type="gramEnd"/>
      <w:r>
        <w:rPr>
          <w:bCs/>
        </w:rPr>
        <w:t xml:space="preserve"> view Rank of the class</w:t>
      </w:r>
    </w:p>
    <w:p w14:paraId="0958A06C" w14:textId="17165693" w:rsidR="00B16F03" w:rsidRDefault="00B16F03" w:rsidP="00B16F03">
      <w:pPr>
        <w:pStyle w:val="ListParagraph"/>
        <w:numPr>
          <w:ilvl w:val="0"/>
          <w:numId w:val="26"/>
        </w:numPr>
        <w:spacing w:before="0" w:beforeAutospacing="0" w:after="0" w:afterAutospacing="0"/>
      </w:pPr>
      <w:r>
        <w:rPr>
          <w:bCs/>
        </w:rPr>
        <w:t>Purpose/</w:t>
      </w:r>
      <w:proofErr w:type="gramStart"/>
      <w:r>
        <w:rPr>
          <w:bCs/>
        </w:rPr>
        <w:t>overview:-</w:t>
      </w:r>
      <w:proofErr w:type="gramEnd"/>
    </w:p>
    <w:p w14:paraId="280F09E8" w14:textId="77777777" w:rsidR="00B16F03" w:rsidRDefault="00B16F03" w:rsidP="00B16F03">
      <w:pPr>
        <w:pStyle w:val="ListParagraph"/>
        <w:spacing w:before="0" w:beforeAutospacing="0" w:after="0" w:afterAutospacing="0"/>
        <w:ind w:firstLine="720"/>
      </w:pPr>
      <w:r>
        <w:t>Student can measure their class rank</w:t>
      </w:r>
    </w:p>
    <w:p w14:paraId="63FBC55F" w14:textId="77777777" w:rsidR="00B16F03" w:rsidRDefault="00B16F03" w:rsidP="00B16F03">
      <w:pPr>
        <w:pStyle w:val="ListParagraph"/>
        <w:numPr>
          <w:ilvl w:val="0"/>
          <w:numId w:val="26"/>
        </w:numPr>
        <w:spacing w:before="0" w:beforeAutospacing="0" w:after="0" w:afterAutospacing="0"/>
      </w:pPr>
      <w:proofErr w:type="gramStart"/>
      <w:r>
        <w:rPr>
          <w:bCs/>
        </w:rPr>
        <w:t>Actor:-</w:t>
      </w:r>
      <w:proofErr w:type="gramEnd"/>
      <w:r>
        <w:rPr>
          <w:bCs/>
        </w:rPr>
        <w:t xml:space="preserve"> </w:t>
      </w:r>
    </w:p>
    <w:p w14:paraId="4CCFC147" w14:textId="77777777" w:rsidR="00B16F03" w:rsidRDefault="00B16F03" w:rsidP="00B16F03">
      <w:pPr>
        <w:pStyle w:val="ListParagraph"/>
        <w:spacing w:before="0" w:beforeAutospacing="0" w:after="0" w:afterAutospacing="0"/>
        <w:ind w:firstLine="720"/>
      </w:pPr>
      <w:r>
        <w:rPr>
          <w:bCs/>
        </w:rPr>
        <w:t>Student</w:t>
      </w:r>
    </w:p>
    <w:p w14:paraId="59368C9F" w14:textId="77777777" w:rsidR="00B16F03" w:rsidRDefault="00B16F03" w:rsidP="00B16F03">
      <w:pPr>
        <w:pStyle w:val="ListParagraph"/>
        <w:numPr>
          <w:ilvl w:val="0"/>
          <w:numId w:val="26"/>
        </w:numPr>
        <w:spacing w:before="0" w:beforeAutospacing="0" w:after="0" w:afterAutospacing="0"/>
      </w:pPr>
      <w:r>
        <w:rPr>
          <w:bCs/>
        </w:rPr>
        <w:t>Pre-</w:t>
      </w:r>
      <w:proofErr w:type="gramStart"/>
      <w:r>
        <w:rPr>
          <w:bCs/>
        </w:rPr>
        <w:t>Condition:-</w:t>
      </w:r>
      <w:proofErr w:type="gramEnd"/>
      <w:r>
        <w:t xml:space="preserve"> </w:t>
      </w:r>
    </w:p>
    <w:p w14:paraId="1CBD82B6" w14:textId="55474FA9" w:rsidR="00B16F03" w:rsidRDefault="00B16F03" w:rsidP="00B16F03">
      <w:pPr>
        <w:pStyle w:val="ListParagraph"/>
        <w:ind w:left="1440"/>
      </w:pPr>
      <w:r>
        <w:t>The teacher creates a student account</w:t>
      </w:r>
    </w:p>
    <w:p w14:paraId="2D4C3684" w14:textId="77777777" w:rsidR="00B16F03" w:rsidRDefault="00B16F03" w:rsidP="00B16F03">
      <w:pPr>
        <w:pStyle w:val="ListParagraph"/>
        <w:numPr>
          <w:ilvl w:val="0"/>
          <w:numId w:val="26"/>
        </w:numPr>
        <w:spacing w:before="0" w:beforeAutospacing="0" w:after="0" w:afterAutospacing="0"/>
      </w:pPr>
      <w:r>
        <w:rPr>
          <w:bCs/>
        </w:rPr>
        <w:t xml:space="preserve">Post </w:t>
      </w:r>
      <w:proofErr w:type="gramStart"/>
      <w:r>
        <w:rPr>
          <w:bCs/>
        </w:rPr>
        <w:t>Condition:-</w:t>
      </w:r>
      <w:proofErr w:type="gramEnd"/>
      <w:r>
        <w:rPr>
          <w:bCs/>
        </w:rPr>
        <w:t xml:space="preserve"> </w:t>
      </w:r>
    </w:p>
    <w:p w14:paraId="5FD43AD8" w14:textId="72C7330B" w:rsidR="00B16F03" w:rsidRDefault="00B16F03" w:rsidP="00B16F03">
      <w:pPr>
        <w:pStyle w:val="ListParagraph"/>
        <w:ind w:left="1440"/>
      </w:pPr>
      <w:r>
        <w:rPr>
          <w:bCs/>
        </w:rPr>
        <w:t>If student marks are available.</w:t>
      </w:r>
      <w:r>
        <w:t xml:space="preserve"> </w:t>
      </w:r>
    </w:p>
    <w:p w14:paraId="6BE268F3" w14:textId="69857B88" w:rsidR="00B16F03" w:rsidRDefault="00B16F03" w:rsidP="00B16F03">
      <w:pPr>
        <w:pStyle w:val="ListParagraph"/>
        <w:numPr>
          <w:ilvl w:val="0"/>
          <w:numId w:val="26"/>
        </w:numPr>
        <w:spacing w:before="0" w:beforeAutospacing="0" w:after="0" w:afterAutospacing="0"/>
      </w:pPr>
      <w:r>
        <w:rPr>
          <w:bCs/>
        </w:rPr>
        <w:t xml:space="preserve">The normal flow of </w:t>
      </w:r>
      <w:proofErr w:type="gramStart"/>
      <w:r>
        <w:rPr>
          <w:bCs/>
        </w:rPr>
        <w:t>event:-</w:t>
      </w:r>
      <w:proofErr w:type="gramEnd"/>
    </w:p>
    <w:p w14:paraId="67E1357A" w14:textId="77777777" w:rsidR="00B16F03" w:rsidRDefault="00B16F03" w:rsidP="00B16F03">
      <w:pPr>
        <w:pStyle w:val="ListParagraph"/>
        <w:numPr>
          <w:ilvl w:val="0"/>
          <w:numId w:val="25"/>
        </w:numPr>
        <w:tabs>
          <w:tab w:val="left" w:pos="7572"/>
        </w:tabs>
        <w:ind w:left="1530"/>
      </w:pPr>
      <w:r>
        <w:lastRenderedPageBreak/>
        <w:t>Student login their username and password</w:t>
      </w:r>
    </w:p>
    <w:p w14:paraId="45CD6542" w14:textId="2743A7B4" w:rsidR="00B16F03" w:rsidRDefault="00B16F03" w:rsidP="00B16F03">
      <w:pPr>
        <w:pStyle w:val="ListParagraph"/>
        <w:numPr>
          <w:ilvl w:val="0"/>
          <w:numId w:val="25"/>
        </w:numPr>
        <w:tabs>
          <w:tab w:val="left" w:pos="7572"/>
        </w:tabs>
        <w:ind w:left="1530"/>
      </w:pPr>
      <w:r>
        <w:t>Automatically generate a graph of their rank in the class</w:t>
      </w:r>
    </w:p>
    <w:p w14:paraId="7D13E7DA" w14:textId="6B49A59B" w:rsidR="00B16F03" w:rsidRPr="00B16F03" w:rsidRDefault="00B16F03" w:rsidP="00B16F03">
      <w:pPr>
        <w:pStyle w:val="Heading3"/>
      </w:pPr>
      <w:bookmarkStart w:id="41" w:name="_Toc42001680"/>
      <w:r>
        <w:t>View Each item subjects Marks</w:t>
      </w:r>
      <w:bookmarkEnd w:id="41"/>
    </w:p>
    <w:p w14:paraId="2FBC0616" w14:textId="1815E518" w:rsidR="00B16F03" w:rsidRPr="00725CD5" w:rsidRDefault="00B16F03" w:rsidP="00725CD5">
      <w:pPr>
        <w:pStyle w:val="ListParagraph"/>
        <w:numPr>
          <w:ilvl w:val="0"/>
          <w:numId w:val="27"/>
        </w:numPr>
        <w:rPr>
          <w:szCs w:val="22"/>
        </w:rPr>
      </w:pPr>
      <w:proofErr w:type="gramStart"/>
      <w:r>
        <w:t>Title</w:t>
      </w:r>
      <w:r>
        <w:rPr>
          <w:bCs/>
        </w:rPr>
        <w:t>:-</w:t>
      </w:r>
      <w:proofErr w:type="gramEnd"/>
      <w:r>
        <w:rPr>
          <w:b/>
        </w:rPr>
        <w:t xml:space="preserve"> </w:t>
      </w:r>
      <w:r>
        <w:rPr>
          <w:bCs/>
        </w:rPr>
        <w:t>View each term subjects marks</w:t>
      </w:r>
    </w:p>
    <w:p w14:paraId="5B423FAD" w14:textId="10FA23FF" w:rsidR="00B16F03" w:rsidRDefault="00B16F03" w:rsidP="000F1EBB">
      <w:pPr>
        <w:pStyle w:val="ListParagraph"/>
        <w:numPr>
          <w:ilvl w:val="0"/>
          <w:numId w:val="27"/>
        </w:numPr>
        <w:spacing w:before="0" w:beforeAutospacing="0" w:after="0" w:afterAutospacing="0"/>
      </w:pPr>
      <w:r>
        <w:rPr>
          <w:bCs/>
        </w:rPr>
        <w:t>Purpose/</w:t>
      </w:r>
      <w:proofErr w:type="gramStart"/>
      <w:r>
        <w:rPr>
          <w:bCs/>
        </w:rPr>
        <w:t>overview:-</w:t>
      </w:r>
      <w:proofErr w:type="gramEnd"/>
    </w:p>
    <w:p w14:paraId="3D3A960E" w14:textId="0B9B7D71" w:rsidR="00725CD5" w:rsidRDefault="00B16F03" w:rsidP="00725CD5">
      <w:pPr>
        <w:ind w:left="720" w:firstLine="720"/>
        <w:jc w:val="both"/>
      </w:pPr>
      <w:r>
        <w:t xml:space="preserve">Students able to see </w:t>
      </w:r>
      <w:proofErr w:type="gramStart"/>
      <w:r>
        <w:t>their each</w:t>
      </w:r>
      <w:proofErr w:type="gramEnd"/>
      <w:r>
        <w:t xml:space="preserve"> subjects marks in each term</w:t>
      </w:r>
    </w:p>
    <w:p w14:paraId="49BA5B86" w14:textId="77777777" w:rsidR="00B16F03" w:rsidRDefault="00B16F03" w:rsidP="000F1EBB">
      <w:pPr>
        <w:pStyle w:val="ListParagraph"/>
        <w:numPr>
          <w:ilvl w:val="0"/>
          <w:numId w:val="27"/>
        </w:numPr>
        <w:spacing w:before="0" w:beforeAutospacing="0" w:after="0" w:afterAutospacing="0"/>
      </w:pPr>
      <w:proofErr w:type="gramStart"/>
      <w:r>
        <w:rPr>
          <w:bCs/>
        </w:rPr>
        <w:t>Actor:-</w:t>
      </w:r>
      <w:proofErr w:type="gramEnd"/>
      <w:r>
        <w:rPr>
          <w:bCs/>
        </w:rPr>
        <w:t xml:space="preserve"> </w:t>
      </w:r>
    </w:p>
    <w:p w14:paraId="0D560038" w14:textId="77777777" w:rsidR="00B16F03" w:rsidRDefault="00B16F03" w:rsidP="000F1EBB">
      <w:pPr>
        <w:ind w:left="720" w:firstLine="720"/>
        <w:jc w:val="both"/>
      </w:pPr>
      <w:r>
        <w:rPr>
          <w:bCs/>
        </w:rPr>
        <w:t>Student</w:t>
      </w:r>
    </w:p>
    <w:p w14:paraId="37532455" w14:textId="77777777" w:rsidR="00B16F03" w:rsidRDefault="00B16F03" w:rsidP="000F1EBB">
      <w:pPr>
        <w:pStyle w:val="ListParagraph"/>
        <w:numPr>
          <w:ilvl w:val="0"/>
          <w:numId w:val="27"/>
        </w:numPr>
        <w:spacing w:before="0" w:beforeAutospacing="0" w:after="0" w:afterAutospacing="0"/>
      </w:pPr>
      <w:r>
        <w:rPr>
          <w:bCs/>
        </w:rPr>
        <w:t>Pre-</w:t>
      </w:r>
      <w:proofErr w:type="gramStart"/>
      <w:r>
        <w:rPr>
          <w:bCs/>
        </w:rPr>
        <w:t>Condition:-</w:t>
      </w:r>
      <w:proofErr w:type="gramEnd"/>
      <w:r>
        <w:t xml:space="preserve"> </w:t>
      </w:r>
    </w:p>
    <w:p w14:paraId="0BA5AF5E" w14:textId="7CC006BC" w:rsidR="00B16F03" w:rsidRDefault="00B16F03" w:rsidP="000F1EBB">
      <w:pPr>
        <w:pStyle w:val="ListParagraph"/>
        <w:ind w:left="1440"/>
      </w:pPr>
      <w:r>
        <w:t>T</w:t>
      </w:r>
      <w:r w:rsidR="000F1EBB">
        <w:t>he t</w:t>
      </w:r>
      <w:r>
        <w:t>eacher create</w:t>
      </w:r>
      <w:r w:rsidR="000F1EBB">
        <w:t>s</w:t>
      </w:r>
      <w:r>
        <w:t xml:space="preserve"> </w:t>
      </w:r>
      <w:r w:rsidR="000F1EBB">
        <w:t xml:space="preserve">a </w:t>
      </w:r>
      <w:r>
        <w:t>student account</w:t>
      </w:r>
    </w:p>
    <w:p w14:paraId="6E455E7F" w14:textId="77777777" w:rsidR="00B16F03" w:rsidRDefault="00B16F03" w:rsidP="000F1EBB">
      <w:pPr>
        <w:pStyle w:val="ListParagraph"/>
        <w:numPr>
          <w:ilvl w:val="0"/>
          <w:numId w:val="27"/>
        </w:numPr>
        <w:spacing w:before="0" w:beforeAutospacing="0" w:after="0" w:afterAutospacing="0"/>
      </w:pPr>
      <w:r>
        <w:rPr>
          <w:bCs/>
        </w:rPr>
        <w:t xml:space="preserve">Post </w:t>
      </w:r>
      <w:proofErr w:type="gramStart"/>
      <w:r>
        <w:rPr>
          <w:bCs/>
        </w:rPr>
        <w:t>Condition:-</w:t>
      </w:r>
      <w:proofErr w:type="gramEnd"/>
      <w:r>
        <w:rPr>
          <w:bCs/>
        </w:rPr>
        <w:t xml:space="preserve"> </w:t>
      </w:r>
    </w:p>
    <w:p w14:paraId="1FECBDD8" w14:textId="4D94AD76" w:rsidR="00B16F03" w:rsidRDefault="00B16F03" w:rsidP="00725CD5">
      <w:pPr>
        <w:pStyle w:val="ListParagraph"/>
        <w:ind w:left="1440"/>
      </w:pPr>
      <w:r>
        <w:rPr>
          <w:bCs/>
        </w:rPr>
        <w:t xml:space="preserve">If student marks </w:t>
      </w:r>
      <w:r w:rsidR="000F1EBB">
        <w:rPr>
          <w:bCs/>
        </w:rPr>
        <w:t>are</w:t>
      </w:r>
      <w:r>
        <w:rPr>
          <w:bCs/>
        </w:rPr>
        <w:t xml:space="preserve"> available.</w:t>
      </w:r>
      <w:r>
        <w:t xml:space="preserve"> </w:t>
      </w:r>
    </w:p>
    <w:p w14:paraId="583BBFBD" w14:textId="54B9E880" w:rsidR="00B16F03" w:rsidRDefault="000F1EBB" w:rsidP="000F1EBB">
      <w:pPr>
        <w:pStyle w:val="ListParagraph"/>
        <w:numPr>
          <w:ilvl w:val="0"/>
          <w:numId w:val="27"/>
        </w:numPr>
        <w:spacing w:before="0" w:beforeAutospacing="0" w:after="0" w:afterAutospacing="0"/>
      </w:pPr>
      <w:r>
        <w:rPr>
          <w:bCs/>
        </w:rPr>
        <w:t>The n</w:t>
      </w:r>
      <w:r w:rsidR="00B16F03">
        <w:rPr>
          <w:bCs/>
        </w:rPr>
        <w:t xml:space="preserve">ormal flow of </w:t>
      </w:r>
      <w:proofErr w:type="gramStart"/>
      <w:r w:rsidR="00B16F03">
        <w:rPr>
          <w:bCs/>
        </w:rPr>
        <w:t>event:-</w:t>
      </w:r>
      <w:proofErr w:type="gramEnd"/>
    </w:p>
    <w:p w14:paraId="07379F50" w14:textId="77777777" w:rsidR="00B16F03" w:rsidRDefault="00B16F03" w:rsidP="000F1EBB">
      <w:pPr>
        <w:pStyle w:val="ListParagraph"/>
        <w:numPr>
          <w:ilvl w:val="0"/>
          <w:numId w:val="25"/>
        </w:numPr>
        <w:tabs>
          <w:tab w:val="left" w:pos="7572"/>
        </w:tabs>
        <w:ind w:left="1530"/>
      </w:pPr>
      <w:r>
        <w:t>Student login their username and password</w:t>
      </w:r>
    </w:p>
    <w:p w14:paraId="7BE777E1" w14:textId="6DCF4E0F" w:rsidR="00B16F03" w:rsidRDefault="00B16F03" w:rsidP="000F1EBB">
      <w:pPr>
        <w:pStyle w:val="ListParagraph"/>
        <w:numPr>
          <w:ilvl w:val="0"/>
          <w:numId w:val="25"/>
        </w:numPr>
        <w:tabs>
          <w:tab w:val="left" w:pos="7572"/>
        </w:tabs>
        <w:ind w:left="1530"/>
      </w:pPr>
      <w:r>
        <w:t>A</w:t>
      </w:r>
      <w:r w:rsidR="000F1EBB">
        <w:t>u</w:t>
      </w:r>
      <w:r>
        <w:t xml:space="preserve">tomatically generate </w:t>
      </w:r>
      <w:r w:rsidR="000F1EBB">
        <w:t xml:space="preserve">a </w:t>
      </w:r>
      <w:r>
        <w:t xml:space="preserve">graph of </w:t>
      </w:r>
      <w:proofErr w:type="gramStart"/>
      <w:r>
        <w:t>their each</w:t>
      </w:r>
      <w:proofErr w:type="gramEnd"/>
      <w:r>
        <w:t xml:space="preserve"> term marks</w:t>
      </w:r>
    </w:p>
    <w:p w14:paraId="44F287B7" w14:textId="0D4D93C0" w:rsidR="000F1EBB" w:rsidRDefault="000F1EBB" w:rsidP="000F1EBB">
      <w:pPr>
        <w:pStyle w:val="Heading3"/>
      </w:pPr>
      <w:bookmarkStart w:id="42" w:name="_Toc42001681"/>
      <w:r>
        <w:t>View Average marks of the student with class Average</w:t>
      </w:r>
      <w:bookmarkEnd w:id="42"/>
    </w:p>
    <w:p w14:paraId="629BCC04" w14:textId="369D9FF2" w:rsidR="000F1EBB" w:rsidRPr="00725CD5" w:rsidRDefault="000F1EBB" w:rsidP="00725CD5">
      <w:pPr>
        <w:pStyle w:val="ListParagraph"/>
        <w:numPr>
          <w:ilvl w:val="0"/>
          <w:numId w:val="29"/>
        </w:numPr>
        <w:rPr>
          <w:szCs w:val="22"/>
        </w:rPr>
      </w:pPr>
      <w:proofErr w:type="gramStart"/>
      <w:r>
        <w:t>Title</w:t>
      </w:r>
      <w:r>
        <w:rPr>
          <w:bCs/>
        </w:rPr>
        <w:t>:-</w:t>
      </w:r>
      <w:proofErr w:type="gramEnd"/>
      <w:r>
        <w:rPr>
          <w:b/>
        </w:rPr>
        <w:t xml:space="preserve"> </w:t>
      </w:r>
      <w:r>
        <w:rPr>
          <w:bCs/>
        </w:rPr>
        <w:t>Average marks of the student with the class average</w:t>
      </w:r>
    </w:p>
    <w:p w14:paraId="0DEEA6F9" w14:textId="319306C7" w:rsidR="000F1EBB" w:rsidRDefault="000F1EBB" w:rsidP="000F1EBB">
      <w:pPr>
        <w:pStyle w:val="ListParagraph"/>
        <w:numPr>
          <w:ilvl w:val="0"/>
          <w:numId w:val="29"/>
        </w:numPr>
        <w:spacing w:before="0" w:beforeAutospacing="0" w:after="0" w:afterAutospacing="0"/>
      </w:pPr>
      <w:r>
        <w:rPr>
          <w:bCs/>
        </w:rPr>
        <w:t>Purpose/</w:t>
      </w:r>
      <w:proofErr w:type="gramStart"/>
      <w:r>
        <w:rPr>
          <w:bCs/>
        </w:rPr>
        <w:t>overview:-</w:t>
      </w:r>
      <w:proofErr w:type="gramEnd"/>
    </w:p>
    <w:p w14:paraId="1788590E" w14:textId="77777777" w:rsidR="000F1EBB" w:rsidRDefault="000F1EBB" w:rsidP="000F1EBB">
      <w:pPr>
        <w:ind w:left="720" w:firstLine="720"/>
        <w:jc w:val="both"/>
      </w:pPr>
      <w:r>
        <w:t>Students able to see their position in the class</w:t>
      </w:r>
    </w:p>
    <w:p w14:paraId="64CD2335" w14:textId="77777777" w:rsidR="000F1EBB" w:rsidRDefault="000F1EBB" w:rsidP="000F1EBB">
      <w:pPr>
        <w:pStyle w:val="ListParagraph"/>
        <w:numPr>
          <w:ilvl w:val="0"/>
          <w:numId w:val="29"/>
        </w:numPr>
        <w:spacing w:before="0" w:beforeAutospacing="0" w:after="0" w:afterAutospacing="0"/>
      </w:pPr>
      <w:proofErr w:type="gramStart"/>
      <w:r>
        <w:rPr>
          <w:bCs/>
        </w:rPr>
        <w:t>Actor:-</w:t>
      </w:r>
      <w:proofErr w:type="gramEnd"/>
      <w:r>
        <w:rPr>
          <w:bCs/>
        </w:rPr>
        <w:t xml:space="preserve"> </w:t>
      </w:r>
    </w:p>
    <w:p w14:paraId="2CCCA024" w14:textId="2B435794" w:rsidR="000F1EBB" w:rsidRDefault="000F1EBB" w:rsidP="000F1EBB">
      <w:pPr>
        <w:ind w:left="720" w:firstLine="720"/>
        <w:jc w:val="both"/>
      </w:pPr>
      <w:r>
        <w:rPr>
          <w:bCs/>
        </w:rPr>
        <w:t>Student</w:t>
      </w:r>
      <w:r w:rsidR="00E67913">
        <w:rPr>
          <w:bCs/>
        </w:rPr>
        <w:t>s</w:t>
      </w:r>
    </w:p>
    <w:p w14:paraId="41285088" w14:textId="77777777" w:rsidR="000F1EBB" w:rsidRDefault="000F1EBB" w:rsidP="000F1EBB">
      <w:pPr>
        <w:pStyle w:val="ListParagraph"/>
        <w:numPr>
          <w:ilvl w:val="0"/>
          <w:numId w:val="29"/>
        </w:numPr>
        <w:spacing w:before="0" w:beforeAutospacing="0" w:after="0" w:afterAutospacing="0"/>
      </w:pPr>
      <w:r>
        <w:rPr>
          <w:bCs/>
        </w:rPr>
        <w:t>Pre-</w:t>
      </w:r>
      <w:proofErr w:type="gramStart"/>
      <w:r>
        <w:rPr>
          <w:bCs/>
        </w:rPr>
        <w:t>Condition:-</w:t>
      </w:r>
      <w:proofErr w:type="gramEnd"/>
      <w:r>
        <w:t xml:space="preserve"> </w:t>
      </w:r>
    </w:p>
    <w:p w14:paraId="42A647E0" w14:textId="1E1F9CF5" w:rsidR="000F1EBB" w:rsidRDefault="000F1EBB" w:rsidP="000F1EBB">
      <w:pPr>
        <w:pStyle w:val="ListParagraph"/>
        <w:ind w:left="1440"/>
      </w:pPr>
      <w:r>
        <w:t>The teacher creates a student account</w:t>
      </w:r>
    </w:p>
    <w:p w14:paraId="00202762" w14:textId="77777777" w:rsidR="000F1EBB" w:rsidRDefault="000F1EBB" w:rsidP="000F1EBB">
      <w:pPr>
        <w:pStyle w:val="ListParagraph"/>
        <w:numPr>
          <w:ilvl w:val="0"/>
          <w:numId w:val="29"/>
        </w:numPr>
        <w:spacing w:before="0" w:beforeAutospacing="0" w:after="0" w:afterAutospacing="0"/>
      </w:pPr>
      <w:r>
        <w:rPr>
          <w:bCs/>
        </w:rPr>
        <w:t xml:space="preserve">Post </w:t>
      </w:r>
      <w:proofErr w:type="gramStart"/>
      <w:r>
        <w:rPr>
          <w:bCs/>
        </w:rPr>
        <w:t>Condition:-</w:t>
      </w:r>
      <w:proofErr w:type="gramEnd"/>
      <w:r>
        <w:rPr>
          <w:bCs/>
        </w:rPr>
        <w:t xml:space="preserve"> </w:t>
      </w:r>
    </w:p>
    <w:p w14:paraId="6C938742" w14:textId="077107A9" w:rsidR="000F1EBB" w:rsidRDefault="000F1EBB" w:rsidP="000F1EBB">
      <w:pPr>
        <w:pStyle w:val="ListParagraph"/>
        <w:ind w:left="1440"/>
      </w:pPr>
      <w:r>
        <w:rPr>
          <w:bCs/>
        </w:rPr>
        <w:t>If student marks are available.</w:t>
      </w:r>
      <w:r>
        <w:t xml:space="preserve"> </w:t>
      </w:r>
    </w:p>
    <w:p w14:paraId="72B8D2B4" w14:textId="15ADC4C7" w:rsidR="000F1EBB" w:rsidRDefault="000F1EBB" w:rsidP="000F1EBB">
      <w:pPr>
        <w:pStyle w:val="ListParagraph"/>
        <w:numPr>
          <w:ilvl w:val="0"/>
          <w:numId w:val="29"/>
        </w:numPr>
        <w:spacing w:before="0" w:beforeAutospacing="0" w:after="0" w:afterAutospacing="0"/>
      </w:pPr>
      <w:r>
        <w:rPr>
          <w:bCs/>
        </w:rPr>
        <w:t xml:space="preserve">The normal flow of </w:t>
      </w:r>
      <w:proofErr w:type="gramStart"/>
      <w:r>
        <w:rPr>
          <w:bCs/>
        </w:rPr>
        <w:t>event:-</w:t>
      </w:r>
      <w:proofErr w:type="gramEnd"/>
    </w:p>
    <w:p w14:paraId="377848FD" w14:textId="77777777" w:rsidR="000F1EBB" w:rsidRDefault="000F1EBB" w:rsidP="000F1EBB">
      <w:pPr>
        <w:pStyle w:val="ListParagraph"/>
        <w:numPr>
          <w:ilvl w:val="0"/>
          <w:numId w:val="25"/>
        </w:numPr>
        <w:tabs>
          <w:tab w:val="left" w:pos="7572"/>
        </w:tabs>
        <w:ind w:left="1530"/>
      </w:pPr>
      <w:r>
        <w:lastRenderedPageBreak/>
        <w:t>Student login their username and password</w:t>
      </w:r>
    </w:p>
    <w:p w14:paraId="1C94E6A8" w14:textId="5854A002" w:rsidR="000F1EBB" w:rsidRDefault="000F1EBB" w:rsidP="000F1EBB">
      <w:pPr>
        <w:pStyle w:val="ListParagraph"/>
        <w:numPr>
          <w:ilvl w:val="0"/>
          <w:numId w:val="25"/>
        </w:numPr>
        <w:tabs>
          <w:tab w:val="left" w:pos="7572"/>
        </w:tabs>
        <w:ind w:left="1530"/>
      </w:pPr>
      <w:r>
        <w:t>Automatically generate a graph of their marks compare to the class average</w:t>
      </w:r>
    </w:p>
    <w:p w14:paraId="7429E325" w14:textId="619AB0D5" w:rsidR="000F1EBB" w:rsidRDefault="007C2737" w:rsidP="007C2737">
      <w:pPr>
        <w:pStyle w:val="Heading3"/>
      </w:pPr>
      <w:bookmarkStart w:id="43" w:name="_Toc42001682"/>
      <w:r>
        <w:t>View marks variation first in the class</w:t>
      </w:r>
      <w:bookmarkEnd w:id="43"/>
    </w:p>
    <w:p w14:paraId="7A31C2CE" w14:textId="068A3A8F" w:rsidR="007C2737" w:rsidRPr="00725CD5" w:rsidRDefault="007C2737" w:rsidP="00725CD5">
      <w:pPr>
        <w:pStyle w:val="ListParagraph"/>
        <w:numPr>
          <w:ilvl w:val="0"/>
          <w:numId w:val="30"/>
        </w:numPr>
        <w:rPr>
          <w:szCs w:val="22"/>
        </w:rPr>
      </w:pPr>
      <w:proofErr w:type="gramStart"/>
      <w:r>
        <w:t>Title</w:t>
      </w:r>
      <w:r>
        <w:rPr>
          <w:bCs/>
        </w:rPr>
        <w:t>:-</w:t>
      </w:r>
      <w:proofErr w:type="gramEnd"/>
      <w:r>
        <w:rPr>
          <w:b/>
        </w:rPr>
        <w:t xml:space="preserve"> </w:t>
      </w:r>
      <w:r>
        <w:rPr>
          <w:bCs/>
        </w:rPr>
        <w:t>View marks variation first in the class</w:t>
      </w:r>
    </w:p>
    <w:p w14:paraId="620B5EE2" w14:textId="4D4B25B0" w:rsidR="007C2737" w:rsidRDefault="007C2737" w:rsidP="007C2737">
      <w:pPr>
        <w:pStyle w:val="ListParagraph"/>
        <w:numPr>
          <w:ilvl w:val="0"/>
          <w:numId w:val="30"/>
        </w:numPr>
        <w:spacing w:before="0" w:beforeAutospacing="0" w:after="0" w:afterAutospacing="0"/>
      </w:pPr>
      <w:r>
        <w:rPr>
          <w:bCs/>
        </w:rPr>
        <w:t>Purpose/</w:t>
      </w:r>
      <w:proofErr w:type="gramStart"/>
      <w:r>
        <w:rPr>
          <w:bCs/>
        </w:rPr>
        <w:t>overview:-</w:t>
      </w:r>
      <w:proofErr w:type="gramEnd"/>
    </w:p>
    <w:p w14:paraId="6943DC4A" w14:textId="77777777" w:rsidR="007C2737" w:rsidRDefault="007C2737" w:rsidP="007C2737">
      <w:pPr>
        <w:ind w:left="720" w:firstLine="720"/>
        <w:jc w:val="both"/>
      </w:pPr>
      <w:r>
        <w:t>Students able to compare with the top of the class</w:t>
      </w:r>
    </w:p>
    <w:p w14:paraId="6B66FB11" w14:textId="77777777" w:rsidR="007C2737" w:rsidRDefault="007C2737" w:rsidP="007C2737">
      <w:pPr>
        <w:pStyle w:val="ListParagraph"/>
        <w:numPr>
          <w:ilvl w:val="0"/>
          <w:numId w:val="30"/>
        </w:numPr>
        <w:spacing w:before="0" w:beforeAutospacing="0" w:after="0" w:afterAutospacing="0"/>
      </w:pPr>
      <w:proofErr w:type="gramStart"/>
      <w:r>
        <w:rPr>
          <w:bCs/>
        </w:rPr>
        <w:t>Actor:-</w:t>
      </w:r>
      <w:proofErr w:type="gramEnd"/>
      <w:r>
        <w:rPr>
          <w:bCs/>
        </w:rPr>
        <w:t xml:space="preserve"> </w:t>
      </w:r>
    </w:p>
    <w:p w14:paraId="68BAA280" w14:textId="77777777" w:rsidR="007C2737" w:rsidRDefault="007C2737" w:rsidP="007C2737">
      <w:pPr>
        <w:ind w:left="720" w:firstLine="720"/>
        <w:jc w:val="both"/>
      </w:pPr>
      <w:r>
        <w:rPr>
          <w:bCs/>
        </w:rPr>
        <w:t>Student</w:t>
      </w:r>
    </w:p>
    <w:p w14:paraId="5AF8F4EB" w14:textId="77777777" w:rsidR="007C2737" w:rsidRDefault="007C2737" w:rsidP="007C2737">
      <w:pPr>
        <w:pStyle w:val="ListParagraph"/>
        <w:numPr>
          <w:ilvl w:val="0"/>
          <w:numId w:val="30"/>
        </w:numPr>
        <w:spacing w:before="0" w:beforeAutospacing="0" w:after="0" w:afterAutospacing="0"/>
      </w:pPr>
      <w:r>
        <w:rPr>
          <w:bCs/>
        </w:rPr>
        <w:t>Pre-</w:t>
      </w:r>
      <w:proofErr w:type="gramStart"/>
      <w:r>
        <w:rPr>
          <w:bCs/>
        </w:rPr>
        <w:t>Condition:-</w:t>
      </w:r>
      <w:proofErr w:type="gramEnd"/>
      <w:r>
        <w:t xml:space="preserve"> </w:t>
      </w:r>
    </w:p>
    <w:p w14:paraId="1BD8D535" w14:textId="7E44B459" w:rsidR="007C2737" w:rsidRDefault="007C2737" w:rsidP="007C2737">
      <w:pPr>
        <w:pStyle w:val="ListParagraph"/>
        <w:ind w:left="1440"/>
      </w:pPr>
      <w:r>
        <w:t>The teacher creates a student account</w:t>
      </w:r>
    </w:p>
    <w:p w14:paraId="68781311" w14:textId="77777777" w:rsidR="007C2737" w:rsidRDefault="007C2737" w:rsidP="007C2737">
      <w:pPr>
        <w:pStyle w:val="ListParagraph"/>
        <w:numPr>
          <w:ilvl w:val="0"/>
          <w:numId w:val="30"/>
        </w:numPr>
        <w:spacing w:before="0" w:beforeAutospacing="0" w:after="0" w:afterAutospacing="0"/>
      </w:pPr>
      <w:r>
        <w:rPr>
          <w:bCs/>
        </w:rPr>
        <w:t xml:space="preserve">Post </w:t>
      </w:r>
      <w:proofErr w:type="gramStart"/>
      <w:r>
        <w:rPr>
          <w:bCs/>
        </w:rPr>
        <w:t>Condition:-</w:t>
      </w:r>
      <w:proofErr w:type="gramEnd"/>
      <w:r>
        <w:rPr>
          <w:bCs/>
        </w:rPr>
        <w:t xml:space="preserve"> </w:t>
      </w:r>
    </w:p>
    <w:p w14:paraId="12C6BC3D" w14:textId="386B00A5" w:rsidR="007C2737" w:rsidRDefault="007C2737" w:rsidP="00725CD5">
      <w:pPr>
        <w:pStyle w:val="ListParagraph"/>
        <w:ind w:left="1440"/>
      </w:pPr>
      <w:r>
        <w:rPr>
          <w:bCs/>
        </w:rPr>
        <w:t>If student marks are available.</w:t>
      </w:r>
      <w:r>
        <w:t xml:space="preserve"> </w:t>
      </w:r>
    </w:p>
    <w:p w14:paraId="6D303458" w14:textId="2CC7C46D" w:rsidR="007C2737" w:rsidRDefault="007C2737" w:rsidP="007C2737">
      <w:pPr>
        <w:pStyle w:val="ListParagraph"/>
        <w:numPr>
          <w:ilvl w:val="0"/>
          <w:numId w:val="30"/>
        </w:numPr>
        <w:spacing w:before="0" w:beforeAutospacing="0" w:after="0" w:afterAutospacing="0"/>
      </w:pPr>
      <w:r>
        <w:rPr>
          <w:bCs/>
        </w:rPr>
        <w:t xml:space="preserve">The normal flow of </w:t>
      </w:r>
      <w:proofErr w:type="gramStart"/>
      <w:r>
        <w:rPr>
          <w:bCs/>
        </w:rPr>
        <w:t>event:-</w:t>
      </w:r>
      <w:proofErr w:type="gramEnd"/>
    </w:p>
    <w:p w14:paraId="6D54F90B" w14:textId="77777777" w:rsidR="007C2737" w:rsidRDefault="007C2737" w:rsidP="007C2737">
      <w:pPr>
        <w:pStyle w:val="ListParagraph"/>
        <w:numPr>
          <w:ilvl w:val="0"/>
          <w:numId w:val="25"/>
        </w:numPr>
        <w:tabs>
          <w:tab w:val="left" w:pos="7572"/>
        </w:tabs>
        <w:ind w:left="1530"/>
      </w:pPr>
      <w:r>
        <w:t>Student login their username and password</w:t>
      </w:r>
    </w:p>
    <w:p w14:paraId="6FE31C8B" w14:textId="0C59ACEF" w:rsidR="007C2737" w:rsidRDefault="007C2737" w:rsidP="007C2737">
      <w:pPr>
        <w:pStyle w:val="ListParagraph"/>
        <w:numPr>
          <w:ilvl w:val="0"/>
          <w:numId w:val="25"/>
        </w:numPr>
        <w:tabs>
          <w:tab w:val="left" w:pos="7572"/>
        </w:tabs>
        <w:ind w:left="1530"/>
      </w:pPr>
      <w:r>
        <w:t>Automatically generate a graph of their marks compared to the top of the class</w:t>
      </w:r>
    </w:p>
    <w:p w14:paraId="067EBCB7" w14:textId="332956C4" w:rsidR="007C2737" w:rsidRDefault="00725CD5" w:rsidP="00725CD5">
      <w:pPr>
        <w:pStyle w:val="Heading3"/>
      </w:pPr>
      <w:bookmarkStart w:id="44" w:name="_Toc42001683"/>
      <w:r>
        <w:t>View Average marks of each subject</w:t>
      </w:r>
      <w:bookmarkEnd w:id="44"/>
    </w:p>
    <w:p w14:paraId="74E90E43" w14:textId="3724971E" w:rsidR="00725CD5" w:rsidRPr="00725CD5" w:rsidRDefault="00725CD5" w:rsidP="00725CD5">
      <w:pPr>
        <w:pStyle w:val="ListParagraph"/>
        <w:numPr>
          <w:ilvl w:val="0"/>
          <w:numId w:val="31"/>
        </w:numPr>
        <w:rPr>
          <w:szCs w:val="22"/>
        </w:rPr>
      </w:pPr>
      <w:proofErr w:type="gramStart"/>
      <w:r>
        <w:t>Title</w:t>
      </w:r>
      <w:r>
        <w:rPr>
          <w:bCs/>
        </w:rPr>
        <w:t>:-</w:t>
      </w:r>
      <w:proofErr w:type="gramEnd"/>
      <w:r>
        <w:rPr>
          <w:b/>
        </w:rPr>
        <w:t xml:space="preserve"> </w:t>
      </w:r>
      <w:r>
        <w:rPr>
          <w:bCs/>
        </w:rPr>
        <w:t>view average marks of  each subject</w:t>
      </w:r>
    </w:p>
    <w:p w14:paraId="2BD5051F" w14:textId="669FE893" w:rsidR="00725CD5" w:rsidRDefault="00725CD5" w:rsidP="00725CD5">
      <w:pPr>
        <w:pStyle w:val="ListParagraph"/>
        <w:numPr>
          <w:ilvl w:val="0"/>
          <w:numId w:val="31"/>
        </w:numPr>
        <w:spacing w:before="0" w:beforeAutospacing="0" w:after="0" w:afterAutospacing="0"/>
      </w:pPr>
      <w:r>
        <w:rPr>
          <w:bCs/>
        </w:rPr>
        <w:t>Purpose/</w:t>
      </w:r>
      <w:proofErr w:type="gramStart"/>
      <w:r>
        <w:rPr>
          <w:bCs/>
        </w:rPr>
        <w:t>overview:-</w:t>
      </w:r>
      <w:proofErr w:type="gramEnd"/>
    </w:p>
    <w:p w14:paraId="26323594" w14:textId="77777777" w:rsidR="00725CD5" w:rsidRDefault="00725CD5" w:rsidP="00725CD5">
      <w:pPr>
        <w:ind w:left="720" w:firstLine="720"/>
        <w:jc w:val="both"/>
      </w:pPr>
      <w:r>
        <w:t>Students able to see their position in the class</w:t>
      </w:r>
    </w:p>
    <w:p w14:paraId="6F3E34E5" w14:textId="77777777" w:rsidR="00725CD5" w:rsidRDefault="00725CD5" w:rsidP="00725CD5">
      <w:pPr>
        <w:pStyle w:val="ListParagraph"/>
        <w:numPr>
          <w:ilvl w:val="0"/>
          <w:numId w:val="31"/>
        </w:numPr>
        <w:spacing w:before="0" w:beforeAutospacing="0" w:after="0" w:afterAutospacing="0"/>
      </w:pPr>
      <w:proofErr w:type="gramStart"/>
      <w:r>
        <w:rPr>
          <w:bCs/>
        </w:rPr>
        <w:t>Actor:-</w:t>
      </w:r>
      <w:proofErr w:type="gramEnd"/>
      <w:r>
        <w:rPr>
          <w:bCs/>
        </w:rPr>
        <w:t xml:space="preserve"> </w:t>
      </w:r>
    </w:p>
    <w:p w14:paraId="408035FE" w14:textId="77777777" w:rsidR="00725CD5" w:rsidRDefault="00725CD5" w:rsidP="00725CD5">
      <w:pPr>
        <w:ind w:left="720" w:firstLine="720"/>
        <w:jc w:val="both"/>
      </w:pPr>
      <w:r>
        <w:rPr>
          <w:bCs/>
        </w:rPr>
        <w:t>Student</w:t>
      </w:r>
    </w:p>
    <w:p w14:paraId="11A43468" w14:textId="77777777" w:rsidR="00725CD5" w:rsidRDefault="00725CD5" w:rsidP="00725CD5">
      <w:pPr>
        <w:pStyle w:val="ListParagraph"/>
        <w:numPr>
          <w:ilvl w:val="0"/>
          <w:numId w:val="31"/>
        </w:numPr>
        <w:spacing w:before="0" w:beforeAutospacing="0" w:after="0" w:afterAutospacing="0"/>
      </w:pPr>
      <w:r>
        <w:rPr>
          <w:bCs/>
        </w:rPr>
        <w:t>Pre-</w:t>
      </w:r>
      <w:proofErr w:type="gramStart"/>
      <w:r>
        <w:rPr>
          <w:bCs/>
        </w:rPr>
        <w:t>Condition:-</w:t>
      </w:r>
      <w:proofErr w:type="gramEnd"/>
      <w:r>
        <w:t xml:space="preserve"> </w:t>
      </w:r>
    </w:p>
    <w:p w14:paraId="637B392B" w14:textId="32DD59B2" w:rsidR="00725CD5" w:rsidRDefault="00725CD5" w:rsidP="00725CD5">
      <w:pPr>
        <w:pStyle w:val="ListParagraph"/>
        <w:ind w:left="1440"/>
      </w:pPr>
      <w:r>
        <w:t>The teacher creates a student account</w:t>
      </w:r>
    </w:p>
    <w:p w14:paraId="094D1A17" w14:textId="77777777" w:rsidR="00725CD5" w:rsidRDefault="00725CD5" w:rsidP="00725CD5">
      <w:pPr>
        <w:pStyle w:val="ListParagraph"/>
        <w:numPr>
          <w:ilvl w:val="0"/>
          <w:numId w:val="31"/>
        </w:numPr>
        <w:spacing w:before="0" w:beforeAutospacing="0" w:after="0" w:afterAutospacing="0"/>
      </w:pPr>
      <w:r>
        <w:rPr>
          <w:bCs/>
        </w:rPr>
        <w:t xml:space="preserve">Post </w:t>
      </w:r>
      <w:proofErr w:type="gramStart"/>
      <w:r>
        <w:rPr>
          <w:bCs/>
        </w:rPr>
        <w:t>Condition:-</w:t>
      </w:r>
      <w:proofErr w:type="gramEnd"/>
      <w:r>
        <w:rPr>
          <w:bCs/>
        </w:rPr>
        <w:t xml:space="preserve"> </w:t>
      </w:r>
    </w:p>
    <w:p w14:paraId="6DEE944F" w14:textId="65A9FAAD" w:rsidR="00725CD5" w:rsidRDefault="00725CD5" w:rsidP="00725CD5">
      <w:pPr>
        <w:pStyle w:val="ListParagraph"/>
        <w:ind w:left="1440"/>
      </w:pPr>
      <w:r>
        <w:rPr>
          <w:bCs/>
        </w:rPr>
        <w:t>If student marks are available.</w:t>
      </w:r>
      <w:r>
        <w:t xml:space="preserve"> </w:t>
      </w:r>
    </w:p>
    <w:p w14:paraId="74BC7E20" w14:textId="38B25486" w:rsidR="00725CD5" w:rsidRDefault="00725CD5" w:rsidP="00725CD5">
      <w:pPr>
        <w:pStyle w:val="ListParagraph"/>
        <w:numPr>
          <w:ilvl w:val="0"/>
          <w:numId w:val="31"/>
        </w:numPr>
        <w:spacing w:before="0" w:beforeAutospacing="0" w:after="0" w:afterAutospacing="0"/>
      </w:pPr>
      <w:r>
        <w:rPr>
          <w:bCs/>
        </w:rPr>
        <w:lastRenderedPageBreak/>
        <w:t xml:space="preserve">The normal flow of </w:t>
      </w:r>
      <w:proofErr w:type="gramStart"/>
      <w:r>
        <w:rPr>
          <w:bCs/>
        </w:rPr>
        <w:t>event:-</w:t>
      </w:r>
      <w:proofErr w:type="gramEnd"/>
    </w:p>
    <w:p w14:paraId="7E3F9353" w14:textId="77777777" w:rsidR="00725CD5" w:rsidRDefault="00725CD5" w:rsidP="00725CD5">
      <w:pPr>
        <w:pStyle w:val="ListParagraph"/>
        <w:numPr>
          <w:ilvl w:val="0"/>
          <w:numId w:val="25"/>
        </w:numPr>
        <w:tabs>
          <w:tab w:val="left" w:pos="7572"/>
        </w:tabs>
        <w:ind w:left="1530"/>
      </w:pPr>
      <w:r>
        <w:t>Student login their username and password</w:t>
      </w:r>
    </w:p>
    <w:p w14:paraId="6803C12C" w14:textId="2C617BF6" w:rsidR="00725CD5" w:rsidRDefault="00725CD5" w:rsidP="00725CD5">
      <w:pPr>
        <w:pStyle w:val="ListParagraph"/>
        <w:numPr>
          <w:ilvl w:val="0"/>
          <w:numId w:val="25"/>
        </w:numPr>
        <w:tabs>
          <w:tab w:val="left" w:pos="7572"/>
        </w:tabs>
        <w:ind w:left="1530"/>
      </w:pPr>
      <w:r>
        <w:t>Automatically generate a graph of their marks each subject</w:t>
      </w:r>
    </w:p>
    <w:p w14:paraId="53F26369" w14:textId="761BDAFE" w:rsidR="00725CD5" w:rsidRDefault="00974D1A" w:rsidP="00974D1A">
      <w:pPr>
        <w:pStyle w:val="Heading3"/>
      </w:pPr>
      <w:bookmarkStart w:id="45" w:name="_Toc42001684"/>
      <w:r>
        <w:t>Edit student profile</w:t>
      </w:r>
      <w:bookmarkEnd w:id="45"/>
    </w:p>
    <w:p w14:paraId="7F741960" w14:textId="2DC0CBF7" w:rsidR="00974D1A" w:rsidRPr="00974D1A" w:rsidRDefault="00974D1A" w:rsidP="00974D1A">
      <w:pPr>
        <w:pStyle w:val="ListParagraph"/>
        <w:numPr>
          <w:ilvl w:val="0"/>
          <w:numId w:val="32"/>
        </w:numPr>
        <w:rPr>
          <w:szCs w:val="22"/>
        </w:rPr>
      </w:pPr>
      <w:proofErr w:type="gramStart"/>
      <w:r>
        <w:t>Title</w:t>
      </w:r>
      <w:r>
        <w:rPr>
          <w:bCs/>
        </w:rPr>
        <w:t>:-</w:t>
      </w:r>
      <w:proofErr w:type="gramEnd"/>
      <w:r>
        <w:rPr>
          <w:b/>
        </w:rPr>
        <w:t xml:space="preserve"> </w:t>
      </w:r>
      <w:r>
        <w:rPr>
          <w:bCs/>
        </w:rPr>
        <w:t>Edit student profile</w:t>
      </w:r>
    </w:p>
    <w:p w14:paraId="23FE723C" w14:textId="51A804E0" w:rsidR="00974D1A" w:rsidRDefault="00974D1A" w:rsidP="00974D1A">
      <w:pPr>
        <w:pStyle w:val="ListParagraph"/>
        <w:numPr>
          <w:ilvl w:val="0"/>
          <w:numId w:val="32"/>
        </w:numPr>
        <w:spacing w:before="0" w:beforeAutospacing="0" w:after="0" w:afterAutospacing="0"/>
      </w:pPr>
      <w:r>
        <w:rPr>
          <w:bCs/>
        </w:rPr>
        <w:t>Purpose/</w:t>
      </w:r>
      <w:proofErr w:type="gramStart"/>
      <w:r>
        <w:rPr>
          <w:bCs/>
        </w:rPr>
        <w:t>overview:-</w:t>
      </w:r>
      <w:proofErr w:type="gramEnd"/>
    </w:p>
    <w:p w14:paraId="73713319" w14:textId="77777777" w:rsidR="00974D1A" w:rsidRDefault="00974D1A" w:rsidP="00974D1A">
      <w:pPr>
        <w:ind w:left="720" w:firstLine="720"/>
        <w:jc w:val="both"/>
      </w:pPr>
      <w:r>
        <w:t>Students able to assign any username or password, they want instead of the default password</w:t>
      </w:r>
    </w:p>
    <w:p w14:paraId="58C234FA" w14:textId="77777777" w:rsidR="00974D1A" w:rsidRDefault="00974D1A" w:rsidP="00974D1A">
      <w:pPr>
        <w:pStyle w:val="ListParagraph"/>
        <w:numPr>
          <w:ilvl w:val="0"/>
          <w:numId w:val="32"/>
        </w:numPr>
        <w:spacing w:before="0" w:beforeAutospacing="0" w:after="0" w:afterAutospacing="0"/>
      </w:pPr>
      <w:proofErr w:type="gramStart"/>
      <w:r>
        <w:rPr>
          <w:bCs/>
        </w:rPr>
        <w:t>Actor:-</w:t>
      </w:r>
      <w:proofErr w:type="gramEnd"/>
      <w:r>
        <w:rPr>
          <w:bCs/>
        </w:rPr>
        <w:t xml:space="preserve"> </w:t>
      </w:r>
    </w:p>
    <w:p w14:paraId="2D772E11" w14:textId="77777777" w:rsidR="00974D1A" w:rsidRDefault="00974D1A" w:rsidP="00974D1A">
      <w:pPr>
        <w:ind w:left="720" w:firstLine="720"/>
        <w:jc w:val="both"/>
      </w:pPr>
      <w:r>
        <w:rPr>
          <w:bCs/>
        </w:rPr>
        <w:t>Student</w:t>
      </w:r>
    </w:p>
    <w:p w14:paraId="502F1472" w14:textId="77777777" w:rsidR="00974D1A" w:rsidRDefault="00974D1A" w:rsidP="00974D1A">
      <w:pPr>
        <w:pStyle w:val="ListParagraph"/>
        <w:numPr>
          <w:ilvl w:val="0"/>
          <w:numId w:val="32"/>
        </w:numPr>
        <w:spacing w:before="0" w:beforeAutospacing="0" w:after="0" w:afterAutospacing="0"/>
      </w:pPr>
      <w:r>
        <w:rPr>
          <w:bCs/>
        </w:rPr>
        <w:t>Pre-</w:t>
      </w:r>
      <w:proofErr w:type="gramStart"/>
      <w:r>
        <w:rPr>
          <w:bCs/>
        </w:rPr>
        <w:t>Condition:-</w:t>
      </w:r>
      <w:proofErr w:type="gramEnd"/>
      <w:r>
        <w:t xml:space="preserve"> </w:t>
      </w:r>
    </w:p>
    <w:p w14:paraId="39304430" w14:textId="0E9C15B6" w:rsidR="00974D1A" w:rsidRDefault="00974D1A" w:rsidP="00974D1A">
      <w:pPr>
        <w:pStyle w:val="ListParagraph"/>
        <w:ind w:left="1440"/>
      </w:pPr>
      <w:r>
        <w:t>The teacher creates a student account with a default password</w:t>
      </w:r>
    </w:p>
    <w:p w14:paraId="0BB4B910" w14:textId="77777777" w:rsidR="00974D1A" w:rsidRDefault="00974D1A" w:rsidP="00974D1A">
      <w:pPr>
        <w:pStyle w:val="ListParagraph"/>
        <w:numPr>
          <w:ilvl w:val="0"/>
          <w:numId w:val="32"/>
        </w:numPr>
        <w:spacing w:before="0" w:beforeAutospacing="0" w:after="0" w:afterAutospacing="0"/>
      </w:pPr>
      <w:r>
        <w:rPr>
          <w:bCs/>
        </w:rPr>
        <w:t xml:space="preserve">Post </w:t>
      </w:r>
      <w:proofErr w:type="gramStart"/>
      <w:r>
        <w:rPr>
          <w:bCs/>
        </w:rPr>
        <w:t>Condition:-</w:t>
      </w:r>
      <w:proofErr w:type="gramEnd"/>
      <w:r>
        <w:rPr>
          <w:bCs/>
        </w:rPr>
        <w:t xml:space="preserve"> </w:t>
      </w:r>
    </w:p>
    <w:p w14:paraId="501AD1B2" w14:textId="76D5FE39" w:rsidR="00974D1A" w:rsidRDefault="00974D1A" w:rsidP="00974D1A">
      <w:pPr>
        <w:pStyle w:val="ListParagraph"/>
        <w:ind w:left="1440"/>
      </w:pPr>
      <w:r>
        <w:rPr>
          <w:bCs/>
        </w:rPr>
        <w:t>If student marks are available.</w:t>
      </w:r>
      <w:r>
        <w:t xml:space="preserve"> </w:t>
      </w:r>
    </w:p>
    <w:p w14:paraId="2FEB6F29" w14:textId="7000B8D0" w:rsidR="00974D1A" w:rsidRDefault="00974D1A" w:rsidP="00974D1A">
      <w:pPr>
        <w:pStyle w:val="ListParagraph"/>
        <w:numPr>
          <w:ilvl w:val="0"/>
          <w:numId w:val="32"/>
        </w:numPr>
        <w:spacing w:before="0" w:beforeAutospacing="0" w:after="0" w:afterAutospacing="0"/>
      </w:pPr>
      <w:r>
        <w:rPr>
          <w:bCs/>
        </w:rPr>
        <w:t xml:space="preserve">The normal flow of </w:t>
      </w:r>
      <w:proofErr w:type="gramStart"/>
      <w:r>
        <w:rPr>
          <w:bCs/>
        </w:rPr>
        <w:t>event:-</w:t>
      </w:r>
      <w:proofErr w:type="gramEnd"/>
    </w:p>
    <w:p w14:paraId="76143508" w14:textId="77777777" w:rsidR="00974D1A" w:rsidRDefault="00974D1A" w:rsidP="00974D1A">
      <w:pPr>
        <w:pStyle w:val="ListParagraph"/>
        <w:numPr>
          <w:ilvl w:val="0"/>
          <w:numId w:val="25"/>
        </w:numPr>
        <w:tabs>
          <w:tab w:val="left" w:pos="7572"/>
        </w:tabs>
        <w:ind w:left="1530"/>
      </w:pPr>
      <w:r>
        <w:t>Student login their username and password</w:t>
      </w:r>
    </w:p>
    <w:p w14:paraId="00437C81" w14:textId="77777777" w:rsidR="00974D1A" w:rsidRDefault="00974D1A" w:rsidP="00974D1A">
      <w:pPr>
        <w:pStyle w:val="ListParagraph"/>
        <w:numPr>
          <w:ilvl w:val="0"/>
          <w:numId w:val="25"/>
        </w:numPr>
        <w:tabs>
          <w:tab w:val="left" w:pos="7572"/>
        </w:tabs>
        <w:ind w:left="1530"/>
      </w:pPr>
      <w:r>
        <w:t>Edit their profile</w:t>
      </w:r>
    </w:p>
    <w:p w14:paraId="25AD2F25" w14:textId="77777777" w:rsidR="00974D1A" w:rsidRPr="00974D1A" w:rsidRDefault="00974D1A" w:rsidP="00974D1A"/>
    <w:p w14:paraId="4A5828FD" w14:textId="77777777" w:rsidR="00725CD5" w:rsidRPr="007C2737" w:rsidRDefault="00725CD5" w:rsidP="007C2737"/>
    <w:p w14:paraId="1A21103D" w14:textId="0178A9AA" w:rsidR="00C67E80" w:rsidRDefault="00C67E80" w:rsidP="00C67E80"/>
    <w:p w14:paraId="0D118666" w14:textId="745DADE7" w:rsidR="00C67E80" w:rsidRDefault="00C67E80" w:rsidP="00C67E80"/>
    <w:p w14:paraId="48E55AC2" w14:textId="21D7B2FF" w:rsidR="00C67E80" w:rsidRDefault="00C67E80" w:rsidP="00C67E80"/>
    <w:p w14:paraId="6AFAB767" w14:textId="2F5AD14C" w:rsidR="00C67E80" w:rsidRDefault="00C67E80" w:rsidP="00C67E80"/>
    <w:p w14:paraId="4A1C1338" w14:textId="321A378B" w:rsidR="00C67E80" w:rsidRDefault="00C67E80" w:rsidP="00C67E80"/>
    <w:p w14:paraId="711D1152" w14:textId="77777777" w:rsidR="00565AE1" w:rsidRDefault="00565AE1" w:rsidP="00565AE1"/>
    <w:p w14:paraId="61A54D21" w14:textId="77777777" w:rsidR="00565AE1" w:rsidRDefault="00565AE1" w:rsidP="00565AE1"/>
    <w:p w14:paraId="6A1964CF" w14:textId="1D8CDEE8" w:rsidR="00FE42F0" w:rsidRDefault="001079F2" w:rsidP="00565AE1">
      <w:pPr>
        <w:pStyle w:val="Heading2"/>
      </w:pPr>
      <w:bookmarkStart w:id="46" w:name="_Toc42001685"/>
      <w:r w:rsidRPr="001079F2">
        <w:t>ACTIVITY DIAGRAM</w:t>
      </w:r>
      <w:bookmarkEnd w:id="46"/>
      <w:r w:rsidRPr="001079F2">
        <w:t xml:space="preserve"> </w:t>
      </w:r>
    </w:p>
    <w:p w14:paraId="6B3D4AA3" w14:textId="70D7B6B2" w:rsidR="00B949E0" w:rsidRPr="001079F2" w:rsidRDefault="00043CE1" w:rsidP="00565AE1">
      <w:pPr>
        <w:pStyle w:val="Heading3"/>
      </w:pPr>
      <w:bookmarkStart w:id="47" w:name="_Toc42001686"/>
      <w:r w:rsidRPr="001079F2">
        <w:t>System activity Diagrams</w:t>
      </w:r>
      <w:bookmarkEnd w:id="47"/>
    </w:p>
    <w:p w14:paraId="7C575241" w14:textId="77777777" w:rsidR="009375FF" w:rsidRDefault="00E57926" w:rsidP="009375FF">
      <w:pPr>
        <w:keepNext/>
      </w:pPr>
      <w:r>
        <w:rPr>
          <w:noProof/>
          <w:lang w:bidi="si-LK"/>
        </w:rPr>
        <w:drawing>
          <wp:inline distT="0" distB="0" distL="0" distR="0" wp14:anchorId="5FD224F9" wp14:editId="0A740962">
            <wp:extent cx="5584567" cy="64084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oleSystemActivity.PNG"/>
                    <pic:cNvPicPr/>
                  </pic:nvPicPr>
                  <pic:blipFill>
                    <a:blip r:embed="rId19">
                      <a:extLst>
                        <a:ext uri="{28A0092B-C50C-407E-A947-70E740481C1C}">
                          <a14:useLocalDpi xmlns:a14="http://schemas.microsoft.com/office/drawing/2010/main" val="0"/>
                        </a:ext>
                      </a:extLst>
                    </a:blip>
                    <a:stretch>
                      <a:fillRect/>
                    </a:stretch>
                  </pic:blipFill>
                  <pic:spPr>
                    <a:xfrm>
                      <a:off x="0" y="0"/>
                      <a:ext cx="5591751" cy="6416664"/>
                    </a:xfrm>
                    <a:prstGeom prst="rect">
                      <a:avLst/>
                    </a:prstGeom>
                  </pic:spPr>
                </pic:pic>
              </a:graphicData>
            </a:graphic>
          </wp:inline>
        </w:drawing>
      </w:r>
    </w:p>
    <w:p w14:paraId="29654F92" w14:textId="539E2698" w:rsidR="00F01999" w:rsidRDefault="009375FF" w:rsidP="009375FF">
      <w:pPr>
        <w:pStyle w:val="Caption"/>
        <w:jc w:val="center"/>
      </w:pPr>
      <w:r>
        <w:t xml:space="preserve">Figure </w:t>
      </w:r>
      <w:r w:rsidR="009F4BEC">
        <w:fldChar w:fldCharType="begin"/>
      </w:r>
      <w:r w:rsidR="009F4BEC">
        <w:instrText xml:space="preserve"> SEQ Figure \* ARABIC </w:instrText>
      </w:r>
      <w:r w:rsidR="009F4BEC">
        <w:fldChar w:fldCharType="separate"/>
      </w:r>
      <w:r w:rsidR="00047357">
        <w:rPr>
          <w:noProof/>
        </w:rPr>
        <w:t>6</w:t>
      </w:r>
      <w:r w:rsidR="009F4BEC">
        <w:rPr>
          <w:noProof/>
        </w:rPr>
        <w:fldChar w:fldCharType="end"/>
      </w:r>
      <w:r>
        <w:t>: System activity diagram</w:t>
      </w:r>
    </w:p>
    <w:p w14:paraId="2EAA4D5C" w14:textId="77777777" w:rsidR="00DB1057" w:rsidRDefault="00DB1057" w:rsidP="00D84C05"/>
    <w:p w14:paraId="56669A89" w14:textId="31EC6402" w:rsidR="00DB1057" w:rsidRPr="00D93E4B" w:rsidRDefault="00E36D20" w:rsidP="00D84C05">
      <w:r>
        <w:t>3.5.2</w:t>
      </w:r>
      <w:r w:rsidR="00D93E4B">
        <w:t xml:space="preserve"> </w:t>
      </w:r>
      <w:r w:rsidR="00D93E4B" w:rsidRPr="007D2752">
        <w:rPr>
          <w:rStyle w:val="Heading3Char"/>
        </w:rPr>
        <w:t>Activity Diagrams for subcomponent</w:t>
      </w:r>
    </w:p>
    <w:p w14:paraId="39436AFD" w14:textId="54C5612A" w:rsidR="00DB1057" w:rsidRPr="005804FF" w:rsidRDefault="00DB1057" w:rsidP="007D2752">
      <w:pPr>
        <w:pStyle w:val="ListParagraph"/>
        <w:numPr>
          <w:ilvl w:val="0"/>
          <w:numId w:val="34"/>
        </w:numPr>
      </w:pPr>
      <w:r w:rsidRPr="005804FF">
        <w:t xml:space="preserve">Activity Diagram for </w:t>
      </w:r>
      <w:r w:rsidR="007D2752">
        <w:t xml:space="preserve">the </w:t>
      </w:r>
      <w:r w:rsidRPr="005804FF">
        <w:t>login use case</w:t>
      </w:r>
    </w:p>
    <w:p w14:paraId="6A6C30FE" w14:textId="4BB9F7E2" w:rsidR="004C044F" w:rsidRDefault="007D2752" w:rsidP="00D84C05">
      <w:r>
        <w:rPr>
          <w:noProof/>
        </w:rPr>
        <mc:AlternateContent>
          <mc:Choice Requires="wps">
            <w:drawing>
              <wp:anchor distT="0" distB="0" distL="114300" distR="114300" simplePos="0" relativeHeight="251681792" behindDoc="1" locked="0" layoutInCell="1" allowOverlap="1" wp14:anchorId="38676E39" wp14:editId="1918DBF3">
                <wp:simplePos x="0" y="0"/>
                <wp:positionH relativeFrom="column">
                  <wp:posOffset>688340</wp:posOffset>
                </wp:positionH>
                <wp:positionV relativeFrom="paragraph">
                  <wp:posOffset>5772150</wp:posOffset>
                </wp:positionV>
                <wp:extent cx="4221480" cy="635"/>
                <wp:effectExtent l="0" t="0" r="0" b="0"/>
                <wp:wrapNone/>
                <wp:docPr id="1" name="Text Box 1"/>
                <wp:cNvGraphicFramePr/>
                <a:graphic xmlns:a="http://schemas.openxmlformats.org/drawingml/2006/main">
                  <a:graphicData uri="http://schemas.microsoft.com/office/word/2010/wordprocessingShape">
                    <wps:wsp>
                      <wps:cNvSpPr txBox="1"/>
                      <wps:spPr>
                        <a:xfrm>
                          <a:off x="0" y="0"/>
                          <a:ext cx="4221480" cy="635"/>
                        </a:xfrm>
                        <a:prstGeom prst="rect">
                          <a:avLst/>
                        </a:prstGeom>
                        <a:solidFill>
                          <a:prstClr val="white"/>
                        </a:solidFill>
                        <a:ln>
                          <a:noFill/>
                        </a:ln>
                      </wps:spPr>
                      <wps:txbx>
                        <w:txbxContent>
                          <w:p w14:paraId="6810426F" w14:textId="26F21CB9" w:rsidR="009F4BEC" w:rsidRPr="007D2752" w:rsidRDefault="009F4BEC" w:rsidP="007D2752">
                            <w:pPr>
                              <w:pStyle w:val="Caption"/>
                              <w:jc w:val="center"/>
                              <w:rPr>
                                <w:noProof/>
                                <w:sz w:val="24"/>
                                <w:szCs w:val="24"/>
                                <w:lang w:bidi="si-LK"/>
                              </w:rPr>
                            </w:pPr>
                            <w:r w:rsidRPr="007D2752">
                              <w:rPr>
                                <w:sz w:val="24"/>
                                <w:szCs w:val="24"/>
                              </w:rPr>
                              <w:t xml:space="preserve">Figure </w:t>
                            </w:r>
                            <w:r w:rsidRPr="007D2752">
                              <w:rPr>
                                <w:sz w:val="24"/>
                                <w:szCs w:val="24"/>
                              </w:rPr>
                              <w:fldChar w:fldCharType="begin"/>
                            </w:r>
                            <w:r w:rsidRPr="007D2752">
                              <w:rPr>
                                <w:sz w:val="24"/>
                                <w:szCs w:val="24"/>
                              </w:rPr>
                              <w:instrText xml:space="preserve"> SEQ Figure \* ARABIC </w:instrText>
                            </w:r>
                            <w:r w:rsidRPr="007D2752">
                              <w:rPr>
                                <w:sz w:val="24"/>
                                <w:szCs w:val="24"/>
                              </w:rPr>
                              <w:fldChar w:fldCharType="separate"/>
                            </w:r>
                            <w:r w:rsidR="00047357">
                              <w:rPr>
                                <w:noProof/>
                                <w:sz w:val="24"/>
                                <w:szCs w:val="24"/>
                              </w:rPr>
                              <w:t>7</w:t>
                            </w:r>
                            <w:r w:rsidRPr="007D2752">
                              <w:rPr>
                                <w:sz w:val="24"/>
                                <w:szCs w:val="24"/>
                              </w:rPr>
                              <w:fldChar w:fldCharType="end"/>
                            </w:r>
                            <w:r w:rsidRPr="007D2752">
                              <w:rPr>
                                <w:sz w:val="24"/>
                                <w:szCs w:val="24"/>
                              </w:rPr>
                              <w:t>: Activity Diagram for the login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676E39" id="Text Box 1" o:spid="_x0000_s1029" type="#_x0000_t202" style="position:absolute;margin-left:54.2pt;margin-top:454.5pt;width:332.4pt;height:.05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" stroked="f">
                <v:textbox style="mso-fit-shape-to-text:t" inset="0,0,0,0">
                  <w:txbxContent>
                    <w:p w14:paraId="6810426F" w14:textId="26F21CB9" w:rsidR="009F4BEC" w:rsidRPr="007D2752" w:rsidRDefault="009F4BEC" w:rsidP="007D2752">
                      <w:pPr>
                        <w:pStyle w:val="Caption"/>
                        <w:jc w:val="center"/>
                        <w:rPr>
                          <w:noProof/>
                          <w:sz w:val="24"/>
                          <w:szCs w:val="24"/>
                          <w:lang w:bidi="si-LK"/>
                        </w:rPr>
                      </w:pPr>
                      <w:r w:rsidRPr="007D2752">
                        <w:rPr>
                          <w:sz w:val="24"/>
                          <w:szCs w:val="24"/>
                        </w:rPr>
                        <w:t xml:space="preserve">Figure </w:t>
                      </w:r>
                      <w:r w:rsidRPr="007D2752">
                        <w:rPr>
                          <w:sz w:val="24"/>
                          <w:szCs w:val="24"/>
                        </w:rPr>
                        <w:fldChar w:fldCharType="begin"/>
                      </w:r>
                      <w:r w:rsidRPr="007D2752">
                        <w:rPr>
                          <w:sz w:val="24"/>
                          <w:szCs w:val="24"/>
                        </w:rPr>
                        <w:instrText xml:space="preserve"> SEQ Figure \* ARABIC </w:instrText>
                      </w:r>
                      <w:r w:rsidRPr="007D2752">
                        <w:rPr>
                          <w:sz w:val="24"/>
                          <w:szCs w:val="24"/>
                        </w:rPr>
                        <w:fldChar w:fldCharType="separate"/>
                      </w:r>
                      <w:r w:rsidR="00047357">
                        <w:rPr>
                          <w:noProof/>
                          <w:sz w:val="24"/>
                          <w:szCs w:val="24"/>
                        </w:rPr>
                        <w:t>7</w:t>
                      </w:r>
                      <w:r w:rsidRPr="007D2752">
                        <w:rPr>
                          <w:sz w:val="24"/>
                          <w:szCs w:val="24"/>
                        </w:rPr>
                        <w:fldChar w:fldCharType="end"/>
                      </w:r>
                      <w:r w:rsidRPr="007D2752">
                        <w:rPr>
                          <w:sz w:val="24"/>
                          <w:szCs w:val="24"/>
                        </w:rPr>
                        <w:t>: Activity Diagram for the login use case</w:t>
                      </w:r>
                    </w:p>
                  </w:txbxContent>
                </v:textbox>
              </v:shape>
            </w:pict>
          </mc:Fallback>
        </mc:AlternateContent>
      </w:r>
      <w:r>
        <w:rPr>
          <w:noProof/>
          <w:lang w:bidi="si-LK"/>
        </w:rPr>
        <w:drawing>
          <wp:anchor distT="0" distB="0" distL="114300" distR="114300" simplePos="0" relativeHeight="251664384" behindDoc="1" locked="0" layoutInCell="1" allowOverlap="1" wp14:anchorId="2FF3C3AC" wp14:editId="5792B986">
            <wp:simplePos x="0" y="0"/>
            <wp:positionH relativeFrom="margin">
              <wp:align>center</wp:align>
            </wp:positionH>
            <wp:positionV relativeFrom="paragraph">
              <wp:posOffset>8890</wp:posOffset>
            </wp:positionV>
            <wp:extent cx="4221480" cy="5706507"/>
            <wp:effectExtent l="0" t="0" r="762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in.PNG"/>
                    <pic:cNvPicPr/>
                  </pic:nvPicPr>
                  <pic:blipFill>
                    <a:blip r:embed="rId20">
                      <a:extLst>
                        <a:ext uri="{28A0092B-C50C-407E-A947-70E740481C1C}">
                          <a14:useLocalDpi xmlns:a14="http://schemas.microsoft.com/office/drawing/2010/main" val="0"/>
                        </a:ext>
                      </a:extLst>
                    </a:blip>
                    <a:stretch>
                      <a:fillRect/>
                    </a:stretch>
                  </pic:blipFill>
                  <pic:spPr>
                    <a:xfrm>
                      <a:off x="0" y="0"/>
                      <a:ext cx="4221480" cy="5706507"/>
                    </a:xfrm>
                    <a:prstGeom prst="rect">
                      <a:avLst/>
                    </a:prstGeom>
                  </pic:spPr>
                </pic:pic>
              </a:graphicData>
            </a:graphic>
            <wp14:sizeRelH relativeFrom="page">
              <wp14:pctWidth>0</wp14:pctWidth>
            </wp14:sizeRelH>
            <wp14:sizeRelV relativeFrom="page">
              <wp14:pctHeight>0</wp14:pctHeight>
            </wp14:sizeRelV>
          </wp:anchor>
        </w:drawing>
      </w:r>
    </w:p>
    <w:p w14:paraId="53A06C3F" w14:textId="7943B62E" w:rsidR="004C044F" w:rsidRDefault="004C044F" w:rsidP="00D84C05"/>
    <w:p w14:paraId="4C657CE9" w14:textId="5E688006" w:rsidR="004C044F" w:rsidRPr="004C044F" w:rsidRDefault="004C044F" w:rsidP="00D84C05"/>
    <w:p w14:paraId="6C75D02E" w14:textId="14675C02" w:rsidR="004C044F" w:rsidRDefault="004C044F" w:rsidP="00D84C05"/>
    <w:p w14:paraId="7EC0773C" w14:textId="77777777" w:rsidR="003C623F" w:rsidRDefault="003C623F" w:rsidP="00D84C05"/>
    <w:p w14:paraId="38AB22D2" w14:textId="77777777" w:rsidR="003C623F" w:rsidRDefault="003C623F" w:rsidP="00D84C05"/>
    <w:p w14:paraId="1863AD08" w14:textId="77777777" w:rsidR="003C623F" w:rsidRDefault="003C623F" w:rsidP="00D84C05"/>
    <w:p w14:paraId="42F1BE1C" w14:textId="77777777" w:rsidR="003C623F" w:rsidRDefault="003C623F" w:rsidP="00D84C05"/>
    <w:p w14:paraId="4F170679" w14:textId="77777777" w:rsidR="003C623F" w:rsidRDefault="003C623F" w:rsidP="00D84C05"/>
    <w:p w14:paraId="416022AE" w14:textId="77777777" w:rsidR="003C623F" w:rsidRDefault="003C623F" w:rsidP="00D84C05"/>
    <w:p w14:paraId="201F3512" w14:textId="77777777" w:rsidR="003C623F" w:rsidRDefault="003C623F" w:rsidP="00D84C05"/>
    <w:p w14:paraId="6843AE6E" w14:textId="77777777" w:rsidR="003C623F" w:rsidRDefault="003C623F" w:rsidP="00D84C05"/>
    <w:p w14:paraId="0787A953" w14:textId="77777777" w:rsidR="003C623F" w:rsidRDefault="003C623F" w:rsidP="00D84C05"/>
    <w:p w14:paraId="7A779630" w14:textId="77777777" w:rsidR="003C623F" w:rsidRDefault="003C623F" w:rsidP="00D84C05"/>
    <w:p w14:paraId="58C9A2C0" w14:textId="77777777" w:rsidR="003C623F" w:rsidRDefault="003C623F" w:rsidP="00D84C05"/>
    <w:p w14:paraId="4A758E92" w14:textId="77777777" w:rsidR="003C623F" w:rsidRDefault="003C623F" w:rsidP="00D84C05"/>
    <w:p w14:paraId="1AEB4352" w14:textId="77777777" w:rsidR="003C623F" w:rsidRDefault="003C623F" w:rsidP="00D84C05"/>
    <w:p w14:paraId="23BCD89A" w14:textId="77777777" w:rsidR="003C623F" w:rsidRDefault="003C623F" w:rsidP="00D84C05"/>
    <w:p w14:paraId="1ECE439F" w14:textId="77777777" w:rsidR="004C044F" w:rsidRPr="009555BC" w:rsidRDefault="004C044F" w:rsidP="00447A3A">
      <w:pPr>
        <w:pStyle w:val="ListParagraph"/>
        <w:numPr>
          <w:ilvl w:val="0"/>
          <w:numId w:val="34"/>
        </w:numPr>
      </w:pPr>
      <w:r w:rsidRPr="009555BC">
        <w:lastRenderedPageBreak/>
        <w:t>Activity Diagram for edit profile use case</w:t>
      </w:r>
    </w:p>
    <w:p w14:paraId="6A04DCA9" w14:textId="41F3649D" w:rsidR="00232993" w:rsidRDefault="00447A3A" w:rsidP="00D84C05">
      <w:r>
        <w:rPr>
          <w:noProof/>
        </w:rPr>
        <mc:AlternateContent>
          <mc:Choice Requires="wps">
            <w:drawing>
              <wp:anchor distT="0" distB="0" distL="114300" distR="114300" simplePos="0" relativeHeight="251683840" behindDoc="1" locked="0" layoutInCell="1" allowOverlap="1" wp14:anchorId="3167A4EA" wp14:editId="37F1E7FA">
                <wp:simplePos x="0" y="0"/>
                <wp:positionH relativeFrom="column">
                  <wp:posOffset>381000</wp:posOffset>
                </wp:positionH>
                <wp:positionV relativeFrom="paragraph">
                  <wp:posOffset>6495415</wp:posOffset>
                </wp:positionV>
                <wp:extent cx="4781550" cy="635"/>
                <wp:effectExtent l="0" t="0" r="0" b="0"/>
                <wp:wrapNone/>
                <wp:docPr id="8" name="Text Box 8"/>
                <wp:cNvGraphicFramePr/>
                <a:graphic xmlns:a="http://schemas.openxmlformats.org/drawingml/2006/main">
                  <a:graphicData uri="http://schemas.microsoft.com/office/word/2010/wordprocessingShape">
                    <wps:wsp>
                      <wps:cNvSpPr txBox="1"/>
                      <wps:spPr>
                        <a:xfrm>
                          <a:off x="0" y="0"/>
                          <a:ext cx="4781550" cy="635"/>
                        </a:xfrm>
                        <a:prstGeom prst="rect">
                          <a:avLst/>
                        </a:prstGeom>
                        <a:solidFill>
                          <a:prstClr val="white"/>
                        </a:solidFill>
                        <a:ln>
                          <a:noFill/>
                        </a:ln>
                      </wps:spPr>
                      <wps:txbx>
                        <w:txbxContent>
                          <w:p w14:paraId="571A278B" w14:textId="620D3DA2" w:rsidR="009F4BEC" w:rsidRPr="00447A3A" w:rsidRDefault="009F4BEC" w:rsidP="00447A3A">
                            <w:pPr>
                              <w:pStyle w:val="Caption"/>
                              <w:jc w:val="center"/>
                              <w:rPr>
                                <w:noProof/>
                                <w:sz w:val="24"/>
                                <w:szCs w:val="24"/>
                                <w:lang w:bidi="si-LK"/>
                              </w:rPr>
                            </w:pPr>
                            <w:r w:rsidRPr="00447A3A">
                              <w:rPr>
                                <w:sz w:val="24"/>
                                <w:szCs w:val="24"/>
                              </w:rPr>
                              <w:t xml:space="preserve">Figure </w:t>
                            </w:r>
                            <w:r w:rsidRPr="00447A3A">
                              <w:rPr>
                                <w:sz w:val="24"/>
                                <w:szCs w:val="24"/>
                              </w:rPr>
                              <w:fldChar w:fldCharType="begin"/>
                            </w:r>
                            <w:r w:rsidRPr="00447A3A">
                              <w:rPr>
                                <w:sz w:val="24"/>
                                <w:szCs w:val="24"/>
                              </w:rPr>
                              <w:instrText xml:space="preserve"> SEQ Figure \* ARABIC </w:instrText>
                            </w:r>
                            <w:r w:rsidRPr="00447A3A">
                              <w:rPr>
                                <w:sz w:val="24"/>
                                <w:szCs w:val="24"/>
                              </w:rPr>
                              <w:fldChar w:fldCharType="separate"/>
                            </w:r>
                            <w:r w:rsidR="00047357">
                              <w:rPr>
                                <w:noProof/>
                                <w:sz w:val="24"/>
                                <w:szCs w:val="24"/>
                              </w:rPr>
                              <w:t>8</w:t>
                            </w:r>
                            <w:r w:rsidRPr="00447A3A">
                              <w:rPr>
                                <w:sz w:val="24"/>
                                <w:szCs w:val="24"/>
                              </w:rPr>
                              <w:fldChar w:fldCharType="end"/>
                            </w:r>
                            <w:r w:rsidRPr="00447A3A">
                              <w:rPr>
                                <w:sz w:val="24"/>
                                <w:szCs w:val="24"/>
                              </w:rPr>
                              <w:t>: Activity Diagram for edit profil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67A4EA" id="Text Box 8" o:spid="_x0000_s1030" type="#_x0000_t202" style="position:absolute;margin-left:30pt;margin-top:511.45pt;width:376.5pt;height:.0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" stroked="f">
                <v:textbox style="mso-fit-shape-to-text:t" inset="0,0,0,0">
                  <w:txbxContent>
                    <w:p w14:paraId="571A278B" w14:textId="620D3DA2" w:rsidR="009F4BEC" w:rsidRPr="00447A3A" w:rsidRDefault="009F4BEC" w:rsidP="00447A3A">
                      <w:pPr>
                        <w:pStyle w:val="Caption"/>
                        <w:jc w:val="center"/>
                        <w:rPr>
                          <w:noProof/>
                          <w:sz w:val="24"/>
                          <w:szCs w:val="24"/>
                          <w:lang w:bidi="si-LK"/>
                        </w:rPr>
                      </w:pPr>
                      <w:r w:rsidRPr="00447A3A">
                        <w:rPr>
                          <w:sz w:val="24"/>
                          <w:szCs w:val="24"/>
                        </w:rPr>
                        <w:t xml:space="preserve">Figure </w:t>
                      </w:r>
                      <w:r w:rsidRPr="00447A3A">
                        <w:rPr>
                          <w:sz w:val="24"/>
                          <w:szCs w:val="24"/>
                        </w:rPr>
                        <w:fldChar w:fldCharType="begin"/>
                      </w:r>
                      <w:r w:rsidRPr="00447A3A">
                        <w:rPr>
                          <w:sz w:val="24"/>
                          <w:szCs w:val="24"/>
                        </w:rPr>
                        <w:instrText xml:space="preserve"> SEQ Figure \* ARABIC </w:instrText>
                      </w:r>
                      <w:r w:rsidRPr="00447A3A">
                        <w:rPr>
                          <w:sz w:val="24"/>
                          <w:szCs w:val="24"/>
                        </w:rPr>
                        <w:fldChar w:fldCharType="separate"/>
                      </w:r>
                      <w:r w:rsidR="00047357">
                        <w:rPr>
                          <w:noProof/>
                          <w:sz w:val="24"/>
                          <w:szCs w:val="24"/>
                        </w:rPr>
                        <w:t>8</w:t>
                      </w:r>
                      <w:r w:rsidRPr="00447A3A">
                        <w:rPr>
                          <w:sz w:val="24"/>
                          <w:szCs w:val="24"/>
                        </w:rPr>
                        <w:fldChar w:fldCharType="end"/>
                      </w:r>
                      <w:r w:rsidRPr="00447A3A">
                        <w:rPr>
                          <w:sz w:val="24"/>
                          <w:szCs w:val="24"/>
                        </w:rPr>
                        <w:t>: Activity Diagram for edit profile use case</w:t>
                      </w:r>
                    </w:p>
                  </w:txbxContent>
                </v:textbox>
              </v:shape>
            </w:pict>
          </mc:Fallback>
        </mc:AlternateContent>
      </w:r>
      <w:r>
        <w:rPr>
          <w:noProof/>
          <w:lang w:bidi="si-LK"/>
        </w:rPr>
        <w:drawing>
          <wp:anchor distT="0" distB="0" distL="114300" distR="114300" simplePos="0" relativeHeight="251665408" behindDoc="1" locked="0" layoutInCell="1" allowOverlap="1" wp14:anchorId="4D118A46" wp14:editId="5949418D">
            <wp:simplePos x="0" y="0"/>
            <wp:positionH relativeFrom="column">
              <wp:posOffset>381000</wp:posOffset>
            </wp:positionH>
            <wp:positionV relativeFrom="paragraph">
              <wp:posOffset>128905</wp:posOffset>
            </wp:positionV>
            <wp:extent cx="4781622" cy="630936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dit.PNG"/>
                    <pic:cNvPicPr/>
                  </pic:nvPicPr>
                  <pic:blipFill>
                    <a:blip r:embed="rId21">
                      <a:extLst>
                        <a:ext uri="{28A0092B-C50C-407E-A947-70E740481C1C}">
                          <a14:useLocalDpi xmlns:a14="http://schemas.microsoft.com/office/drawing/2010/main" val="0"/>
                        </a:ext>
                      </a:extLst>
                    </a:blip>
                    <a:stretch>
                      <a:fillRect/>
                    </a:stretch>
                  </pic:blipFill>
                  <pic:spPr>
                    <a:xfrm>
                      <a:off x="0" y="0"/>
                      <a:ext cx="4781622" cy="6309360"/>
                    </a:xfrm>
                    <a:prstGeom prst="rect">
                      <a:avLst/>
                    </a:prstGeom>
                  </pic:spPr>
                </pic:pic>
              </a:graphicData>
            </a:graphic>
            <wp14:sizeRelH relativeFrom="page">
              <wp14:pctWidth>0</wp14:pctWidth>
            </wp14:sizeRelH>
            <wp14:sizeRelV relativeFrom="page">
              <wp14:pctHeight>0</wp14:pctHeight>
            </wp14:sizeRelV>
          </wp:anchor>
        </w:drawing>
      </w:r>
    </w:p>
    <w:p w14:paraId="57923E8C" w14:textId="6F852B11" w:rsidR="007C0ADD" w:rsidRDefault="007C0ADD" w:rsidP="00D84C05"/>
    <w:p w14:paraId="20766411" w14:textId="02FCAA2E" w:rsidR="007C0ADD" w:rsidRDefault="007C0ADD" w:rsidP="00D84C05"/>
    <w:p w14:paraId="78E9A688" w14:textId="77777777" w:rsidR="007C0ADD" w:rsidRDefault="007C0ADD" w:rsidP="00D84C05"/>
    <w:p w14:paraId="36A69EC0" w14:textId="0102A82E" w:rsidR="007C0ADD" w:rsidRDefault="007C0ADD" w:rsidP="00D84C05"/>
    <w:p w14:paraId="31250298" w14:textId="77777777" w:rsidR="007C0ADD" w:rsidRDefault="007C0ADD" w:rsidP="00D84C05"/>
    <w:p w14:paraId="73E148B3" w14:textId="77777777" w:rsidR="007C0ADD" w:rsidRDefault="007C0ADD" w:rsidP="00D84C05"/>
    <w:p w14:paraId="24AEDFCF" w14:textId="77777777" w:rsidR="007C0ADD" w:rsidRDefault="007C0ADD" w:rsidP="00D84C05"/>
    <w:p w14:paraId="63CCC783" w14:textId="77777777" w:rsidR="007C0ADD" w:rsidRDefault="007C0ADD" w:rsidP="00D84C05"/>
    <w:p w14:paraId="420ED916" w14:textId="77777777" w:rsidR="007C0ADD" w:rsidRDefault="007C0ADD" w:rsidP="00D84C05"/>
    <w:p w14:paraId="4EAAFB6E" w14:textId="77777777" w:rsidR="007C0ADD" w:rsidRDefault="007C0ADD" w:rsidP="00D84C05"/>
    <w:p w14:paraId="107C8E05" w14:textId="77777777" w:rsidR="007C0ADD" w:rsidRDefault="007C0ADD" w:rsidP="00D84C05"/>
    <w:p w14:paraId="15610E3E" w14:textId="77777777" w:rsidR="007C0ADD" w:rsidRDefault="007C0ADD" w:rsidP="00D84C05"/>
    <w:p w14:paraId="476C0B62" w14:textId="77777777" w:rsidR="007C0ADD" w:rsidRDefault="007C0ADD" w:rsidP="00D84C05"/>
    <w:p w14:paraId="16FD848C" w14:textId="77777777" w:rsidR="007C0ADD" w:rsidRDefault="007C0ADD" w:rsidP="00D84C05"/>
    <w:p w14:paraId="16D2AF73" w14:textId="77777777" w:rsidR="007C0ADD" w:rsidRDefault="007C0ADD" w:rsidP="00D84C05"/>
    <w:p w14:paraId="2BA19849" w14:textId="77777777" w:rsidR="007C0ADD" w:rsidRDefault="007C0ADD" w:rsidP="00D84C05"/>
    <w:p w14:paraId="715BE343" w14:textId="77777777" w:rsidR="007C0ADD" w:rsidRDefault="007C0ADD" w:rsidP="00D84C05"/>
    <w:p w14:paraId="6D2A6AC3" w14:textId="77777777" w:rsidR="007C0ADD" w:rsidRDefault="007C0ADD" w:rsidP="00D84C05"/>
    <w:p w14:paraId="3D5A0751" w14:textId="77777777" w:rsidR="007C0ADD" w:rsidRDefault="007C0ADD" w:rsidP="00D84C05"/>
    <w:p w14:paraId="41D77888" w14:textId="77777777" w:rsidR="00232993" w:rsidRPr="00D7103D" w:rsidRDefault="00232993" w:rsidP="00185163">
      <w:pPr>
        <w:pStyle w:val="ListParagraph"/>
        <w:numPr>
          <w:ilvl w:val="0"/>
          <w:numId w:val="34"/>
        </w:numPr>
      </w:pPr>
      <w:r w:rsidRPr="00D7103D">
        <w:lastRenderedPageBreak/>
        <w:t>Activity Diagram for upload CSV file use case</w:t>
      </w:r>
    </w:p>
    <w:p w14:paraId="0237C58A" w14:textId="05714A92" w:rsidR="00232993" w:rsidRDefault="00185163" w:rsidP="00D84C05">
      <w:r>
        <w:rPr>
          <w:noProof/>
        </w:rPr>
        <mc:AlternateContent>
          <mc:Choice Requires="wps">
            <w:drawing>
              <wp:anchor distT="0" distB="0" distL="114300" distR="114300" simplePos="0" relativeHeight="251685888" behindDoc="1" locked="0" layoutInCell="1" allowOverlap="1" wp14:anchorId="664682BA" wp14:editId="24734D9D">
                <wp:simplePos x="0" y="0"/>
                <wp:positionH relativeFrom="column">
                  <wp:posOffset>551180</wp:posOffset>
                </wp:positionH>
                <wp:positionV relativeFrom="paragraph">
                  <wp:posOffset>6086475</wp:posOffset>
                </wp:positionV>
                <wp:extent cx="4503420" cy="63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4503420" cy="635"/>
                        </a:xfrm>
                        <a:prstGeom prst="rect">
                          <a:avLst/>
                        </a:prstGeom>
                        <a:solidFill>
                          <a:prstClr val="white"/>
                        </a:solidFill>
                        <a:ln>
                          <a:noFill/>
                        </a:ln>
                      </wps:spPr>
                      <wps:txbx>
                        <w:txbxContent>
                          <w:p w14:paraId="26988D88" w14:textId="346DB427" w:rsidR="009F4BEC" w:rsidRPr="00185163" w:rsidRDefault="009F4BEC" w:rsidP="00185163">
                            <w:pPr>
                              <w:pStyle w:val="Caption"/>
                              <w:jc w:val="right"/>
                              <w:rPr>
                                <w:noProof/>
                                <w:sz w:val="24"/>
                                <w:szCs w:val="24"/>
                                <w:lang w:bidi="si-LK"/>
                              </w:rPr>
                            </w:pPr>
                            <w:r w:rsidRPr="00185163">
                              <w:rPr>
                                <w:sz w:val="24"/>
                                <w:szCs w:val="24"/>
                              </w:rPr>
                              <w:t xml:space="preserve">Figure </w:t>
                            </w:r>
                            <w:r w:rsidRPr="00185163">
                              <w:rPr>
                                <w:sz w:val="24"/>
                                <w:szCs w:val="24"/>
                              </w:rPr>
                              <w:fldChar w:fldCharType="begin"/>
                            </w:r>
                            <w:r w:rsidRPr="00185163">
                              <w:rPr>
                                <w:sz w:val="24"/>
                                <w:szCs w:val="24"/>
                              </w:rPr>
                              <w:instrText xml:space="preserve"> SEQ Figure \* ARABIC </w:instrText>
                            </w:r>
                            <w:r w:rsidRPr="00185163">
                              <w:rPr>
                                <w:sz w:val="24"/>
                                <w:szCs w:val="24"/>
                              </w:rPr>
                              <w:fldChar w:fldCharType="separate"/>
                            </w:r>
                            <w:r w:rsidR="00047357">
                              <w:rPr>
                                <w:noProof/>
                                <w:sz w:val="24"/>
                                <w:szCs w:val="24"/>
                              </w:rPr>
                              <w:t>9</w:t>
                            </w:r>
                            <w:r w:rsidRPr="00185163">
                              <w:rPr>
                                <w:sz w:val="24"/>
                                <w:szCs w:val="24"/>
                              </w:rPr>
                              <w:fldChar w:fldCharType="end"/>
                            </w:r>
                            <w:r w:rsidRPr="00185163">
                              <w:rPr>
                                <w:sz w:val="24"/>
                                <w:szCs w:val="24"/>
                              </w:rPr>
                              <w:t>: Activity Diagram for upload CSV fil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4682BA" id="Text Box 33" o:spid="_x0000_s1031" type="#_x0000_t202" style="position:absolute;margin-left:43.4pt;margin-top:479.25pt;width:354.6pt;height:.05pt;z-index:-251630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" stroked="f">
                <v:textbox style="mso-fit-shape-to-text:t" inset="0,0,0,0">
                  <w:txbxContent>
                    <w:p w14:paraId="26988D88" w14:textId="346DB427" w:rsidR="009F4BEC" w:rsidRPr="00185163" w:rsidRDefault="009F4BEC" w:rsidP="00185163">
                      <w:pPr>
                        <w:pStyle w:val="Caption"/>
                        <w:jc w:val="right"/>
                        <w:rPr>
                          <w:noProof/>
                          <w:sz w:val="24"/>
                          <w:szCs w:val="24"/>
                          <w:lang w:bidi="si-LK"/>
                        </w:rPr>
                      </w:pPr>
                      <w:r w:rsidRPr="00185163">
                        <w:rPr>
                          <w:sz w:val="24"/>
                          <w:szCs w:val="24"/>
                        </w:rPr>
                        <w:t xml:space="preserve">Figure </w:t>
                      </w:r>
                      <w:r w:rsidRPr="00185163">
                        <w:rPr>
                          <w:sz w:val="24"/>
                          <w:szCs w:val="24"/>
                        </w:rPr>
                        <w:fldChar w:fldCharType="begin"/>
                      </w:r>
                      <w:r w:rsidRPr="00185163">
                        <w:rPr>
                          <w:sz w:val="24"/>
                          <w:szCs w:val="24"/>
                        </w:rPr>
                        <w:instrText xml:space="preserve"> SEQ Figure \* ARABIC </w:instrText>
                      </w:r>
                      <w:r w:rsidRPr="00185163">
                        <w:rPr>
                          <w:sz w:val="24"/>
                          <w:szCs w:val="24"/>
                        </w:rPr>
                        <w:fldChar w:fldCharType="separate"/>
                      </w:r>
                      <w:r w:rsidR="00047357">
                        <w:rPr>
                          <w:noProof/>
                          <w:sz w:val="24"/>
                          <w:szCs w:val="24"/>
                        </w:rPr>
                        <w:t>9</w:t>
                      </w:r>
                      <w:r w:rsidRPr="00185163">
                        <w:rPr>
                          <w:sz w:val="24"/>
                          <w:szCs w:val="24"/>
                        </w:rPr>
                        <w:fldChar w:fldCharType="end"/>
                      </w:r>
                      <w:r w:rsidRPr="00185163">
                        <w:rPr>
                          <w:sz w:val="24"/>
                          <w:szCs w:val="24"/>
                        </w:rPr>
                        <w:t>: Activity Diagram for upload CSV file use case</w:t>
                      </w:r>
                    </w:p>
                  </w:txbxContent>
                </v:textbox>
              </v:shape>
            </w:pict>
          </mc:Fallback>
        </mc:AlternateContent>
      </w:r>
      <w:r>
        <w:rPr>
          <w:noProof/>
          <w:lang w:bidi="si-LK"/>
        </w:rPr>
        <w:drawing>
          <wp:anchor distT="0" distB="0" distL="114300" distR="114300" simplePos="0" relativeHeight="251666432" behindDoc="1" locked="0" layoutInCell="1" allowOverlap="1" wp14:anchorId="560ED322" wp14:editId="30906284">
            <wp:simplePos x="0" y="0"/>
            <wp:positionH relativeFrom="margin">
              <wp:align>center</wp:align>
            </wp:positionH>
            <wp:positionV relativeFrom="paragraph">
              <wp:posOffset>9525</wp:posOffset>
            </wp:positionV>
            <wp:extent cx="4503810" cy="6020322"/>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sv.PNG"/>
                    <pic:cNvPicPr/>
                  </pic:nvPicPr>
                  <pic:blipFill>
                    <a:blip r:embed="rId22">
                      <a:extLst>
                        <a:ext uri="{28A0092B-C50C-407E-A947-70E740481C1C}">
                          <a14:useLocalDpi xmlns:a14="http://schemas.microsoft.com/office/drawing/2010/main" val="0"/>
                        </a:ext>
                      </a:extLst>
                    </a:blip>
                    <a:stretch>
                      <a:fillRect/>
                    </a:stretch>
                  </pic:blipFill>
                  <pic:spPr>
                    <a:xfrm>
                      <a:off x="0" y="0"/>
                      <a:ext cx="4503810" cy="6020322"/>
                    </a:xfrm>
                    <a:prstGeom prst="rect">
                      <a:avLst/>
                    </a:prstGeom>
                  </pic:spPr>
                </pic:pic>
              </a:graphicData>
            </a:graphic>
            <wp14:sizeRelH relativeFrom="page">
              <wp14:pctWidth>0</wp14:pctWidth>
            </wp14:sizeRelH>
            <wp14:sizeRelV relativeFrom="page">
              <wp14:pctHeight>0</wp14:pctHeight>
            </wp14:sizeRelV>
          </wp:anchor>
        </w:drawing>
      </w:r>
    </w:p>
    <w:p w14:paraId="30A1E13A" w14:textId="61E9E7AB" w:rsidR="00DA5BBC" w:rsidRDefault="00DA5BBC" w:rsidP="00D84C05"/>
    <w:p w14:paraId="4D4A3A59" w14:textId="7FAAB19C" w:rsidR="00DA5BBC" w:rsidRDefault="00DA5BBC" w:rsidP="00D84C05"/>
    <w:p w14:paraId="33AD55BA" w14:textId="77777777" w:rsidR="00DA5BBC" w:rsidRDefault="00DA5BBC" w:rsidP="00D84C05"/>
    <w:p w14:paraId="1BBEA1E8" w14:textId="77777777" w:rsidR="00DA5BBC" w:rsidRDefault="00DA5BBC" w:rsidP="00D84C05"/>
    <w:p w14:paraId="7B55F2E1" w14:textId="77777777" w:rsidR="00DA5BBC" w:rsidRDefault="00DA5BBC" w:rsidP="00D84C05"/>
    <w:p w14:paraId="2B53AB62" w14:textId="77777777" w:rsidR="00DA5BBC" w:rsidRDefault="00DA5BBC" w:rsidP="00D84C05"/>
    <w:p w14:paraId="43E29C01" w14:textId="77777777" w:rsidR="00DA5BBC" w:rsidRDefault="00DA5BBC" w:rsidP="00D84C05"/>
    <w:p w14:paraId="67879E30" w14:textId="77777777" w:rsidR="00DA5BBC" w:rsidRDefault="00DA5BBC" w:rsidP="00D84C05"/>
    <w:p w14:paraId="58CC90BF" w14:textId="77777777" w:rsidR="00DA5BBC" w:rsidRDefault="00DA5BBC" w:rsidP="00D84C05"/>
    <w:p w14:paraId="3AD9CC26" w14:textId="77777777" w:rsidR="00DA5BBC" w:rsidRDefault="00DA5BBC" w:rsidP="00D84C05"/>
    <w:p w14:paraId="5079A2B3" w14:textId="77777777" w:rsidR="00DA5BBC" w:rsidRDefault="00DA5BBC" w:rsidP="00D84C05"/>
    <w:p w14:paraId="65637F26" w14:textId="77777777" w:rsidR="00DA5BBC" w:rsidRDefault="00DA5BBC" w:rsidP="00D84C05"/>
    <w:p w14:paraId="3511B1A4" w14:textId="77777777" w:rsidR="00DA5BBC" w:rsidRDefault="00DA5BBC" w:rsidP="00D84C05"/>
    <w:p w14:paraId="02D8BC72" w14:textId="77777777" w:rsidR="00DA5BBC" w:rsidRDefault="00DA5BBC" w:rsidP="00D84C05"/>
    <w:p w14:paraId="4FC2090D" w14:textId="77777777" w:rsidR="00DA5BBC" w:rsidRDefault="00DA5BBC" w:rsidP="00D84C05"/>
    <w:p w14:paraId="61E214EF" w14:textId="77777777" w:rsidR="00DA5BBC" w:rsidRDefault="00DA5BBC" w:rsidP="00D84C05"/>
    <w:p w14:paraId="394A042B" w14:textId="77777777" w:rsidR="00DA5BBC" w:rsidRDefault="00DA5BBC" w:rsidP="00D84C05"/>
    <w:p w14:paraId="678EBC50" w14:textId="77777777" w:rsidR="00DA5BBC" w:rsidRDefault="00DA5BBC" w:rsidP="00D84C05"/>
    <w:p w14:paraId="6F9039F9" w14:textId="77777777" w:rsidR="00DA5BBC" w:rsidRDefault="00DA5BBC" w:rsidP="00D84C05"/>
    <w:p w14:paraId="0B0D0A15" w14:textId="5065B6ED" w:rsidR="00FD6E79" w:rsidRPr="00464126" w:rsidRDefault="00E74CD1" w:rsidP="00E74CD1">
      <w:pPr>
        <w:pStyle w:val="ListParagraph"/>
        <w:numPr>
          <w:ilvl w:val="0"/>
          <w:numId w:val="34"/>
        </w:numPr>
      </w:pPr>
      <w:r>
        <w:rPr>
          <w:noProof/>
          <w:lang w:bidi="si-LK"/>
        </w:rPr>
        <w:lastRenderedPageBreak/>
        <w:drawing>
          <wp:anchor distT="0" distB="0" distL="114300" distR="114300" simplePos="0" relativeHeight="251667456" behindDoc="1" locked="0" layoutInCell="1" allowOverlap="1" wp14:anchorId="0BF83294" wp14:editId="6927847A">
            <wp:simplePos x="0" y="0"/>
            <wp:positionH relativeFrom="page">
              <wp:align>center</wp:align>
            </wp:positionH>
            <wp:positionV relativeFrom="paragraph">
              <wp:posOffset>413385</wp:posOffset>
            </wp:positionV>
            <wp:extent cx="2423370" cy="2850127"/>
            <wp:effectExtent l="0" t="0" r="0" b="762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mpare.PNG"/>
                    <pic:cNvPicPr/>
                  </pic:nvPicPr>
                  <pic:blipFill>
                    <a:blip r:embed="rId23">
                      <a:extLst>
                        <a:ext uri="{28A0092B-C50C-407E-A947-70E740481C1C}">
                          <a14:useLocalDpi xmlns:a14="http://schemas.microsoft.com/office/drawing/2010/main" val="0"/>
                        </a:ext>
                      </a:extLst>
                    </a:blip>
                    <a:stretch>
                      <a:fillRect/>
                    </a:stretch>
                  </pic:blipFill>
                  <pic:spPr>
                    <a:xfrm>
                      <a:off x="0" y="0"/>
                      <a:ext cx="2423370" cy="2850127"/>
                    </a:xfrm>
                    <a:prstGeom prst="rect">
                      <a:avLst/>
                    </a:prstGeom>
                  </pic:spPr>
                </pic:pic>
              </a:graphicData>
            </a:graphic>
            <wp14:sizeRelH relativeFrom="page">
              <wp14:pctWidth>0</wp14:pctWidth>
            </wp14:sizeRelH>
            <wp14:sizeRelV relativeFrom="page">
              <wp14:pctHeight>0</wp14:pctHeight>
            </wp14:sizeRelV>
          </wp:anchor>
        </w:drawing>
      </w:r>
      <w:r w:rsidR="00FD6E79" w:rsidRPr="00464126">
        <w:t>Activity Diagram for compare marks use case</w:t>
      </w:r>
    </w:p>
    <w:p w14:paraId="0E488E97" w14:textId="58C6743A" w:rsidR="00356F4D" w:rsidRDefault="00356F4D" w:rsidP="00D84C05"/>
    <w:p w14:paraId="1092EADC" w14:textId="77777777" w:rsidR="009709D8" w:rsidRDefault="009709D8" w:rsidP="00D84C05"/>
    <w:p w14:paraId="6F48AFA5" w14:textId="77777777" w:rsidR="009709D8" w:rsidRDefault="009709D8" w:rsidP="00D84C05"/>
    <w:p w14:paraId="52872FD9" w14:textId="77777777" w:rsidR="009709D8" w:rsidRDefault="009709D8" w:rsidP="00D84C05"/>
    <w:p w14:paraId="274368AE" w14:textId="77777777" w:rsidR="004C044F" w:rsidRDefault="004C044F" w:rsidP="00D84C05"/>
    <w:p w14:paraId="6013B4AC" w14:textId="77777777" w:rsidR="00F20385" w:rsidRDefault="00F20385" w:rsidP="00D84C05"/>
    <w:p w14:paraId="6F07260A" w14:textId="77777777" w:rsidR="00F20385" w:rsidRDefault="00F20385" w:rsidP="00D84C05"/>
    <w:p w14:paraId="004B3BA2" w14:textId="77777777" w:rsidR="00F20385" w:rsidRDefault="00F20385" w:rsidP="00D84C05"/>
    <w:p w14:paraId="613B5BD7" w14:textId="20A04F98" w:rsidR="00F20385" w:rsidRDefault="00E74CD1" w:rsidP="00D84C05">
      <w:r>
        <w:rPr>
          <w:noProof/>
        </w:rPr>
        <mc:AlternateContent>
          <mc:Choice Requires="wps">
            <w:drawing>
              <wp:anchor distT="0" distB="0" distL="114300" distR="114300" simplePos="0" relativeHeight="251687936" behindDoc="1" locked="0" layoutInCell="1" allowOverlap="1" wp14:anchorId="6A4F5466" wp14:editId="651D5042">
                <wp:simplePos x="0" y="0"/>
                <wp:positionH relativeFrom="margin">
                  <wp:align>center</wp:align>
                </wp:positionH>
                <wp:positionV relativeFrom="paragraph">
                  <wp:posOffset>70485</wp:posOffset>
                </wp:positionV>
                <wp:extent cx="4069080" cy="635"/>
                <wp:effectExtent l="0" t="0" r="7620" b="8255"/>
                <wp:wrapNone/>
                <wp:docPr id="34" name="Text Box 34"/>
                <wp:cNvGraphicFramePr/>
                <a:graphic xmlns:a="http://schemas.openxmlformats.org/drawingml/2006/main">
                  <a:graphicData uri="http://schemas.microsoft.com/office/word/2010/wordprocessingShape">
                    <wps:wsp>
                      <wps:cNvSpPr txBox="1"/>
                      <wps:spPr>
                        <a:xfrm>
                          <a:off x="0" y="0"/>
                          <a:ext cx="4069080" cy="635"/>
                        </a:xfrm>
                        <a:prstGeom prst="rect">
                          <a:avLst/>
                        </a:prstGeom>
                        <a:solidFill>
                          <a:prstClr val="white"/>
                        </a:solidFill>
                        <a:ln>
                          <a:noFill/>
                        </a:ln>
                      </wps:spPr>
                      <wps:txbx>
                        <w:txbxContent>
                          <w:p w14:paraId="7383D047" w14:textId="1690886D" w:rsidR="009F4BEC" w:rsidRPr="00E74CD1" w:rsidRDefault="009F4BEC" w:rsidP="00E74CD1">
                            <w:pPr>
                              <w:pStyle w:val="Caption"/>
                              <w:jc w:val="center"/>
                              <w:rPr>
                                <w:noProof/>
                                <w:sz w:val="24"/>
                                <w:szCs w:val="24"/>
                                <w:lang w:bidi="si-LK"/>
                              </w:rPr>
                            </w:pPr>
                            <w:r w:rsidRPr="00E74CD1">
                              <w:rPr>
                                <w:sz w:val="24"/>
                                <w:szCs w:val="24"/>
                              </w:rPr>
                              <w:t xml:space="preserve">Figure </w:t>
                            </w:r>
                            <w:r w:rsidRPr="00E74CD1">
                              <w:rPr>
                                <w:sz w:val="24"/>
                                <w:szCs w:val="24"/>
                              </w:rPr>
                              <w:fldChar w:fldCharType="begin"/>
                            </w:r>
                            <w:r w:rsidRPr="00E74CD1">
                              <w:rPr>
                                <w:sz w:val="24"/>
                                <w:szCs w:val="24"/>
                              </w:rPr>
                              <w:instrText xml:space="preserve"> SEQ Figure \* ARABIC </w:instrText>
                            </w:r>
                            <w:r w:rsidRPr="00E74CD1">
                              <w:rPr>
                                <w:sz w:val="24"/>
                                <w:szCs w:val="24"/>
                              </w:rPr>
                              <w:fldChar w:fldCharType="separate"/>
                            </w:r>
                            <w:r w:rsidR="00047357">
                              <w:rPr>
                                <w:noProof/>
                                <w:sz w:val="24"/>
                                <w:szCs w:val="24"/>
                              </w:rPr>
                              <w:t>10</w:t>
                            </w:r>
                            <w:r w:rsidRPr="00E74CD1">
                              <w:rPr>
                                <w:sz w:val="24"/>
                                <w:szCs w:val="24"/>
                              </w:rPr>
                              <w:fldChar w:fldCharType="end"/>
                            </w:r>
                            <w:r w:rsidRPr="00E74CD1">
                              <w:rPr>
                                <w:sz w:val="24"/>
                                <w:szCs w:val="24"/>
                              </w:rPr>
                              <w:t>: Activity Diagram for compare marks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A4F5466" id="Text Box 34" o:spid="_x0000_s1032" type="#_x0000_t202" style="position:absolute;margin-left:0;margin-top:5.55pt;width:320.4pt;height:.05pt;z-index:-25162854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" stroked="f">
                <v:textbox style="mso-fit-shape-to-text:t" inset="0,0,0,0">
                  <w:txbxContent>
                    <w:p w14:paraId="7383D047" w14:textId="1690886D" w:rsidR="009F4BEC" w:rsidRPr="00E74CD1" w:rsidRDefault="009F4BEC" w:rsidP="00E74CD1">
                      <w:pPr>
                        <w:pStyle w:val="Caption"/>
                        <w:jc w:val="center"/>
                        <w:rPr>
                          <w:noProof/>
                          <w:sz w:val="24"/>
                          <w:szCs w:val="24"/>
                          <w:lang w:bidi="si-LK"/>
                        </w:rPr>
                      </w:pPr>
                      <w:r w:rsidRPr="00E74CD1">
                        <w:rPr>
                          <w:sz w:val="24"/>
                          <w:szCs w:val="24"/>
                        </w:rPr>
                        <w:t xml:space="preserve">Figure </w:t>
                      </w:r>
                      <w:r w:rsidRPr="00E74CD1">
                        <w:rPr>
                          <w:sz w:val="24"/>
                          <w:szCs w:val="24"/>
                        </w:rPr>
                        <w:fldChar w:fldCharType="begin"/>
                      </w:r>
                      <w:r w:rsidRPr="00E74CD1">
                        <w:rPr>
                          <w:sz w:val="24"/>
                          <w:szCs w:val="24"/>
                        </w:rPr>
                        <w:instrText xml:space="preserve"> SEQ Figure \* ARABIC </w:instrText>
                      </w:r>
                      <w:r w:rsidRPr="00E74CD1">
                        <w:rPr>
                          <w:sz w:val="24"/>
                          <w:szCs w:val="24"/>
                        </w:rPr>
                        <w:fldChar w:fldCharType="separate"/>
                      </w:r>
                      <w:r w:rsidR="00047357">
                        <w:rPr>
                          <w:noProof/>
                          <w:sz w:val="24"/>
                          <w:szCs w:val="24"/>
                        </w:rPr>
                        <w:t>10</w:t>
                      </w:r>
                      <w:r w:rsidRPr="00E74CD1">
                        <w:rPr>
                          <w:sz w:val="24"/>
                          <w:szCs w:val="24"/>
                        </w:rPr>
                        <w:fldChar w:fldCharType="end"/>
                      </w:r>
                      <w:r w:rsidRPr="00E74CD1">
                        <w:rPr>
                          <w:sz w:val="24"/>
                          <w:szCs w:val="24"/>
                        </w:rPr>
                        <w:t>: Activity Diagram for compare marks use case</w:t>
                      </w:r>
                    </w:p>
                  </w:txbxContent>
                </v:textbox>
                <w10:wrap anchorx="margin"/>
              </v:shape>
            </w:pict>
          </mc:Fallback>
        </mc:AlternateContent>
      </w:r>
    </w:p>
    <w:p w14:paraId="3D3F2478" w14:textId="77777777" w:rsidR="00F20385" w:rsidRDefault="00F20385" w:rsidP="00D84C05"/>
    <w:p w14:paraId="3A66DDE5" w14:textId="77777777" w:rsidR="00F20385" w:rsidRDefault="00F20385" w:rsidP="00D84C05"/>
    <w:p w14:paraId="175B6CEA" w14:textId="7F466B46" w:rsidR="00F20385" w:rsidRDefault="00B128F2" w:rsidP="00D84C05">
      <w:r>
        <w:t xml:space="preserve"> </w:t>
      </w:r>
    </w:p>
    <w:p w14:paraId="296E14DE" w14:textId="77777777" w:rsidR="00F20385" w:rsidRDefault="00F20385" w:rsidP="00D84C05"/>
    <w:p w14:paraId="7F23438A" w14:textId="77777777" w:rsidR="00F20385" w:rsidRDefault="00F20385" w:rsidP="00D84C05"/>
    <w:p w14:paraId="06E2FC7F" w14:textId="77777777" w:rsidR="00F20385" w:rsidRDefault="00F20385" w:rsidP="00D84C05"/>
    <w:p w14:paraId="4CFD5540" w14:textId="77777777" w:rsidR="00F20385" w:rsidRDefault="00F20385" w:rsidP="00D84C05"/>
    <w:p w14:paraId="2DBC4C2C" w14:textId="77777777" w:rsidR="00F20385" w:rsidRDefault="00F20385" w:rsidP="00D84C05"/>
    <w:p w14:paraId="2BC2F83F" w14:textId="77777777" w:rsidR="00F20385" w:rsidRDefault="00F20385" w:rsidP="00D84C05"/>
    <w:p w14:paraId="71BA4E91" w14:textId="77777777" w:rsidR="00F20385" w:rsidRDefault="00F20385" w:rsidP="00D84C05"/>
    <w:p w14:paraId="13650E09" w14:textId="77777777" w:rsidR="00F20385" w:rsidRDefault="00F20385" w:rsidP="00D84C05"/>
    <w:p w14:paraId="3156CA89" w14:textId="056BF874" w:rsidR="002736C9" w:rsidRDefault="002736C9" w:rsidP="00625391">
      <w:pPr>
        <w:pStyle w:val="Heading2"/>
      </w:pPr>
      <w:bookmarkStart w:id="48" w:name="_Toc42001687"/>
      <w:r>
        <w:lastRenderedPageBreak/>
        <w:t>CLASS DIAGRAM</w:t>
      </w:r>
      <w:bookmarkEnd w:id="48"/>
    </w:p>
    <w:p w14:paraId="69A4B66B" w14:textId="1F6FC34F" w:rsidR="002736C9" w:rsidRDefault="00A82BE7" w:rsidP="00D84C05">
      <w:pPr>
        <w:pStyle w:val="ListParagraph"/>
      </w:pPr>
      <w:r>
        <w:rPr>
          <w:noProof/>
          <w:lang w:bidi="si-LK"/>
        </w:rPr>
        <w:drawing>
          <wp:anchor distT="0" distB="0" distL="114300" distR="114300" simplePos="0" relativeHeight="251677696" behindDoc="1" locked="0" layoutInCell="1" allowOverlap="1" wp14:anchorId="158C5437" wp14:editId="1DA46DC4">
            <wp:simplePos x="0" y="0"/>
            <wp:positionH relativeFrom="margin">
              <wp:align>right</wp:align>
            </wp:positionH>
            <wp:positionV relativeFrom="paragraph">
              <wp:posOffset>191770</wp:posOffset>
            </wp:positionV>
            <wp:extent cx="5943600" cy="5796366"/>
            <wp:effectExtent l="0" t="0" r="0" b="0"/>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class.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5796366"/>
                    </a:xfrm>
                    <a:prstGeom prst="rect">
                      <a:avLst/>
                    </a:prstGeom>
                  </pic:spPr>
                </pic:pic>
              </a:graphicData>
            </a:graphic>
            <wp14:sizeRelH relativeFrom="page">
              <wp14:pctWidth>0</wp14:pctWidth>
            </wp14:sizeRelH>
            <wp14:sizeRelV relativeFrom="page">
              <wp14:pctHeight>0</wp14:pctHeight>
            </wp14:sizeRelV>
          </wp:anchor>
        </w:drawing>
      </w:r>
    </w:p>
    <w:p w14:paraId="6EF7201A" w14:textId="245187F8" w:rsidR="002736C9" w:rsidRDefault="002736C9" w:rsidP="00D84C05">
      <w:pPr>
        <w:pStyle w:val="ListParagraph"/>
      </w:pPr>
    </w:p>
    <w:p w14:paraId="1997819B" w14:textId="3677A226" w:rsidR="002736C9" w:rsidRDefault="002736C9" w:rsidP="00D84C05">
      <w:pPr>
        <w:pStyle w:val="ListParagraph"/>
      </w:pPr>
    </w:p>
    <w:p w14:paraId="6453CA08" w14:textId="692DDC77" w:rsidR="002736C9" w:rsidRDefault="00625391" w:rsidP="00D84C05">
      <w:pPr>
        <w:pStyle w:val="ListParagraph"/>
      </w:pPr>
      <w:r>
        <w:rPr>
          <w:noProof/>
        </w:rPr>
        <mc:AlternateContent>
          <mc:Choice Requires="wps">
            <w:drawing>
              <wp:anchor distT="0" distB="0" distL="114300" distR="114300" simplePos="0" relativeHeight="251689984" behindDoc="1" locked="0" layoutInCell="1" allowOverlap="1" wp14:anchorId="345B4C92" wp14:editId="45A32F14">
                <wp:simplePos x="0" y="0"/>
                <wp:positionH relativeFrom="column">
                  <wp:posOffset>-338455</wp:posOffset>
                </wp:positionH>
                <wp:positionV relativeFrom="paragraph">
                  <wp:posOffset>5858510</wp:posOffset>
                </wp:positionV>
                <wp:extent cx="5943600" cy="63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E3F57D7" w14:textId="71040828" w:rsidR="009F4BEC" w:rsidRPr="00625391" w:rsidRDefault="009F4BEC" w:rsidP="00625391">
                            <w:pPr>
                              <w:pStyle w:val="Caption"/>
                              <w:jc w:val="center"/>
                              <w:rPr>
                                <w:noProof/>
                                <w:sz w:val="24"/>
                                <w:szCs w:val="24"/>
                                <w:lang w:bidi="si-LK"/>
                              </w:rPr>
                            </w:pPr>
                            <w:r w:rsidRPr="00625391">
                              <w:rPr>
                                <w:sz w:val="24"/>
                                <w:szCs w:val="24"/>
                              </w:rPr>
                              <w:t xml:space="preserve">Figure </w:t>
                            </w:r>
                            <w:r w:rsidRPr="00625391">
                              <w:rPr>
                                <w:sz w:val="24"/>
                                <w:szCs w:val="24"/>
                              </w:rPr>
                              <w:fldChar w:fldCharType="begin"/>
                            </w:r>
                            <w:r w:rsidRPr="00625391">
                              <w:rPr>
                                <w:sz w:val="24"/>
                                <w:szCs w:val="24"/>
                              </w:rPr>
                              <w:instrText xml:space="preserve"> SEQ Figure \* ARABIC </w:instrText>
                            </w:r>
                            <w:r w:rsidRPr="00625391">
                              <w:rPr>
                                <w:sz w:val="24"/>
                                <w:szCs w:val="24"/>
                              </w:rPr>
                              <w:fldChar w:fldCharType="separate"/>
                            </w:r>
                            <w:r w:rsidR="00047357">
                              <w:rPr>
                                <w:noProof/>
                                <w:sz w:val="24"/>
                                <w:szCs w:val="24"/>
                              </w:rPr>
                              <w:t>11</w:t>
                            </w:r>
                            <w:r w:rsidRPr="00625391">
                              <w:rPr>
                                <w:sz w:val="24"/>
                                <w:szCs w:val="24"/>
                              </w:rPr>
                              <w:fldChar w:fldCharType="end"/>
                            </w:r>
                            <w:r w:rsidRPr="00625391">
                              <w:rPr>
                                <w:sz w:val="24"/>
                                <w:szCs w:val="24"/>
                              </w:rPr>
                              <w:t>: object Diagram of the SGM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5B4C92" id="Text Box 35" o:spid="_x0000_s1033" type="#_x0000_t202" style="position:absolute;left:0;text-align:left;margin-left:-26.65pt;margin-top:461.3pt;width:468pt;height:.05pt;z-index:-251626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" stroked="f">
                <v:textbox style="mso-fit-shape-to-text:t" inset="0,0,0,0">
                  <w:txbxContent>
                    <w:p w14:paraId="4E3F57D7" w14:textId="71040828" w:rsidR="009F4BEC" w:rsidRPr="00625391" w:rsidRDefault="009F4BEC" w:rsidP="00625391">
                      <w:pPr>
                        <w:pStyle w:val="Caption"/>
                        <w:jc w:val="center"/>
                        <w:rPr>
                          <w:noProof/>
                          <w:sz w:val="24"/>
                          <w:szCs w:val="24"/>
                          <w:lang w:bidi="si-LK"/>
                        </w:rPr>
                      </w:pPr>
                      <w:r w:rsidRPr="00625391">
                        <w:rPr>
                          <w:sz w:val="24"/>
                          <w:szCs w:val="24"/>
                        </w:rPr>
                        <w:t xml:space="preserve">Figure </w:t>
                      </w:r>
                      <w:r w:rsidRPr="00625391">
                        <w:rPr>
                          <w:sz w:val="24"/>
                          <w:szCs w:val="24"/>
                        </w:rPr>
                        <w:fldChar w:fldCharType="begin"/>
                      </w:r>
                      <w:r w:rsidRPr="00625391">
                        <w:rPr>
                          <w:sz w:val="24"/>
                          <w:szCs w:val="24"/>
                        </w:rPr>
                        <w:instrText xml:space="preserve"> SEQ Figure \* ARABIC </w:instrText>
                      </w:r>
                      <w:r w:rsidRPr="00625391">
                        <w:rPr>
                          <w:sz w:val="24"/>
                          <w:szCs w:val="24"/>
                        </w:rPr>
                        <w:fldChar w:fldCharType="separate"/>
                      </w:r>
                      <w:r w:rsidR="00047357">
                        <w:rPr>
                          <w:noProof/>
                          <w:sz w:val="24"/>
                          <w:szCs w:val="24"/>
                        </w:rPr>
                        <w:t>11</w:t>
                      </w:r>
                      <w:r w:rsidRPr="00625391">
                        <w:rPr>
                          <w:sz w:val="24"/>
                          <w:szCs w:val="24"/>
                        </w:rPr>
                        <w:fldChar w:fldCharType="end"/>
                      </w:r>
                      <w:r w:rsidRPr="00625391">
                        <w:rPr>
                          <w:sz w:val="24"/>
                          <w:szCs w:val="24"/>
                        </w:rPr>
                        <w:t>: object Diagram of the SGM system</w:t>
                      </w:r>
                    </w:p>
                  </w:txbxContent>
                </v:textbox>
              </v:shape>
            </w:pict>
          </mc:Fallback>
        </mc:AlternateContent>
      </w:r>
    </w:p>
    <w:p w14:paraId="7D7A93FB" w14:textId="77777777" w:rsidR="002736C9" w:rsidRDefault="002736C9" w:rsidP="00D84C05">
      <w:pPr>
        <w:pStyle w:val="ListParagraph"/>
      </w:pPr>
    </w:p>
    <w:p w14:paraId="628C06C8" w14:textId="77777777" w:rsidR="002736C9" w:rsidRDefault="002736C9" w:rsidP="00D84C05">
      <w:pPr>
        <w:pStyle w:val="ListParagraph"/>
      </w:pPr>
    </w:p>
    <w:p w14:paraId="30ED1793" w14:textId="77777777" w:rsidR="002736C9" w:rsidRDefault="002736C9" w:rsidP="00D84C05">
      <w:pPr>
        <w:pStyle w:val="ListParagraph"/>
      </w:pPr>
    </w:p>
    <w:p w14:paraId="12AE31FB" w14:textId="77777777" w:rsidR="002736C9" w:rsidRDefault="002736C9" w:rsidP="00D84C05">
      <w:pPr>
        <w:pStyle w:val="ListParagraph"/>
      </w:pPr>
    </w:p>
    <w:p w14:paraId="3FC019EA" w14:textId="77777777" w:rsidR="002736C9" w:rsidRDefault="002736C9" w:rsidP="00D84C05">
      <w:pPr>
        <w:pStyle w:val="ListParagraph"/>
      </w:pPr>
    </w:p>
    <w:p w14:paraId="47AEF488" w14:textId="77777777" w:rsidR="002736C9" w:rsidRDefault="002736C9" w:rsidP="00D84C05">
      <w:pPr>
        <w:pStyle w:val="ListParagraph"/>
      </w:pPr>
    </w:p>
    <w:p w14:paraId="1DE7ED09" w14:textId="77777777" w:rsidR="002736C9" w:rsidRDefault="002736C9" w:rsidP="00D84C05">
      <w:pPr>
        <w:pStyle w:val="ListParagraph"/>
      </w:pPr>
    </w:p>
    <w:p w14:paraId="657D2DC3" w14:textId="77777777" w:rsidR="002736C9" w:rsidRDefault="002736C9" w:rsidP="00D84C05">
      <w:pPr>
        <w:pStyle w:val="ListParagraph"/>
      </w:pPr>
    </w:p>
    <w:p w14:paraId="0E517439" w14:textId="77777777" w:rsidR="002736C9" w:rsidRDefault="002736C9" w:rsidP="00D84C05">
      <w:pPr>
        <w:pStyle w:val="ListParagraph"/>
      </w:pPr>
    </w:p>
    <w:p w14:paraId="65E47523" w14:textId="77777777" w:rsidR="002736C9" w:rsidRDefault="002736C9" w:rsidP="00D84C05">
      <w:pPr>
        <w:pStyle w:val="ListParagraph"/>
      </w:pPr>
    </w:p>
    <w:p w14:paraId="086EB608" w14:textId="77777777" w:rsidR="002736C9" w:rsidRDefault="002736C9" w:rsidP="00D84C05">
      <w:pPr>
        <w:pStyle w:val="ListParagraph"/>
      </w:pPr>
    </w:p>
    <w:p w14:paraId="1A49FD1E" w14:textId="77777777" w:rsidR="002736C9" w:rsidRDefault="002736C9" w:rsidP="00D84C05">
      <w:pPr>
        <w:pStyle w:val="ListParagraph"/>
      </w:pPr>
    </w:p>
    <w:p w14:paraId="238021D2" w14:textId="77777777" w:rsidR="002736C9" w:rsidRDefault="002736C9" w:rsidP="00D84C05">
      <w:pPr>
        <w:pStyle w:val="ListParagraph"/>
      </w:pPr>
    </w:p>
    <w:p w14:paraId="059E386E" w14:textId="77777777" w:rsidR="002736C9" w:rsidRDefault="002736C9" w:rsidP="00D84C05">
      <w:pPr>
        <w:pStyle w:val="ListParagraph"/>
      </w:pPr>
    </w:p>
    <w:p w14:paraId="21E77DD9" w14:textId="77777777" w:rsidR="002736C9" w:rsidRDefault="002736C9" w:rsidP="00D84C05">
      <w:pPr>
        <w:pStyle w:val="ListParagraph"/>
      </w:pPr>
    </w:p>
    <w:p w14:paraId="48D3B5EA" w14:textId="77777777" w:rsidR="002736C9" w:rsidRDefault="002736C9" w:rsidP="00D84C05">
      <w:pPr>
        <w:pStyle w:val="ListParagraph"/>
      </w:pPr>
    </w:p>
    <w:p w14:paraId="7CF6A1CE" w14:textId="77777777" w:rsidR="002736C9" w:rsidRDefault="002736C9" w:rsidP="00D84C05">
      <w:pPr>
        <w:pStyle w:val="ListParagraph"/>
      </w:pPr>
    </w:p>
    <w:p w14:paraId="1CAA46D6" w14:textId="77777777" w:rsidR="002736C9" w:rsidRDefault="002736C9" w:rsidP="00D84C05">
      <w:pPr>
        <w:pStyle w:val="ListParagraph"/>
      </w:pPr>
    </w:p>
    <w:p w14:paraId="4B6C41E7" w14:textId="77777777" w:rsidR="002736C9" w:rsidRDefault="002736C9" w:rsidP="00D84C05">
      <w:pPr>
        <w:pStyle w:val="ListParagraph"/>
      </w:pPr>
    </w:p>
    <w:p w14:paraId="132923AC" w14:textId="77777777" w:rsidR="002736C9" w:rsidRDefault="002736C9" w:rsidP="00D84C05">
      <w:pPr>
        <w:pStyle w:val="ListParagraph"/>
      </w:pPr>
    </w:p>
    <w:p w14:paraId="2C4A2E6A" w14:textId="77777777" w:rsidR="002736C9" w:rsidRDefault="002736C9" w:rsidP="00D84C05">
      <w:pPr>
        <w:pStyle w:val="ListParagraph"/>
      </w:pPr>
    </w:p>
    <w:p w14:paraId="34E36370" w14:textId="1A273DBB" w:rsidR="002736C9" w:rsidRDefault="002736C9" w:rsidP="00D84C05">
      <w:pPr>
        <w:pStyle w:val="ListParagraph"/>
      </w:pPr>
    </w:p>
    <w:p w14:paraId="799B82AF" w14:textId="77777777" w:rsidR="009F4BEC" w:rsidRDefault="009F4BEC" w:rsidP="009F4BEC"/>
    <w:p w14:paraId="12835003" w14:textId="52DF0E4A" w:rsidR="009F4BEC" w:rsidRDefault="00E92B9D" w:rsidP="00E92B9D">
      <w:pPr>
        <w:pStyle w:val="Heading2"/>
      </w:pPr>
      <w:bookmarkStart w:id="49" w:name="_Toc42001688"/>
      <w:r>
        <w:lastRenderedPageBreak/>
        <w:t>SEQUENCE DIAGRAM</w:t>
      </w:r>
      <w:bookmarkEnd w:id="49"/>
    </w:p>
    <w:p w14:paraId="52341A94" w14:textId="55BC1164" w:rsidR="00E92B9D" w:rsidRDefault="00E92B9D" w:rsidP="00E92B9D">
      <w:pPr>
        <w:pStyle w:val="Heading3"/>
      </w:pPr>
      <w:bookmarkStart w:id="50" w:name="_Toc42001689"/>
      <w:r>
        <w:t>Student and Teacher login sequence diagram</w:t>
      </w:r>
      <w:bookmarkEnd w:id="50"/>
    </w:p>
    <w:p w14:paraId="2AF4159A" w14:textId="77777777" w:rsidR="00E92B9D" w:rsidRPr="00E92B9D" w:rsidRDefault="00E92B9D" w:rsidP="00E92B9D"/>
    <w:p w14:paraId="54CB1FA3" w14:textId="77777777" w:rsidR="00E92B9D" w:rsidRDefault="00E92B9D" w:rsidP="00E92B9D">
      <w:pPr>
        <w:keepNext/>
      </w:pPr>
      <w:r>
        <w:rPr>
          <w:noProof/>
        </w:rPr>
        <w:drawing>
          <wp:inline distT="0" distB="0" distL="0" distR="0" wp14:anchorId="76DD8078" wp14:editId="2E89950A">
            <wp:extent cx="4709160" cy="2718157"/>
            <wp:effectExtent l="0" t="0" r="0" b="6350"/>
            <wp:docPr id="36" name="Picture 3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eq_login.PNG"/>
                    <pic:cNvPicPr/>
                  </pic:nvPicPr>
                  <pic:blipFill>
                    <a:blip r:embed="rId25">
                      <a:extLst>
                        <a:ext uri="{28A0092B-C50C-407E-A947-70E740481C1C}">
                          <a14:useLocalDpi xmlns:a14="http://schemas.microsoft.com/office/drawing/2010/main" val="0"/>
                        </a:ext>
                      </a:extLst>
                    </a:blip>
                    <a:stretch>
                      <a:fillRect/>
                    </a:stretch>
                  </pic:blipFill>
                  <pic:spPr>
                    <a:xfrm>
                      <a:off x="0" y="0"/>
                      <a:ext cx="4728857" cy="2729526"/>
                    </a:xfrm>
                    <a:prstGeom prst="rect">
                      <a:avLst/>
                    </a:prstGeom>
                  </pic:spPr>
                </pic:pic>
              </a:graphicData>
            </a:graphic>
          </wp:inline>
        </w:drawing>
      </w:r>
    </w:p>
    <w:p w14:paraId="1EFD0871" w14:textId="4B4C0750" w:rsidR="00E92B9D" w:rsidRPr="00E92B9D" w:rsidRDefault="00E92B9D" w:rsidP="00E92B9D">
      <w:pPr>
        <w:pStyle w:val="Caption"/>
        <w:jc w:val="center"/>
        <w:rPr>
          <w:sz w:val="24"/>
          <w:szCs w:val="24"/>
        </w:rPr>
      </w:pPr>
      <w:r w:rsidRPr="00E92B9D">
        <w:rPr>
          <w:sz w:val="24"/>
          <w:szCs w:val="24"/>
        </w:rPr>
        <w:t xml:space="preserve">Figure </w:t>
      </w:r>
      <w:r w:rsidRPr="00E92B9D">
        <w:rPr>
          <w:sz w:val="24"/>
          <w:szCs w:val="24"/>
        </w:rPr>
        <w:fldChar w:fldCharType="begin"/>
      </w:r>
      <w:r w:rsidRPr="00E92B9D">
        <w:rPr>
          <w:sz w:val="24"/>
          <w:szCs w:val="24"/>
        </w:rPr>
        <w:instrText xml:space="preserve"> SEQ Figure \* ARABIC </w:instrText>
      </w:r>
      <w:r w:rsidRPr="00E92B9D">
        <w:rPr>
          <w:sz w:val="24"/>
          <w:szCs w:val="24"/>
        </w:rPr>
        <w:fldChar w:fldCharType="separate"/>
      </w:r>
      <w:r w:rsidR="00047357">
        <w:rPr>
          <w:noProof/>
          <w:sz w:val="24"/>
          <w:szCs w:val="24"/>
        </w:rPr>
        <w:t>12</w:t>
      </w:r>
      <w:r w:rsidRPr="00E92B9D">
        <w:rPr>
          <w:sz w:val="24"/>
          <w:szCs w:val="24"/>
        </w:rPr>
        <w:fldChar w:fldCharType="end"/>
      </w:r>
      <w:r w:rsidRPr="00E92B9D">
        <w:rPr>
          <w:sz w:val="24"/>
          <w:szCs w:val="24"/>
        </w:rPr>
        <w:t>: students and teachers login sequence diagram</w:t>
      </w:r>
    </w:p>
    <w:p w14:paraId="476352A8" w14:textId="2B8C746F" w:rsidR="00E92B9D" w:rsidRDefault="00E92B9D" w:rsidP="00E92B9D">
      <w:pPr>
        <w:pStyle w:val="Heading3"/>
      </w:pPr>
      <w:bookmarkStart w:id="51" w:name="_Toc42001690"/>
      <w:r>
        <w:t>Upload marks CSV file sequence diagram</w:t>
      </w:r>
      <w:bookmarkEnd w:id="51"/>
    </w:p>
    <w:p w14:paraId="465B7E55" w14:textId="3F0A6752" w:rsidR="00E92B9D" w:rsidRDefault="00E92B9D" w:rsidP="00E92B9D"/>
    <w:p w14:paraId="3AEA207A" w14:textId="77777777" w:rsidR="00E92B9D" w:rsidRDefault="00E92B9D" w:rsidP="00E92B9D">
      <w:pPr>
        <w:keepNext/>
      </w:pPr>
      <w:r>
        <w:rPr>
          <w:noProof/>
        </w:rPr>
        <w:drawing>
          <wp:inline distT="0" distB="0" distL="0" distR="0" wp14:anchorId="61A53BBB" wp14:editId="5747215E">
            <wp:extent cx="4503420" cy="257899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q_upload_csv.PNG"/>
                    <pic:cNvPicPr/>
                  </pic:nvPicPr>
                  <pic:blipFill>
                    <a:blip r:embed="rId26">
                      <a:extLst>
                        <a:ext uri="{28A0092B-C50C-407E-A947-70E740481C1C}">
                          <a14:useLocalDpi xmlns:a14="http://schemas.microsoft.com/office/drawing/2010/main" val="0"/>
                        </a:ext>
                      </a:extLst>
                    </a:blip>
                    <a:stretch>
                      <a:fillRect/>
                    </a:stretch>
                  </pic:blipFill>
                  <pic:spPr>
                    <a:xfrm>
                      <a:off x="0" y="0"/>
                      <a:ext cx="4525606" cy="2591698"/>
                    </a:xfrm>
                    <a:prstGeom prst="rect">
                      <a:avLst/>
                    </a:prstGeom>
                  </pic:spPr>
                </pic:pic>
              </a:graphicData>
            </a:graphic>
          </wp:inline>
        </w:drawing>
      </w:r>
    </w:p>
    <w:p w14:paraId="0D2A8E42" w14:textId="33BA8DB9" w:rsidR="00E92B9D" w:rsidRPr="00E92B9D" w:rsidRDefault="00E92B9D" w:rsidP="00E92B9D">
      <w:pPr>
        <w:pStyle w:val="Caption"/>
        <w:jc w:val="center"/>
        <w:rPr>
          <w:sz w:val="24"/>
          <w:szCs w:val="24"/>
        </w:rPr>
      </w:pPr>
      <w:r w:rsidRPr="00E92B9D">
        <w:rPr>
          <w:sz w:val="24"/>
          <w:szCs w:val="24"/>
        </w:rPr>
        <w:t xml:space="preserve">Figure </w:t>
      </w:r>
      <w:r w:rsidRPr="00E92B9D">
        <w:rPr>
          <w:sz w:val="24"/>
          <w:szCs w:val="24"/>
        </w:rPr>
        <w:fldChar w:fldCharType="begin"/>
      </w:r>
      <w:r w:rsidRPr="00E92B9D">
        <w:rPr>
          <w:sz w:val="24"/>
          <w:szCs w:val="24"/>
        </w:rPr>
        <w:instrText xml:space="preserve"> SEQ Figure \* ARABIC </w:instrText>
      </w:r>
      <w:r w:rsidRPr="00E92B9D">
        <w:rPr>
          <w:sz w:val="24"/>
          <w:szCs w:val="24"/>
        </w:rPr>
        <w:fldChar w:fldCharType="separate"/>
      </w:r>
      <w:r w:rsidR="00047357">
        <w:rPr>
          <w:noProof/>
          <w:sz w:val="24"/>
          <w:szCs w:val="24"/>
        </w:rPr>
        <w:t>13</w:t>
      </w:r>
      <w:r w:rsidRPr="00E92B9D">
        <w:rPr>
          <w:sz w:val="24"/>
          <w:szCs w:val="24"/>
        </w:rPr>
        <w:fldChar w:fldCharType="end"/>
      </w:r>
      <w:r w:rsidRPr="00E92B9D">
        <w:rPr>
          <w:sz w:val="24"/>
          <w:szCs w:val="24"/>
        </w:rPr>
        <w:t>: 3.8.2</w:t>
      </w:r>
      <w:r w:rsidRPr="00E92B9D">
        <w:rPr>
          <w:sz w:val="24"/>
          <w:szCs w:val="24"/>
        </w:rPr>
        <w:tab/>
        <w:t>Upload marks CSV file sequence diagram</w:t>
      </w:r>
    </w:p>
    <w:p w14:paraId="7501F5AB" w14:textId="77777777" w:rsidR="00E92B9D" w:rsidRDefault="00E92B9D" w:rsidP="00E92B9D">
      <w:pPr>
        <w:pStyle w:val="Heading3"/>
        <w:numPr>
          <w:ilvl w:val="0"/>
          <w:numId w:val="0"/>
        </w:numPr>
        <w:ind w:left="720"/>
      </w:pPr>
    </w:p>
    <w:p w14:paraId="2BDEBACB" w14:textId="600683FA" w:rsidR="00E92B9D" w:rsidRPr="00E92B9D" w:rsidRDefault="00E92B9D" w:rsidP="00E92B9D">
      <w:pPr>
        <w:pStyle w:val="Heading3"/>
      </w:pPr>
      <w:bookmarkStart w:id="52" w:name="_Toc42001691"/>
      <w:r>
        <w:t>View students result in the sequence diagram</w:t>
      </w:r>
      <w:bookmarkEnd w:id="52"/>
    </w:p>
    <w:p w14:paraId="147E6C9D" w14:textId="5ED805CA" w:rsidR="00E92B9D" w:rsidRDefault="00E92B9D" w:rsidP="00E92B9D"/>
    <w:p w14:paraId="6BC01240" w14:textId="77777777" w:rsidR="00E92B9D" w:rsidRDefault="00E92B9D" w:rsidP="00E92B9D">
      <w:pPr>
        <w:keepNext/>
      </w:pPr>
      <w:r>
        <w:rPr>
          <w:noProof/>
        </w:rPr>
        <w:drawing>
          <wp:inline distT="0" distB="0" distL="0" distR="0" wp14:anchorId="570D0B63" wp14:editId="79C3BAA3">
            <wp:extent cx="5605145" cy="3382645"/>
            <wp:effectExtent l="0" t="0" r="0" b="8255"/>
            <wp:docPr id="38" name="Picture 3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q_stu.PNG"/>
                    <pic:cNvPicPr/>
                  </pic:nvPicPr>
                  <pic:blipFill>
                    <a:blip r:embed="rId27">
                      <a:extLst>
                        <a:ext uri="{28A0092B-C50C-407E-A947-70E740481C1C}">
                          <a14:useLocalDpi xmlns:a14="http://schemas.microsoft.com/office/drawing/2010/main" val="0"/>
                        </a:ext>
                      </a:extLst>
                    </a:blip>
                    <a:stretch>
                      <a:fillRect/>
                    </a:stretch>
                  </pic:blipFill>
                  <pic:spPr>
                    <a:xfrm>
                      <a:off x="0" y="0"/>
                      <a:ext cx="5605145" cy="3382645"/>
                    </a:xfrm>
                    <a:prstGeom prst="rect">
                      <a:avLst/>
                    </a:prstGeom>
                  </pic:spPr>
                </pic:pic>
              </a:graphicData>
            </a:graphic>
          </wp:inline>
        </w:drawing>
      </w:r>
    </w:p>
    <w:p w14:paraId="2062ECC7" w14:textId="00B28521" w:rsidR="00E92B9D" w:rsidRPr="00E92B9D" w:rsidRDefault="00E92B9D" w:rsidP="00E92B9D">
      <w:pPr>
        <w:pStyle w:val="Caption"/>
        <w:jc w:val="center"/>
        <w:rPr>
          <w:sz w:val="24"/>
          <w:szCs w:val="24"/>
        </w:rPr>
      </w:pPr>
      <w:r w:rsidRPr="00E92B9D">
        <w:rPr>
          <w:sz w:val="24"/>
          <w:szCs w:val="24"/>
        </w:rPr>
        <w:t xml:space="preserve">Figure </w:t>
      </w:r>
      <w:r w:rsidRPr="00E92B9D">
        <w:rPr>
          <w:sz w:val="24"/>
          <w:szCs w:val="24"/>
        </w:rPr>
        <w:fldChar w:fldCharType="begin"/>
      </w:r>
      <w:r w:rsidRPr="00E92B9D">
        <w:rPr>
          <w:sz w:val="24"/>
          <w:szCs w:val="24"/>
        </w:rPr>
        <w:instrText xml:space="preserve"> SEQ Figure \* ARABIC </w:instrText>
      </w:r>
      <w:r w:rsidRPr="00E92B9D">
        <w:rPr>
          <w:sz w:val="24"/>
          <w:szCs w:val="24"/>
        </w:rPr>
        <w:fldChar w:fldCharType="separate"/>
      </w:r>
      <w:r w:rsidR="00047357">
        <w:rPr>
          <w:noProof/>
          <w:sz w:val="24"/>
          <w:szCs w:val="24"/>
        </w:rPr>
        <w:t>14</w:t>
      </w:r>
      <w:r w:rsidRPr="00E92B9D">
        <w:rPr>
          <w:sz w:val="24"/>
          <w:szCs w:val="24"/>
        </w:rPr>
        <w:fldChar w:fldCharType="end"/>
      </w:r>
      <w:r w:rsidRPr="00E92B9D">
        <w:rPr>
          <w:sz w:val="24"/>
          <w:szCs w:val="24"/>
        </w:rPr>
        <w:t>: 3.8.3</w:t>
      </w:r>
      <w:r w:rsidRPr="00E92B9D">
        <w:rPr>
          <w:sz w:val="24"/>
          <w:szCs w:val="24"/>
        </w:rPr>
        <w:tab/>
        <w:t>View students result in the sequence diagram</w:t>
      </w:r>
    </w:p>
    <w:p w14:paraId="0EBCBE95" w14:textId="77777777" w:rsidR="009F4BEC" w:rsidRDefault="009F4BEC" w:rsidP="009F4BEC"/>
    <w:p w14:paraId="579816E2" w14:textId="77777777" w:rsidR="009F4BEC" w:rsidRDefault="009F4BEC" w:rsidP="009F4BEC"/>
    <w:p w14:paraId="64989D99" w14:textId="77777777" w:rsidR="009F4BEC" w:rsidRDefault="009F4BEC" w:rsidP="009F4BEC"/>
    <w:p w14:paraId="145F39F9" w14:textId="77777777" w:rsidR="009F4BEC" w:rsidRDefault="009F4BEC" w:rsidP="009F4BEC"/>
    <w:p w14:paraId="3CD44CEB" w14:textId="77777777" w:rsidR="009F4BEC" w:rsidRDefault="009F4BEC" w:rsidP="009F4BEC"/>
    <w:p w14:paraId="4F30758F" w14:textId="77777777" w:rsidR="009F4BEC" w:rsidRDefault="009F4BEC" w:rsidP="009F4BEC"/>
    <w:p w14:paraId="4B8D1F71" w14:textId="77777777" w:rsidR="009F4BEC" w:rsidRDefault="009F4BEC" w:rsidP="009F4BEC"/>
    <w:p w14:paraId="052A06F1" w14:textId="77777777" w:rsidR="009F4BEC" w:rsidRDefault="009F4BEC" w:rsidP="009F4BEC"/>
    <w:p w14:paraId="48B8472A" w14:textId="77777777" w:rsidR="009F4BEC" w:rsidRDefault="009F4BEC" w:rsidP="009F4BEC"/>
    <w:p w14:paraId="46B3245E" w14:textId="2A351A04" w:rsidR="00BE2D2A" w:rsidRDefault="00BE2D2A" w:rsidP="00BE2D2A">
      <w:pPr>
        <w:pStyle w:val="Heading2"/>
      </w:pPr>
      <w:bookmarkStart w:id="53" w:name="_Toc42001692"/>
      <w:r w:rsidRPr="00BE2D2A">
        <w:lastRenderedPageBreak/>
        <w:t>DATABASE DESIGN</w:t>
      </w:r>
      <w:bookmarkEnd w:id="53"/>
    </w:p>
    <w:p w14:paraId="5233D27C" w14:textId="0E9A77D6" w:rsidR="00BE2D2A" w:rsidRDefault="00BE2D2A" w:rsidP="00BE2D2A">
      <w:pPr>
        <w:jc w:val="both"/>
      </w:pPr>
      <w:r>
        <w:t xml:space="preserve">A database is an organized mechanism that has the capability of storing information through which a user can retrieve stored information </w:t>
      </w:r>
      <w:r>
        <w:t>effectively and efficiently</w:t>
      </w:r>
      <w:r>
        <w:t>. The data is the purpose of any database and must be protected.</w:t>
      </w:r>
    </w:p>
    <w:p w14:paraId="56F3FBF2" w14:textId="30B7CC21" w:rsidR="00BE2D2A" w:rsidRDefault="00BE2D2A" w:rsidP="00BE2D2A">
      <w:pPr>
        <w:jc w:val="both"/>
      </w:pPr>
      <w:r>
        <w:t>The database design is a two</w:t>
      </w:r>
      <w:r>
        <w:t>-</w:t>
      </w:r>
      <w:r>
        <w:t xml:space="preserve">level process. In the first step, user requirements are gathered </w:t>
      </w:r>
      <w:proofErr w:type="gramStart"/>
      <w:r>
        <w:t>together</w:t>
      </w:r>
      <w:proofErr w:type="gramEnd"/>
      <w:r>
        <w:t xml:space="preserve"> and a database is designed which will meet these requirements as clearly as possible. This step is called Information Level Design and it is taken independent of any individual Database Management System (DBMS).</w:t>
      </w:r>
    </w:p>
    <w:p w14:paraId="161EE4FC" w14:textId="2972D3C8" w:rsidR="00BE2D2A" w:rsidRDefault="00BE2D2A" w:rsidP="00BE2D2A">
      <w:pPr>
        <w:jc w:val="both"/>
      </w:pPr>
      <w:r>
        <w:t>In the second step, this Information level design is transferred into a design for the specific DBMS that will be used to implement the system in question. This step is called Physical Level Design, concerned with the characteristics of the specific DBMS that will be used. A database design runs parallel with the system design. The organization of the data in the database is aimed to achieve the following two major objectives.</w:t>
      </w:r>
    </w:p>
    <w:p w14:paraId="2E32E31B" w14:textId="77777777" w:rsidR="00047357" w:rsidRPr="00047357" w:rsidRDefault="00047357" w:rsidP="00047357">
      <w:pPr>
        <w:pStyle w:val="ListParagraph"/>
        <w:numPr>
          <w:ilvl w:val="0"/>
          <w:numId w:val="34"/>
        </w:numPr>
        <w:shd w:val="clear" w:color="auto" w:fill="FFFFFF"/>
        <w:spacing w:after="0"/>
        <w:rPr>
          <w:szCs w:val="22"/>
        </w:rPr>
      </w:pPr>
      <w:r>
        <w:t>Data Integrity</w:t>
      </w:r>
    </w:p>
    <w:p w14:paraId="713F445E" w14:textId="7FFF602F" w:rsidR="00047357" w:rsidRDefault="00047357" w:rsidP="00047357">
      <w:pPr>
        <w:pStyle w:val="ListParagraph"/>
        <w:numPr>
          <w:ilvl w:val="0"/>
          <w:numId w:val="34"/>
        </w:numPr>
        <w:shd w:val="clear" w:color="auto" w:fill="FFFFFF"/>
        <w:spacing w:after="0"/>
      </w:pPr>
      <w:r>
        <w:t>Data independence</w:t>
      </w:r>
    </w:p>
    <w:p w14:paraId="0319DB8C" w14:textId="11B1CDD0" w:rsidR="00047357" w:rsidRDefault="00047357" w:rsidP="00047357">
      <w:pPr>
        <w:pStyle w:val="ListParagraph"/>
        <w:shd w:val="clear" w:color="auto" w:fill="FFFFFF"/>
        <w:spacing w:after="0"/>
      </w:pPr>
    </w:p>
    <w:p w14:paraId="6D316214" w14:textId="1A8C77FA" w:rsidR="00047357" w:rsidRDefault="00047357" w:rsidP="00047357">
      <w:pPr>
        <w:pStyle w:val="ListParagraph"/>
        <w:shd w:val="clear" w:color="auto" w:fill="FFFFFF"/>
        <w:spacing w:after="0"/>
      </w:pPr>
    </w:p>
    <w:p w14:paraId="19E37C14" w14:textId="471BBEF7" w:rsidR="00047357" w:rsidRDefault="00047357" w:rsidP="00047357">
      <w:pPr>
        <w:pStyle w:val="ListParagraph"/>
        <w:shd w:val="clear" w:color="auto" w:fill="FFFFFF"/>
        <w:spacing w:after="0"/>
      </w:pPr>
    </w:p>
    <w:p w14:paraId="0E79F050" w14:textId="7704D3B9" w:rsidR="00047357" w:rsidRDefault="00047357" w:rsidP="00047357">
      <w:pPr>
        <w:pStyle w:val="ListParagraph"/>
        <w:shd w:val="clear" w:color="auto" w:fill="FFFFFF"/>
        <w:spacing w:after="0"/>
      </w:pPr>
    </w:p>
    <w:p w14:paraId="0F3B55EC" w14:textId="725BFFFF" w:rsidR="00047357" w:rsidRDefault="00047357" w:rsidP="00047357">
      <w:pPr>
        <w:pStyle w:val="ListParagraph"/>
        <w:shd w:val="clear" w:color="auto" w:fill="FFFFFF"/>
        <w:spacing w:after="0"/>
      </w:pPr>
    </w:p>
    <w:p w14:paraId="4E78BB7E" w14:textId="08BDB34F" w:rsidR="00047357" w:rsidRDefault="00047357" w:rsidP="00047357">
      <w:pPr>
        <w:pStyle w:val="ListParagraph"/>
        <w:shd w:val="clear" w:color="auto" w:fill="FFFFFF"/>
        <w:spacing w:after="0"/>
      </w:pPr>
    </w:p>
    <w:p w14:paraId="70948BB4" w14:textId="0DC06677" w:rsidR="00047357" w:rsidRDefault="00047357" w:rsidP="00047357">
      <w:pPr>
        <w:pStyle w:val="ListParagraph"/>
        <w:shd w:val="clear" w:color="auto" w:fill="FFFFFF"/>
        <w:spacing w:after="0"/>
      </w:pPr>
    </w:p>
    <w:p w14:paraId="29279044" w14:textId="6DD63A8C" w:rsidR="00047357" w:rsidRDefault="00047357" w:rsidP="00047357">
      <w:pPr>
        <w:pStyle w:val="ListParagraph"/>
        <w:shd w:val="clear" w:color="auto" w:fill="FFFFFF"/>
        <w:spacing w:after="0"/>
      </w:pPr>
    </w:p>
    <w:p w14:paraId="4E90EF64" w14:textId="293CA3C6" w:rsidR="00047357" w:rsidRDefault="00047357" w:rsidP="00047357">
      <w:pPr>
        <w:pStyle w:val="ListParagraph"/>
        <w:shd w:val="clear" w:color="auto" w:fill="FFFFFF"/>
        <w:spacing w:after="0"/>
      </w:pPr>
    </w:p>
    <w:p w14:paraId="1663B19B" w14:textId="09A15683" w:rsidR="00047357" w:rsidRDefault="00047357" w:rsidP="00047357">
      <w:pPr>
        <w:pStyle w:val="ListParagraph"/>
        <w:shd w:val="clear" w:color="auto" w:fill="FFFFFF"/>
        <w:spacing w:after="0"/>
      </w:pPr>
    </w:p>
    <w:p w14:paraId="0D8092D8" w14:textId="188E253D" w:rsidR="00047357" w:rsidRDefault="00047357" w:rsidP="00047357">
      <w:pPr>
        <w:pStyle w:val="ListParagraph"/>
        <w:shd w:val="clear" w:color="auto" w:fill="FFFFFF"/>
        <w:spacing w:after="0"/>
      </w:pPr>
    </w:p>
    <w:p w14:paraId="2037548D" w14:textId="77777777" w:rsidR="00047357" w:rsidRDefault="00047357" w:rsidP="00047357">
      <w:pPr>
        <w:pStyle w:val="ListParagraph"/>
        <w:shd w:val="clear" w:color="auto" w:fill="FFFFFF"/>
        <w:spacing w:after="0"/>
      </w:pPr>
    </w:p>
    <w:p w14:paraId="615511AC" w14:textId="325669F4" w:rsidR="00047357" w:rsidRDefault="00047357" w:rsidP="00047357">
      <w:pPr>
        <w:pStyle w:val="Heading3"/>
      </w:pPr>
      <w:bookmarkStart w:id="54" w:name="_Toc42001693"/>
      <w:r>
        <w:lastRenderedPageBreak/>
        <w:t>ER Diagram</w:t>
      </w:r>
      <w:bookmarkEnd w:id="54"/>
    </w:p>
    <w:p w14:paraId="468FD8B0" w14:textId="6CA736FA" w:rsidR="00047357" w:rsidRDefault="00047357" w:rsidP="00047357"/>
    <w:p w14:paraId="0A82C567" w14:textId="429C35DF" w:rsidR="00047357" w:rsidRPr="00047357" w:rsidRDefault="00047357" w:rsidP="00047357">
      <w:r>
        <w:rPr>
          <w:noProof/>
        </w:rPr>
        <mc:AlternateContent>
          <mc:Choice Requires="wps">
            <w:drawing>
              <wp:anchor distT="0" distB="0" distL="114300" distR="114300" simplePos="0" relativeHeight="251694080" behindDoc="1" locked="0" layoutInCell="1" allowOverlap="1" wp14:anchorId="7DCB7D88" wp14:editId="5D206A9C">
                <wp:simplePos x="0" y="0"/>
                <wp:positionH relativeFrom="column">
                  <wp:posOffset>-586740</wp:posOffset>
                </wp:positionH>
                <wp:positionV relativeFrom="paragraph">
                  <wp:posOffset>6024245</wp:posOffset>
                </wp:positionV>
                <wp:extent cx="6435090" cy="63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6435090" cy="635"/>
                        </a:xfrm>
                        <a:prstGeom prst="rect">
                          <a:avLst/>
                        </a:prstGeom>
                        <a:solidFill>
                          <a:prstClr val="white"/>
                        </a:solidFill>
                        <a:ln>
                          <a:noFill/>
                        </a:ln>
                      </wps:spPr>
                      <wps:txbx>
                        <w:txbxContent>
                          <w:p w14:paraId="0E2C44DA" w14:textId="0A822EE8" w:rsidR="00047357" w:rsidRPr="00047357" w:rsidRDefault="00047357" w:rsidP="00047357">
                            <w:pPr>
                              <w:pStyle w:val="Caption"/>
                              <w:jc w:val="center"/>
                              <w:rPr>
                                <w:noProof/>
                                <w:sz w:val="24"/>
                                <w:szCs w:val="24"/>
                                <w:lang w:bidi="si-LK"/>
                              </w:rPr>
                            </w:pPr>
                            <w:r w:rsidRPr="00047357">
                              <w:rPr>
                                <w:sz w:val="24"/>
                                <w:szCs w:val="24"/>
                              </w:rPr>
                              <w:t xml:space="preserve">Figure </w:t>
                            </w:r>
                            <w:r w:rsidRPr="00047357">
                              <w:rPr>
                                <w:sz w:val="24"/>
                                <w:szCs w:val="24"/>
                              </w:rPr>
                              <w:fldChar w:fldCharType="begin"/>
                            </w:r>
                            <w:r w:rsidRPr="00047357">
                              <w:rPr>
                                <w:sz w:val="24"/>
                                <w:szCs w:val="24"/>
                              </w:rPr>
                              <w:instrText xml:space="preserve"> SEQ Figure \* ARABIC </w:instrText>
                            </w:r>
                            <w:r w:rsidRPr="00047357">
                              <w:rPr>
                                <w:sz w:val="24"/>
                                <w:szCs w:val="24"/>
                              </w:rPr>
                              <w:fldChar w:fldCharType="separate"/>
                            </w:r>
                            <w:r w:rsidRPr="00047357">
                              <w:rPr>
                                <w:noProof/>
                                <w:sz w:val="24"/>
                                <w:szCs w:val="24"/>
                              </w:rPr>
                              <w:t>15</w:t>
                            </w:r>
                            <w:r w:rsidRPr="00047357">
                              <w:rPr>
                                <w:sz w:val="24"/>
                                <w:szCs w:val="24"/>
                              </w:rPr>
                              <w:fldChar w:fldCharType="end"/>
                            </w:r>
                            <w:r w:rsidRPr="00047357">
                              <w:rPr>
                                <w:sz w:val="24"/>
                                <w:szCs w:val="24"/>
                              </w:rPr>
                              <w:t>: ER diagram of the SG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CB7D88" id="Text Box 39" o:spid="_x0000_s1034" type="#_x0000_t202" style="position:absolute;margin-left:-46.2pt;margin-top:474.35pt;width:506.7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" stroked="f">
                <v:textbox style="mso-fit-shape-to-text:t" inset="0,0,0,0">
                  <w:txbxContent>
                    <w:p w14:paraId="0E2C44DA" w14:textId="0A822EE8" w:rsidR="00047357" w:rsidRPr="00047357" w:rsidRDefault="00047357" w:rsidP="00047357">
                      <w:pPr>
                        <w:pStyle w:val="Caption"/>
                        <w:jc w:val="center"/>
                        <w:rPr>
                          <w:noProof/>
                          <w:sz w:val="24"/>
                          <w:szCs w:val="24"/>
                          <w:lang w:bidi="si-LK"/>
                        </w:rPr>
                      </w:pPr>
                      <w:r w:rsidRPr="00047357">
                        <w:rPr>
                          <w:sz w:val="24"/>
                          <w:szCs w:val="24"/>
                        </w:rPr>
                        <w:t xml:space="preserve">Figure </w:t>
                      </w:r>
                      <w:r w:rsidRPr="00047357">
                        <w:rPr>
                          <w:sz w:val="24"/>
                          <w:szCs w:val="24"/>
                        </w:rPr>
                        <w:fldChar w:fldCharType="begin"/>
                      </w:r>
                      <w:r w:rsidRPr="00047357">
                        <w:rPr>
                          <w:sz w:val="24"/>
                          <w:szCs w:val="24"/>
                        </w:rPr>
                        <w:instrText xml:space="preserve"> SEQ Figure \* ARABIC </w:instrText>
                      </w:r>
                      <w:r w:rsidRPr="00047357">
                        <w:rPr>
                          <w:sz w:val="24"/>
                          <w:szCs w:val="24"/>
                        </w:rPr>
                        <w:fldChar w:fldCharType="separate"/>
                      </w:r>
                      <w:r w:rsidRPr="00047357">
                        <w:rPr>
                          <w:noProof/>
                          <w:sz w:val="24"/>
                          <w:szCs w:val="24"/>
                        </w:rPr>
                        <w:t>15</w:t>
                      </w:r>
                      <w:r w:rsidRPr="00047357">
                        <w:rPr>
                          <w:sz w:val="24"/>
                          <w:szCs w:val="24"/>
                        </w:rPr>
                        <w:fldChar w:fldCharType="end"/>
                      </w:r>
                      <w:r w:rsidRPr="00047357">
                        <w:rPr>
                          <w:sz w:val="24"/>
                          <w:szCs w:val="24"/>
                        </w:rPr>
                        <w:t>: ER diagram of the SGM</w:t>
                      </w:r>
                    </w:p>
                  </w:txbxContent>
                </v:textbox>
              </v:shape>
            </w:pict>
          </mc:Fallback>
        </mc:AlternateContent>
      </w:r>
      <w:r>
        <w:rPr>
          <w:noProof/>
          <w:lang w:bidi="si-LK"/>
        </w:rPr>
        <w:drawing>
          <wp:anchor distT="0" distB="0" distL="114300" distR="114300" simplePos="0" relativeHeight="251692032" behindDoc="1" locked="0" layoutInCell="1" allowOverlap="1" wp14:anchorId="5035B078" wp14:editId="54887185">
            <wp:simplePos x="0" y="0"/>
            <wp:positionH relativeFrom="column">
              <wp:posOffset>-586740</wp:posOffset>
            </wp:positionH>
            <wp:positionV relativeFrom="paragraph">
              <wp:posOffset>145415</wp:posOffset>
            </wp:positionV>
            <wp:extent cx="6435685" cy="5821680"/>
            <wp:effectExtent l="0" t="0" r="3810" b="762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ata.png"/>
                    <pic:cNvPicPr/>
                  </pic:nvPicPr>
                  <pic:blipFill>
                    <a:blip r:embed="rId28">
                      <a:extLst>
                        <a:ext uri="{28A0092B-C50C-407E-A947-70E740481C1C}">
                          <a14:useLocalDpi xmlns:a14="http://schemas.microsoft.com/office/drawing/2010/main" val="0"/>
                        </a:ext>
                      </a:extLst>
                    </a:blip>
                    <a:stretch>
                      <a:fillRect/>
                    </a:stretch>
                  </pic:blipFill>
                  <pic:spPr>
                    <a:xfrm>
                      <a:off x="0" y="0"/>
                      <a:ext cx="6435685" cy="5821680"/>
                    </a:xfrm>
                    <a:prstGeom prst="rect">
                      <a:avLst/>
                    </a:prstGeom>
                  </pic:spPr>
                </pic:pic>
              </a:graphicData>
            </a:graphic>
            <wp14:sizeRelH relativeFrom="page">
              <wp14:pctWidth>0</wp14:pctWidth>
            </wp14:sizeRelH>
            <wp14:sizeRelV relativeFrom="page">
              <wp14:pctHeight>0</wp14:pctHeight>
            </wp14:sizeRelV>
          </wp:anchor>
        </w:drawing>
      </w:r>
    </w:p>
    <w:p w14:paraId="35336437" w14:textId="77777777" w:rsidR="00047357" w:rsidRPr="00BE2D2A" w:rsidRDefault="00047357" w:rsidP="00BE2D2A">
      <w:pPr>
        <w:jc w:val="both"/>
      </w:pPr>
    </w:p>
    <w:p w14:paraId="66364568" w14:textId="77777777" w:rsidR="009F4BEC" w:rsidRDefault="009F4BEC" w:rsidP="009F4BEC"/>
    <w:p w14:paraId="7E6B2CC9" w14:textId="77777777" w:rsidR="009F4BEC" w:rsidRDefault="009F4BEC" w:rsidP="009F4BEC"/>
    <w:p w14:paraId="159F2F98" w14:textId="77777777" w:rsidR="009F4BEC" w:rsidRDefault="009F4BEC" w:rsidP="009F4BEC"/>
    <w:p w14:paraId="4F568EFC" w14:textId="77777777" w:rsidR="009F4BEC" w:rsidRDefault="009F4BEC" w:rsidP="009F4BEC"/>
    <w:p w14:paraId="264FCF57" w14:textId="77777777" w:rsidR="009F4BEC" w:rsidRDefault="009F4BEC" w:rsidP="009F4BEC"/>
    <w:p w14:paraId="3CA8659B" w14:textId="77777777" w:rsidR="009F4BEC" w:rsidRDefault="009F4BEC" w:rsidP="009F4BEC"/>
    <w:p w14:paraId="1C957B05" w14:textId="77777777" w:rsidR="009F4BEC" w:rsidRDefault="009F4BEC" w:rsidP="009F4BEC"/>
    <w:p w14:paraId="003968EC" w14:textId="77777777" w:rsidR="009F4BEC" w:rsidRDefault="009F4BEC" w:rsidP="009F4BEC"/>
    <w:p w14:paraId="44DA7F11" w14:textId="77777777" w:rsidR="009F4BEC" w:rsidRDefault="009F4BEC" w:rsidP="009F4BEC"/>
    <w:p w14:paraId="5925AF9B" w14:textId="77777777" w:rsidR="009F4BEC" w:rsidRDefault="009F4BEC" w:rsidP="009F4BEC"/>
    <w:p w14:paraId="3725497D" w14:textId="77777777" w:rsidR="009F4BEC" w:rsidRDefault="009F4BEC" w:rsidP="009F4BEC"/>
    <w:p w14:paraId="715FC955" w14:textId="77777777" w:rsidR="009F4BEC" w:rsidRDefault="009F4BEC" w:rsidP="009F4BEC"/>
    <w:p w14:paraId="747F5A80" w14:textId="77777777" w:rsidR="009F4BEC" w:rsidRDefault="009F4BEC" w:rsidP="009F4BEC"/>
    <w:p w14:paraId="5C424E7F" w14:textId="77777777" w:rsidR="009F4BEC" w:rsidRDefault="009F4BEC" w:rsidP="009F4BEC"/>
    <w:p w14:paraId="4B4D2FE4" w14:textId="77777777" w:rsidR="009F4BEC" w:rsidRDefault="009F4BEC" w:rsidP="009F4BEC"/>
    <w:p w14:paraId="22DD8442" w14:textId="77777777" w:rsidR="009F4BEC" w:rsidRDefault="009F4BEC" w:rsidP="009F4BEC"/>
    <w:p w14:paraId="3847F753" w14:textId="77777777" w:rsidR="009F4BEC" w:rsidRDefault="009F4BEC" w:rsidP="009F4BEC"/>
    <w:p w14:paraId="4CA1B223" w14:textId="77777777" w:rsidR="009F4BEC" w:rsidRDefault="009F4BEC" w:rsidP="009F4BEC"/>
    <w:p w14:paraId="2B4B87F7" w14:textId="5FAEDA18" w:rsidR="00047357" w:rsidRDefault="00047357" w:rsidP="00047357">
      <w:pPr>
        <w:pStyle w:val="Heading3"/>
      </w:pPr>
      <w:bookmarkStart w:id="55" w:name="_Toc42001694"/>
      <w:r w:rsidRPr="00047357">
        <w:lastRenderedPageBreak/>
        <w:t>Database Table Diagram</w:t>
      </w:r>
      <w:bookmarkEnd w:id="55"/>
    </w:p>
    <w:p w14:paraId="29BC991D" w14:textId="294C5AE0" w:rsidR="009607A6" w:rsidRPr="00605029" w:rsidRDefault="009607A6" w:rsidP="00047357"/>
    <w:p w14:paraId="434AC953" w14:textId="44CD3381" w:rsidR="00D018D2" w:rsidRDefault="007745F7" w:rsidP="007745F7">
      <w:pPr>
        <w:pStyle w:val="ListParagraph"/>
        <w:numPr>
          <w:ilvl w:val="0"/>
          <w:numId w:val="37"/>
        </w:numPr>
      </w:pPr>
      <w:r>
        <w:t>Class Table</w:t>
      </w:r>
    </w:p>
    <w:p w14:paraId="0F3DC032" w14:textId="3C186A41" w:rsidR="007745F7" w:rsidRDefault="007745F7" w:rsidP="00D84C05">
      <w:r>
        <w:rPr>
          <w:noProof/>
        </w:rPr>
        <w:drawing>
          <wp:inline distT="0" distB="0" distL="0" distR="0" wp14:anchorId="0FB12046" wp14:editId="027112A2">
            <wp:extent cx="5605145" cy="196151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05145" cy="1961515"/>
                    </a:xfrm>
                    <a:prstGeom prst="rect">
                      <a:avLst/>
                    </a:prstGeom>
                  </pic:spPr>
                </pic:pic>
              </a:graphicData>
            </a:graphic>
          </wp:inline>
        </w:drawing>
      </w:r>
    </w:p>
    <w:p w14:paraId="271A3C30" w14:textId="3D57B270" w:rsidR="00D018D2" w:rsidRDefault="007745F7" w:rsidP="007745F7">
      <w:pPr>
        <w:pStyle w:val="ListParagraph"/>
        <w:numPr>
          <w:ilvl w:val="0"/>
          <w:numId w:val="37"/>
        </w:numPr>
      </w:pPr>
      <w:r>
        <w:t>Marks Table</w:t>
      </w:r>
    </w:p>
    <w:p w14:paraId="68655A89" w14:textId="3FEC87B3" w:rsidR="007745F7" w:rsidRDefault="007745F7" w:rsidP="00D84C05">
      <w:r>
        <w:rPr>
          <w:noProof/>
        </w:rPr>
        <w:drawing>
          <wp:inline distT="0" distB="0" distL="0" distR="0" wp14:anchorId="701EAEB9" wp14:editId="5E1C4260">
            <wp:extent cx="5605145" cy="2264410"/>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05145" cy="2264410"/>
                    </a:xfrm>
                    <a:prstGeom prst="rect">
                      <a:avLst/>
                    </a:prstGeom>
                  </pic:spPr>
                </pic:pic>
              </a:graphicData>
            </a:graphic>
          </wp:inline>
        </w:drawing>
      </w:r>
    </w:p>
    <w:p w14:paraId="01CEE6B2" w14:textId="77777777" w:rsidR="007745F7" w:rsidRDefault="007745F7" w:rsidP="00D84C05"/>
    <w:p w14:paraId="12C190B5" w14:textId="77777777" w:rsidR="007745F7" w:rsidRDefault="007745F7" w:rsidP="00D84C05"/>
    <w:p w14:paraId="75C44219" w14:textId="77777777" w:rsidR="007745F7" w:rsidRDefault="007745F7" w:rsidP="00D84C05"/>
    <w:p w14:paraId="06BAB2DF" w14:textId="77777777" w:rsidR="007745F7" w:rsidRDefault="007745F7" w:rsidP="00D84C05"/>
    <w:p w14:paraId="28F4D3C7" w14:textId="77777777" w:rsidR="007745F7" w:rsidRDefault="007745F7" w:rsidP="00D84C05"/>
    <w:p w14:paraId="3483B868" w14:textId="4368DD0B" w:rsidR="00E518AB" w:rsidRDefault="007745F7" w:rsidP="007745F7">
      <w:pPr>
        <w:pStyle w:val="ListParagraph"/>
        <w:numPr>
          <w:ilvl w:val="0"/>
          <w:numId w:val="37"/>
        </w:numPr>
      </w:pPr>
      <w:r>
        <w:lastRenderedPageBreak/>
        <w:t>Students Table</w:t>
      </w:r>
    </w:p>
    <w:p w14:paraId="18A13BF2" w14:textId="7F9A2E61" w:rsidR="007745F7" w:rsidRDefault="007745F7" w:rsidP="00D84C05">
      <w:r>
        <w:rPr>
          <w:noProof/>
        </w:rPr>
        <w:drawing>
          <wp:inline distT="0" distB="0" distL="0" distR="0" wp14:anchorId="58F24549" wp14:editId="6158D9B5">
            <wp:extent cx="5162550" cy="18954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62550" cy="1895475"/>
                    </a:xfrm>
                    <a:prstGeom prst="rect">
                      <a:avLst/>
                    </a:prstGeom>
                  </pic:spPr>
                </pic:pic>
              </a:graphicData>
            </a:graphic>
          </wp:inline>
        </w:drawing>
      </w:r>
    </w:p>
    <w:p w14:paraId="3C4645BF" w14:textId="2B68808D" w:rsidR="00E518AB" w:rsidRDefault="007745F7" w:rsidP="007745F7">
      <w:pPr>
        <w:pStyle w:val="ListParagraph"/>
        <w:numPr>
          <w:ilvl w:val="0"/>
          <w:numId w:val="37"/>
        </w:numPr>
      </w:pPr>
      <w:r>
        <w:t xml:space="preserve">Student class </w:t>
      </w:r>
      <w:proofErr w:type="spellStart"/>
      <w:r>
        <w:t>Tabel</w:t>
      </w:r>
      <w:proofErr w:type="spellEnd"/>
    </w:p>
    <w:p w14:paraId="6318585E" w14:textId="5F927652" w:rsidR="007745F7" w:rsidRDefault="007745F7" w:rsidP="00D84C05">
      <w:r>
        <w:rPr>
          <w:noProof/>
        </w:rPr>
        <w:drawing>
          <wp:inline distT="0" distB="0" distL="0" distR="0" wp14:anchorId="10D20D18" wp14:editId="654D1B5F">
            <wp:extent cx="4953000" cy="13525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53000" cy="1352550"/>
                    </a:xfrm>
                    <a:prstGeom prst="rect">
                      <a:avLst/>
                    </a:prstGeom>
                  </pic:spPr>
                </pic:pic>
              </a:graphicData>
            </a:graphic>
          </wp:inline>
        </w:drawing>
      </w:r>
    </w:p>
    <w:p w14:paraId="6EEE93AA" w14:textId="5824767A" w:rsidR="00E518AB" w:rsidRDefault="007745F7" w:rsidP="007745F7">
      <w:pPr>
        <w:pStyle w:val="ListParagraph"/>
        <w:numPr>
          <w:ilvl w:val="0"/>
          <w:numId w:val="37"/>
        </w:numPr>
      </w:pPr>
      <w:r>
        <w:t xml:space="preserve">Student User </w:t>
      </w:r>
      <w:proofErr w:type="spellStart"/>
      <w:r>
        <w:t>Tabel</w:t>
      </w:r>
      <w:proofErr w:type="spellEnd"/>
    </w:p>
    <w:p w14:paraId="09E218E4" w14:textId="4250AF7E" w:rsidR="007745F7" w:rsidRDefault="007745F7" w:rsidP="00D84C05">
      <w:r>
        <w:rPr>
          <w:noProof/>
        </w:rPr>
        <w:drawing>
          <wp:inline distT="0" distB="0" distL="0" distR="0" wp14:anchorId="2C695595" wp14:editId="600502AE">
            <wp:extent cx="4171950" cy="12096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71950" cy="1209675"/>
                    </a:xfrm>
                    <a:prstGeom prst="rect">
                      <a:avLst/>
                    </a:prstGeom>
                  </pic:spPr>
                </pic:pic>
              </a:graphicData>
            </a:graphic>
          </wp:inline>
        </w:drawing>
      </w:r>
    </w:p>
    <w:p w14:paraId="51A3D472" w14:textId="3BDF258D" w:rsidR="00C92869" w:rsidRDefault="00C92869" w:rsidP="00D84C05"/>
    <w:p w14:paraId="7AB05A27" w14:textId="5A7F7264" w:rsidR="007745F7" w:rsidRDefault="007745F7" w:rsidP="00D84C05"/>
    <w:p w14:paraId="665459A4" w14:textId="4CFFD752" w:rsidR="007745F7" w:rsidRDefault="007745F7" w:rsidP="00D84C05"/>
    <w:p w14:paraId="0DF45077" w14:textId="70BF9961" w:rsidR="007745F7" w:rsidRDefault="007745F7" w:rsidP="00D84C05"/>
    <w:p w14:paraId="301950D5" w14:textId="123844F7" w:rsidR="007745F7" w:rsidRDefault="007745F7" w:rsidP="007745F7">
      <w:pPr>
        <w:pStyle w:val="ListParagraph"/>
        <w:numPr>
          <w:ilvl w:val="0"/>
          <w:numId w:val="37"/>
        </w:numPr>
      </w:pPr>
      <w:r>
        <w:lastRenderedPageBreak/>
        <w:t>Subject Table</w:t>
      </w:r>
    </w:p>
    <w:p w14:paraId="13BA7A92" w14:textId="645A731F" w:rsidR="007745F7" w:rsidRDefault="007745F7" w:rsidP="00D84C05">
      <w:r>
        <w:rPr>
          <w:noProof/>
        </w:rPr>
        <w:drawing>
          <wp:inline distT="0" distB="0" distL="0" distR="0" wp14:anchorId="7CFF6352" wp14:editId="6C9232AD">
            <wp:extent cx="5057775" cy="127635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57775" cy="1276350"/>
                    </a:xfrm>
                    <a:prstGeom prst="rect">
                      <a:avLst/>
                    </a:prstGeom>
                  </pic:spPr>
                </pic:pic>
              </a:graphicData>
            </a:graphic>
          </wp:inline>
        </w:drawing>
      </w:r>
    </w:p>
    <w:p w14:paraId="151A04A4" w14:textId="6C7EF491" w:rsidR="009341F5" w:rsidRDefault="007745F7" w:rsidP="007745F7">
      <w:pPr>
        <w:pStyle w:val="ListParagraph"/>
        <w:numPr>
          <w:ilvl w:val="0"/>
          <w:numId w:val="37"/>
        </w:numPr>
      </w:pPr>
      <w:r>
        <w:t>Teacher Table</w:t>
      </w:r>
    </w:p>
    <w:p w14:paraId="6363F668" w14:textId="217BDE4E" w:rsidR="007745F7" w:rsidRDefault="007745F7" w:rsidP="00D84C05">
      <w:r>
        <w:rPr>
          <w:noProof/>
        </w:rPr>
        <w:drawing>
          <wp:inline distT="0" distB="0" distL="0" distR="0" wp14:anchorId="280C17D3" wp14:editId="72FACA0C">
            <wp:extent cx="5076825" cy="13049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76825" cy="1304925"/>
                    </a:xfrm>
                    <a:prstGeom prst="rect">
                      <a:avLst/>
                    </a:prstGeom>
                  </pic:spPr>
                </pic:pic>
              </a:graphicData>
            </a:graphic>
          </wp:inline>
        </w:drawing>
      </w:r>
    </w:p>
    <w:p w14:paraId="2230B849" w14:textId="5D794194" w:rsidR="009341F5" w:rsidRDefault="007745F7" w:rsidP="007745F7">
      <w:pPr>
        <w:pStyle w:val="ListParagraph"/>
        <w:numPr>
          <w:ilvl w:val="0"/>
          <w:numId w:val="37"/>
        </w:numPr>
      </w:pPr>
      <w:r>
        <w:t>Teacher Subject Table</w:t>
      </w:r>
    </w:p>
    <w:p w14:paraId="0FD5C1FB" w14:textId="736CF2A7" w:rsidR="007745F7" w:rsidRDefault="007745F7" w:rsidP="00D84C05">
      <w:r>
        <w:rPr>
          <w:noProof/>
        </w:rPr>
        <w:drawing>
          <wp:inline distT="0" distB="0" distL="0" distR="0" wp14:anchorId="35A5D6B9" wp14:editId="362B39F8">
            <wp:extent cx="5143500" cy="105727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143500" cy="1057275"/>
                    </a:xfrm>
                    <a:prstGeom prst="rect">
                      <a:avLst/>
                    </a:prstGeom>
                  </pic:spPr>
                </pic:pic>
              </a:graphicData>
            </a:graphic>
          </wp:inline>
        </w:drawing>
      </w:r>
    </w:p>
    <w:p w14:paraId="421A7E8B" w14:textId="2B2E78BB" w:rsidR="008200DA" w:rsidRDefault="007745F7" w:rsidP="007745F7">
      <w:pPr>
        <w:pStyle w:val="ListParagraph"/>
        <w:numPr>
          <w:ilvl w:val="0"/>
          <w:numId w:val="37"/>
        </w:numPr>
      </w:pPr>
      <w:r>
        <w:t>Teacher User Table</w:t>
      </w:r>
    </w:p>
    <w:p w14:paraId="3D4E9C4A" w14:textId="77777777" w:rsidR="003762E7" w:rsidRDefault="007745F7" w:rsidP="003762E7">
      <w:r>
        <w:rPr>
          <w:noProof/>
        </w:rPr>
        <w:drawing>
          <wp:inline distT="0" distB="0" distL="0" distR="0" wp14:anchorId="34B89E4D" wp14:editId="2A3F592B">
            <wp:extent cx="5605145" cy="12858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05145" cy="1285875"/>
                    </a:xfrm>
                    <a:prstGeom prst="rect">
                      <a:avLst/>
                    </a:prstGeom>
                  </pic:spPr>
                </pic:pic>
              </a:graphicData>
            </a:graphic>
          </wp:inline>
        </w:drawing>
      </w:r>
    </w:p>
    <w:p w14:paraId="20489F60" w14:textId="72EB3613" w:rsidR="003762E7" w:rsidRDefault="003762E7" w:rsidP="003762E7">
      <w:pPr>
        <w:pStyle w:val="Heading2"/>
        <w:rPr>
          <w:lang w:bidi="si-LK"/>
        </w:rPr>
      </w:pPr>
      <w:r w:rsidRPr="003762E7">
        <w:rPr>
          <w:lang w:bidi="si-LK"/>
        </w:rPr>
        <w:lastRenderedPageBreak/>
        <w:t>DESIGN CONSIDERATIONS</w:t>
      </w:r>
    </w:p>
    <w:p w14:paraId="5B91BE9B" w14:textId="685DA065" w:rsidR="003762E7" w:rsidRDefault="003762E7" w:rsidP="003762E7">
      <w:pPr>
        <w:autoSpaceDE w:val="0"/>
        <w:autoSpaceDN w:val="0"/>
        <w:adjustRightInd w:val="0"/>
        <w:spacing w:after="0"/>
        <w:jc w:val="both"/>
        <w:rPr>
          <w:lang w:bidi="si-LK"/>
        </w:rPr>
      </w:pPr>
      <w:r>
        <w:rPr>
          <w:lang w:bidi="si-LK"/>
        </w:rPr>
        <w:t xml:space="preserve">This section describes many of the issues that are needed to be able to </w:t>
      </w:r>
      <w:proofErr w:type="gramStart"/>
      <w:r>
        <w:rPr>
          <w:lang w:bidi="si-LK"/>
        </w:rPr>
        <w:t>addressed</w:t>
      </w:r>
      <w:proofErr w:type="gramEnd"/>
      <w:r>
        <w:rPr>
          <w:lang w:bidi="si-LK"/>
        </w:rPr>
        <w:t xml:space="preserve"> or resolved before embarking on a complete design solution.</w:t>
      </w:r>
    </w:p>
    <w:p w14:paraId="6ADF2F4C" w14:textId="0F266EA6" w:rsidR="003762E7" w:rsidRDefault="003762E7" w:rsidP="003762E7">
      <w:pPr>
        <w:autoSpaceDE w:val="0"/>
        <w:autoSpaceDN w:val="0"/>
        <w:adjustRightInd w:val="0"/>
        <w:spacing w:after="0"/>
        <w:jc w:val="both"/>
        <w:rPr>
          <w:lang w:bidi="si-LK"/>
        </w:rPr>
      </w:pPr>
    </w:p>
    <w:p w14:paraId="506F897B" w14:textId="7F4D60DE" w:rsidR="003762E7" w:rsidRPr="003762E7" w:rsidRDefault="003762E7" w:rsidP="003762E7">
      <w:pPr>
        <w:pStyle w:val="ListParagraph"/>
        <w:numPr>
          <w:ilvl w:val="0"/>
          <w:numId w:val="38"/>
        </w:numPr>
        <w:autoSpaceDE w:val="0"/>
        <w:autoSpaceDN w:val="0"/>
        <w:adjustRightInd w:val="0"/>
        <w:spacing w:after="0"/>
        <w:rPr>
          <w:rFonts w:eastAsiaTheme="minorHAnsi"/>
          <w:lang w:bidi="si-LK"/>
        </w:rPr>
      </w:pPr>
      <w:r w:rsidRPr="003762E7">
        <w:rPr>
          <w:rFonts w:eastAsiaTheme="minorHAnsi"/>
          <w:b/>
          <w:bCs/>
          <w:lang w:bidi="si-LK"/>
        </w:rPr>
        <w:t>Assumptions</w:t>
      </w:r>
    </w:p>
    <w:p w14:paraId="3E94E5C6" w14:textId="3981C9F7" w:rsidR="003762E7" w:rsidRDefault="003762E7" w:rsidP="003762E7">
      <w:pPr>
        <w:pStyle w:val="ListParagraph"/>
        <w:autoSpaceDE w:val="0"/>
        <w:autoSpaceDN w:val="0"/>
        <w:adjustRightInd w:val="0"/>
        <w:spacing w:after="0"/>
        <w:rPr>
          <w:rFonts w:eastAsiaTheme="minorHAnsi"/>
          <w:lang w:bidi="si-LK"/>
        </w:rPr>
      </w:pPr>
      <w:r>
        <w:rPr>
          <w:rFonts w:eastAsiaTheme="minorHAnsi"/>
          <w:lang w:bidi="si-LK"/>
        </w:rPr>
        <w:t xml:space="preserve">This </w:t>
      </w:r>
      <w:r>
        <w:rPr>
          <w:rFonts w:eastAsiaTheme="minorHAnsi"/>
          <w:lang w:bidi="si-LK"/>
        </w:rPr>
        <w:t>SGM system</w:t>
      </w:r>
      <w:r>
        <w:rPr>
          <w:rFonts w:eastAsiaTheme="minorHAnsi"/>
          <w:lang w:bidi="si-LK"/>
        </w:rPr>
        <w:t xml:space="preserve"> design makes several assumptions about the software and hardware requirements as is in the SRS. All the environmental operating requirements of both the user interface and the database can be found in the </w:t>
      </w:r>
      <w:r>
        <w:rPr>
          <w:rFonts w:eastAsiaTheme="minorHAnsi"/>
          <w:lang w:bidi="si-LK"/>
        </w:rPr>
        <w:t>SGM</w:t>
      </w:r>
      <w:r>
        <w:rPr>
          <w:rFonts w:eastAsiaTheme="minorHAnsi"/>
          <w:lang w:bidi="si-LK"/>
        </w:rPr>
        <w:t xml:space="preserve"> requirements.</w:t>
      </w:r>
      <w:r>
        <w:rPr>
          <w:rFonts w:eastAsiaTheme="minorHAnsi"/>
          <w:lang w:bidi="si-LK"/>
        </w:rPr>
        <w:t xml:space="preserve"> </w:t>
      </w:r>
      <w:r>
        <w:rPr>
          <w:rFonts w:eastAsiaTheme="minorHAnsi"/>
          <w:lang w:bidi="si-LK"/>
        </w:rPr>
        <w:t>Both the database and the user application make the following assumptions about the operating environment.</w:t>
      </w:r>
      <w:r>
        <w:rPr>
          <w:rFonts w:eastAsiaTheme="minorHAnsi"/>
          <w:lang w:bidi="si-LK"/>
        </w:rPr>
        <w:t xml:space="preserve"> </w:t>
      </w:r>
      <w:r w:rsidRPr="003762E7">
        <w:rPr>
          <w:rFonts w:eastAsiaTheme="minorHAnsi"/>
          <w:lang w:bidi="si-LK"/>
        </w:rPr>
        <w:t xml:space="preserve">The system can be described by the operating requirements associated with this document and in the SRS. The system application in execution will have the necessary resources availed as required. This entails sufficient memory and permanent storage space and the adequate CPU for the application. The user application makes the following assumptions about its operating environment. The user machine will have Microsoft access database components installed, as they are required for the system implementation. The machine will also have </w:t>
      </w:r>
      <w:r>
        <w:rPr>
          <w:rFonts w:eastAsiaTheme="minorHAnsi"/>
          <w:lang w:bidi="si-LK"/>
        </w:rPr>
        <w:t xml:space="preserve">the </w:t>
      </w:r>
      <w:r w:rsidRPr="003762E7">
        <w:rPr>
          <w:rFonts w:eastAsiaTheme="minorHAnsi"/>
          <w:lang w:bidi="si-LK"/>
        </w:rPr>
        <w:t>necessary database setup.</w:t>
      </w:r>
    </w:p>
    <w:p w14:paraId="432DDE86" w14:textId="77777777" w:rsidR="003762E7" w:rsidRDefault="003762E7" w:rsidP="003762E7">
      <w:pPr>
        <w:pStyle w:val="ListParagraph"/>
        <w:autoSpaceDE w:val="0"/>
        <w:autoSpaceDN w:val="0"/>
        <w:adjustRightInd w:val="0"/>
        <w:spacing w:after="0"/>
        <w:rPr>
          <w:rFonts w:eastAsiaTheme="minorHAnsi"/>
          <w:lang w:bidi="si-LK"/>
        </w:rPr>
      </w:pPr>
    </w:p>
    <w:p w14:paraId="08BE3E39" w14:textId="1734E56A" w:rsidR="003762E7" w:rsidRPr="003762E7" w:rsidRDefault="003762E7" w:rsidP="003762E7">
      <w:pPr>
        <w:pStyle w:val="ListParagraph"/>
        <w:numPr>
          <w:ilvl w:val="0"/>
          <w:numId w:val="38"/>
        </w:numPr>
        <w:autoSpaceDE w:val="0"/>
        <w:autoSpaceDN w:val="0"/>
        <w:adjustRightInd w:val="0"/>
        <w:spacing w:after="0"/>
        <w:rPr>
          <w:rFonts w:eastAsiaTheme="minorHAnsi"/>
          <w:lang w:bidi="si-LK"/>
        </w:rPr>
      </w:pPr>
      <w:r>
        <w:rPr>
          <w:rFonts w:eastAsiaTheme="minorHAnsi"/>
          <w:b/>
          <w:bCs/>
          <w:lang w:bidi="si-LK"/>
        </w:rPr>
        <w:t>Goals and guidelines</w:t>
      </w:r>
    </w:p>
    <w:p w14:paraId="50B89B15" w14:textId="1EB4FF6A" w:rsidR="003762E7" w:rsidRPr="003762E7" w:rsidRDefault="003762E7" w:rsidP="003762E7">
      <w:pPr>
        <w:pStyle w:val="ListParagraph"/>
        <w:autoSpaceDE w:val="0"/>
        <w:autoSpaceDN w:val="0"/>
        <w:adjustRightInd w:val="0"/>
        <w:spacing w:after="0"/>
        <w:rPr>
          <w:rFonts w:eastAsiaTheme="minorHAnsi"/>
          <w:lang w:bidi="si-LK"/>
        </w:rPr>
      </w:pPr>
      <w:r>
        <w:rPr>
          <w:rFonts w:eastAsiaTheme="minorHAnsi"/>
          <w:lang w:bidi="si-LK"/>
        </w:rPr>
        <w:t xml:space="preserve">The major goal of the </w:t>
      </w:r>
      <w:r w:rsidR="004209EA">
        <w:rPr>
          <w:rFonts w:eastAsiaTheme="minorHAnsi"/>
          <w:lang w:bidi="si-LK"/>
        </w:rPr>
        <w:t xml:space="preserve">Student Grade Monitoring </w:t>
      </w:r>
      <w:r>
        <w:rPr>
          <w:rFonts w:eastAsiaTheme="minorHAnsi"/>
          <w:lang w:bidi="si-LK"/>
        </w:rPr>
        <w:t xml:space="preserve">System is to help automate the current manual process of </w:t>
      </w:r>
      <w:r w:rsidR="004209EA">
        <w:rPr>
          <w:rFonts w:eastAsiaTheme="minorHAnsi"/>
          <w:lang w:bidi="si-LK"/>
        </w:rPr>
        <w:t xml:space="preserve">schools and </w:t>
      </w:r>
      <w:r>
        <w:rPr>
          <w:rFonts w:eastAsiaTheme="minorHAnsi"/>
          <w:lang w:bidi="si-LK"/>
        </w:rPr>
        <w:t xml:space="preserve">making it extremely simple and easy to use. The system is meant for the </w:t>
      </w:r>
      <w:r w:rsidR="004209EA">
        <w:rPr>
          <w:rFonts w:eastAsiaTheme="minorHAnsi"/>
          <w:lang w:bidi="si-LK"/>
        </w:rPr>
        <w:t>teachers and students</w:t>
      </w:r>
      <w:r>
        <w:rPr>
          <w:rFonts w:eastAsiaTheme="minorHAnsi"/>
          <w:lang w:bidi="si-LK"/>
        </w:rPr>
        <w:t xml:space="preserve"> some of whom are not technically advanced. It is very important that the prompts for the user be clear and concise since this will be the highest level of interaction between the system and the user.</w:t>
      </w:r>
      <w:r>
        <w:rPr>
          <w:rFonts w:eastAsiaTheme="minorHAnsi"/>
          <w:lang w:bidi="si-LK"/>
        </w:rPr>
        <w:t xml:space="preserve"> </w:t>
      </w:r>
      <w:r w:rsidRPr="003762E7">
        <w:rPr>
          <w:rFonts w:eastAsiaTheme="minorHAnsi"/>
          <w:lang w:bidi="si-LK"/>
        </w:rPr>
        <w:t>It is also important the series of prompts and responses be tested with the users before being deployed.24 The user should get a response in a timely fashion since users tend to lose interest if they have to wait too long for the system to respond.</w:t>
      </w:r>
      <w:r w:rsidR="004209EA">
        <w:rPr>
          <w:rFonts w:eastAsiaTheme="minorHAnsi"/>
          <w:lang w:bidi="si-LK"/>
        </w:rPr>
        <w:t xml:space="preserve"> </w:t>
      </w:r>
      <w:r w:rsidRPr="003762E7">
        <w:rPr>
          <w:rFonts w:eastAsiaTheme="minorHAnsi"/>
          <w:lang w:bidi="si-LK"/>
        </w:rPr>
        <w:t>In this design, a minimum of data is transferred between the user and the database to retrieve the necessary information and return the requested data to the user.</w:t>
      </w:r>
    </w:p>
    <w:p w14:paraId="4D1AE4D9" w14:textId="1BB890A0" w:rsidR="004209EA" w:rsidRDefault="004209EA" w:rsidP="004209EA">
      <w:pPr>
        <w:pStyle w:val="Heading2"/>
        <w:rPr>
          <w:lang w:bidi="si-LK"/>
        </w:rPr>
      </w:pPr>
      <w:r w:rsidRPr="004209EA">
        <w:rPr>
          <w:lang w:bidi="si-LK"/>
        </w:rPr>
        <w:lastRenderedPageBreak/>
        <w:t>SYSTEM ENVIRONMENT</w:t>
      </w:r>
    </w:p>
    <w:p w14:paraId="126401E9" w14:textId="312F0F79" w:rsidR="004209EA" w:rsidRDefault="004209EA" w:rsidP="004209EA">
      <w:pPr>
        <w:autoSpaceDE w:val="0"/>
        <w:autoSpaceDN w:val="0"/>
        <w:adjustRightInd w:val="0"/>
        <w:jc w:val="both"/>
        <w:rPr>
          <w:lang w:bidi="si-LK"/>
        </w:rPr>
      </w:pPr>
      <w:r>
        <w:rPr>
          <w:lang w:bidi="si-LK"/>
        </w:rPr>
        <w:t>S</w:t>
      </w:r>
      <w:r>
        <w:rPr>
          <w:lang w:bidi="si-LK"/>
        </w:rPr>
        <w:t xml:space="preserve">ystem scalability and security are the requirements for the system architecture of the </w:t>
      </w:r>
      <w:r>
        <w:rPr>
          <w:lang w:bidi="si-LK"/>
        </w:rPr>
        <w:t>Student Grade monitoring</w:t>
      </w:r>
      <w:r>
        <w:rPr>
          <w:lang w:bidi="si-LK"/>
        </w:rPr>
        <w:t xml:space="preserve"> system. The system will accommodate scalability allowing flexibility within the system to expand, modify or downsize easily to meet the evolving business and technology change.</w:t>
      </w:r>
    </w:p>
    <w:p w14:paraId="5AD3BB44" w14:textId="2405DB2E" w:rsidR="004209EA" w:rsidRPr="004209EA" w:rsidRDefault="004209EA" w:rsidP="004209EA">
      <w:pPr>
        <w:pStyle w:val="Heading3"/>
        <w:rPr>
          <w:lang w:bidi="si-LK"/>
        </w:rPr>
      </w:pPr>
      <w:r w:rsidRPr="004209EA">
        <w:rPr>
          <w:lang w:bidi="si-LK"/>
        </w:rPr>
        <w:t xml:space="preserve">Development </w:t>
      </w:r>
      <w:r>
        <w:rPr>
          <w:lang w:bidi="si-LK"/>
        </w:rPr>
        <w:t>T</w:t>
      </w:r>
      <w:r w:rsidRPr="004209EA">
        <w:rPr>
          <w:lang w:bidi="si-LK"/>
        </w:rPr>
        <w:t>ools</w:t>
      </w:r>
    </w:p>
    <w:p w14:paraId="32FEAB34" w14:textId="4D13B8DA" w:rsidR="004209EA" w:rsidRDefault="004209EA" w:rsidP="004209EA">
      <w:pPr>
        <w:autoSpaceDE w:val="0"/>
        <w:autoSpaceDN w:val="0"/>
        <w:adjustRightInd w:val="0"/>
        <w:jc w:val="both"/>
        <w:rPr>
          <w:lang w:bidi="si-LK"/>
        </w:rPr>
      </w:pPr>
      <w:r>
        <w:rPr>
          <w:lang w:bidi="si-LK"/>
        </w:rPr>
        <w:t xml:space="preserve">This part of the SDS specifies the tools that will be used to develop the system. They include </w:t>
      </w:r>
      <w:r>
        <w:rPr>
          <w:lang w:bidi="si-LK"/>
        </w:rPr>
        <w:t>PHP and MySQL</w:t>
      </w:r>
      <w:r>
        <w:rPr>
          <w:lang w:bidi="si-LK"/>
        </w:rPr>
        <w:t xml:space="preserve"> for </w:t>
      </w:r>
      <w:r>
        <w:rPr>
          <w:lang w:bidi="si-LK"/>
        </w:rPr>
        <w:t xml:space="preserve">the </w:t>
      </w:r>
      <w:r>
        <w:rPr>
          <w:lang w:bidi="si-LK"/>
        </w:rPr>
        <w:t>database. Other tools to be used will include forms which will act as screens for input and out, tables that will be for input and data entry.</w:t>
      </w:r>
    </w:p>
    <w:p w14:paraId="01E3AD20" w14:textId="5C01377A" w:rsidR="004209EA" w:rsidRDefault="004209EA" w:rsidP="004209EA">
      <w:pPr>
        <w:pStyle w:val="Heading3"/>
        <w:rPr>
          <w:lang w:bidi="si-LK"/>
        </w:rPr>
      </w:pPr>
      <w:r w:rsidRPr="004209EA">
        <w:rPr>
          <w:lang w:bidi="si-LK"/>
        </w:rPr>
        <w:t xml:space="preserve">Design </w:t>
      </w:r>
      <w:r>
        <w:rPr>
          <w:lang w:bidi="si-LK"/>
        </w:rPr>
        <w:t>M</w:t>
      </w:r>
      <w:r w:rsidRPr="004209EA">
        <w:rPr>
          <w:lang w:bidi="si-LK"/>
        </w:rPr>
        <w:t>ethodology</w:t>
      </w:r>
    </w:p>
    <w:p w14:paraId="1545EA9B" w14:textId="0B450CB7" w:rsidR="004209EA" w:rsidRDefault="004209EA" w:rsidP="004209EA">
      <w:pPr>
        <w:autoSpaceDE w:val="0"/>
        <w:autoSpaceDN w:val="0"/>
        <w:adjustRightInd w:val="0"/>
        <w:jc w:val="both"/>
        <w:rPr>
          <w:lang w:bidi="si-LK"/>
        </w:rPr>
      </w:pPr>
      <w:r>
        <w:rPr>
          <w:lang w:bidi="si-LK"/>
        </w:rPr>
        <w:t>The w</w:t>
      </w:r>
      <w:r>
        <w:rPr>
          <w:lang w:bidi="si-LK"/>
        </w:rPr>
        <w:t xml:space="preserve">aterfall model will be used as the best language for this kind of system. This is </w:t>
      </w:r>
      <w:r>
        <w:rPr>
          <w:lang w:bidi="si-LK"/>
        </w:rPr>
        <w:t xml:space="preserve">because </w:t>
      </w:r>
      <w:r>
        <w:rPr>
          <w:lang w:bidi="si-LK"/>
        </w:rPr>
        <w:t xml:space="preserve">water fall model is suitable for visualizing, specifying, </w:t>
      </w:r>
      <w:proofErr w:type="gramStart"/>
      <w:r>
        <w:rPr>
          <w:lang w:bidi="si-LK"/>
        </w:rPr>
        <w:t>constructing</w:t>
      </w:r>
      <w:proofErr w:type="gramEnd"/>
      <w:r>
        <w:rPr>
          <w:lang w:bidi="si-LK"/>
        </w:rPr>
        <w:t xml:space="preserve"> and documenting the features of 25 the system. The design will take the following approach: designing the database, creating relationships, designing the user interfaces and the system processes.</w:t>
      </w:r>
    </w:p>
    <w:p w14:paraId="5782A59F" w14:textId="43C1D676" w:rsidR="004209EA" w:rsidRDefault="004209EA" w:rsidP="004209EA">
      <w:pPr>
        <w:pStyle w:val="Heading3"/>
        <w:rPr>
          <w:lang w:bidi="si-LK"/>
        </w:rPr>
      </w:pPr>
      <w:r w:rsidRPr="004209EA">
        <w:rPr>
          <w:lang w:bidi="si-LK"/>
        </w:rPr>
        <w:t xml:space="preserve">Database </w:t>
      </w:r>
      <w:r>
        <w:rPr>
          <w:lang w:bidi="si-LK"/>
        </w:rPr>
        <w:t>D</w:t>
      </w:r>
      <w:r w:rsidRPr="004209EA">
        <w:rPr>
          <w:lang w:bidi="si-LK"/>
        </w:rPr>
        <w:t>esign</w:t>
      </w:r>
    </w:p>
    <w:p w14:paraId="33AD1DE8" w14:textId="4E3B6D7D" w:rsidR="004209EA" w:rsidRDefault="004209EA" w:rsidP="004209EA">
      <w:pPr>
        <w:autoSpaceDE w:val="0"/>
        <w:autoSpaceDN w:val="0"/>
        <w:adjustRightInd w:val="0"/>
        <w:rPr>
          <w:lang w:bidi="si-LK"/>
        </w:rPr>
      </w:pPr>
      <w:r>
        <w:rPr>
          <w:lang w:bidi="si-LK"/>
        </w:rPr>
        <w:t>Database design refers to a process of mode</w:t>
      </w:r>
      <w:r>
        <w:rPr>
          <w:lang w:bidi="si-LK"/>
        </w:rPr>
        <w:t>l</w:t>
      </w:r>
      <w:r>
        <w:rPr>
          <w:lang w:bidi="si-LK"/>
        </w:rPr>
        <w:t>ling the information to meet the user requirements. The process will be accomplished in three stages.</w:t>
      </w:r>
    </w:p>
    <w:p w14:paraId="2F4D41B1" w14:textId="482D35D8" w:rsidR="004209EA" w:rsidRPr="004209EA" w:rsidRDefault="004209EA" w:rsidP="004209EA">
      <w:pPr>
        <w:pStyle w:val="Heading3"/>
        <w:rPr>
          <w:lang w:bidi="si-LK"/>
        </w:rPr>
      </w:pPr>
      <w:r w:rsidRPr="004209EA">
        <w:rPr>
          <w:lang w:bidi="si-LK"/>
        </w:rPr>
        <w:t xml:space="preserve">Conceptual </w:t>
      </w:r>
      <w:r>
        <w:rPr>
          <w:lang w:bidi="si-LK"/>
        </w:rPr>
        <w:t>D</w:t>
      </w:r>
      <w:r w:rsidRPr="004209EA">
        <w:rPr>
          <w:lang w:bidi="si-LK"/>
        </w:rPr>
        <w:t>esign</w:t>
      </w:r>
    </w:p>
    <w:p w14:paraId="3B79E687" w14:textId="3F9D717D" w:rsidR="00E72B0B" w:rsidRDefault="00E72B0B" w:rsidP="00E72B0B">
      <w:pPr>
        <w:autoSpaceDE w:val="0"/>
        <w:autoSpaceDN w:val="0"/>
        <w:adjustRightInd w:val="0"/>
        <w:jc w:val="both"/>
        <w:rPr>
          <w:lang w:bidi="si-LK"/>
        </w:rPr>
      </w:pPr>
      <w:r>
        <w:rPr>
          <w:lang w:bidi="si-LK"/>
        </w:rPr>
        <w:t>Conceptual design refers to a process of constructing an abstract model of data to be included in a database.</w:t>
      </w:r>
      <w:r>
        <w:rPr>
          <w:lang w:bidi="si-LK"/>
        </w:rPr>
        <w:t xml:space="preserve"> </w:t>
      </w:r>
      <w:r>
        <w:rPr>
          <w:lang w:bidi="si-LK"/>
        </w:rPr>
        <w:t xml:space="preserve">In creating the conceptual design for </w:t>
      </w:r>
      <w:r>
        <w:rPr>
          <w:lang w:bidi="si-LK"/>
        </w:rPr>
        <w:t>the SGM system</w:t>
      </w:r>
      <w:r>
        <w:rPr>
          <w:lang w:bidi="si-LK"/>
        </w:rPr>
        <w:t>, the following activities will be involved.</w:t>
      </w:r>
      <w:r>
        <w:rPr>
          <w:lang w:bidi="si-LK"/>
        </w:rPr>
        <w:t xml:space="preserve"> </w:t>
      </w:r>
      <w:r>
        <w:rPr>
          <w:lang w:bidi="si-LK"/>
        </w:rPr>
        <w:t xml:space="preserve">Identification of the entities: the various entities included in the </w:t>
      </w:r>
      <w:r>
        <w:rPr>
          <w:lang w:bidi="si-LK"/>
        </w:rPr>
        <w:t>SGM</w:t>
      </w:r>
      <w:r>
        <w:rPr>
          <w:lang w:bidi="si-LK"/>
        </w:rPr>
        <w:t xml:space="preserve"> </w:t>
      </w:r>
      <w:proofErr w:type="gramStart"/>
      <w:r>
        <w:rPr>
          <w:lang w:bidi="si-LK"/>
        </w:rPr>
        <w:t>are;</w:t>
      </w:r>
      <w:proofErr w:type="gramEnd"/>
    </w:p>
    <w:p w14:paraId="1617997C" w14:textId="12BFCE2B" w:rsidR="00E72B0B" w:rsidRDefault="00E72B0B" w:rsidP="00E72B0B">
      <w:pPr>
        <w:pStyle w:val="ListParagraph"/>
        <w:numPr>
          <w:ilvl w:val="0"/>
          <w:numId w:val="37"/>
        </w:numPr>
        <w:autoSpaceDE w:val="0"/>
        <w:autoSpaceDN w:val="0"/>
        <w:adjustRightInd w:val="0"/>
        <w:rPr>
          <w:lang w:bidi="si-LK"/>
        </w:rPr>
      </w:pPr>
      <w:r>
        <w:rPr>
          <w:lang w:bidi="si-LK"/>
        </w:rPr>
        <w:t>Login</w:t>
      </w:r>
    </w:p>
    <w:p w14:paraId="6355086F" w14:textId="79D38B4C" w:rsidR="00E72B0B" w:rsidRDefault="00E72B0B" w:rsidP="00E72B0B">
      <w:pPr>
        <w:pStyle w:val="ListParagraph"/>
        <w:numPr>
          <w:ilvl w:val="0"/>
          <w:numId w:val="37"/>
        </w:numPr>
        <w:autoSpaceDE w:val="0"/>
        <w:autoSpaceDN w:val="0"/>
        <w:adjustRightInd w:val="0"/>
        <w:rPr>
          <w:lang w:bidi="si-LK"/>
        </w:rPr>
      </w:pPr>
      <w:r>
        <w:rPr>
          <w:lang w:bidi="si-LK"/>
        </w:rPr>
        <w:t>Upload CSV files</w:t>
      </w:r>
    </w:p>
    <w:p w14:paraId="4393D360" w14:textId="4F59A8AF" w:rsidR="00E72B0B" w:rsidRDefault="00E72B0B" w:rsidP="00E72B0B">
      <w:pPr>
        <w:pStyle w:val="ListParagraph"/>
        <w:numPr>
          <w:ilvl w:val="0"/>
          <w:numId w:val="37"/>
        </w:numPr>
        <w:autoSpaceDE w:val="0"/>
        <w:autoSpaceDN w:val="0"/>
        <w:adjustRightInd w:val="0"/>
        <w:rPr>
          <w:lang w:bidi="si-LK"/>
        </w:rPr>
      </w:pPr>
      <w:r>
        <w:rPr>
          <w:lang w:bidi="si-LK"/>
        </w:rPr>
        <w:t>Student Dashboard</w:t>
      </w:r>
    </w:p>
    <w:p w14:paraId="0BADA5E7" w14:textId="3FC5D0F3" w:rsidR="00E72B0B" w:rsidRPr="00E72B0B" w:rsidRDefault="00E72B0B" w:rsidP="00E72B0B">
      <w:pPr>
        <w:pStyle w:val="ListParagraph"/>
        <w:numPr>
          <w:ilvl w:val="0"/>
          <w:numId w:val="37"/>
        </w:numPr>
        <w:autoSpaceDE w:val="0"/>
        <w:autoSpaceDN w:val="0"/>
        <w:adjustRightInd w:val="0"/>
        <w:rPr>
          <w:rFonts w:eastAsiaTheme="minorHAnsi"/>
          <w:lang w:bidi="si-LK"/>
        </w:rPr>
      </w:pPr>
      <w:r>
        <w:rPr>
          <w:lang w:bidi="si-LK"/>
        </w:rPr>
        <w:t>Teacher Dashboard</w:t>
      </w:r>
    </w:p>
    <w:p w14:paraId="6DD10570" w14:textId="24796097" w:rsidR="00E72B0B" w:rsidRDefault="00E72B0B" w:rsidP="00E72B0B">
      <w:pPr>
        <w:autoSpaceDE w:val="0"/>
        <w:autoSpaceDN w:val="0"/>
        <w:adjustRightInd w:val="0"/>
        <w:rPr>
          <w:lang w:bidi="si-LK"/>
        </w:rPr>
      </w:pPr>
    </w:p>
    <w:p w14:paraId="0F97CD62" w14:textId="64054A28" w:rsidR="00E72B0B" w:rsidRDefault="00E72B0B" w:rsidP="00E72B0B">
      <w:pPr>
        <w:pStyle w:val="Heading3"/>
        <w:rPr>
          <w:lang w:bidi="si-LK"/>
        </w:rPr>
      </w:pPr>
      <w:r w:rsidRPr="00E72B0B">
        <w:rPr>
          <w:lang w:bidi="si-LK"/>
        </w:rPr>
        <w:lastRenderedPageBreak/>
        <w:t xml:space="preserve">Logical </w:t>
      </w:r>
      <w:r>
        <w:rPr>
          <w:lang w:bidi="si-LK"/>
        </w:rPr>
        <w:t>D</w:t>
      </w:r>
      <w:r w:rsidRPr="00E72B0B">
        <w:rPr>
          <w:lang w:bidi="si-LK"/>
        </w:rPr>
        <w:t>esign</w:t>
      </w:r>
    </w:p>
    <w:p w14:paraId="7439800D" w14:textId="460DFEE0" w:rsidR="00E72B0B" w:rsidRDefault="00E72B0B" w:rsidP="00E72B0B">
      <w:pPr>
        <w:autoSpaceDE w:val="0"/>
        <w:autoSpaceDN w:val="0"/>
        <w:adjustRightInd w:val="0"/>
        <w:spacing w:after="0"/>
        <w:rPr>
          <w:lang w:bidi="si-LK"/>
        </w:rPr>
      </w:pPr>
      <w:r>
        <w:rPr>
          <w:lang w:bidi="si-LK"/>
        </w:rPr>
        <w:t xml:space="preserve">This part of the database design will entail </w:t>
      </w:r>
      <w:r>
        <w:rPr>
          <w:lang w:bidi="si-LK"/>
        </w:rPr>
        <w:t xml:space="preserve">the </w:t>
      </w:r>
      <w:r>
        <w:rPr>
          <w:lang w:bidi="si-LK"/>
        </w:rPr>
        <w:t>selection of database model which is a collection of concepts and rules for the description of the structures of the database. A relational database model will be used for this case as it defines a database as a collection of tables containing all data and their related properties.</w:t>
      </w:r>
    </w:p>
    <w:p w14:paraId="21F7BF61" w14:textId="3875A436" w:rsidR="00E72B0B" w:rsidRDefault="00E72B0B" w:rsidP="00E72B0B">
      <w:pPr>
        <w:autoSpaceDE w:val="0"/>
        <w:autoSpaceDN w:val="0"/>
        <w:adjustRightInd w:val="0"/>
        <w:spacing w:after="0"/>
        <w:rPr>
          <w:lang w:bidi="si-LK"/>
        </w:rPr>
      </w:pPr>
    </w:p>
    <w:p w14:paraId="64BAB1C4" w14:textId="228732E5" w:rsidR="00E72B0B" w:rsidRPr="00E72B0B" w:rsidRDefault="00E72B0B" w:rsidP="00E72B0B">
      <w:pPr>
        <w:pStyle w:val="Heading3"/>
        <w:rPr>
          <w:lang w:bidi="si-LK"/>
        </w:rPr>
      </w:pPr>
      <w:r w:rsidRPr="00E72B0B">
        <w:rPr>
          <w:lang w:bidi="si-LK"/>
        </w:rPr>
        <w:t xml:space="preserve">Data </w:t>
      </w:r>
      <w:r>
        <w:rPr>
          <w:lang w:bidi="si-LK"/>
        </w:rPr>
        <w:t>N</w:t>
      </w:r>
      <w:r w:rsidRPr="00E72B0B">
        <w:rPr>
          <w:lang w:bidi="si-LK"/>
        </w:rPr>
        <w:t>ormalization</w:t>
      </w:r>
    </w:p>
    <w:p w14:paraId="6B7D9B05" w14:textId="4EB567B3" w:rsidR="009E2FBF" w:rsidRDefault="00E72B0B" w:rsidP="00E72B0B">
      <w:pPr>
        <w:autoSpaceDE w:val="0"/>
        <w:autoSpaceDN w:val="0"/>
        <w:adjustRightInd w:val="0"/>
        <w:spacing w:after="0"/>
        <w:jc w:val="both"/>
        <w:rPr>
          <w:lang w:bidi="si-LK"/>
        </w:rPr>
      </w:pPr>
      <w:r>
        <w:rPr>
          <w:lang w:bidi="si-LK"/>
        </w:rPr>
        <w:t>This is a process of removing redundant data from the tables to improve storage efficiency, data integrity and data scalability.</w:t>
      </w:r>
    </w:p>
    <w:p w14:paraId="37DACADB" w14:textId="77777777" w:rsidR="009E2FBF" w:rsidRPr="009E2FBF" w:rsidRDefault="009E2FBF" w:rsidP="009E2FBF">
      <w:pPr>
        <w:pStyle w:val="Heading3"/>
        <w:rPr>
          <w:color w:val="000000"/>
          <w:sz w:val="44"/>
          <w:szCs w:val="44"/>
        </w:rPr>
      </w:pPr>
      <w:r w:rsidRPr="009E2FBF">
        <w:rPr>
          <w:lang w:bidi="si-LK"/>
        </w:rPr>
        <w:t>Physical data design</w:t>
      </w:r>
    </w:p>
    <w:p w14:paraId="3FF6006D" w14:textId="72B1F1F6" w:rsidR="009E2FBF" w:rsidRDefault="009E2FBF" w:rsidP="00E72B0B">
      <w:pPr>
        <w:autoSpaceDE w:val="0"/>
        <w:autoSpaceDN w:val="0"/>
        <w:adjustRightInd w:val="0"/>
        <w:spacing w:after="0"/>
        <w:jc w:val="both"/>
        <w:rPr>
          <w:lang w:bidi="si-LK"/>
        </w:rPr>
      </w:pPr>
      <w:r>
        <w:rPr>
          <w:lang w:bidi="si-LK"/>
        </w:rPr>
        <w:t>The system will include the tables show below containing the attributes in them</w:t>
      </w:r>
    </w:p>
    <w:p w14:paraId="14297965" w14:textId="44B88D12" w:rsidR="00E72B0B" w:rsidRDefault="00E72B0B" w:rsidP="00E72B0B">
      <w:pPr>
        <w:autoSpaceDE w:val="0"/>
        <w:autoSpaceDN w:val="0"/>
        <w:adjustRightInd w:val="0"/>
        <w:spacing w:after="0"/>
        <w:rPr>
          <w:lang w:bidi="si-LK"/>
        </w:rPr>
      </w:pPr>
    </w:p>
    <w:p w14:paraId="3C2540F7" w14:textId="77777777" w:rsidR="006976F7" w:rsidRDefault="006976F7" w:rsidP="003762E7"/>
    <w:p w14:paraId="33CB6B78" w14:textId="22144166" w:rsidR="00B07E3E" w:rsidRPr="00C10224" w:rsidRDefault="00C10224" w:rsidP="006976F7">
      <w:pPr>
        <w:pStyle w:val="Heading2"/>
      </w:pPr>
      <w:r w:rsidRPr="00C10224">
        <w:t>INTERFACES</w:t>
      </w:r>
    </w:p>
    <w:p w14:paraId="1DE6A0F4" w14:textId="77777777" w:rsidR="00A01E30" w:rsidRDefault="005A72C0" w:rsidP="006976F7">
      <w:pPr>
        <w:pStyle w:val="Heading3"/>
      </w:pPr>
      <w:r>
        <w:t>Student login</w:t>
      </w:r>
    </w:p>
    <w:p w14:paraId="33B9799F" w14:textId="77777777" w:rsidR="005A72C0" w:rsidRDefault="005A72C0" w:rsidP="00D84C05">
      <w:pPr>
        <w:pStyle w:val="ListParagraph"/>
      </w:pPr>
      <w:r>
        <w:rPr>
          <w:noProof/>
          <w:lang w:bidi="si-LK"/>
        </w:rPr>
        <w:drawing>
          <wp:anchor distT="0" distB="0" distL="114300" distR="114300" simplePos="0" relativeHeight="251669504" behindDoc="1" locked="0" layoutInCell="1" allowOverlap="1" wp14:anchorId="1073F46B" wp14:editId="4B7465F7">
            <wp:simplePos x="0" y="0"/>
            <wp:positionH relativeFrom="column">
              <wp:posOffset>-203624</wp:posOffset>
            </wp:positionH>
            <wp:positionV relativeFrom="paragraph">
              <wp:posOffset>265430</wp:posOffset>
            </wp:positionV>
            <wp:extent cx="5943600" cy="3343275"/>
            <wp:effectExtent l="0" t="0" r="0"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 (21).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14:sizeRelH relativeFrom="page">
              <wp14:pctWidth>0</wp14:pctWidth>
            </wp14:sizeRelH>
            <wp14:sizeRelV relativeFrom="page">
              <wp14:pctHeight>0</wp14:pctHeight>
            </wp14:sizeRelV>
          </wp:anchor>
        </w:drawing>
      </w:r>
    </w:p>
    <w:p w14:paraId="6D7B9F74" w14:textId="77777777" w:rsidR="005A72C0" w:rsidRDefault="005A72C0" w:rsidP="00D84C05">
      <w:pPr>
        <w:pStyle w:val="ListParagraph"/>
      </w:pPr>
    </w:p>
    <w:p w14:paraId="3AA1050D" w14:textId="77777777" w:rsidR="005A72C0" w:rsidRPr="005A72C0" w:rsidRDefault="005A72C0" w:rsidP="00D84C05"/>
    <w:p w14:paraId="4E4B8A61" w14:textId="77777777" w:rsidR="005A72C0" w:rsidRPr="005A72C0" w:rsidRDefault="005A72C0" w:rsidP="00D84C05"/>
    <w:p w14:paraId="43089018" w14:textId="77777777" w:rsidR="005A72C0" w:rsidRPr="005A72C0" w:rsidRDefault="005A72C0" w:rsidP="00D84C05"/>
    <w:p w14:paraId="3A8CAEED" w14:textId="77777777" w:rsidR="005A72C0" w:rsidRPr="005A72C0" w:rsidRDefault="005A72C0" w:rsidP="00D84C05"/>
    <w:p w14:paraId="421F9B81" w14:textId="77777777" w:rsidR="005A72C0" w:rsidRPr="005A72C0" w:rsidRDefault="005A72C0" w:rsidP="00D84C05"/>
    <w:p w14:paraId="519D82CC" w14:textId="77777777" w:rsidR="005A72C0" w:rsidRPr="005A72C0" w:rsidRDefault="005A72C0" w:rsidP="00D84C05"/>
    <w:p w14:paraId="22AFAB45" w14:textId="77777777" w:rsidR="005A72C0" w:rsidRPr="005A72C0" w:rsidRDefault="005A72C0" w:rsidP="00D84C05"/>
    <w:p w14:paraId="43CFF804" w14:textId="77777777" w:rsidR="005A72C0" w:rsidRPr="005A72C0" w:rsidRDefault="005A72C0" w:rsidP="00D84C05"/>
    <w:p w14:paraId="1C6A9CC1" w14:textId="48488378" w:rsidR="005A72C0" w:rsidRDefault="00172111" w:rsidP="006976F7">
      <w:pPr>
        <w:pStyle w:val="Heading3"/>
      </w:pPr>
      <w:r>
        <w:lastRenderedPageBreak/>
        <w:t>Student Dashboard</w:t>
      </w:r>
    </w:p>
    <w:p w14:paraId="410C4FC9" w14:textId="77777777" w:rsidR="00172111" w:rsidRDefault="00172111" w:rsidP="00D84C05">
      <w:r>
        <w:rPr>
          <w:noProof/>
          <w:lang w:bidi="si-LK"/>
        </w:rPr>
        <w:drawing>
          <wp:anchor distT="0" distB="0" distL="114300" distR="114300" simplePos="0" relativeHeight="251670528" behindDoc="1" locked="0" layoutInCell="1" allowOverlap="1" wp14:anchorId="4B789E4E" wp14:editId="6D5DED8D">
            <wp:simplePos x="0" y="0"/>
            <wp:positionH relativeFrom="column">
              <wp:posOffset>81068</wp:posOffset>
            </wp:positionH>
            <wp:positionV relativeFrom="paragraph">
              <wp:posOffset>228600</wp:posOffset>
            </wp:positionV>
            <wp:extent cx="5372762" cy="3022177"/>
            <wp:effectExtent l="0" t="0" r="0" b="698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shot (22).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372762" cy="3022177"/>
                    </a:xfrm>
                    <a:prstGeom prst="rect">
                      <a:avLst/>
                    </a:prstGeom>
                  </pic:spPr>
                </pic:pic>
              </a:graphicData>
            </a:graphic>
            <wp14:sizeRelH relativeFrom="page">
              <wp14:pctWidth>0</wp14:pctWidth>
            </wp14:sizeRelH>
            <wp14:sizeRelV relativeFrom="page">
              <wp14:pctHeight>0</wp14:pctHeight>
            </wp14:sizeRelV>
          </wp:anchor>
        </w:drawing>
      </w:r>
    </w:p>
    <w:p w14:paraId="105DAA4A" w14:textId="77777777" w:rsidR="00CF1EFC" w:rsidRDefault="00CF1EFC" w:rsidP="00D84C05"/>
    <w:p w14:paraId="745A8B4F" w14:textId="77777777" w:rsidR="00CF1EFC" w:rsidRPr="00CF1EFC" w:rsidRDefault="00CF1EFC" w:rsidP="00D84C05"/>
    <w:p w14:paraId="509F38E7" w14:textId="77777777" w:rsidR="00CF1EFC" w:rsidRPr="00CF1EFC" w:rsidRDefault="00CF1EFC" w:rsidP="00D84C05"/>
    <w:p w14:paraId="0756E2A5" w14:textId="77777777" w:rsidR="00CF1EFC" w:rsidRPr="00CF1EFC" w:rsidRDefault="00CF1EFC" w:rsidP="00D84C05"/>
    <w:p w14:paraId="2B41768F" w14:textId="77777777" w:rsidR="00CF1EFC" w:rsidRPr="00CF1EFC" w:rsidRDefault="00CF1EFC" w:rsidP="00D84C05"/>
    <w:p w14:paraId="096E22A5" w14:textId="77777777" w:rsidR="00CF1EFC" w:rsidRPr="00CF1EFC" w:rsidRDefault="00CF1EFC" w:rsidP="00D84C05"/>
    <w:p w14:paraId="6133CD7C" w14:textId="77777777" w:rsidR="00CF1EFC" w:rsidRPr="00CF1EFC" w:rsidRDefault="00CF1EFC" w:rsidP="00D84C05"/>
    <w:p w14:paraId="1B5EFB12" w14:textId="77777777" w:rsidR="00CF1EFC" w:rsidRDefault="00CF1EFC" w:rsidP="00D84C05"/>
    <w:p w14:paraId="25D2A008" w14:textId="77777777" w:rsidR="00172111" w:rsidRDefault="00172111" w:rsidP="00D84C05"/>
    <w:p w14:paraId="1C52191E" w14:textId="77777777" w:rsidR="00CF1EFC" w:rsidRDefault="00CF1EFC" w:rsidP="00D84C05">
      <w:r>
        <w:rPr>
          <w:noProof/>
          <w:lang w:bidi="si-LK"/>
        </w:rPr>
        <w:drawing>
          <wp:inline distT="0" distB="0" distL="0" distR="0" wp14:anchorId="476F248C" wp14:editId="0DD9DF1C">
            <wp:extent cx="5943600" cy="33432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 (23).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49A4EF2" w14:textId="77777777" w:rsidR="000E1D34" w:rsidRDefault="00CF1EFC" w:rsidP="00D84C05">
      <w:r>
        <w:rPr>
          <w:noProof/>
          <w:lang w:bidi="si-LK"/>
        </w:rPr>
        <w:lastRenderedPageBreak/>
        <w:drawing>
          <wp:inline distT="0" distB="0" distL="0" distR="0" wp14:anchorId="7A50FD40" wp14:editId="1010766A">
            <wp:extent cx="5943600" cy="33432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 (24).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E7AEC15" w14:textId="77777777" w:rsidR="00D83333" w:rsidRDefault="00D83333" w:rsidP="00D84C05"/>
    <w:p w14:paraId="0CBFC237" w14:textId="70B87BF5" w:rsidR="00CF1EFC" w:rsidRDefault="000E1D34" w:rsidP="005156FA">
      <w:pPr>
        <w:pStyle w:val="Heading3"/>
      </w:pPr>
      <w:r>
        <w:t>Edit profile Interface</w:t>
      </w:r>
    </w:p>
    <w:p w14:paraId="707861EF" w14:textId="77777777" w:rsidR="005156FA" w:rsidRPr="005156FA" w:rsidRDefault="005156FA" w:rsidP="005156FA"/>
    <w:p w14:paraId="338A70A1" w14:textId="77777777" w:rsidR="00DD559D" w:rsidRDefault="00DD559D" w:rsidP="00D84C05">
      <w:r>
        <w:rPr>
          <w:noProof/>
          <w:lang w:bidi="si-LK"/>
        </w:rPr>
        <w:drawing>
          <wp:inline distT="0" distB="0" distL="0" distR="0" wp14:anchorId="629B8537" wp14:editId="03527E7A">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shot (25).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10F9040" w14:textId="77777777" w:rsidR="00DD559D" w:rsidRPr="00DD559D" w:rsidRDefault="00DD559D" w:rsidP="00D84C05"/>
    <w:p w14:paraId="2D1DD732" w14:textId="5551F872" w:rsidR="0065526E" w:rsidRDefault="00DD559D" w:rsidP="005156FA">
      <w:pPr>
        <w:pStyle w:val="Heading3"/>
      </w:pPr>
      <w:r>
        <w:t>Teacher’</w:t>
      </w:r>
      <w:r w:rsidR="001C39CB">
        <w:t>s L</w:t>
      </w:r>
      <w:r>
        <w:t>ogin</w:t>
      </w:r>
    </w:p>
    <w:p w14:paraId="44B51989" w14:textId="77777777" w:rsidR="005156FA" w:rsidRPr="005156FA" w:rsidRDefault="005156FA" w:rsidP="005156FA"/>
    <w:p w14:paraId="500C28AD" w14:textId="37EE293B" w:rsidR="00F163D0" w:rsidRDefault="00F163D0" w:rsidP="00D84C05">
      <w:r>
        <w:rPr>
          <w:noProof/>
          <w:lang w:bidi="si-LK"/>
        </w:rPr>
        <w:drawing>
          <wp:inline distT="0" distB="0" distL="0" distR="0" wp14:anchorId="0ECACC97" wp14:editId="15176E2A">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26).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6B0996B" w14:textId="7FFA87AB" w:rsidR="005156FA" w:rsidRDefault="005156FA" w:rsidP="00D84C05"/>
    <w:p w14:paraId="4933973E" w14:textId="2791F608" w:rsidR="005156FA" w:rsidRDefault="005156FA" w:rsidP="00D84C05"/>
    <w:p w14:paraId="25985C36" w14:textId="61164C25" w:rsidR="005C61DD" w:rsidRDefault="005C61DD" w:rsidP="00D84C05"/>
    <w:p w14:paraId="2F74210D" w14:textId="1524C1FF" w:rsidR="005C61DD" w:rsidRDefault="005C61DD" w:rsidP="00D84C05"/>
    <w:p w14:paraId="3E33180C" w14:textId="492E57FB" w:rsidR="005C61DD" w:rsidRDefault="005C61DD" w:rsidP="00D84C05"/>
    <w:p w14:paraId="11F206F0" w14:textId="0D00D4FF" w:rsidR="005C61DD" w:rsidRDefault="005C61DD" w:rsidP="00D84C05"/>
    <w:p w14:paraId="73F7E9C4" w14:textId="08CFE7B6" w:rsidR="005C61DD" w:rsidRDefault="005C61DD" w:rsidP="00D84C05"/>
    <w:p w14:paraId="2AF8ECFD" w14:textId="2AA85E68" w:rsidR="005C61DD" w:rsidRDefault="005C61DD" w:rsidP="00D84C05"/>
    <w:p w14:paraId="5EDE501E" w14:textId="77777777" w:rsidR="005C61DD" w:rsidRDefault="005C61DD" w:rsidP="00D84C05"/>
    <w:p w14:paraId="7D8164DD" w14:textId="11B47B3F" w:rsidR="00F163D0" w:rsidRDefault="00CF0B44" w:rsidP="005C61DD">
      <w:pPr>
        <w:pStyle w:val="Heading3"/>
      </w:pPr>
      <w:r>
        <w:lastRenderedPageBreak/>
        <w:t>CSV upload Interface</w:t>
      </w:r>
    </w:p>
    <w:p w14:paraId="53E8EC63" w14:textId="77777777" w:rsidR="005C61DD" w:rsidRPr="005C61DD" w:rsidRDefault="005C61DD" w:rsidP="005C61DD"/>
    <w:p w14:paraId="68076154" w14:textId="77777777" w:rsidR="00CF0B44" w:rsidRDefault="00CD0B8A" w:rsidP="00D84C05">
      <w:r>
        <w:rPr>
          <w:noProof/>
          <w:lang w:bidi="si-LK"/>
        </w:rPr>
        <w:drawing>
          <wp:inline distT="0" distB="0" distL="0" distR="0" wp14:anchorId="3EE9F94E" wp14:editId="310DFA15">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 (28).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E2DB4D8" w14:textId="77777777" w:rsidR="00CD0B8A" w:rsidRDefault="00A8557A" w:rsidP="00D84C05">
      <w:r>
        <w:rPr>
          <w:noProof/>
          <w:lang w:bidi="si-LK"/>
        </w:rPr>
        <w:drawing>
          <wp:inline distT="0" distB="0" distL="0" distR="0" wp14:anchorId="003FBBD1" wp14:editId="2814FFA4">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shot (29).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A7FC0CC" w14:textId="77777777" w:rsidR="00443229" w:rsidRDefault="00443229" w:rsidP="00D84C05"/>
    <w:p w14:paraId="5214358A" w14:textId="77777777" w:rsidR="00443229" w:rsidRDefault="00443229" w:rsidP="00D84C05"/>
    <w:p w14:paraId="6C56CA65" w14:textId="77777777" w:rsidR="00443229" w:rsidRDefault="00443229" w:rsidP="00D84C05"/>
    <w:p w14:paraId="589F67AC" w14:textId="77777777" w:rsidR="00DF185D" w:rsidRPr="00AB4A20" w:rsidRDefault="00DF185D" w:rsidP="00D84C05">
      <w:r w:rsidRPr="00AB4A20">
        <w:t>CHAPTER 04</w:t>
      </w:r>
    </w:p>
    <w:p w14:paraId="7659095F" w14:textId="77777777" w:rsidR="00443229" w:rsidRDefault="004F40EE" w:rsidP="00D84C05">
      <w:r w:rsidRPr="004F40EE">
        <w:t>IMPLEMENTATION</w:t>
      </w:r>
    </w:p>
    <w:p w14:paraId="50C98430" w14:textId="77777777" w:rsidR="004F40EE" w:rsidRDefault="001D0830" w:rsidP="00D84C05">
      <w:r w:rsidRPr="001D0830">
        <w:t xml:space="preserve">To implement I used </w:t>
      </w:r>
      <w:proofErr w:type="spellStart"/>
      <w:r w:rsidRPr="001D0830">
        <w:t>codeIgnater</w:t>
      </w:r>
      <w:proofErr w:type="spellEnd"/>
      <w:r w:rsidRPr="001D0830">
        <w:t xml:space="preserve">. CodeIgniter is based on the Model-View-Controller (MVC) development pattern. MVC is a software approach that separates application logic from presentation. In practice, it permits your web pages to contain minimal scripting since the presentation is separate from the PHP scripting. </w:t>
      </w:r>
    </w:p>
    <w:p w14:paraId="5DE0F6E2" w14:textId="77777777" w:rsidR="00223E62" w:rsidRDefault="00CE67F6" w:rsidP="00D84C05">
      <w:r>
        <w:rPr>
          <w:noProof/>
          <w:lang w:bidi="si-LK"/>
        </w:rPr>
        <w:drawing>
          <wp:anchor distT="0" distB="0" distL="114300" distR="114300" simplePos="0" relativeHeight="251671552" behindDoc="1" locked="0" layoutInCell="1" allowOverlap="1" wp14:anchorId="48A011B1" wp14:editId="3FD396BB">
            <wp:simplePos x="0" y="0"/>
            <wp:positionH relativeFrom="column">
              <wp:posOffset>728133</wp:posOffset>
            </wp:positionH>
            <wp:positionV relativeFrom="paragraph">
              <wp:posOffset>160866</wp:posOffset>
            </wp:positionV>
            <wp:extent cx="4004733" cy="3280174"/>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ode.PNG"/>
                    <pic:cNvPicPr/>
                  </pic:nvPicPr>
                  <pic:blipFill>
                    <a:blip r:embed="rId46">
                      <a:extLst>
                        <a:ext uri="{28A0092B-C50C-407E-A947-70E740481C1C}">
                          <a14:useLocalDpi xmlns:a14="http://schemas.microsoft.com/office/drawing/2010/main" val="0"/>
                        </a:ext>
                      </a:extLst>
                    </a:blip>
                    <a:stretch>
                      <a:fillRect/>
                    </a:stretch>
                  </pic:blipFill>
                  <pic:spPr>
                    <a:xfrm>
                      <a:off x="0" y="0"/>
                      <a:ext cx="4004733" cy="3280174"/>
                    </a:xfrm>
                    <a:prstGeom prst="rect">
                      <a:avLst/>
                    </a:prstGeom>
                  </pic:spPr>
                </pic:pic>
              </a:graphicData>
            </a:graphic>
            <wp14:sizeRelH relativeFrom="page">
              <wp14:pctWidth>0</wp14:pctWidth>
            </wp14:sizeRelH>
            <wp14:sizeRelV relativeFrom="page">
              <wp14:pctHeight>0</wp14:pctHeight>
            </wp14:sizeRelV>
          </wp:anchor>
        </w:drawing>
      </w:r>
    </w:p>
    <w:p w14:paraId="1A6C26F4" w14:textId="77777777" w:rsidR="00223E62" w:rsidRPr="00223E62" w:rsidRDefault="00223E62" w:rsidP="00D84C05"/>
    <w:p w14:paraId="421F12DE" w14:textId="77777777" w:rsidR="00223E62" w:rsidRPr="00223E62" w:rsidRDefault="00223E62" w:rsidP="00D84C05"/>
    <w:p w14:paraId="3D239947" w14:textId="77777777" w:rsidR="00223E62" w:rsidRPr="00223E62" w:rsidRDefault="00223E62" w:rsidP="00D84C05"/>
    <w:p w14:paraId="19BC0F56" w14:textId="77777777" w:rsidR="00223E62" w:rsidRPr="00223E62" w:rsidRDefault="00223E62" w:rsidP="00D84C05"/>
    <w:p w14:paraId="5EA52836" w14:textId="77777777" w:rsidR="00223E62" w:rsidRPr="00223E62" w:rsidRDefault="00223E62" w:rsidP="00D84C05"/>
    <w:p w14:paraId="010494E2" w14:textId="77777777" w:rsidR="00223E62" w:rsidRPr="00223E62" w:rsidRDefault="00223E62" w:rsidP="00D84C05"/>
    <w:p w14:paraId="27D05FD8" w14:textId="77777777" w:rsidR="00223E62" w:rsidRPr="00223E62" w:rsidRDefault="00223E62" w:rsidP="00D84C05"/>
    <w:p w14:paraId="7FF9AEB8" w14:textId="77777777" w:rsidR="00223E62" w:rsidRPr="00223E62" w:rsidRDefault="00223E62" w:rsidP="00D84C05"/>
    <w:p w14:paraId="28B0B89A" w14:textId="77777777" w:rsidR="00223E62" w:rsidRPr="00223E62" w:rsidRDefault="00223E62" w:rsidP="00D84C05"/>
    <w:p w14:paraId="1EA6AF75" w14:textId="77777777" w:rsidR="00223E62" w:rsidRPr="00223E62" w:rsidRDefault="00223E62" w:rsidP="00D84C05"/>
    <w:p w14:paraId="5E740CD0" w14:textId="77777777" w:rsidR="00842F7F" w:rsidRDefault="00842F7F" w:rsidP="00D84C05">
      <w:pPr>
        <w:rPr>
          <w:lang w:bidi="si-LK"/>
        </w:rPr>
      </w:pPr>
    </w:p>
    <w:p w14:paraId="251C79AE" w14:textId="77777777" w:rsidR="00842F7F" w:rsidRDefault="00842F7F" w:rsidP="00D84C05">
      <w:pPr>
        <w:rPr>
          <w:lang w:bidi="si-LK"/>
        </w:rPr>
      </w:pPr>
    </w:p>
    <w:p w14:paraId="5074D430" w14:textId="77777777" w:rsidR="007F4527" w:rsidRDefault="007F4527" w:rsidP="00D84C05">
      <w:pPr>
        <w:rPr>
          <w:lang w:bidi="si-LK"/>
        </w:rPr>
      </w:pPr>
    </w:p>
    <w:p w14:paraId="2CFD1652" w14:textId="77777777" w:rsidR="007F4527" w:rsidRDefault="007F4527" w:rsidP="00D84C05">
      <w:pPr>
        <w:rPr>
          <w:lang w:bidi="si-LK"/>
        </w:rPr>
      </w:pPr>
    </w:p>
    <w:p w14:paraId="044E1C50" w14:textId="77777777" w:rsidR="007F4527" w:rsidRDefault="007F4527" w:rsidP="00D84C05">
      <w:pPr>
        <w:rPr>
          <w:lang w:bidi="si-LK"/>
        </w:rPr>
      </w:pPr>
    </w:p>
    <w:p w14:paraId="43A0D858" w14:textId="77777777" w:rsidR="00842F7F" w:rsidRDefault="00842F7F" w:rsidP="00D84C05">
      <w:pPr>
        <w:rPr>
          <w:lang w:bidi="si-LK"/>
        </w:rPr>
      </w:pPr>
    </w:p>
    <w:p w14:paraId="0C98730D" w14:textId="77777777" w:rsidR="002F20EA" w:rsidRDefault="002F20EA" w:rsidP="00D84C05">
      <w:pPr>
        <w:rPr>
          <w:lang w:bidi="si-LK"/>
        </w:rPr>
      </w:pPr>
    </w:p>
    <w:p w14:paraId="4F826D59" w14:textId="77777777" w:rsidR="002F20EA" w:rsidRDefault="002F20EA" w:rsidP="00D84C05">
      <w:pPr>
        <w:rPr>
          <w:lang w:bidi="si-LK"/>
        </w:rPr>
      </w:pPr>
    </w:p>
    <w:p w14:paraId="59A9CEF0" w14:textId="77777777" w:rsidR="002F20EA" w:rsidRDefault="002F20EA" w:rsidP="00D84C05">
      <w:pPr>
        <w:rPr>
          <w:lang w:bidi="si-LK"/>
        </w:rPr>
      </w:pPr>
    </w:p>
    <w:p w14:paraId="6274C4B2" w14:textId="77777777" w:rsidR="00AC4541" w:rsidRDefault="00AC4541" w:rsidP="00D84C05">
      <w:pPr>
        <w:rPr>
          <w:lang w:bidi="si-LK"/>
        </w:rPr>
      </w:pPr>
    </w:p>
    <w:p w14:paraId="34AAD601" w14:textId="77777777" w:rsidR="00AC4541" w:rsidRDefault="00AC4541" w:rsidP="00D84C05">
      <w:pPr>
        <w:rPr>
          <w:lang w:bidi="si-LK"/>
        </w:rPr>
      </w:pPr>
    </w:p>
    <w:p w14:paraId="18E0A913" w14:textId="77777777" w:rsidR="00AC4541" w:rsidRDefault="00AC4541" w:rsidP="00D84C05">
      <w:pPr>
        <w:rPr>
          <w:lang w:bidi="si-LK"/>
        </w:rPr>
      </w:pPr>
    </w:p>
    <w:p w14:paraId="7DC30707" w14:textId="77777777" w:rsidR="00AC4541" w:rsidRDefault="00AC4541" w:rsidP="00D84C05">
      <w:pPr>
        <w:rPr>
          <w:lang w:bidi="si-LK"/>
        </w:rPr>
      </w:pPr>
    </w:p>
    <w:p w14:paraId="3DF1A289" w14:textId="77777777" w:rsidR="00AC4541" w:rsidRDefault="00AC4541" w:rsidP="00D84C05">
      <w:pPr>
        <w:rPr>
          <w:lang w:bidi="si-LK"/>
        </w:rPr>
      </w:pPr>
    </w:p>
    <w:p w14:paraId="79F53982" w14:textId="77777777" w:rsidR="00AC4541" w:rsidRDefault="00AC4541" w:rsidP="00D84C05">
      <w:pPr>
        <w:rPr>
          <w:lang w:bidi="si-LK"/>
        </w:rPr>
      </w:pPr>
    </w:p>
    <w:p w14:paraId="4FAC24F7" w14:textId="77777777" w:rsidR="00AC4541" w:rsidRDefault="00AC4541" w:rsidP="00D84C05">
      <w:pPr>
        <w:rPr>
          <w:lang w:bidi="si-LK"/>
        </w:rPr>
      </w:pPr>
    </w:p>
    <w:p w14:paraId="1A12F192" w14:textId="77777777" w:rsidR="00AC4541" w:rsidRDefault="00AC4541" w:rsidP="00D84C05">
      <w:pPr>
        <w:rPr>
          <w:lang w:bidi="si-LK"/>
        </w:rPr>
      </w:pPr>
    </w:p>
    <w:p w14:paraId="63CA3FB6" w14:textId="77777777" w:rsidR="00AC4541" w:rsidRDefault="00AC4541" w:rsidP="00D84C05">
      <w:pPr>
        <w:rPr>
          <w:lang w:bidi="si-LK"/>
        </w:rPr>
      </w:pPr>
    </w:p>
    <w:p w14:paraId="60FB0281" w14:textId="77777777" w:rsidR="00AC4541" w:rsidRDefault="00AC4541" w:rsidP="00D84C05">
      <w:pPr>
        <w:rPr>
          <w:lang w:bidi="si-LK"/>
        </w:rPr>
      </w:pPr>
    </w:p>
    <w:p w14:paraId="189C0374" w14:textId="77777777" w:rsidR="00AC4541" w:rsidRDefault="00AC4541" w:rsidP="00D84C05">
      <w:pPr>
        <w:rPr>
          <w:lang w:bidi="si-LK"/>
        </w:rPr>
      </w:pPr>
    </w:p>
    <w:p w14:paraId="343D44E5" w14:textId="77777777" w:rsidR="00AC4541" w:rsidRDefault="00AC4541" w:rsidP="00D84C05">
      <w:pPr>
        <w:rPr>
          <w:lang w:bidi="si-LK"/>
        </w:rPr>
      </w:pPr>
    </w:p>
    <w:p w14:paraId="2D88D12C" w14:textId="77777777" w:rsidR="00AC4541" w:rsidRDefault="00AC4541" w:rsidP="00D84C05">
      <w:pPr>
        <w:rPr>
          <w:lang w:bidi="si-LK"/>
        </w:rPr>
      </w:pPr>
    </w:p>
    <w:p w14:paraId="74CD3F80" w14:textId="77777777" w:rsidR="00AC4541" w:rsidRDefault="00AC4541" w:rsidP="00D84C05">
      <w:pPr>
        <w:rPr>
          <w:lang w:bidi="si-LK"/>
        </w:rPr>
      </w:pPr>
    </w:p>
    <w:p w14:paraId="010A0C63" w14:textId="77777777" w:rsidR="00AC4541" w:rsidRDefault="00AC4541" w:rsidP="00D84C05">
      <w:pPr>
        <w:rPr>
          <w:lang w:bidi="si-LK"/>
        </w:rPr>
      </w:pPr>
    </w:p>
    <w:p w14:paraId="7989E13E" w14:textId="77777777" w:rsidR="00AC4541" w:rsidRDefault="00AC4541" w:rsidP="00D84C05">
      <w:pPr>
        <w:rPr>
          <w:lang w:bidi="si-LK"/>
        </w:rPr>
      </w:pPr>
    </w:p>
    <w:p w14:paraId="3992F8F7" w14:textId="77777777" w:rsidR="00AC4541" w:rsidRDefault="00AC4541" w:rsidP="00D84C05">
      <w:pPr>
        <w:rPr>
          <w:lang w:bidi="si-LK"/>
        </w:rPr>
      </w:pPr>
    </w:p>
    <w:p w14:paraId="56660142" w14:textId="77777777" w:rsidR="00AC4541" w:rsidRDefault="00AC4541" w:rsidP="00D84C05">
      <w:pPr>
        <w:rPr>
          <w:lang w:bidi="si-LK"/>
        </w:rPr>
      </w:pPr>
    </w:p>
    <w:p w14:paraId="224B1F8A" w14:textId="77777777" w:rsidR="00AC4541" w:rsidRDefault="00AC4541" w:rsidP="00D84C05">
      <w:pPr>
        <w:rPr>
          <w:lang w:bidi="si-LK"/>
        </w:rPr>
      </w:pPr>
    </w:p>
    <w:p w14:paraId="3705AD73" w14:textId="77777777" w:rsidR="00AC4541" w:rsidRDefault="00AC4541" w:rsidP="00D84C05">
      <w:pPr>
        <w:rPr>
          <w:lang w:bidi="si-LK"/>
        </w:rPr>
      </w:pPr>
    </w:p>
    <w:p w14:paraId="6FDBF715" w14:textId="77777777" w:rsidR="00AC4541" w:rsidRDefault="00AC4541" w:rsidP="00D84C05">
      <w:pPr>
        <w:rPr>
          <w:lang w:bidi="si-LK"/>
        </w:rPr>
      </w:pPr>
    </w:p>
    <w:p w14:paraId="64A2C674" w14:textId="77777777" w:rsidR="00AC4541" w:rsidRDefault="00AC4541" w:rsidP="00D84C05">
      <w:pPr>
        <w:rPr>
          <w:lang w:bidi="si-LK"/>
        </w:rPr>
      </w:pPr>
    </w:p>
    <w:p w14:paraId="53A44AA6" w14:textId="77777777" w:rsidR="00AC4541" w:rsidRDefault="00AC4541" w:rsidP="00D84C05">
      <w:pPr>
        <w:rPr>
          <w:lang w:bidi="si-LK"/>
        </w:rPr>
      </w:pPr>
    </w:p>
    <w:p w14:paraId="60D09B78" w14:textId="77777777" w:rsidR="00DE209D" w:rsidRDefault="00DE209D" w:rsidP="00D84C05">
      <w:r>
        <w:t>4.2</w:t>
      </w:r>
      <w:r w:rsidRPr="00F70CCA">
        <w:t xml:space="preserve"> ACHIEVEMENTS</w:t>
      </w:r>
    </w:p>
    <w:p w14:paraId="3DE92A47" w14:textId="77777777" w:rsidR="00DE209D" w:rsidRDefault="00DE209D" w:rsidP="00D84C05"/>
    <w:p w14:paraId="3507BDE9" w14:textId="77777777" w:rsidR="00DE209D" w:rsidRDefault="00DE209D" w:rsidP="00D84C05">
      <w:r>
        <w:t>4.2.1 WHAT WE HAVE DONE</w:t>
      </w:r>
    </w:p>
    <w:p w14:paraId="050D5E80" w14:textId="77777777" w:rsidR="00DE209D" w:rsidRDefault="00DE209D" w:rsidP="00D84C05">
      <w:r>
        <w:tab/>
      </w:r>
    </w:p>
    <w:p w14:paraId="6CEF1995" w14:textId="77777777" w:rsidR="00DE209D" w:rsidRPr="00E93AE1" w:rsidRDefault="00DE209D" w:rsidP="00D84C05">
      <w:r>
        <w:rPr>
          <w:b/>
        </w:rPr>
        <w:tab/>
      </w:r>
      <w:r w:rsidRPr="00E93AE1">
        <w:t xml:space="preserve">Students and teachers can sign up to the system and after they can use the passwords to sign </w:t>
      </w:r>
      <w:proofErr w:type="gramStart"/>
      <w:r w:rsidRPr="00E93AE1">
        <w:t>in to</w:t>
      </w:r>
      <w:proofErr w:type="gramEnd"/>
      <w:r w:rsidRPr="00E93AE1">
        <w:t xml:space="preserve"> the system.</w:t>
      </w:r>
    </w:p>
    <w:p w14:paraId="2BB5551A" w14:textId="77777777" w:rsidR="00DE209D" w:rsidRPr="00E93AE1" w:rsidRDefault="00DE209D" w:rsidP="00D84C05">
      <w:r w:rsidRPr="00E93AE1">
        <w:t xml:space="preserve">If a user login as a student, he can see </w:t>
      </w:r>
    </w:p>
    <w:p w14:paraId="668E968B" w14:textId="77777777" w:rsidR="00DE209D" w:rsidRPr="00F57E5B" w:rsidRDefault="00DE209D" w:rsidP="00FA2B30">
      <w:pPr>
        <w:pStyle w:val="ListParagraph"/>
        <w:numPr>
          <w:ilvl w:val="0"/>
          <w:numId w:val="5"/>
        </w:numPr>
      </w:pPr>
      <w:r w:rsidRPr="00F57E5B">
        <w:t xml:space="preserve">His/her marks on latest term test </w:t>
      </w:r>
    </w:p>
    <w:p w14:paraId="07323302" w14:textId="77777777" w:rsidR="00DE209D" w:rsidRPr="00F57E5B" w:rsidRDefault="00DE209D" w:rsidP="00FA2B30">
      <w:pPr>
        <w:pStyle w:val="ListParagraph"/>
        <w:numPr>
          <w:ilvl w:val="0"/>
          <w:numId w:val="5"/>
        </w:numPr>
      </w:pPr>
      <w:r w:rsidRPr="00F57E5B">
        <w:t xml:space="preserve">Comparison his/her marks with the best student’s marks of the class </w:t>
      </w:r>
    </w:p>
    <w:p w14:paraId="2BDB8568" w14:textId="77777777" w:rsidR="00DE209D" w:rsidRPr="00F57E5B" w:rsidRDefault="00DE209D" w:rsidP="00FA2B30">
      <w:pPr>
        <w:pStyle w:val="ListParagraph"/>
        <w:numPr>
          <w:ilvl w:val="0"/>
          <w:numId w:val="5"/>
        </w:numPr>
      </w:pPr>
      <w:r w:rsidRPr="00F57E5B">
        <w:t>Comparison his/her previous grades with current grades</w:t>
      </w:r>
    </w:p>
    <w:p w14:paraId="1F99AAAB" w14:textId="77777777" w:rsidR="00DE209D" w:rsidRPr="00F57E5B" w:rsidRDefault="00DE209D" w:rsidP="00FA2B30">
      <w:pPr>
        <w:pStyle w:val="ListParagraph"/>
        <w:numPr>
          <w:ilvl w:val="0"/>
          <w:numId w:val="5"/>
        </w:numPr>
      </w:pPr>
      <w:r w:rsidRPr="00F57E5B">
        <w:t>Comparison his/her position in the class before and now</w:t>
      </w:r>
    </w:p>
    <w:p w14:paraId="65352B53" w14:textId="77777777" w:rsidR="00DE209D" w:rsidRDefault="00DE209D" w:rsidP="00FA2B30">
      <w:pPr>
        <w:pStyle w:val="ListParagraph"/>
        <w:numPr>
          <w:ilvl w:val="0"/>
          <w:numId w:val="5"/>
        </w:numPr>
      </w:pPr>
      <w:r w:rsidRPr="00F57E5B">
        <w:t xml:space="preserve">Average marks for each </w:t>
      </w:r>
      <w:proofErr w:type="gramStart"/>
      <w:r w:rsidRPr="00F57E5B">
        <w:t>subjects</w:t>
      </w:r>
      <w:proofErr w:type="gramEnd"/>
      <w:r w:rsidRPr="00F57E5B">
        <w:t xml:space="preserve"> in each term</w:t>
      </w:r>
      <w:r>
        <w:t xml:space="preserve"> in the dashboard.</w:t>
      </w:r>
    </w:p>
    <w:p w14:paraId="43CBFAC0" w14:textId="77777777" w:rsidR="00DE209D" w:rsidRPr="00E93AE1" w:rsidRDefault="00DE209D" w:rsidP="00D84C05">
      <w:r w:rsidRPr="00E93AE1">
        <w:t xml:space="preserve">If the student wants to compare his marks with another student, then he </w:t>
      </w:r>
      <w:proofErr w:type="gramStart"/>
      <w:r w:rsidRPr="00E93AE1">
        <w:t>has to</w:t>
      </w:r>
      <w:proofErr w:type="gramEnd"/>
      <w:r w:rsidRPr="00E93AE1">
        <w:t xml:space="preserve"> select the relevant student to see. </w:t>
      </w:r>
    </w:p>
    <w:p w14:paraId="035F6B4D" w14:textId="77777777" w:rsidR="00DE209D" w:rsidRPr="00E93AE1" w:rsidRDefault="00DE209D" w:rsidP="00D84C05">
      <w:r w:rsidRPr="00E93AE1">
        <w:t xml:space="preserve">If the user login as a teacher, he/she can see the overall students’ marks. Teacher can select a student and see his/her performance throughout the year. </w:t>
      </w:r>
    </w:p>
    <w:p w14:paraId="7EA40A63" w14:textId="77777777" w:rsidR="00DE209D" w:rsidRDefault="00DE209D" w:rsidP="00D84C05"/>
    <w:p w14:paraId="762F789D" w14:textId="77777777" w:rsidR="00DE209D" w:rsidRDefault="00DE209D" w:rsidP="00D84C05"/>
    <w:p w14:paraId="16331A98" w14:textId="77777777" w:rsidR="00DE209D" w:rsidRDefault="00DE209D" w:rsidP="00D84C05"/>
    <w:p w14:paraId="419000ED" w14:textId="77777777" w:rsidR="00DE209D" w:rsidRDefault="00DE209D" w:rsidP="00D84C05"/>
    <w:p w14:paraId="4C80576B" w14:textId="77777777" w:rsidR="00DE209D" w:rsidRPr="0089435E" w:rsidRDefault="00DE209D" w:rsidP="00D84C05">
      <w:r w:rsidRPr="0089435E">
        <w:t xml:space="preserve">4.2.2 </w:t>
      </w:r>
      <w:r>
        <w:t>ADDITIONAL ENHANSMENTS</w:t>
      </w:r>
    </w:p>
    <w:p w14:paraId="72A67D1C" w14:textId="77777777" w:rsidR="00DE209D" w:rsidRDefault="00DE209D" w:rsidP="00D84C05"/>
    <w:p w14:paraId="781A81D2" w14:textId="77777777" w:rsidR="00DE209D" w:rsidRPr="00BD0C93" w:rsidRDefault="00DE209D" w:rsidP="00FA2B30">
      <w:pPr>
        <w:pStyle w:val="ListParagraph"/>
        <w:numPr>
          <w:ilvl w:val="0"/>
          <w:numId w:val="6"/>
        </w:numPr>
      </w:pPr>
      <w:r w:rsidRPr="00BD0C93">
        <w:t xml:space="preserve">The security methods of the system </w:t>
      </w:r>
      <w:proofErr w:type="gramStart"/>
      <w:r w:rsidRPr="00BD0C93">
        <w:t>have to</w:t>
      </w:r>
      <w:proofErr w:type="gramEnd"/>
      <w:r w:rsidRPr="00BD0C93">
        <w:t xml:space="preserve"> be improved further. </w:t>
      </w:r>
    </w:p>
    <w:p w14:paraId="2BF34FCC" w14:textId="77777777" w:rsidR="00DE209D" w:rsidRPr="00BD0C93" w:rsidRDefault="00DE209D" w:rsidP="00FA2B30">
      <w:pPr>
        <w:pStyle w:val="ListParagraph"/>
        <w:numPr>
          <w:ilvl w:val="0"/>
          <w:numId w:val="6"/>
        </w:numPr>
      </w:pPr>
      <w:proofErr w:type="gramStart"/>
      <w:r w:rsidRPr="00BD0C93">
        <w:t>Have to</w:t>
      </w:r>
      <w:proofErr w:type="gramEnd"/>
      <w:r w:rsidRPr="00BD0C93">
        <w:t xml:space="preserve"> give the access to the system</w:t>
      </w:r>
    </w:p>
    <w:p w14:paraId="30491E5A" w14:textId="77777777" w:rsidR="00DE209D" w:rsidRDefault="00DE209D" w:rsidP="00FA2B30">
      <w:pPr>
        <w:pStyle w:val="ListParagraph"/>
        <w:numPr>
          <w:ilvl w:val="0"/>
          <w:numId w:val="6"/>
        </w:numPr>
      </w:pPr>
      <w:r w:rsidRPr="00BD0C93">
        <w:t>Add more graphs to the system</w:t>
      </w:r>
    </w:p>
    <w:p w14:paraId="001E22FD" w14:textId="77777777" w:rsidR="001969D8" w:rsidRPr="00BD0C93" w:rsidRDefault="001969D8" w:rsidP="00FA2B30">
      <w:pPr>
        <w:pStyle w:val="ListParagraph"/>
        <w:numPr>
          <w:ilvl w:val="0"/>
          <w:numId w:val="6"/>
        </w:numPr>
      </w:pPr>
      <w:r>
        <w:t>Add admin panel</w:t>
      </w:r>
    </w:p>
    <w:p w14:paraId="1F30F18B" w14:textId="77777777" w:rsidR="00AC4541" w:rsidRDefault="00AC4541" w:rsidP="00D84C05">
      <w:pPr>
        <w:rPr>
          <w:lang w:bidi="si-LK"/>
        </w:rPr>
      </w:pPr>
    </w:p>
    <w:p w14:paraId="33AF2CBA" w14:textId="77777777" w:rsidR="002F20EA" w:rsidRPr="00C71DC9" w:rsidRDefault="002F20EA" w:rsidP="00D84C05">
      <w:pPr>
        <w:rPr>
          <w:lang w:bidi="si-LK"/>
        </w:rPr>
      </w:pPr>
    </w:p>
    <w:p w14:paraId="6253AB84" w14:textId="77777777" w:rsidR="00C71DC9" w:rsidRDefault="00C71DC9" w:rsidP="00D84C05"/>
    <w:p w14:paraId="3EE7DFE3" w14:textId="77777777" w:rsidR="00EA51E1" w:rsidRDefault="00EA51E1" w:rsidP="00D84C05"/>
    <w:p w14:paraId="6084E7BF" w14:textId="77777777" w:rsidR="00EA51E1" w:rsidRDefault="00EA51E1" w:rsidP="00D84C05"/>
    <w:p w14:paraId="65BB73E2" w14:textId="77777777" w:rsidR="00EA51E1" w:rsidRDefault="00EA51E1" w:rsidP="00D84C05"/>
    <w:p w14:paraId="63599BB6" w14:textId="77777777" w:rsidR="00EA51E1" w:rsidRDefault="00EA51E1" w:rsidP="00D84C05"/>
    <w:p w14:paraId="7FB7838F" w14:textId="77777777" w:rsidR="00EA51E1" w:rsidRDefault="00EA51E1" w:rsidP="00D84C05"/>
    <w:p w14:paraId="3E3EFB1D" w14:textId="77777777" w:rsidR="00EA51E1" w:rsidRDefault="00EA51E1" w:rsidP="00D84C05"/>
    <w:p w14:paraId="11344C3F" w14:textId="77777777" w:rsidR="00EA51E1" w:rsidRDefault="00EA51E1" w:rsidP="00D84C05"/>
    <w:p w14:paraId="1E5DD605" w14:textId="77777777" w:rsidR="00EA51E1" w:rsidRDefault="00EA51E1" w:rsidP="00D84C05"/>
    <w:p w14:paraId="10E83C16" w14:textId="77777777" w:rsidR="00EA51E1" w:rsidRDefault="00EA51E1" w:rsidP="00D84C05"/>
    <w:p w14:paraId="3855C94C" w14:textId="77777777" w:rsidR="00EA51E1" w:rsidRPr="00EA51E1" w:rsidRDefault="00EA51E1" w:rsidP="00D84C05">
      <w:r w:rsidRPr="00EA51E1">
        <w:t>CHAPTER 5</w:t>
      </w:r>
    </w:p>
    <w:p w14:paraId="4E183004" w14:textId="77777777" w:rsidR="00EA51E1" w:rsidRDefault="00EA51E1" w:rsidP="00D84C05"/>
    <w:p w14:paraId="10F6E744" w14:textId="77777777" w:rsidR="00EA51E1" w:rsidRPr="00EA51E1" w:rsidRDefault="00EA51E1" w:rsidP="00D84C05">
      <w:r w:rsidRPr="00EA51E1">
        <w:t>CONCLUSION</w:t>
      </w:r>
    </w:p>
    <w:p w14:paraId="6B12DF10" w14:textId="77777777" w:rsidR="00EA51E1" w:rsidRDefault="00EA51E1" w:rsidP="00D84C05"/>
    <w:p w14:paraId="4E044DF7" w14:textId="77777777" w:rsidR="00EA51E1" w:rsidRPr="0046046B" w:rsidRDefault="00EA51E1" w:rsidP="00D84C05">
      <w:r w:rsidRPr="0046046B">
        <w:t>Students’ Grade Monitoring system is used to view the analysis of the marks of a particular student or overall in class. By seeing the graphs, teacher or student can be able to track the turning point of the student because there can be some patterns in students’ performance. After identifying the turning point, teacher can get actions to improve the performance of the student.</w:t>
      </w:r>
    </w:p>
    <w:p w14:paraId="162FDEF7" w14:textId="77777777" w:rsidR="00EA51E1" w:rsidRPr="0046046B" w:rsidRDefault="00EA51E1" w:rsidP="00D84C05">
      <w:r w:rsidRPr="0046046B">
        <w:t>These graphs represent variation of marks for each subject. So teacher can identify the students who are really good with art subjects or particular area. Then adults can help student to create his/her future career path.</w:t>
      </w:r>
    </w:p>
    <w:p w14:paraId="4589623A" w14:textId="77777777" w:rsidR="00EA51E1" w:rsidRDefault="00EA51E1" w:rsidP="00D84C05"/>
    <w:p w14:paraId="428A2343" w14:textId="77777777" w:rsidR="0055611E" w:rsidRDefault="0055611E" w:rsidP="00D84C05"/>
    <w:p w14:paraId="48779329" w14:textId="77777777" w:rsidR="0055611E" w:rsidRDefault="0055611E" w:rsidP="00D84C05"/>
    <w:p w14:paraId="2E557339" w14:textId="77777777" w:rsidR="0055611E" w:rsidRDefault="0055611E" w:rsidP="00D84C05"/>
    <w:p w14:paraId="1F3217B1" w14:textId="77777777" w:rsidR="0055611E" w:rsidRDefault="0055611E" w:rsidP="00D84C05"/>
    <w:p w14:paraId="5FC3ADCD" w14:textId="77777777" w:rsidR="0055611E" w:rsidRDefault="0055611E" w:rsidP="00D84C05"/>
    <w:p w14:paraId="70EF7CC4" w14:textId="77777777" w:rsidR="0055611E" w:rsidRDefault="0055611E" w:rsidP="00D84C05"/>
    <w:p w14:paraId="2E926F9A" w14:textId="77777777" w:rsidR="0055611E" w:rsidRDefault="0055611E" w:rsidP="00D84C05"/>
    <w:p w14:paraId="42D03F49" w14:textId="77777777" w:rsidR="0055611E" w:rsidRDefault="0055611E" w:rsidP="00D84C05"/>
    <w:p w14:paraId="4A18B347" w14:textId="77777777" w:rsidR="0055611E" w:rsidRDefault="0055611E" w:rsidP="00D84C05"/>
    <w:p w14:paraId="30A289E1" w14:textId="77777777" w:rsidR="0055611E" w:rsidRDefault="0055611E" w:rsidP="00D84C05"/>
    <w:p w14:paraId="66904378" w14:textId="77777777" w:rsidR="0055611E" w:rsidRDefault="0055611E" w:rsidP="00D84C05"/>
    <w:p w14:paraId="47793E6A" w14:textId="77777777" w:rsidR="0055611E" w:rsidRDefault="0055611E" w:rsidP="00D84C05"/>
    <w:p w14:paraId="115C50F6" w14:textId="77777777" w:rsidR="0055611E" w:rsidRDefault="0055611E" w:rsidP="00D84C05"/>
    <w:p w14:paraId="1D9AA8CA" w14:textId="77777777" w:rsidR="0055611E" w:rsidRDefault="0055611E" w:rsidP="00D84C05"/>
    <w:p w14:paraId="514A026E" w14:textId="77777777" w:rsidR="0055611E" w:rsidRDefault="0055611E" w:rsidP="00D84C05"/>
    <w:p w14:paraId="1F4C26E1" w14:textId="77777777" w:rsidR="0055611E" w:rsidRDefault="0055611E" w:rsidP="00D84C05"/>
    <w:p w14:paraId="477C5550" w14:textId="77777777" w:rsidR="0055611E" w:rsidRDefault="0055611E" w:rsidP="00D84C05">
      <w:r>
        <w:t>REFERENCES</w:t>
      </w:r>
    </w:p>
    <w:p w14:paraId="07E1B429" w14:textId="77777777" w:rsidR="0055611E" w:rsidRPr="009833F6" w:rsidRDefault="0055611E" w:rsidP="00D84C05"/>
    <w:p w14:paraId="78C9310E" w14:textId="77777777" w:rsidR="0055611E" w:rsidRDefault="009F4BEC" w:rsidP="00FA2B30">
      <w:pPr>
        <w:pStyle w:val="NormalWeb"/>
        <w:numPr>
          <w:ilvl w:val="0"/>
          <w:numId w:val="7"/>
        </w:numPr>
        <w:rPr>
          <w:rFonts w:asciiTheme="minorHAnsi" w:hAnsiTheme="minorHAnsi" w:cs="Arial"/>
          <w:sz w:val="22"/>
          <w:szCs w:val="22"/>
        </w:rPr>
      </w:pPr>
      <w:hyperlink r:id="rId47" w:history="1">
        <w:r w:rsidR="0055611E" w:rsidRPr="00D64202">
          <w:rPr>
            <w:rStyle w:val="Hyperlink"/>
            <w:rFonts w:asciiTheme="minorHAnsi" w:hAnsiTheme="minorHAnsi" w:cs="Arial"/>
            <w:sz w:val="22"/>
            <w:szCs w:val="22"/>
          </w:rPr>
          <w:t>https://www.powerschool.com</w:t>
        </w:r>
      </w:hyperlink>
    </w:p>
    <w:p w14:paraId="596BCDB6" w14:textId="77777777" w:rsidR="0055611E" w:rsidRDefault="009F4BEC" w:rsidP="00FA2B30">
      <w:pPr>
        <w:pStyle w:val="NormalWeb"/>
        <w:numPr>
          <w:ilvl w:val="0"/>
          <w:numId w:val="7"/>
        </w:numPr>
        <w:rPr>
          <w:rStyle w:val="Hyperlink"/>
          <w:rFonts w:asciiTheme="minorHAnsi" w:hAnsiTheme="minorHAnsi" w:cs="Arial"/>
          <w:sz w:val="22"/>
          <w:szCs w:val="22"/>
        </w:rPr>
      </w:pPr>
      <w:hyperlink r:id="rId48" w:history="1">
        <w:r w:rsidR="0055611E" w:rsidRPr="00D64202">
          <w:rPr>
            <w:rStyle w:val="Hyperlink"/>
            <w:rFonts w:asciiTheme="minorHAnsi" w:hAnsiTheme="minorHAnsi" w:cs="Arial"/>
            <w:sz w:val="22"/>
            <w:szCs w:val="22"/>
          </w:rPr>
          <w:t>https://www.QuickSchool.com</w:t>
        </w:r>
      </w:hyperlink>
    </w:p>
    <w:p w14:paraId="17BFA10D" w14:textId="77777777" w:rsidR="0055611E" w:rsidRDefault="009F4BEC" w:rsidP="00FA2B30">
      <w:pPr>
        <w:pStyle w:val="NormalWeb"/>
        <w:numPr>
          <w:ilvl w:val="0"/>
          <w:numId w:val="7"/>
        </w:numPr>
        <w:rPr>
          <w:rStyle w:val="Hyperlink"/>
          <w:rFonts w:asciiTheme="minorHAnsi" w:hAnsiTheme="minorHAnsi" w:cs="Arial"/>
          <w:sz w:val="22"/>
          <w:szCs w:val="22"/>
        </w:rPr>
      </w:pPr>
      <w:hyperlink r:id="rId49" w:history="1">
        <w:r w:rsidR="0055611E" w:rsidRPr="00F443AC">
          <w:rPr>
            <w:rStyle w:val="Hyperlink"/>
            <w:rFonts w:asciiTheme="minorHAnsi" w:hAnsiTheme="minorHAnsi" w:cs="Arial"/>
            <w:sz w:val="22"/>
            <w:szCs w:val="22"/>
          </w:rPr>
          <w:t>www.tutorialspoint.com</w:t>
        </w:r>
      </w:hyperlink>
    </w:p>
    <w:p w14:paraId="2D9232B6" w14:textId="77777777" w:rsidR="0055611E" w:rsidRDefault="009F4BEC" w:rsidP="00FA2B30">
      <w:pPr>
        <w:pStyle w:val="NormalWeb"/>
        <w:numPr>
          <w:ilvl w:val="0"/>
          <w:numId w:val="7"/>
        </w:numPr>
        <w:rPr>
          <w:rStyle w:val="Hyperlink"/>
          <w:rFonts w:asciiTheme="minorHAnsi" w:hAnsiTheme="minorHAnsi" w:cs="Arial"/>
          <w:sz w:val="22"/>
          <w:szCs w:val="22"/>
        </w:rPr>
      </w:pPr>
      <w:hyperlink r:id="rId50" w:history="1">
        <w:r w:rsidR="00033DCD" w:rsidRPr="00F443AC">
          <w:rPr>
            <w:rStyle w:val="Hyperlink"/>
            <w:rFonts w:asciiTheme="minorHAnsi" w:hAnsiTheme="minorHAnsi" w:cs="Arial"/>
            <w:sz w:val="22"/>
            <w:szCs w:val="22"/>
          </w:rPr>
          <w:t>www.w3schools.com</w:t>
        </w:r>
      </w:hyperlink>
    </w:p>
    <w:p w14:paraId="5CB0326D" w14:textId="77777777" w:rsidR="00033DCD" w:rsidRDefault="00033DCD" w:rsidP="00FA2B30">
      <w:pPr>
        <w:pStyle w:val="NormalWeb"/>
        <w:numPr>
          <w:ilvl w:val="0"/>
          <w:numId w:val="7"/>
        </w:numPr>
        <w:rPr>
          <w:rStyle w:val="Hyperlink"/>
          <w:rFonts w:asciiTheme="minorHAnsi" w:hAnsiTheme="minorHAnsi" w:cs="Arial"/>
          <w:sz w:val="22"/>
          <w:szCs w:val="22"/>
        </w:rPr>
      </w:pPr>
      <w:r w:rsidRPr="00033DCD">
        <w:rPr>
          <w:rStyle w:val="Hyperlink"/>
          <w:rFonts w:asciiTheme="minorHAnsi" w:hAnsiTheme="minorHAnsi" w:cs="Arial"/>
          <w:sz w:val="22"/>
          <w:szCs w:val="22"/>
        </w:rPr>
        <w:t>highcharts.com</w:t>
      </w:r>
    </w:p>
    <w:p w14:paraId="6E8B7648" w14:textId="77777777" w:rsidR="0055611E" w:rsidRDefault="0055611E" w:rsidP="00D84C05">
      <w:pPr>
        <w:pStyle w:val="NormalWeb"/>
        <w:rPr>
          <w:rStyle w:val="Hyperlink"/>
          <w:rFonts w:asciiTheme="minorHAnsi" w:hAnsiTheme="minorHAnsi" w:cs="Arial"/>
          <w:sz w:val="22"/>
          <w:szCs w:val="22"/>
        </w:rPr>
      </w:pPr>
    </w:p>
    <w:p w14:paraId="77459D91" w14:textId="77777777" w:rsidR="0055611E" w:rsidRDefault="0055611E" w:rsidP="00D84C05">
      <w:pPr>
        <w:pStyle w:val="NormalWeb"/>
      </w:pPr>
    </w:p>
    <w:p w14:paraId="44BAB5CB" w14:textId="77777777" w:rsidR="0055611E" w:rsidRDefault="0055611E" w:rsidP="00D84C05"/>
    <w:p w14:paraId="49DCF8CC" w14:textId="77777777" w:rsidR="00996F00" w:rsidRDefault="00996F00" w:rsidP="00D84C05"/>
    <w:p w14:paraId="3D4191F6" w14:textId="77777777" w:rsidR="00996F00" w:rsidRDefault="00996F00" w:rsidP="00D84C05"/>
    <w:p w14:paraId="17895AC5" w14:textId="77777777" w:rsidR="00996F00" w:rsidRDefault="00996F00" w:rsidP="00D84C05"/>
    <w:p w14:paraId="0B6BE739" w14:textId="77777777" w:rsidR="00996F00" w:rsidRDefault="00996F00" w:rsidP="00D84C05"/>
    <w:p w14:paraId="45923D43" w14:textId="77777777" w:rsidR="00996F00" w:rsidRDefault="00996F00" w:rsidP="00D84C05"/>
    <w:p w14:paraId="16451F17" w14:textId="77777777" w:rsidR="00996F00" w:rsidRDefault="00996F00" w:rsidP="00D84C05"/>
    <w:p w14:paraId="74C67079" w14:textId="77777777" w:rsidR="00996F00" w:rsidRDefault="00996F00" w:rsidP="00D84C05"/>
    <w:p w14:paraId="7BD5B7DB" w14:textId="77777777" w:rsidR="00996F00" w:rsidRDefault="00996F00" w:rsidP="00D84C05"/>
    <w:p w14:paraId="50FB4DF6" w14:textId="77777777" w:rsidR="00996F00" w:rsidRDefault="00996F00" w:rsidP="00D84C05"/>
    <w:p w14:paraId="53EAA484" w14:textId="77777777" w:rsidR="00996F00" w:rsidRDefault="00996F00" w:rsidP="00D84C05"/>
    <w:p w14:paraId="6BB64719" w14:textId="77777777" w:rsidR="00996F00" w:rsidRDefault="00996F00" w:rsidP="00D84C05"/>
    <w:p w14:paraId="4AD2808B" w14:textId="77777777" w:rsidR="00996F00" w:rsidRDefault="00996F00" w:rsidP="00D84C05"/>
    <w:p w14:paraId="089A3515" w14:textId="77777777" w:rsidR="00996F00" w:rsidRDefault="00996F00" w:rsidP="00D84C05"/>
    <w:p w14:paraId="1EF31F47" w14:textId="77777777" w:rsidR="00996F00" w:rsidRDefault="00996F00" w:rsidP="00D84C05"/>
    <w:p w14:paraId="7003A68E" w14:textId="77777777" w:rsidR="00996F00" w:rsidRDefault="00996F00" w:rsidP="00D84C05"/>
    <w:p w14:paraId="57198587" w14:textId="77777777" w:rsidR="00996F00" w:rsidRDefault="00996F00" w:rsidP="00D84C05"/>
    <w:p w14:paraId="09247446" w14:textId="77777777" w:rsidR="00996F00" w:rsidRDefault="00996F00" w:rsidP="00D84C05"/>
    <w:p w14:paraId="568D47F1" w14:textId="77777777" w:rsidR="00996F00" w:rsidRDefault="00996F00" w:rsidP="00D84C05"/>
    <w:p w14:paraId="050DD055" w14:textId="77777777" w:rsidR="00996F00" w:rsidRDefault="00996F00" w:rsidP="00D84C05"/>
    <w:p w14:paraId="7DFDEFF1" w14:textId="77777777" w:rsidR="00996F00" w:rsidRDefault="00996F00" w:rsidP="00D84C05"/>
    <w:p w14:paraId="11EAF10E" w14:textId="77777777" w:rsidR="00996F00" w:rsidRDefault="00996F00" w:rsidP="00D84C05"/>
    <w:p w14:paraId="7D2E6D57" w14:textId="77777777" w:rsidR="00996F00" w:rsidRDefault="00996F00" w:rsidP="00D84C05"/>
    <w:p w14:paraId="792598D7" w14:textId="77777777" w:rsidR="00996F00" w:rsidRPr="00223E62" w:rsidRDefault="00996F00" w:rsidP="00D84C05"/>
    <w:sectPr w:rsidR="00996F00" w:rsidRPr="00223E62" w:rsidSect="00746FD7">
      <w:pgSz w:w="12240" w:h="15840"/>
      <w:pgMar w:top="1138" w:right="1138" w:bottom="2275" w:left="227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78689C" w14:textId="77777777" w:rsidR="00C6663A" w:rsidRDefault="00C6663A" w:rsidP="00D84C05">
      <w:r>
        <w:separator/>
      </w:r>
    </w:p>
  </w:endnote>
  <w:endnote w:type="continuationSeparator" w:id="0">
    <w:p w14:paraId="3C23E7B8" w14:textId="77777777" w:rsidR="00C6663A" w:rsidRDefault="00C6663A" w:rsidP="00D84C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97442742"/>
      <w:docPartObj>
        <w:docPartGallery w:val="Page Numbers (Bottom of Page)"/>
        <w:docPartUnique/>
      </w:docPartObj>
    </w:sdtPr>
    <w:sdtEndPr>
      <w:rPr>
        <w:noProof/>
      </w:rPr>
    </w:sdtEndPr>
    <w:sdtContent>
      <w:p w14:paraId="4E6C290F" w14:textId="31DA0A4A" w:rsidR="009F4BEC" w:rsidRDefault="009F4BE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C6DDB63" w14:textId="77777777" w:rsidR="009F4BEC" w:rsidRDefault="009F4BEC" w:rsidP="00D84C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CF73C2" w14:textId="77777777" w:rsidR="00C6663A" w:rsidRDefault="00C6663A" w:rsidP="00D84C05">
      <w:r>
        <w:separator/>
      </w:r>
    </w:p>
  </w:footnote>
  <w:footnote w:type="continuationSeparator" w:id="0">
    <w:p w14:paraId="0D9D0DB0" w14:textId="77777777" w:rsidR="00C6663A" w:rsidRDefault="00C6663A" w:rsidP="00D84C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717BFF" w14:textId="77777777" w:rsidR="009F4BEC" w:rsidRDefault="009F4BEC" w:rsidP="00D84C05">
    <w:pPr>
      <w:pStyle w:val="Header"/>
    </w:pPr>
    <w:r>
      <w:rPr>
        <w:noProof/>
        <w:lang w:bidi="si-LK"/>
      </w:rPr>
      <w:drawing>
        <wp:anchor distT="0" distB="0" distL="114300" distR="114300" simplePos="0" relativeHeight="251658240" behindDoc="0" locked="0" layoutInCell="1" allowOverlap="1" wp14:anchorId="1DBEED86" wp14:editId="40AAF589">
          <wp:simplePos x="0" y="0"/>
          <wp:positionH relativeFrom="column">
            <wp:posOffset>1905883</wp:posOffset>
          </wp:positionH>
          <wp:positionV relativeFrom="paragraph">
            <wp:posOffset>937131</wp:posOffset>
          </wp:positionV>
          <wp:extent cx="4370522" cy="331470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statistics.jpg"/>
                  <pic:cNvPicPr/>
                </pic:nvPicPr>
                <pic:blipFill>
                  <a:blip r:embed="rId1">
                    <a:extLst>
                      <a:ext uri="{28A0092B-C50C-407E-A947-70E740481C1C}">
                        <a14:useLocalDpi xmlns:a14="http://schemas.microsoft.com/office/drawing/2010/main" val="0"/>
                      </a:ext>
                    </a:extLst>
                  </a:blip>
                  <a:stretch>
                    <a:fillRect/>
                  </a:stretch>
                </pic:blipFill>
                <pic:spPr>
                  <a:xfrm>
                    <a:off x="0" y="0"/>
                    <a:ext cx="4370522" cy="33147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60DCF"/>
    <w:multiLevelType w:val="hybridMultilevel"/>
    <w:tmpl w:val="DE98FE7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F29E9"/>
    <w:multiLevelType w:val="hybridMultilevel"/>
    <w:tmpl w:val="13B21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6D39BD"/>
    <w:multiLevelType w:val="hybridMultilevel"/>
    <w:tmpl w:val="7916A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E968AD"/>
    <w:multiLevelType w:val="hybridMultilevel"/>
    <w:tmpl w:val="FBA6CD9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0C171D0"/>
    <w:multiLevelType w:val="hybridMultilevel"/>
    <w:tmpl w:val="AB347C3C"/>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 w15:restartNumberingAfterBreak="0">
    <w:nsid w:val="14C2796B"/>
    <w:multiLevelType w:val="hybridMultilevel"/>
    <w:tmpl w:val="549C532E"/>
    <w:lvl w:ilvl="0" w:tplc="04090001">
      <w:start w:val="1"/>
      <w:numFmt w:val="bullet"/>
      <w:lvlText w:val=""/>
      <w:lvlJc w:val="left"/>
      <w:pPr>
        <w:tabs>
          <w:tab w:val="num" w:pos="900"/>
        </w:tabs>
        <w:ind w:left="900" w:hanging="360"/>
      </w:pPr>
      <w:rPr>
        <w:rFonts w:ascii="Symbol" w:hAnsi="Symbol" w:hint="default"/>
      </w:rPr>
    </w:lvl>
    <w:lvl w:ilvl="1" w:tplc="6088AFF0">
      <w:numFmt w:val="bullet"/>
      <w:lvlText w:val="·"/>
      <w:lvlJc w:val="left"/>
      <w:pPr>
        <w:ind w:left="1620" w:hanging="360"/>
      </w:pPr>
      <w:rPr>
        <w:rFonts w:ascii="Times New Roman" w:eastAsiaTheme="minorHAnsi" w:hAnsi="Times New Roman" w:cs="Times New Roman" w:hint="default"/>
      </w:rPr>
    </w:lvl>
    <w:lvl w:ilvl="2" w:tplc="04090005">
      <w:start w:val="1"/>
      <w:numFmt w:val="bullet"/>
      <w:lvlText w:val=""/>
      <w:lvlJc w:val="left"/>
      <w:pPr>
        <w:tabs>
          <w:tab w:val="num" w:pos="2340"/>
        </w:tabs>
        <w:ind w:left="2340" w:hanging="360"/>
      </w:pPr>
      <w:rPr>
        <w:rFonts w:ascii="Wingdings" w:hAnsi="Wingdings" w:hint="default"/>
      </w:rPr>
    </w:lvl>
    <w:lvl w:ilvl="3" w:tplc="04090001">
      <w:start w:val="1"/>
      <w:numFmt w:val="bullet"/>
      <w:lvlText w:val=""/>
      <w:lvlJc w:val="left"/>
      <w:pPr>
        <w:tabs>
          <w:tab w:val="num" w:pos="3060"/>
        </w:tabs>
        <w:ind w:left="3060" w:hanging="360"/>
      </w:pPr>
      <w:rPr>
        <w:rFonts w:ascii="Symbol" w:hAnsi="Symbol" w:hint="default"/>
      </w:rPr>
    </w:lvl>
    <w:lvl w:ilvl="4" w:tplc="04090003">
      <w:start w:val="1"/>
      <w:numFmt w:val="bullet"/>
      <w:lvlText w:val="o"/>
      <w:lvlJc w:val="left"/>
      <w:pPr>
        <w:tabs>
          <w:tab w:val="num" w:pos="3780"/>
        </w:tabs>
        <w:ind w:left="3780" w:hanging="360"/>
      </w:pPr>
      <w:rPr>
        <w:rFonts w:ascii="Courier New" w:hAnsi="Courier New" w:cs="Courier New" w:hint="default"/>
      </w:rPr>
    </w:lvl>
    <w:lvl w:ilvl="5" w:tplc="04090005">
      <w:start w:val="1"/>
      <w:numFmt w:val="bullet"/>
      <w:lvlText w:val=""/>
      <w:lvlJc w:val="left"/>
      <w:pPr>
        <w:tabs>
          <w:tab w:val="num" w:pos="4500"/>
        </w:tabs>
        <w:ind w:left="4500" w:hanging="360"/>
      </w:pPr>
      <w:rPr>
        <w:rFonts w:ascii="Wingdings" w:hAnsi="Wingdings" w:hint="default"/>
      </w:rPr>
    </w:lvl>
    <w:lvl w:ilvl="6" w:tplc="04090001">
      <w:start w:val="1"/>
      <w:numFmt w:val="bullet"/>
      <w:lvlText w:val=""/>
      <w:lvlJc w:val="left"/>
      <w:pPr>
        <w:tabs>
          <w:tab w:val="num" w:pos="5220"/>
        </w:tabs>
        <w:ind w:left="5220" w:hanging="360"/>
      </w:pPr>
      <w:rPr>
        <w:rFonts w:ascii="Symbol" w:hAnsi="Symbol" w:hint="default"/>
      </w:rPr>
    </w:lvl>
    <w:lvl w:ilvl="7" w:tplc="04090003">
      <w:start w:val="1"/>
      <w:numFmt w:val="bullet"/>
      <w:lvlText w:val="o"/>
      <w:lvlJc w:val="left"/>
      <w:pPr>
        <w:tabs>
          <w:tab w:val="num" w:pos="5940"/>
        </w:tabs>
        <w:ind w:left="5940" w:hanging="360"/>
      </w:pPr>
      <w:rPr>
        <w:rFonts w:ascii="Courier New" w:hAnsi="Courier New" w:cs="Courier New" w:hint="default"/>
      </w:rPr>
    </w:lvl>
    <w:lvl w:ilvl="8" w:tplc="04090005">
      <w:start w:val="1"/>
      <w:numFmt w:val="bullet"/>
      <w:lvlText w:val=""/>
      <w:lvlJc w:val="left"/>
      <w:pPr>
        <w:tabs>
          <w:tab w:val="num" w:pos="6660"/>
        </w:tabs>
        <w:ind w:left="6660" w:hanging="360"/>
      </w:pPr>
      <w:rPr>
        <w:rFonts w:ascii="Wingdings" w:hAnsi="Wingdings" w:hint="default"/>
      </w:rPr>
    </w:lvl>
  </w:abstractNum>
  <w:abstractNum w:abstractNumId="6" w15:restartNumberingAfterBreak="0">
    <w:nsid w:val="15C4462E"/>
    <w:multiLevelType w:val="hybridMultilevel"/>
    <w:tmpl w:val="9AC0353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D31B29"/>
    <w:multiLevelType w:val="hybridMultilevel"/>
    <w:tmpl w:val="50763718"/>
    <w:lvl w:ilvl="0" w:tplc="439ACE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92960B0"/>
    <w:multiLevelType w:val="hybridMultilevel"/>
    <w:tmpl w:val="A28C76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BFD7216"/>
    <w:multiLevelType w:val="multilevel"/>
    <w:tmpl w:val="0A303170"/>
    <w:lvl w:ilvl="0">
      <w:start w:val="3"/>
      <w:numFmt w:val="decimal"/>
      <w:lvlText w:val="%1"/>
      <w:lvlJc w:val="left"/>
      <w:pPr>
        <w:ind w:left="456" w:hanging="456"/>
      </w:pPr>
      <w:rPr>
        <w:rFonts w:hint="default"/>
      </w:rPr>
    </w:lvl>
    <w:lvl w:ilvl="1">
      <w:start w:val="3"/>
      <w:numFmt w:val="decimal"/>
      <w:lvlText w:val="%1.%2"/>
      <w:lvlJc w:val="left"/>
      <w:pPr>
        <w:ind w:left="162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5040" w:hanging="1440"/>
      </w:pPr>
      <w:rPr>
        <w:rFonts w:hint="default"/>
      </w:rPr>
    </w:lvl>
    <w:lvl w:ilvl="5">
      <w:start w:val="1"/>
      <w:numFmt w:val="decimal"/>
      <w:lvlText w:val="%1.%2.%3.%4.%5.%6"/>
      <w:lvlJc w:val="left"/>
      <w:pPr>
        <w:ind w:left="6300" w:hanging="1800"/>
      </w:pPr>
      <w:rPr>
        <w:rFonts w:hint="default"/>
      </w:rPr>
    </w:lvl>
    <w:lvl w:ilvl="6">
      <w:start w:val="1"/>
      <w:numFmt w:val="decimal"/>
      <w:lvlText w:val="%1.%2.%3.%4.%5.%6.%7"/>
      <w:lvlJc w:val="left"/>
      <w:pPr>
        <w:ind w:left="7200" w:hanging="1800"/>
      </w:pPr>
      <w:rPr>
        <w:rFonts w:hint="default"/>
      </w:rPr>
    </w:lvl>
    <w:lvl w:ilvl="7">
      <w:start w:val="1"/>
      <w:numFmt w:val="decimal"/>
      <w:lvlText w:val="%1.%2.%3.%4.%5.%6.%7.%8"/>
      <w:lvlJc w:val="left"/>
      <w:pPr>
        <w:ind w:left="8460" w:hanging="2160"/>
      </w:pPr>
      <w:rPr>
        <w:rFonts w:hint="default"/>
      </w:rPr>
    </w:lvl>
    <w:lvl w:ilvl="8">
      <w:start w:val="1"/>
      <w:numFmt w:val="decimal"/>
      <w:lvlText w:val="%1.%2.%3.%4.%5.%6.%7.%8.%9"/>
      <w:lvlJc w:val="left"/>
      <w:pPr>
        <w:ind w:left="9720" w:hanging="2520"/>
      </w:pPr>
      <w:rPr>
        <w:rFonts w:hint="default"/>
      </w:rPr>
    </w:lvl>
  </w:abstractNum>
  <w:abstractNum w:abstractNumId="10" w15:restartNumberingAfterBreak="0">
    <w:nsid w:val="1CA800BD"/>
    <w:multiLevelType w:val="hybridMultilevel"/>
    <w:tmpl w:val="0054E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D00869"/>
    <w:multiLevelType w:val="hybridMultilevel"/>
    <w:tmpl w:val="85220B6A"/>
    <w:lvl w:ilvl="0" w:tplc="2A2AD4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1F2D2722"/>
    <w:multiLevelType w:val="hybridMultilevel"/>
    <w:tmpl w:val="1E54E6B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3" w15:restartNumberingAfterBreak="0">
    <w:nsid w:val="208416C5"/>
    <w:multiLevelType w:val="hybridMultilevel"/>
    <w:tmpl w:val="83C25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365437"/>
    <w:multiLevelType w:val="hybridMultilevel"/>
    <w:tmpl w:val="FDAA1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BF7B8A"/>
    <w:multiLevelType w:val="hybridMultilevel"/>
    <w:tmpl w:val="75EA02E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6" w15:restartNumberingAfterBreak="0">
    <w:nsid w:val="2B1C0043"/>
    <w:multiLevelType w:val="hybridMultilevel"/>
    <w:tmpl w:val="E490E9A0"/>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31262BE3"/>
    <w:multiLevelType w:val="hybridMultilevel"/>
    <w:tmpl w:val="AADE9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0C2CE5"/>
    <w:multiLevelType w:val="hybridMultilevel"/>
    <w:tmpl w:val="F27C3B0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32E37663"/>
    <w:multiLevelType w:val="hybridMultilevel"/>
    <w:tmpl w:val="1804B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5E5E3F"/>
    <w:multiLevelType w:val="hybridMultilevel"/>
    <w:tmpl w:val="D01EAA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4433EF0"/>
    <w:multiLevelType w:val="multilevel"/>
    <w:tmpl w:val="778004F8"/>
    <w:lvl w:ilvl="0">
      <w:start w:val="1"/>
      <w:numFmt w:val="bullet"/>
      <w:lvlText w:val=""/>
      <w:lvlJc w:val="left"/>
      <w:pPr>
        <w:ind w:left="420" w:hanging="420"/>
      </w:pPr>
      <w:rPr>
        <w:rFonts w:ascii="Symbol" w:hAnsi="Symbol"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39BA62B8"/>
    <w:multiLevelType w:val="hybridMultilevel"/>
    <w:tmpl w:val="EDD21452"/>
    <w:lvl w:ilvl="0" w:tplc="A5B45F7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6E3483E"/>
    <w:multiLevelType w:val="hybridMultilevel"/>
    <w:tmpl w:val="7B503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5238A7"/>
    <w:multiLevelType w:val="hybridMultilevel"/>
    <w:tmpl w:val="4B5EB912"/>
    <w:lvl w:ilvl="0" w:tplc="6C00B630">
      <w:start w:val="1"/>
      <w:numFmt w:val="decimal"/>
      <w:lvlText w:val="%1."/>
      <w:lvlJc w:val="left"/>
      <w:pPr>
        <w:ind w:left="720" w:hanging="360"/>
      </w:pPr>
      <w:rPr>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B484902"/>
    <w:multiLevelType w:val="hybridMultilevel"/>
    <w:tmpl w:val="0ECAC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76169C"/>
    <w:multiLevelType w:val="multilevel"/>
    <w:tmpl w:val="24089B04"/>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sz w:val="24"/>
        <w:szCs w:val="24"/>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15:restartNumberingAfterBreak="0">
    <w:nsid w:val="581141E9"/>
    <w:multiLevelType w:val="hybridMultilevel"/>
    <w:tmpl w:val="85FA2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B10863"/>
    <w:multiLevelType w:val="hybridMultilevel"/>
    <w:tmpl w:val="EAA69EB6"/>
    <w:lvl w:ilvl="0" w:tplc="7B2CC4F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DF7135B"/>
    <w:multiLevelType w:val="hybridMultilevel"/>
    <w:tmpl w:val="9EDE3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DD3E35"/>
    <w:multiLevelType w:val="hybridMultilevel"/>
    <w:tmpl w:val="5A6EB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8A587A"/>
    <w:multiLevelType w:val="multilevel"/>
    <w:tmpl w:val="61A8E638"/>
    <w:lvl w:ilvl="0">
      <w:start w:val="1"/>
      <w:numFmt w:val="decimal"/>
      <w:lvlText w:val="%1."/>
      <w:lvlJc w:val="left"/>
      <w:pPr>
        <w:ind w:left="360" w:hanging="360"/>
      </w:pPr>
    </w:lvl>
    <w:lvl w:ilvl="1">
      <w:start w:val="1"/>
      <w:numFmt w:val="decimal"/>
      <w:lvlText w:val="%1.%2."/>
      <w:lvlJc w:val="left"/>
      <w:pPr>
        <w:ind w:left="792" w:hanging="432"/>
      </w:pPr>
      <w:rPr>
        <w:sz w:val="28"/>
        <w:szCs w:val="28"/>
      </w:rPr>
    </w:lvl>
    <w:lvl w:ilvl="2">
      <w:start w:val="1"/>
      <w:numFmt w:val="decimal"/>
      <w:lvlText w:val="%1.%2.%3."/>
      <w:lvlJc w:val="left"/>
      <w:pPr>
        <w:ind w:left="1224" w:hanging="504"/>
      </w:pPr>
      <w:rPr>
        <w:sz w:val="28"/>
        <w:szCs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C066E93"/>
    <w:multiLevelType w:val="hybridMultilevel"/>
    <w:tmpl w:val="87E26874"/>
    <w:lvl w:ilvl="0" w:tplc="A93C055A">
      <w:start w:val="1"/>
      <w:numFmt w:val="lowerLetter"/>
      <w:lvlText w:val="%1."/>
      <w:lvlJc w:val="left"/>
      <w:pPr>
        <w:ind w:left="1800" w:hanging="360"/>
      </w:pPr>
      <w:rPr>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79823A16"/>
    <w:multiLevelType w:val="hybridMultilevel"/>
    <w:tmpl w:val="1F263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58295B"/>
    <w:multiLevelType w:val="hybridMultilevel"/>
    <w:tmpl w:val="AA341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FB43CB"/>
    <w:multiLevelType w:val="hybridMultilevel"/>
    <w:tmpl w:val="19BCACD8"/>
    <w:lvl w:ilvl="0" w:tplc="04090001">
      <w:start w:val="1"/>
      <w:numFmt w:val="bullet"/>
      <w:lvlText w:val=""/>
      <w:lvlJc w:val="left"/>
      <w:pPr>
        <w:ind w:left="9102" w:hanging="360"/>
      </w:pPr>
      <w:rPr>
        <w:rFonts w:ascii="Symbol" w:hAnsi="Symbol" w:hint="default"/>
      </w:rPr>
    </w:lvl>
    <w:lvl w:ilvl="1" w:tplc="04090003">
      <w:start w:val="1"/>
      <w:numFmt w:val="bullet"/>
      <w:lvlText w:val="o"/>
      <w:lvlJc w:val="left"/>
      <w:pPr>
        <w:ind w:left="9822" w:hanging="360"/>
      </w:pPr>
      <w:rPr>
        <w:rFonts w:ascii="Courier New" w:hAnsi="Courier New" w:cs="Courier New" w:hint="default"/>
      </w:rPr>
    </w:lvl>
    <w:lvl w:ilvl="2" w:tplc="04090005">
      <w:start w:val="1"/>
      <w:numFmt w:val="bullet"/>
      <w:lvlText w:val=""/>
      <w:lvlJc w:val="left"/>
      <w:pPr>
        <w:ind w:left="10542" w:hanging="360"/>
      </w:pPr>
      <w:rPr>
        <w:rFonts w:ascii="Wingdings" w:hAnsi="Wingdings" w:hint="default"/>
      </w:rPr>
    </w:lvl>
    <w:lvl w:ilvl="3" w:tplc="04090001">
      <w:start w:val="1"/>
      <w:numFmt w:val="bullet"/>
      <w:lvlText w:val=""/>
      <w:lvlJc w:val="left"/>
      <w:pPr>
        <w:ind w:left="11262" w:hanging="360"/>
      </w:pPr>
      <w:rPr>
        <w:rFonts w:ascii="Symbol" w:hAnsi="Symbol" w:hint="default"/>
      </w:rPr>
    </w:lvl>
    <w:lvl w:ilvl="4" w:tplc="04090003">
      <w:start w:val="1"/>
      <w:numFmt w:val="bullet"/>
      <w:lvlText w:val="o"/>
      <w:lvlJc w:val="left"/>
      <w:pPr>
        <w:ind w:left="11982" w:hanging="360"/>
      </w:pPr>
      <w:rPr>
        <w:rFonts w:ascii="Courier New" w:hAnsi="Courier New" w:cs="Courier New" w:hint="default"/>
      </w:rPr>
    </w:lvl>
    <w:lvl w:ilvl="5" w:tplc="04090005">
      <w:start w:val="1"/>
      <w:numFmt w:val="bullet"/>
      <w:lvlText w:val=""/>
      <w:lvlJc w:val="left"/>
      <w:pPr>
        <w:ind w:left="12702" w:hanging="360"/>
      </w:pPr>
      <w:rPr>
        <w:rFonts w:ascii="Wingdings" w:hAnsi="Wingdings" w:hint="default"/>
      </w:rPr>
    </w:lvl>
    <w:lvl w:ilvl="6" w:tplc="04090001">
      <w:start w:val="1"/>
      <w:numFmt w:val="bullet"/>
      <w:lvlText w:val=""/>
      <w:lvlJc w:val="left"/>
      <w:pPr>
        <w:ind w:left="13422" w:hanging="360"/>
      </w:pPr>
      <w:rPr>
        <w:rFonts w:ascii="Symbol" w:hAnsi="Symbol" w:hint="default"/>
      </w:rPr>
    </w:lvl>
    <w:lvl w:ilvl="7" w:tplc="04090003">
      <w:start w:val="1"/>
      <w:numFmt w:val="bullet"/>
      <w:lvlText w:val="o"/>
      <w:lvlJc w:val="left"/>
      <w:pPr>
        <w:ind w:left="14142" w:hanging="360"/>
      </w:pPr>
      <w:rPr>
        <w:rFonts w:ascii="Courier New" w:hAnsi="Courier New" w:cs="Courier New" w:hint="default"/>
      </w:rPr>
    </w:lvl>
    <w:lvl w:ilvl="8" w:tplc="04090005">
      <w:start w:val="1"/>
      <w:numFmt w:val="bullet"/>
      <w:lvlText w:val=""/>
      <w:lvlJc w:val="left"/>
      <w:pPr>
        <w:ind w:left="14862" w:hanging="360"/>
      </w:pPr>
      <w:rPr>
        <w:rFonts w:ascii="Wingdings" w:hAnsi="Wingdings" w:hint="default"/>
      </w:rPr>
    </w:lvl>
  </w:abstractNum>
  <w:num w:numId="1">
    <w:abstractNumId w:val="32"/>
  </w:num>
  <w:num w:numId="2">
    <w:abstractNumId w:val="3"/>
  </w:num>
  <w:num w:numId="3">
    <w:abstractNumId w:val="4"/>
  </w:num>
  <w:num w:numId="4">
    <w:abstractNumId w:val="9"/>
  </w:num>
  <w:num w:numId="5">
    <w:abstractNumId w:val="0"/>
  </w:num>
  <w:num w:numId="6">
    <w:abstractNumId w:val="13"/>
  </w:num>
  <w:num w:numId="7">
    <w:abstractNumId w:val="33"/>
  </w:num>
  <w:num w:numId="8">
    <w:abstractNumId w:val="16"/>
  </w:num>
  <w:num w:numId="9">
    <w:abstractNumId w:val="26"/>
  </w:num>
  <w:num w:numId="10">
    <w:abstractNumId w:val="21"/>
  </w:num>
  <w:num w:numId="11">
    <w:abstractNumId w:val="34"/>
  </w:num>
  <w:num w:numId="12">
    <w:abstractNumId w:val="10"/>
  </w:num>
  <w:num w:numId="13">
    <w:abstractNumId w:val="14"/>
  </w:num>
  <w:num w:numId="14">
    <w:abstractNumId w:val="25"/>
  </w:num>
  <w:num w:numId="15">
    <w:abstractNumId w:val="18"/>
  </w:num>
  <w:num w:numId="16">
    <w:abstractNumId w:val="27"/>
  </w:num>
  <w:num w:numId="17">
    <w:abstractNumId w:val="30"/>
  </w:num>
  <w:num w:numId="18">
    <w:abstractNumId w:val="29"/>
  </w:num>
  <w:num w:numId="19">
    <w:abstractNumId w:val="17"/>
  </w:num>
  <w:num w:numId="20">
    <w:abstractNumId w:val="1"/>
  </w:num>
  <w:num w:numId="21">
    <w:abstractNumId w:val="2"/>
  </w:num>
  <w:num w:numId="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5"/>
  </w:num>
  <w:num w:numId="24">
    <w:abstractNumId w:val="12"/>
  </w:num>
  <w:num w:numId="25">
    <w:abstractNumId w:val="35"/>
  </w:num>
  <w:num w:numId="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num>
  <w:num w:numId="2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7"/>
  </w:num>
  <w:num w:numId="34">
    <w:abstractNumId w:val="19"/>
  </w:num>
  <w:num w:numId="3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5"/>
    <w:lvlOverride w:ilvl="0"/>
    <w:lvlOverride w:ilvl="1"/>
    <w:lvlOverride w:ilvl="2"/>
    <w:lvlOverride w:ilvl="3"/>
    <w:lvlOverride w:ilvl="4"/>
    <w:lvlOverride w:ilvl="5"/>
    <w:lvlOverride w:ilvl="6"/>
    <w:lvlOverride w:ilvl="7"/>
    <w:lvlOverride w:ilvl="8"/>
  </w:num>
  <w:num w:numId="37">
    <w:abstractNumId w:val="23"/>
  </w:num>
  <w:num w:numId="38">
    <w:abstractNumId w:val="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NLW0MDY0NbY0N7VQ0lEKTi0uzszPAykwqQUASiaz/ywAAAA="/>
  </w:docVars>
  <w:rsids>
    <w:rsidRoot w:val="00355229"/>
    <w:rsid w:val="0000042D"/>
    <w:rsid w:val="000037E3"/>
    <w:rsid w:val="00004FCD"/>
    <w:rsid w:val="0001387E"/>
    <w:rsid w:val="000155DE"/>
    <w:rsid w:val="0001662B"/>
    <w:rsid w:val="00020D22"/>
    <w:rsid w:val="00030FE6"/>
    <w:rsid w:val="00033DCD"/>
    <w:rsid w:val="00036863"/>
    <w:rsid w:val="00040061"/>
    <w:rsid w:val="00043CE1"/>
    <w:rsid w:val="00047357"/>
    <w:rsid w:val="00050EDB"/>
    <w:rsid w:val="00061137"/>
    <w:rsid w:val="00065BB6"/>
    <w:rsid w:val="00065F83"/>
    <w:rsid w:val="00070B63"/>
    <w:rsid w:val="00082B39"/>
    <w:rsid w:val="00084923"/>
    <w:rsid w:val="00096749"/>
    <w:rsid w:val="000A0DDB"/>
    <w:rsid w:val="000B00C9"/>
    <w:rsid w:val="000B2690"/>
    <w:rsid w:val="000B2AA9"/>
    <w:rsid w:val="000B3921"/>
    <w:rsid w:val="000B44EA"/>
    <w:rsid w:val="000C02E6"/>
    <w:rsid w:val="000C0FFA"/>
    <w:rsid w:val="000C13CC"/>
    <w:rsid w:val="000E1D34"/>
    <w:rsid w:val="000E4C79"/>
    <w:rsid w:val="000E50AA"/>
    <w:rsid w:val="000E7FEF"/>
    <w:rsid w:val="000F1EBB"/>
    <w:rsid w:val="00104497"/>
    <w:rsid w:val="001079F2"/>
    <w:rsid w:val="00110227"/>
    <w:rsid w:val="00111A29"/>
    <w:rsid w:val="001132CA"/>
    <w:rsid w:val="00114F8E"/>
    <w:rsid w:val="001150C9"/>
    <w:rsid w:val="00116851"/>
    <w:rsid w:val="00122F32"/>
    <w:rsid w:val="001306E1"/>
    <w:rsid w:val="00130F21"/>
    <w:rsid w:val="00134BFD"/>
    <w:rsid w:val="00137DB1"/>
    <w:rsid w:val="00151B0B"/>
    <w:rsid w:val="00153C66"/>
    <w:rsid w:val="0016741D"/>
    <w:rsid w:val="00170CDA"/>
    <w:rsid w:val="00172111"/>
    <w:rsid w:val="001767DE"/>
    <w:rsid w:val="00176CEE"/>
    <w:rsid w:val="00184196"/>
    <w:rsid w:val="00185163"/>
    <w:rsid w:val="0019082C"/>
    <w:rsid w:val="00194893"/>
    <w:rsid w:val="001969D8"/>
    <w:rsid w:val="001A2EDC"/>
    <w:rsid w:val="001B01A1"/>
    <w:rsid w:val="001B06D9"/>
    <w:rsid w:val="001B165F"/>
    <w:rsid w:val="001B2577"/>
    <w:rsid w:val="001B38D7"/>
    <w:rsid w:val="001C2D5D"/>
    <w:rsid w:val="001C39CB"/>
    <w:rsid w:val="001D0830"/>
    <w:rsid w:val="001D6A3A"/>
    <w:rsid w:val="001E6741"/>
    <w:rsid w:val="001E7AF2"/>
    <w:rsid w:val="001F128C"/>
    <w:rsid w:val="00200E83"/>
    <w:rsid w:val="00201E14"/>
    <w:rsid w:val="00221BD6"/>
    <w:rsid w:val="00223944"/>
    <w:rsid w:val="00223B5E"/>
    <w:rsid w:val="00223E62"/>
    <w:rsid w:val="00232993"/>
    <w:rsid w:val="0023679F"/>
    <w:rsid w:val="002402FC"/>
    <w:rsid w:val="00241EEA"/>
    <w:rsid w:val="00245158"/>
    <w:rsid w:val="00261285"/>
    <w:rsid w:val="00267287"/>
    <w:rsid w:val="002736C9"/>
    <w:rsid w:val="002814D2"/>
    <w:rsid w:val="00281948"/>
    <w:rsid w:val="00284CB9"/>
    <w:rsid w:val="002854C8"/>
    <w:rsid w:val="00293693"/>
    <w:rsid w:val="0029754B"/>
    <w:rsid w:val="002A4995"/>
    <w:rsid w:val="002B1489"/>
    <w:rsid w:val="002B2DCA"/>
    <w:rsid w:val="002B4C6C"/>
    <w:rsid w:val="002B65E1"/>
    <w:rsid w:val="002C2B3A"/>
    <w:rsid w:val="002E018F"/>
    <w:rsid w:val="002E525D"/>
    <w:rsid w:val="002E75A4"/>
    <w:rsid w:val="002F20EA"/>
    <w:rsid w:val="002F3E5C"/>
    <w:rsid w:val="002F4F63"/>
    <w:rsid w:val="003000B6"/>
    <w:rsid w:val="00300ABE"/>
    <w:rsid w:val="003013EE"/>
    <w:rsid w:val="00306935"/>
    <w:rsid w:val="00312103"/>
    <w:rsid w:val="00314999"/>
    <w:rsid w:val="00317EE9"/>
    <w:rsid w:val="00320542"/>
    <w:rsid w:val="00326A31"/>
    <w:rsid w:val="0033394B"/>
    <w:rsid w:val="00335124"/>
    <w:rsid w:val="00335F0E"/>
    <w:rsid w:val="0034181E"/>
    <w:rsid w:val="003448E9"/>
    <w:rsid w:val="0035224C"/>
    <w:rsid w:val="00355229"/>
    <w:rsid w:val="003560B9"/>
    <w:rsid w:val="003561B8"/>
    <w:rsid w:val="00356F4D"/>
    <w:rsid w:val="003603DC"/>
    <w:rsid w:val="003666AC"/>
    <w:rsid w:val="00373D3C"/>
    <w:rsid w:val="003762E7"/>
    <w:rsid w:val="00381F76"/>
    <w:rsid w:val="00397CED"/>
    <w:rsid w:val="003A07D2"/>
    <w:rsid w:val="003A2E79"/>
    <w:rsid w:val="003B4A1A"/>
    <w:rsid w:val="003B653C"/>
    <w:rsid w:val="003C1FD6"/>
    <w:rsid w:val="003C623F"/>
    <w:rsid w:val="003D29DE"/>
    <w:rsid w:val="003E450C"/>
    <w:rsid w:val="003E6401"/>
    <w:rsid w:val="003F63D0"/>
    <w:rsid w:val="0040271D"/>
    <w:rsid w:val="00410402"/>
    <w:rsid w:val="004209EA"/>
    <w:rsid w:val="00424850"/>
    <w:rsid w:val="00427A62"/>
    <w:rsid w:val="00433305"/>
    <w:rsid w:val="004355CA"/>
    <w:rsid w:val="004368E6"/>
    <w:rsid w:val="00443229"/>
    <w:rsid w:val="00445277"/>
    <w:rsid w:val="0044532F"/>
    <w:rsid w:val="004459EA"/>
    <w:rsid w:val="00447799"/>
    <w:rsid w:val="00447A3A"/>
    <w:rsid w:val="00450F4E"/>
    <w:rsid w:val="00462F7A"/>
    <w:rsid w:val="00464126"/>
    <w:rsid w:val="00475434"/>
    <w:rsid w:val="0047614A"/>
    <w:rsid w:val="00482F19"/>
    <w:rsid w:val="00484F7D"/>
    <w:rsid w:val="0048605F"/>
    <w:rsid w:val="00494F8C"/>
    <w:rsid w:val="004A0C7A"/>
    <w:rsid w:val="004A11EC"/>
    <w:rsid w:val="004A63A5"/>
    <w:rsid w:val="004B1FD5"/>
    <w:rsid w:val="004B3F37"/>
    <w:rsid w:val="004B4D52"/>
    <w:rsid w:val="004B5E91"/>
    <w:rsid w:val="004C044F"/>
    <w:rsid w:val="004C489C"/>
    <w:rsid w:val="004C6B2E"/>
    <w:rsid w:val="004D3F45"/>
    <w:rsid w:val="004D40D7"/>
    <w:rsid w:val="004E001E"/>
    <w:rsid w:val="004E430C"/>
    <w:rsid w:val="004F13E5"/>
    <w:rsid w:val="004F40EE"/>
    <w:rsid w:val="004F6332"/>
    <w:rsid w:val="005026FD"/>
    <w:rsid w:val="00503569"/>
    <w:rsid w:val="00507534"/>
    <w:rsid w:val="00511C66"/>
    <w:rsid w:val="005156FA"/>
    <w:rsid w:val="00516E57"/>
    <w:rsid w:val="005243A3"/>
    <w:rsid w:val="00533167"/>
    <w:rsid w:val="00536E8F"/>
    <w:rsid w:val="0054022C"/>
    <w:rsid w:val="0054417E"/>
    <w:rsid w:val="00550E22"/>
    <w:rsid w:val="0055611E"/>
    <w:rsid w:val="00562BF0"/>
    <w:rsid w:val="005651B4"/>
    <w:rsid w:val="00565AE1"/>
    <w:rsid w:val="005804FF"/>
    <w:rsid w:val="005829FF"/>
    <w:rsid w:val="005A2C2B"/>
    <w:rsid w:val="005A3556"/>
    <w:rsid w:val="005A6468"/>
    <w:rsid w:val="005A72C0"/>
    <w:rsid w:val="005C09CC"/>
    <w:rsid w:val="005C1979"/>
    <w:rsid w:val="005C61DD"/>
    <w:rsid w:val="005D36A6"/>
    <w:rsid w:val="005D674F"/>
    <w:rsid w:val="005E14FA"/>
    <w:rsid w:val="005E1BE2"/>
    <w:rsid w:val="005E30FB"/>
    <w:rsid w:val="005E624F"/>
    <w:rsid w:val="005E6F9A"/>
    <w:rsid w:val="005E792F"/>
    <w:rsid w:val="005F0AE8"/>
    <w:rsid w:val="005F3966"/>
    <w:rsid w:val="00603C08"/>
    <w:rsid w:val="00605029"/>
    <w:rsid w:val="006149FC"/>
    <w:rsid w:val="00614BE5"/>
    <w:rsid w:val="00621847"/>
    <w:rsid w:val="006243B5"/>
    <w:rsid w:val="00625391"/>
    <w:rsid w:val="006344B8"/>
    <w:rsid w:val="00636CD4"/>
    <w:rsid w:val="00645B23"/>
    <w:rsid w:val="00652207"/>
    <w:rsid w:val="006525A0"/>
    <w:rsid w:val="0065526E"/>
    <w:rsid w:val="00660A3D"/>
    <w:rsid w:val="00661164"/>
    <w:rsid w:val="0066179C"/>
    <w:rsid w:val="00661B2F"/>
    <w:rsid w:val="00663180"/>
    <w:rsid w:val="006653A7"/>
    <w:rsid w:val="006776B9"/>
    <w:rsid w:val="00680D7D"/>
    <w:rsid w:val="00685FA2"/>
    <w:rsid w:val="00686978"/>
    <w:rsid w:val="00686A33"/>
    <w:rsid w:val="00690D58"/>
    <w:rsid w:val="006976F7"/>
    <w:rsid w:val="006A4902"/>
    <w:rsid w:val="006B2224"/>
    <w:rsid w:val="006B2A4A"/>
    <w:rsid w:val="006B53DE"/>
    <w:rsid w:val="006C053D"/>
    <w:rsid w:val="006C3BE8"/>
    <w:rsid w:val="006D2B0C"/>
    <w:rsid w:val="006D492B"/>
    <w:rsid w:val="006D4D3C"/>
    <w:rsid w:val="006D56D1"/>
    <w:rsid w:val="006D690F"/>
    <w:rsid w:val="006E5294"/>
    <w:rsid w:val="006F3317"/>
    <w:rsid w:val="006F49CE"/>
    <w:rsid w:val="0070059D"/>
    <w:rsid w:val="007058EF"/>
    <w:rsid w:val="00707B7F"/>
    <w:rsid w:val="0071067F"/>
    <w:rsid w:val="00711907"/>
    <w:rsid w:val="00720724"/>
    <w:rsid w:val="00723C29"/>
    <w:rsid w:val="00725CD5"/>
    <w:rsid w:val="0073084A"/>
    <w:rsid w:val="00730F64"/>
    <w:rsid w:val="0073499A"/>
    <w:rsid w:val="00740A4C"/>
    <w:rsid w:val="0074689F"/>
    <w:rsid w:val="00746FD7"/>
    <w:rsid w:val="007473D9"/>
    <w:rsid w:val="00756B56"/>
    <w:rsid w:val="00762F13"/>
    <w:rsid w:val="00770857"/>
    <w:rsid w:val="00773739"/>
    <w:rsid w:val="007745F7"/>
    <w:rsid w:val="00777332"/>
    <w:rsid w:val="00783C7C"/>
    <w:rsid w:val="00795699"/>
    <w:rsid w:val="007A05A0"/>
    <w:rsid w:val="007A23A6"/>
    <w:rsid w:val="007A6DE5"/>
    <w:rsid w:val="007B2060"/>
    <w:rsid w:val="007B53B9"/>
    <w:rsid w:val="007C0ADD"/>
    <w:rsid w:val="007C2737"/>
    <w:rsid w:val="007C461D"/>
    <w:rsid w:val="007D2752"/>
    <w:rsid w:val="007E4A90"/>
    <w:rsid w:val="007E4EF8"/>
    <w:rsid w:val="007F28CD"/>
    <w:rsid w:val="007F4527"/>
    <w:rsid w:val="007F5FAC"/>
    <w:rsid w:val="007F79A8"/>
    <w:rsid w:val="00805BCC"/>
    <w:rsid w:val="00805E8E"/>
    <w:rsid w:val="0081153E"/>
    <w:rsid w:val="00817EAF"/>
    <w:rsid w:val="008200DA"/>
    <w:rsid w:val="008204A5"/>
    <w:rsid w:val="00820574"/>
    <w:rsid w:val="00827A69"/>
    <w:rsid w:val="00831C6A"/>
    <w:rsid w:val="00831F60"/>
    <w:rsid w:val="00832A00"/>
    <w:rsid w:val="0084219D"/>
    <w:rsid w:val="00842F7F"/>
    <w:rsid w:val="008457CC"/>
    <w:rsid w:val="00845AC0"/>
    <w:rsid w:val="008544E6"/>
    <w:rsid w:val="00865821"/>
    <w:rsid w:val="00874CF1"/>
    <w:rsid w:val="00877A60"/>
    <w:rsid w:val="00882427"/>
    <w:rsid w:val="00884403"/>
    <w:rsid w:val="0088532F"/>
    <w:rsid w:val="008B79DF"/>
    <w:rsid w:val="008C34F0"/>
    <w:rsid w:val="008C4570"/>
    <w:rsid w:val="008E1CB4"/>
    <w:rsid w:val="008E2B99"/>
    <w:rsid w:val="008F0656"/>
    <w:rsid w:val="008F1241"/>
    <w:rsid w:val="008F705D"/>
    <w:rsid w:val="008F7E48"/>
    <w:rsid w:val="00905281"/>
    <w:rsid w:val="009104B6"/>
    <w:rsid w:val="00913546"/>
    <w:rsid w:val="009142C2"/>
    <w:rsid w:val="009174B2"/>
    <w:rsid w:val="0092316E"/>
    <w:rsid w:val="00925ACA"/>
    <w:rsid w:val="00930333"/>
    <w:rsid w:val="00930F1D"/>
    <w:rsid w:val="009341F5"/>
    <w:rsid w:val="00934BA5"/>
    <w:rsid w:val="00935E48"/>
    <w:rsid w:val="009361E9"/>
    <w:rsid w:val="009375FF"/>
    <w:rsid w:val="009421C6"/>
    <w:rsid w:val="009555BC"/>
    <w:rsid w:val="009607A6"/>
    <w:rsid w:val="0096229D"/>
    <w:rsid w:val="009622A5"/>
    <w:rsid w:val="0096272B"/>
    <w:rsid w:val="00965760"/>
    <w:rsid w:val="00965BCA"/>
    <w:rsid w:val="00970678"/>
    <w:rsid w:val="009709D8"/>
    <w:rsid w:val="00970C97"/>
    <w:rsid w:val="009716D2"/>
    <w:rsid w:val="00974D1A"/>
    <w:rsid w:val="00981B94"/>
    <w:rsid w:val="00983DD3"/>
    <w:rsid w:val="009849A9"/>
    <w:rsid w:val="0098546F"/>
    <w:rsid w:val="00996320"/>
    <w:rsid w:val="00996F00"/>
    <w:rsid w:val="009A009A"/>
    <w:rsid w:val="009A0D86"/>
    <w:rsid w:val="009B07DF"/>
    <w:rsid w:val="009B1E04"/>
    <w:rsid w:val="009B55A1"/>
    <w:rsid w:val="009B6750"/>
    <w:rsid w:val="009C3F3E"/>
    <w:rsid w:val="009C4F1E"/>
    <w:rsid w:val="009D6B7A"/>
    <w:rsid w:val="009E2FBF"/>
    <w:rsid w:val="009F26CD"/>
    <w:rsid w:val="009F4BEC"/>
    <w:rsid w:val="00A01E30"/>
    <w:rsid w:val="00A11664"/>
    <w:rsid w:val="00A1703C"/>
    <w:rsid w:val="00A261A6"/>
    <w:rsid w:val="00A27601"/>
    <w:rsid w:val="00A60ACA"/>
    <w:rsid w:val="00A61749"/>
    <w:rsid w:val="00A64EC9"/>
    <w:rsid w:val="00A81DFF"/>
    <w:rsid w:val="00A82BE7"/>
    <w:rsid w:val="00A84463"/>
    <w:rsid w:val="00A8557A"/>
    <w:rsid w:val="00A932DB"/>
    <w:rsid w:val="00A93E47"/>
    <w:rsid w:val="00AA47C0"/>
    <w:rsid w:val="00AA607C"/>
    <w:rsid w:val="00AA670D"/>
    <w:rsid w:val="00AB4292"/>
    <w:rsid w:val="00AB4A20"/>
    <w:rsid w:val="00AB750E"/>
    <w:rsid w:val="00AC4213"/>
    <w:rsid w:val="00AC4541"/>
    <w:rsid w:val="00AC592B"/>
    <w:rsid w:val="00AC7306"/>
    <w:rsid w:val="00AD1527"/>
    <w:rsid w:val="00AD5950"/>
    <w:rsid w:val="00AD7CC5"/>
    <w:rsid w:val="00B01004"/>
    <w:rsid w:val="00B04CCB"/>
    <w:rsid w:val="00B07E3E"/>
    <w:rsid w:val="00B100CD"/>
    <w:rsid w:val="00B11949"/>
    <w:rsid w:val="00B128F2"/>
    <w:rsid w:val="00B15A3A"/>
    <w:rsid w:val="00B16F03"/>
    <w:rsid w:val="00B21E53"/>
    <w:rsid w:val="00B24B84"/>
    <w:rsid w:val="00B279AC"/>
    <w:rsid w:val="00B27F00"/>
    <w:rsid w:val="00B37CE4"/>
    <w:rsid w:val="00B4726D"/>
    <w:rsid w:val="00B52568"/>
    <w:rsid w:val="00B5274B"/>
    <w:rsid w:val="00B659C4"/>
    <w:rsid w:val="00B7258E"/>
    <w:rsid w:val="00B8031A"/>
    <w:rsid w:val="00B83CDB"/>
    <w:rsid w:val="00B850FB"/>
    <w:rsid w:val="00B8746C"/>
    <w:rsid w:val="00B949E0"/>
    <w:rsid w:val="00B95A31"/>
    <w:rsid w:val="00BA695E"/>
    <w:rsid w:val="00BC08AC"/>
    <w:rsid w:val="00BC3AD8"/>
    <w:rsid w:val="00BC72E0"/>
    <w:rsid w:val="00BD4519"/>
    <w:rsid w:val="00BD7D0C"/>
    <w:rsid w:val="00BE2D2A"/>
    <w:rsid w:val="00C00B7F"/>
    <w:rsid w:val="00C00E57"/>
    <w:rsid w:val="00C05DA7"/>
    <w:rsid w:val="00C07148"/>
    <w:rsid w:val="00C10224"/>
    <w:rsid w:val="00C10BF8"/>
    <w:rsid w:val="00C111DC"/>
    <w:rsid w:val="00C157EC"/>
    <w:rsid w:val="00C2111C"/>
    <w:rsid w:val="00C233DC"/>
    <w:rsid w:val="00C24F8F"/>
    <w:rsid w:val="00C27673"/>
    <w:rsid w:val="00C3144A"/>
    <w:rsid w:val="00C40870"/>
    <w:rsid w:val="00C41D71"/>
    <w:rsid w:val="00C44B71"/>
    <w:rsid w:val="00C46503"/>
    <w:rsid w:val="00C627D6"/>
    <w:rsid w:val="00C637BE"/>
    <w:rsid w:val="00C648D8"/>
    <w:rsid w:val="00C6663A"/>
    <w:rsid w:val="00C67E80"/>
    <w:rsid w:val="00C71DC9"/>
    <w:rsid w:val="00C81992"/>
    <w:rsid w:val="00C85B62"/>
    <w:rsid w:val="00C92869"/>
    <w:rsid w:val="00C93F07"/>
    <w:rsid w:val="00C95E2B"/>
    <w:rsid w:val="00C96550"/>
    <w:rsid w:val="00CA1A92"/>
    <w:rsid w:val="00CB0F9D"/>
    <w:rsid w:val="00CD0B8A"/>
    <w:rsid w:val="00CD34E3"/>
    <w:rsid w:val="00CD486A"/>
    <w:rsid w:val="00CD66BF"/>
    <w:rsid w:val="00CE29CB"/>
    <w:rsid w:val="00CE325E"/>
    <w:rsid w:val="00CE5738"/>
    <w:rsid w:val="00CE67F6"/>
    <w:rsid w:val="00CF0B44"/>
    <w:rsid w:val="00CF1EFC"/>
    <w:rsid w:val="00CF5C0B"/>
    <w:rsid w:val="00CF7211"/>
    <w:rsid w:val="00D018D2"/>
    <w:rsid w:val="00D023E5"/>
    <w:rsid w:val="00D0279D"/>
    <w:rsid w:val="00D049E6"/>
    <w:rsid w:val="00D06342"/>
    <w:rsid w:val="00D10D46"/>
    <w:rsid w:val="00D11717"/>
    <w:rsid w:val="00D12E27"/>
    <w:rsid w:val="00D25635"/>
    <w:rsid w:val="00D25761"/>
    <w:rsid w:val="00D27E44"/>
    <w:rsid w:val="00D31431"/>
    <w:rsid w:val="00D44497"/>
    <w:rsid w:val="00D52277"/>
    <w:rsid w:val="00D52D25"/>
    <w:rsid w:val="00D66235"/>
    <w:rsid w:val="00D7103D"/>
    <w:rsid w:val="00D83333"/>
    <w:rsid w:val="00D84C05"/>
    <w:rsid w:val="00D86E04"/>
    <w:rsid w:val="00D93E4B"/>
    <w:rsid w:val="00DA5BBC"/>
    <w:rsid w:val="00DB0924"/>
    <w:rsid w:val="00DB1057"/>
    <w:rsid w:val="00DB2D3C"/>
    <w:rsid w:val="00DB5E79"/>
    <w:rsid w:val="00DC0463"/>
    <w:rsid w:val="00DC2BE8"/>
    <w:rsid w:val="00DC57F9"/>
    <w:rsid w:val="00DC6167"/>
    <w:rsid w:val="00DD559D"/>
    <w:rsid w:val="00DE037C"/>
    <w:rsid w:val="00DE209D"/>
    <w:rsid w:val="00DE24EB"/>
    <w:rsid w:val="00DF185D"/>
    <w:rsid w:val="00DF2BB1"/>
    <w:rsid w:val="00DF3DEB"/>
    <w:rsid w:val="00DF6FCF"/>
    <w:rsid w:val="00E014AD"/>
    <w:rsid w:val="00E02E19"/>
    <w:rsid w:val="00E03183"/>
    <w:rsid w:val="00E0641D"/>
    <w:rsid w:val="00E06E79"/>
    <w:rsid w:val="00E078DC"/>
    <w:rsid w:val="00E137C6"/>
    <w:rsid w:val="00E174A2"/>
    <w:rsid w:val="00E2305C"/>
    <w:rsid w:val="00E235FC"/>
    <w:rsid w:val="00E24142"/>
    <w:rsid w:val="00E33C32"/>
    <w:rsid w:val="00E34755"/>
    <w:rsid w:val="00E36567"/>
    <w:rsid w:val="00E36D20"/>
    <w:rsid w:val="00E37DBA"/>
    <w:rsid w:val="00E518AB"/>
    <w:rsid w:val="00E55C8F"/>
    <w:rsid w:val="00E57926"/>
    <w:rsid w:val="00E607B3"/>
    <w:rsid w:val="00E67913"/>
    <w:rsid w:val="00E70F0A"/>
    <w:rsid w:val="00E71037"/>
    <w:rsid w:val="00E7245F"/>
    <w:rsid w:val="00E72B0B"/>
    <w:rsid w:val="00E74CD1"/>
    <w:rsid w:val="00E8345C"/>
    <w:rsid w:val="00E85FAD"/>
    <w:rsid w:val="00E85FC5"/>
    <w:rsid w:val="00E87752"/>
    <w:rsid w:val="00E9063D"/>
    <w:rsid w:val="00E908CA"/>
    <w:rsid w:val="00E92B9D"/>
    <w:rsid w:val="00E93A82"/>
    <w:rsid w:val="00E93AE1"/>
    <w:rsid w:val="00EA45A8"/>
    <w:rsid w:val="00EA51E1"/>
    <w:rsid w:val="00EB20DC"/>
    <w:rsid w:val="00EB4553"/>
    <w:rsid w:val="00EB649A"/>
    <w:rsid w:val="00EB6CC9"/>
    <w:rsid w:val="00EC2478"/>
    <w:rsid w:val="00EC7281"/>
    <w:rsid w:val="00ED3EA3"/>
    <w:rsid w:val="00ED46AD"/>
    <w:rsid w:val="00EE647F"/>
    <w:rsid w:val="00EF42A6"/>
    <w:rsid w:val="00EF7C22"/>
    <w:rsid w:val="00F01999"/>
    <w:rsid w:val="00F06798"/>
    <w:rsid w:val="00F1164D"/>
    <w:rsid w:val="00F120E7"/>
    <w:rsid w:val="00F121BA"/>
    <w:rsid w:val="00F163D0"/>
    <w:rsid w:val="00F20385"/>
    <w:rsid w:val="00F204C0"/>
    <w:rsid w:val="00F276A4"/>
    <w:rsid w:val="00F31C89"/>
    <w:rsid w:val="00F3270E"/>
    <w:rsid w:val="00F46133"/>
    <w:rsid w:val="00F53DA1"/>
    <w:rsid w:val="00F54737"/>
    <w:rsid w:val="00F657DB"/>
    <w:rsid w:val="00F70CCA"/>
    <w:rsid w:val="00F72551"/>
    <w:rsid w:val="00F8137A"/>
    <w:rsid w:val="00F9551F"/>
    <w:rsid w:val="00FA243E"/>
    <w:rsid w:val="00FA2B30"/>
    <w:rsid w:val="00FA2EDA"/>
    <w:rsid w:val="00FA3A8E"/>
    <w:rsid w:val="00FA4D2F"/>
    <w:rsid w:val="00FA6EF4"/>
    <w:rsid w:val="00FB4C9B"/>
    <w:rsid w:val="00FB63E8"/>
    <w:rsid w:val="00FC28EF"/>
    <w:rsid w:val="00FC5661"/>
    <w:rsid w:val="00FC6053"/>
    <w:rsid w:val="00FD14C7"/>
    <w:rsid w:val="00FD6331"/>
    <w:rsid w:val="00FD6E79"/>
    <w:rsid w:val="00FD7F99"/>
    <w:rsid w:val="00FE42F0"/>
    <w:rsid w:val="00FF4FD3"/>
    <w:rsid w:val="00FF51DB"/>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569D98"/>
  <w15:chartTrackingRefBased/>
  <w15:docId w15:val="{02928E55-DE51-43C8-B781-C34A63B57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0AA"/>
    <w:pPr>
      <w:spacing w:line="36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EC7281"/>
    <w:pPr>
      <w:numPr>
        <w:numId w:val="9"/>
      </w:numPr>
      <w:autoSpaceDE w:val="0"/>
      <w:autoSpaceDN w:val="0"/>
      <w:adjustRightInd w:val="0"/>
      <w:spacing w:after="0"/>
      <w:outlineLvl w:val="0"/>
    </w:pPr>
    <w:rPr>
      <w:b/>
      <w:bCs/>
      <w:color w:val="000000" w:themeColor="text1"/>
      <w:sz w:val="32"/>
      <w:szCs w:val="32"/>
    </w:rPr>
  </w:style>
  <w:style w:type="paragraph" w:styleId="Heading2">
    <w:name w:val="heading 2"/>
    <w:basedOn w:val="Normal"/>
    <w:next w:val="Normal"/>
    <w:link w:val="Heading2Char"/>
    <w:uiPriority w:val="9"/>
    <w:unhideWhenUsed/>
    <w:qFormat/>
    <w:rsid w:val="003000B6"/>
    <w:pPr>
      <w:numPr>
        <w:ilvl w:val="1"/>
        <w:numId w:val="9"/>
      </w:numPr>
      <w:outlineLvl w:val="1"/>
    </w:pPr>
    <w:rPr>
      <w:b/>
      <w:bCs/>
    </w:rPr>
  </w:style>
  <w:style w:type="paragraph" w:styleId="Heading3">
    <w:name w:val="heading 3"/>
    <w:basedOn w:val="Normal"/>
    <w:next w:val="Normal"/>
    <w:link w:val="Heading3Char"/>
    <w:uiPriority w:val="9"/>
    <w:unhideWhenUsed/>
    <w:qFormat/>
    <w:rsid w:val="00EC7281"/>
    <w:pPr>
      <w:keepNext/>
      <w:keepLines/>
      <w:numPr>
        <w:ilvl w:val="2"/>
        <w:numId w:val="9"/>
      </w:numPr>
      <w:spacing w:before="100" w:beforeAutospacing="1" w:after="0" w:line="240" w:lineRule="auto"/>
      <w:outlineLvl w:val="2"/>
    </w:pPr>
    <w:rPr>
      <w:rFonts w:eastAsiaTheme="majorEastAsia"/>
      <w:b/>
      <w:bCs/>
      <w:shd w:val="clear" w:color="auto" w:fill="FFFFFF"/>
    </w:rPr>
  </w:style>
  <w:style w:type="paragraph" w:styleId="Heading4">
    <w:name w:val="heading 4"/>
    <w:basedOn w:val="Normal"/>
    <w:next w:val="Normal"/>
    <w:link w:val="Heading4Char"/>
    <w:uiPriority w:val="9"/>
    <w:semiHidden/>
    <w:unhideWhenUsed/>
    <w:qFormat/>
    <w:rsid w:val="00DC57F9"/>
    <w:pPr>
      <w:keepNext/>
      <w:keepLines/>
      <w:numPr>
        <w:ilvl w:val="3"/>
        <w:numId w:val="9"/>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DC57F9"/>
    <w:pPr>
      <w:keepNext/>
      <w:keepLines/>
      <w:numPr>
        <w:ilvl w:val="4"/>
        <w:numId w:val="9"/>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DC57F9"/>
    <w:pPr>
      <w:keepNext/>
      <w:keepLines/>
      <w:numPr>
        <w:ilvl w:val="5"/>
        <w:numId w:val="9"/>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DC57F9"/>
    <w:pPr>
      <w:keepNext/>
      <w:keepLines/>
      <w:numPr>
        <w:ilvl w:val="6"/>
        <w:numId w:val="9"/>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DC57F9"/>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C57F9"/>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1C2D5D"/>
    <w:pPr>
      <w:spacing w:before="100" w:beforeAutospacing="1" w:after="100" w:afterAutospacing="1"/>
      <w:ind w:left="720"/>
      <w:contextualSpacing/>
      <w:jc w:val="both"/>
    </w:pPr>
    <w:rPr>
      <w:rFonts w:eastAsiaTheme="minorEastAsia"/>
    </w:rPr>
  </w:style>
  <w:style w:type="character" w:customStyle="1" w:styleId="ListParagraphChar">
    <w:name w:val="List Paragraph Char"/>
    <w:basedOn w:val="DefaultParagraphFont"/>
    <w:link w:val="ListParagraph"/>
    <w:uiPriority w:val="34"/>
    <w:rsid w:val="001C2D5D"/>
    <w:rPr>
      <w:rFonts w:ascii="Times New Roman" w:eastAsiaTheme="minorEastAsia" w:hAnsi="Times New Roman"/>
      <w:sz w:val="24"/>
    </w:rPr>
  </w:style>
  <w:style w:type="paragraph" w:styleId="NormalWeb">
    <w:name w:val="Normal (Web)"/>
    <w:basedOn w:val="Normal"/>
    <w:uiPriority w:val="99"/>
    <w:unhideWhenUsed/>
    <w:rsid w:val="00306935"/>
    <w:pPr>
      <w:spacing w:before="100" w:beforeAutospacing="1" w:after="100" w:afterAutospacing="1" w:line="240" w:lineRule="auto"/>
    </w:pPr>
    <w:rPr>
      <w:rFonts w:eastAsiaTheme="minorEastAsia"/>
    </w:rPr>
  </w:style>
  <w:style w:type="paragraph" w:styleId="Header">
    <w:name w:val="header"/>
    <w:basedOn w:val="Normal"/>
    <w:link w:val="HeaderChar"/>
    <w:uiPriority w:val="99"/>
    <w:unhideWhenUsed/>
    <w:rsid w:val="00845A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5AC0"/>
  </w:style>
  <w:style w:type="paragraph" w:styleId="Footer">
    <w:name w:val="footer"/>
    <w:basedOn w:val="Normal"/>
    <w:link w:val="FooterChar"/>
    <w:uiPriority w:val="99"/>
    <w:unhideWhenUsed/>
    <w:rsid w:val="00845A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5AC0"/>
  </w:style>
  <w:style w:type="character" w:customStyle="1" w:styleId="apple-converted-space">
    <w:name w:val="apple-converted-space"/>
    <w:basedOn w:val="DefaultParagraphFont"/>
    <w:rsid w:val="006D56D1"/>
  </w:style>
  <w:style w:type="paragraph" w:styleId="HTMLPreformatted">
    <w:name w:val="HTML Preformatted"/>
    <w:basedOn w:val="Normal"/>
    <w:link w:val="HTMLPreformattedChar"/>
    <w:uiPriority w:val="99"/>
    <w:unhideWhenUsed/>
    <w:rsid w:val="00C71D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si-LK"/>
    </w:rPr>
  </w:style>
  <w:style w:type="character" w:customStyle="1" w:styleId="HTMLPreformattedChar">
    <w:name w:val="HTML Preformatted Char"/>
    <w:basedOn w:val="DefaultParagraphFont"/>
    <w:link w:val="HTMLPreformatted"/>
    <w:uiPriority w:val="99"/>
    <w:rsid w:val="00C71DC9"/>
    <w:rPr>
      <w:rFonts w:ascii="Courier New" w:eastAsia="Times New Roman" w:hAnsi="Courier New" w:cs="Courier New"/>
      <w:sz w:val="20"/>
      <w:szCs w:val="20"/>
      <w:lang w:bidi="si-LK"/>
    </w:rPr>
  </w:style>
  <w:style w:type="character" w:styleId="Hyperlink">
    <w:name w:val="Hyperlink"/>
    <w:basedOn w:val="DefaultParagraphFont"/>
    <w:uiPriority w:val="99"/>
    <w:unhideWhenUsed/>
    <w:rsid w:val="0055611E"/>
    <w:rPr>
      <w:color w:val="0000FF"/>
      <w:u w:val="single"/>
    </w:rPr>
  </w:style>
  <w:style w:type="paragraph" w:styleId="NoSpacing">
    <w:name w:val="No Spacing"/>
    <w:uiPriority w:val="1"/>
    <w:qFormat/>
    <w:rsid w:val="00B7258E"/>
    <w:pPr>
      <w:spacing w:after="0" w:line="240" w:lineRule="auto"/>
    </w:pPr>
    <w:rPr>
      <w:color w:val="44546A" w:themeColor="text2"/>
      <w:sz w:val="20"/>
      <w:szCs w:val="20"/>
    </w:rPr>
  </w:style>
  <w:style w:type="character" w:customStyle="1" w:styleId="Heading1Char">
    <w:name w:val="Heading 1 Char"/>
    <w:basedOn w:val="DefaultParagraphFont"/>
    <w:link w:val="Heading1"/>
    <w:uiPriority w:val="9"/>
    <w:rsid w:val="00EC7281"/>
    <w:rPr>
      <w:rFonts w:ascii="Times New Roman" w:hAnsi="Times New Roman" w:cs="Times New Roman"/>
      <w:b/>
      <w:bCs/>
      <w:color w:val="000000" w:themeColor="text1"/>
      <w:sz w:val="32"/>
      <w:szCs w:val="32"/>
    </w:rPr>
  </w:style>
  <w:style w:type="character" w:customStyle="1" w:styleId="Heading2Char">
    <w:name w:val="Heading 2 Char"/>
    <w:basedOn w:val="DefaultParagraphFont"/>
    <w:link w:val="Heading2"/>
    <w:uiPriority w:val="9"/>
    <w:rsid w:val="003000B6"/>
    <w:rPr>
      <w:rFonts w:ascii="Times New Roman" w:hAnsi="Times New Roman" w:cs="Times New Roman"/>
      <w:b/>
      <w:bCs/>
      <w:sz w:val="24"/>
      <w:szCs w:val="24"/>
    </w:rPr>
  </w:style>
  <w:style w:type="character" w:customStyle="1" w:styleId="Heading3Char">
    <w:name w:val="Heading 3 Char"/>
    <w:basedOn w:val="DefaultParagraphFont"/>
    <w:link w:val="Heading3"/>
    <w:uiPriority w:val="9"/>
    <w:rsid w:val="00EC7281"/>
    <w:rPr>
      <w:rFonts w:ascii="Times New Roman" w:eastAsiaTheme="majorEastAsia" w:hAnsi="Times New Roman" w:cs="Times New Roman"/>
      <w:b/>
      <w:bCs/>
      <w:sz w:val="24"/>
      <w:szCs w:val="24"/>
    </w:rPr>
  </w:style>
  <w:style w:type="character" w:customStyle="1" w:styleId="Heading4Char">
    <w:name w:val="Heading 4 Char"/>
    <w:basedOn w:val="DefaultParagraphFont"/>
    <w:link w:val="Heading4"/>
    <w:uiPriority w:val="9"/>
    <w:semiHidden/>
    <w:rsid w:val="00DC57F9"/>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sid w:val="00DC57F9"/>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sid w:val="00DC57F9"/>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sid w:val="00DC57F9"/>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semiHidden/>
    <w:rsid w:val="00DC57F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C57F9"/>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DC57F9"/>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B15A3A"/>
    <w:pPr>
      <w:keepNext/>
      <w:keepLines/>
      <w:numPr>
        <w:numId w:val="0"/>
      </w:numPr>
      <w:autoSpaceDE/>
      <w:autoSpaceDN/>
      <w:adjustRightInd/>
      <w:spacing w:before="240" w:line="259" w:lineRule="auto"/>
      <w:outlineLvl w:val="9"/>
    </w:pPr>
    <w:rPr>
      <w:rFonts w:asciiTheme="majorHAnsi" w:eastAsiaTheme="majorEastAsia" w:hAnsiTheme="majorHAnsi" w:cstheme="majorBidi"/>
      <w:b w:val="0"/>
      <w:bCs w:val="0"/>
      <w:color w:val="2E74B5" w:themeColor="accent1" w:themeShade="BF"/>
    </w:rPr>
  </w:style>
  <w:style w:type="paragraph" w:styleId="TOC1">
    <w:name w:val="toc 1"/>
    <w:basedOn w:val="Normal"/>
    <w:next w:val="Normal"/>
    <w:autoRedefine/>
    <w:uiPriority w:val="39"/>
    <w:unhideWhenUsed/>
    <w:rsid w:val="00B15A3A"/>
    <w:pPr>
      <w:spacing w:after="100"/>
    </w:pPr>
  </w:style>
  <w:style w:type="paragraph" w:styleId="TOC2">
    <w:name w:val="toc 2"/>
    <w:basedOn w:val="Normal"/>
    <w:next w:val="Normal"/>
    <w:autoRedefine/>
    <w:uiPriority w:val="39"/>
    <w:unhideWhenUsed/>
    <w:rsid w:val="00B15A3A"/>
    <w:pPr>
      <w:spacing w:after="100"/>
      <w:ind w:left="220"/>
    </w:pPr>
  </w:style>
  <w:style w:type="paragraph" w:styleId="TOC3">
    <w:name w:val="toc 3"/>
    <w:basedOn w:val="Normal"/>
    <w:next w:val="Normal"/>
    <w:autoRedefine/>
    <w:uiPriority w:val="39"/>
    <w:unhideWhenUsed/>
    <w:rsid w:val="00B15A3A"/>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21246">
      <w:bodyDiv w:val="1"/>
      <w:marLeft w:val="0"/>
      <w:marRight w:val="0"/>
      <w:marTop w:val="0"/>
      <w:marBottom w:val="0"/>
      <w:divBdr>
        <w:top w:val="none" w:sz="0" w:space="0" w:color="auto"/>
        <w:left w:val="none" w:sz="0" w:space="0" w:color="auto"/>
        <w:bottom w:val="none" w:sz="0" w:space="0" w:color="auto"/>
        <w:right w:val="none" w:sz="0" w:space="0" w:color="auto"/>
      </w:divBdr>
    </w:div>
    <w:div w:id="80490226">
      <w:bodyDiv w:val="1"/>
      <w:marLeft w:val="0"/>
      <w:marRight w:val="0"/>
      <w:marTop w:val="0"/>
      <w:marBottom w:val="0"/>
      <w:divBdr>
        <w:top w:val="none" w:sz="0" w:space="0" w:color="auto"/>
        <w:left w:val="none" w:sz="0" w:space="0" w:color="auto"/>
        <w:bottom w:val="none" w:sz="0" w:space="0" w:color="auto"/>
        <w:right w:val="none" w:sz="0" w:space="0" w:color="auto"/>
      </w:divBdr>
    </w:div>
    <w:div w:id="189033669">
      <w:bodyDiv w:val="1"/>
      <w:marLeft w:val="0"/>
      <w:marRight w:val="0"/>
      <w:marTop w:val="0"/>
      <w:marBottom w:val="0"/>
      <w:divBdr>
        <w:top w:val="none" w:sz="0" w:space="0" w:color="auto"/>
        <w:left w:val="none" w:sz="0" w:space="0" w:color="auto"/>
        <w:bottom w:val="none" w:sz="0" w:space="0" w:color="auto"/>
        <w:right w:val="none" w:sz="0" w:space="0" w:color="auto"/>
      </w:divBdr>
    </w:div>
    <w:div w:id="265504453">
      <w:bodyDiv w:val="1"/>
      <w:marLeft w:val="0"/>
      <w:marRight w:val="0"/>
      <w:marTop w:val="0"/>
      <w:marBottom w:val="0"/>
      <w:divBdr>
        <w:top w:val="none" w:sz="0" w:space="0" w:color="auto"/>
        <w:left w:val="none" w:sz="0" w:space="0" w:color="auto"/>
        <w:bottom w:val="none" w:sz="0" w:space="0" w:color="auto"/>
        <w:right w:val="none" w:sz="0" w:space="0" w:color="auto"/>
      </w:divBdr>
    </w:div>
    <w:div w:id="277950171">
      <w:bodyDiv w:val="1"/>
      <w:marLeft w:val="0"/>
      <w:marRight w:val="0"/>
      <w:marTop w:val="0"/>
      <w:marBottom w:val="0"/>
      <w:divBdr>
        <w:top w:val="none" w:sz="0" w:space="0" w:color="auto"/>
        <w:left w:val="none" w:sz="0" w:space="0" w:color="auto"/>
        <w:bottom w:val="none" w:sz="0" w:space="0" w:color="auto"/>
        <w:right w:val="none" w:sz="0" w:space="0" w:color="auto"/>
      </w:divBdr>
    </w:div>
    <w:div w:id="388695608">
      <w:bodyDiv w:val="1"/>
      <w:marLeft w:val="0"/>
      <w:marRight w:val="0"/>
      <w:marTop w:val="0"/>
      <w:marBottom w:val="0"/>
      <w:divBdr>
        <w:top w:val="none" w:sz="0" w:space="0" w:color="auto"/>
        <w:left w:val="none" w:sz="0" w:space="0" w:color="auto"/>
        <w:bottom w:val="none" w:sz="0" w:space="0" w:color="auto"/>
        <w:right w:val="none" w:sz="0" w:space="0" w:color="auto"/>
      </w:divBdr>
    </w:div>
    <w:div w:id="389692765">
      <w:bodyDiv w:val="1"/>
      <w:marLeft w:val="0"/>
      <w:marRight w:val="0"/>
      <w:marTop w:val="0"/>
      <w:marBottom w:val="0"/>
      <w:divBdr>
        <w:top w:val="none" w:sz="0" w:space="0" w:color="auto"/>
        <w:left w:val="none" w:sz="0" w:space="0" w:color="auto"/>
        <w:bottom w:val="none" w:sz="0" w:space="0" w:color="auto"/>
        <w:right w:val="none" w:sz="0" w:space="0" w:color="auto"/>
      </w:divBdr>
    </w:div>
    <w:div w:id="400181160">
      <w:bodyDiv w:val="1"/>
      <w:marLeft w:val="0"/>
      <w:marRight w:val="0"/>
      <w:marTop w:val="0"/>
      <w:marBottom w:val="0"/>
      <w:divBdr>
        <w:top w:val="none" w:sz="0" w:space="0" w:color="auto"/>
        <w:left w:val="none" w:sz="0" w:space="0" w:color="auto"/>
        <w:bottom w:val="none" w:sz="0" w:space="0" w:color="auto"/>
        <w:right w:val="none" w:sz="0" w:space="0" w:color="auto"/>
      </w:divBdr>
    </w:div>
    <w:div w:id="407076187">
      <w:bodyDiv w:val="1"/>
      <w:marLeft w:val="0"/>
      <w:marRight w:val="0"/>
      <w:marTop w:val="0"/>
      <w:marBottom w:val="0"/>
      <w:divBdr>
        <w:top w:val="none" w:sz="0" w:space="0" w:color="auto"/>
        <w:left w:val="none" w:sz="0" w:space="0" w:color="auto"/>
        <w:bottom w:val="none" w:sz="0" w:space="0" w:color="auto"/>
        <w:right w:val="none" w:sz="0" w:space="0" w:color="auto"/>
      </w:divBdr>
    </w:div>
    <w:div w:id="437994739">
      <w:bodyDiv w:val="1"/>
      <w:marLeft w:val="0"/>
      <w:marRight w:val="0"/>
      <w:marTop w:val="0"/>
      <w:marBottom w:val="0"/>
      <w:divBdr>
        <w:top w:val="none" w:sz="0" w:space="0" w:color="auto"/>
        <w:left w:val="none" w:sz="0" w:space="0" w:color="auto"/>
        <w:bottom w:val="none" w:sz="0" w:space="0" w:color="auto"/>
        <w:right w:val="none" w:sz="0" w:space="0" w:color="auto"/>
      </w:divBdr>
    </w:div>
    <w:div w:id="450779984">
      <w:bodyDiv w:val="1"/>
      <w:marLeft w:val="0"/>
      <w:marRight w:val="0"/>
      <w:marTop w:val="0"/>
      <w:marBottom w:val="0"/>
      <w:divBdr>
        <w:top w:val="none" w:sz="0" w:space="0" w:color="auto"/>
        <w:left w:val="none" w:sz="0" w:space="0" w:color="auto"/>
        <w:bottom w:val="none" w:sz="0" w:space="0" w:color="auto"/>
        <w:right w:val="none" w:sz="0" w:space="0" w:color="auto"/>
      </w:divBdr>
    </w:div>
    <w:div w:id="485050825">
      <w:bodyDiv w:val="1"/>
      <w:marLeft w:val="0"/>
      <w:marRight w:val="0"/>
      <w:marTop w:val="0"/>
      <w:marBottom w:val="0"/>
      <w:divBdr>
        <w:top w:val="none" w:sz="0" w:space="0" w:color="auto"/>
        <w:left w:val="none" w:sz="0" w:space="0" w:color="auto"/>
        <w:bottom w:val="none" w:sz="0" w:space="0" w:color="auto"/>
        <w:right w:val="none" w:sz="0" w:space="0" w:color="auto"/>
      </w:divBdr>
    </w:div>
    <w:div w:id="533080040">
      <w:bodyDiv w:val="1"/>
      <w:marLeft w:val="0"/>
      <w:marRight w:val="0"/>
      <w:marTop w:val="0"/>
      <w:marBottom w:val="0"/>
      <w:divBdr>
        <w:top w:val="none" w:sz="0" w:space="0" w:color="auto"/>
        <w:left w:val="none" w:sz="0" w:space="0" w:color="auto"/>
        <w:bottom w:val="none" w:sz="0" w:space="0" w:color="auto"/>
        <w:right w:val="none" w:sz="0" w:space="0" w:color="auto"/>
      </w:divBdr>
    </w:div>
    <w:div w:id="695039831">
      <w:bodyDiv w:val="1"/>
      <w:marLeft w:val="0"/>
      <w:marRight w:val="0"/>
      <w:marTop w:val="0"/>
      <w:marBottom w:val="0"/>
      <w:divBdr>
        <w:top w:val="none" w:sz="0" w:space="0" w:color="auto"/>
        <w:left w:val="none" w:sz="0" w:space="0" w:color="auto"/>
        <w:bottom w:val="none" w:sz="0" w:space="0" w:color="auto"/>
        <w:right w:val="none" w:sz="0" w:space="0" w:color="auto"/>
      </w:divBdr>
    </w:div>
    <w:div w:id="731851199">
      <w:bodyDiv w:val="1"/>
      <w:marLeft w:val="0"/>
      <w:marRight w:val="0"/>
      <w:marTop w:val="0"/>
      <w:marBottom w:val="0"/>
      <w:divBdr>
        <w:top w:val="none" w:sz="0" w:space="0" w:color="auto"/>
        <w:left w:val="none" w:sz="0" w:space="0" w:color="auto"/>
        <w:bottom w:val="none" w:sz="0" w:space="0" w:color="auto"/>
        <w:right w:val="none" w:sz="0" w:space="0" w:color="auto"/>
      </w:divBdr>
    </w:div>
    <w:div w:id="851451869">
      <w:bodyDiv w:val="1"/>
      <w:marLeft w:val="0"/>
      <w:marRight w:val="0"/>
      <w:marTop w:val="0"/>
      <w:marBottom w:val="0"/>
      <w:divBdr>
        <w:top w:val="none" w:sz="0" w:space="0" w:color="auto"/>
        <w:left w:val="none" w:sz="0" w:space="0" w:color="auto"/>
        <w:bottom w:val="none" w:sz="0" w:space="0" w:color="auto"/>
        <w:right w:val="none" w:sz="0" w:space="0" w:color="auto"/>
      </w:divBdr>
      <w:divsChild>
        <w:div w:id="737244054">
          <w:marLeft w:val="0"/>
          <w:marRight w:val="0"/>
          <w:marTop w:val="0"/>
          <w:marBottom w:val="0"/>
          <w:divBdr>
            <w:top w:val="none" w:sz="0" w:space="0" w:color="auto"/>
            <w:left w:val="none" w:sz="0" w:space="0" w:color="auto"/>
            <w:bottom w:val="none" w:sz="0" w:space="0" w:color="auto"/>
            <w:right w:val="none" w:sz="0" w:space="0" w:color="auto"/>
          </w:divBdr>
        </w:div>
        <w:div w:id="1903829227">
          <w:marLeft w:val="0"/>
          <w:marRight w:val="0"/>
          <w:marTop w:val="0"/>
          <w:marBottom w:val="0"/>
          <w:divBdr>
            <w:top w:val="none" w:sz="0" w:space="0" w:color="auto"/>
            <w:left w:val="none" w:sz="0" w:space="0" w:color="auto"/>
            <w:bottom w:val="none" w:sz="0" w:space="0" w:color="auto"/>
            <w:right w:val="none" w:sz="0" w:space="0" w:color="auto"/>
          </w:divBdr>
        </w:div>
        <w:div w:id="1642997348">
          <w:marLeft w:val="0"/>
          <w:marRight w:val="0"/>
          <w:marTop w:val="0"/>
          <w:marBottom w:val="0"/>
          <w:divBdr>
            <w:top w:val="none" w:sz="0" w:space="0" w:color="auto"/>
            <w:left w:val="none" w:sz="0" w:space="0" w:color="auto"/>
            <w:bottom w:val="none" w:sz="0" w:space="0" w:color="auto"/>
            <w:right w:val="none" w:sz="0" w:space="0" w:color="auto"/>
          </w:divBdr>
        </w:div>
        <w:div w:id="1637024172">
          <w:marLeft w:val="0"/>
          <w:marRight w:val="0"/>
          <w:marTop w:val="0"/>
          <w:marBottom w:val="0"/>
          <w:divBdr>
            <w:top w:val="none" w:sz="0" w:space="0" w:color="auto"/>
            <w:left w:val="none" w:sz="0" w:space="0" w:color="auto"/>
            <w:bottom w:val="none" w:sz="0" w:space="0" w:color="auto"/>
            <w:right w:val="none" w:sz="0" w:space="0" w:color="auto"/>
          </w:divBdr>
        </w:div>
      </w:divsChild>
    </w:div>
    <w:div w:id="877863575">
      <w:bodyDiv w:val="1"/>
      <w:marLeft w:val="0"/>
      <w:marRight w:val="0"/>
      <w:marTop w:val="0"/>
      <w:marBottom w:val="0"/>
      <w:divBdr>
        <w:top w:val="none" w:sz="0" w:space="0" w:color="auto"/>
        <w:left w:val="none" w:sz="0" w:space="0" w:color="auto"/>
        <w:bottom w:val="none" w:sz="0" w:space="0" w:color="auto"/>
        <w:right w:val="none" w:sz="0" w:space="0" w:color="auto"/>
      </w:divBdr>
    </w:div>
    <w:div w:id="887689681">
      <w:bodyDiv w:val="1"/>
      <w:marLeft w:val="0"/>
      <w:marRight w:val="0"/>
      <w:marTop w:val="0"/>
      <w:marBottom w:val="0"/>
      <w:divBdr>
        <w:top w:val="none" w:sz="0" w:space="0" w:color="auto"/>
        <w:left w:val="none" w:sz="0" w:space="0" w:color="auto"/>
        <w:bottom w:val="none" w:sz="0" w:space="0" w:color="auto"/>
        <w:right w:val="none" w:sz="0" w:space="0" w:color="auto"/>
      </w:divBdr>
    </w:div>
    <w:div w:id="917981128">
      <w:bodyDiv w:val="1"/>
      <w:marLeft w:val="0"/>
      <w:marRight w:val="0"/>
      <w:marTop w:val="0"/>
      <w:marBottom w:val="0"/>
      <w:divBdr>
        <w:top w:val="none" w:sz="0" w:space="0" w:color="auto"/>
        <w:left w:val="none" w:sz="0" w:space="0" w:color="auto"/>
        <w:bottom w:val="none" w:sz="0" w:space="0" w:color="auto"/>
        <w:right w:val="none" w:sz="0" w:space="0" w:color="auto"/>
      </w:divBdr>
    </w:div>
    <w:div w:id="919825297">
      <w:bodyDiv w:val="1"/>
      <w:marLeft w:val="0"/>
      <w:marRight w:val="0"/>
      <w:marTop w:val="0"/>
      <w:marBottom w:val="0"/>
      <w:divBdr>
        <w:top w:val="none" w:sz="0" w:space="0" w:color="auto"/>
        <w:left w:val="none" w:sz="0" w:space="0" w:color="auto"/>
        <w:bottom w:val="none" w:sz="0" w:space="0" w:color="auto"/>
        <w:right w:val="none" w:sz="0" w:space="0" w:color="auto"/>
      </w:divBdr>
    </w:div>
    <w:div w:id="969089716">
      <w:bodyDiv w:val="1"/>
      <w:marLeft w:val="0"/>
      <w:marRight w:val="0"/>
      <w:marTop w:val="0"/>
      <w:marBottom w:val="0"/>
      <w:divBdr>
        <w:top w:val="none" w:sz="0" w:space="0" w:color="auto"/>
        <w:left w:val="none" w:sz="0" w:space="0" w:color="auto"/>
        <w:bottom w:val="none" w:sz="0" w:space="0" w:color="auto"/>
        <w:right w:val="none" w:sz="0" w:space="0" w:color="auto"/>
      </w:divBdr>
    </w:div>
    <w:div w:id="1033186528">
      <w:bodyDiv w:val="1"/>
      <w:marLeft w:val="0"/>
      <w:marRight w:val="0"/>
      <w:marTop w:val="0"/>
      <w:marBottom w:val="0"/>
      <w:divBdr>
        <w:top w:val="none" w:sz="0" w:space="0" w:color="auto"/>
        <w:left w:val="none" w:sz="0" w:space="0" w:color="auto"/>
        <w:bottom w:val="none" w:sz="0" w:space="0" w:color="auto"/>
        <w:right w:val="none" w:sz="0" w:space="0" w:color="auto"/>
      </w:divBdr>
    </w:div>
    <w:div w:id="1097598492">
      <w:bodyDiv w:val="1"/>
      <w:marLeft w:val="0"/>
      <w:marRight w:val="0"/>
      <w:marTop w:val="0"/>
      <w:marBottom w:val="0"/>
      <w:divBdr>
        <w:top w:val="none" w:sz="0" w:space="0" w:color="auto"/>
        <w:left w:val="none" w:sz="0" w:space="0" w:color="auto"/>
        <w:bottom w:val="none" w:sz="0" w:space="0" w:color="auto"/>
        <w:right w:val="none" w:sz="0" w:space="0" w:color="auto"/>
      </w:divBdr>
    </w:div>
    <w:div w:id="1111165282">
      <w:bodyDiv w:val="1"/>
      <w:marLeft w:val="0"/>
      <w:marRight w:val="0"/>
      <w:marTop w:val="0"/>
      <w:marBottom w:val="0"/>
      <w:divBdr>
        <w:top w:val="none" w:sz="0" w:space="0" w:color="auto"/>
        <w:left w:val="none" w:sz="0" w:space="0" w:color="auto"/>
        <w:bottom w:val="none" w:sz="0" w:space="0" w:color="auto"/>
        <w:right w:val="none" w:sz="0" w:space="0" w:color="auto"/>
      </w:divBdr>
    </w:div>
    <w:div w:id="1136989328">
      <w:bodyDiv w:val="1"/>
      <w:marLeft w:val="0"/>
      <w:marRight w:val="0"/>
      <w:marTop w:val="0"/>
      <w:marBottom w:val="0"/>
      <w:divBdr>
        <w:top w:val="none" w:sz="0" w:space="0" w:color="auto"/>
        <w:left w:val="none" w:sz="0" w:space="0" w:color="auto"/>
        <w:bottom w:val="none" w:sz="0" w:space="0" w:color="auto"/>
        <w:right w:val="none" w:sz="0" w:space="0" w:color="auto"/>
      </w:divBdr>
    </w:div>
    <w:div w:id="1211066210">
      <w:bodyDiv w:val="1"/>
      <w:marLeft w:val="0"/>
      <w:marRight w:val="0"/>
      <w:marTop w:val="0"/>
      <w:marBottom w:val="0"/>
      <w:divBdr>
        <w:top w:val="none" w:sz="0" w:space="0" w:color="auto"/>
        <w:left w:val="none" w:sz="0" w:space="0" w:color="auto"/>
        <w:bottom w:val="none" w:sz="0" w:space="0" w:color="auto"/>
        <w:right w:val="none" w:sz="0" w:space="0" w:color="auto"/>
      </w:divBdr>
    </w:div>
    <w:div w:id="1267423825">
      <w:bodyDiv w:val="1"/>
      <w:marLeft w:val="0"/>
      <w:marRight w:val="0"/>
      <w:marTop w:val="0"/>
      <w:marBottom w:val="0"/>
      <w:divBdr>
        <w:top w:val="none" w:sz="0" w:space="0" w:color="auto"/>
        <w:left w:val="none" w:sz="0" w:space="0" w:color="auto"/>
        <w:bottom w:val="none" w:sz="0" w:space="0" w:color="auto"/>
        <w:right w:val="none" w:sz="0" w:space="0" w:color="auto"/>
      </w:divBdr>
    </w:div>
    <w:div w:id="1302660383">
      <w:bodyDiv w:val="1"/>
      <w:marLeft w:val="0"/>
      <w:marRight w:val="0"/>
      <w:marTop w:val="0"/>
      <w:marBottom w:val="0"/>
      <w:divBdr>
        <w:top w:val="none" w:sz="0" w:space="0" w:color="auto"/>
        <w:left w:val="none" w:sz="0" w:space="0" w:color="auto"/>
        <w:bottom w:val="none" w:sz="0" w:space="0" w:color="auto"/>
        <w:right w:val="none" w:sz="0" w:space="0" w:color="auto"/>
      </w:divBdr>
    </w:div>
    <w:div w:id="1331911215">
      <w:bodyDiv w:val="1"/>
      <w:marLeft w:val="0"/>
      <w:marRight w:val="0"/>
      <w:marTop w:val="0"/>
      <w:marBottom w:val="0"/>
      <w:divBdr>
        <w:top w:val="none" w:sz="0" w:space="0" w:color="auto"/>
        <w:left w:val="none" w:sz="0" w:space="0" w:color="auto"/>
        <w:bottom w:val="none" w:sz="0" w:space="0" w:color="auto"/>
        <w:right w:val="none" w:sz="0" w:space="0" w:color="auto"/>
      </w:divBdr>
    </w:div>
    <w:div w:id="1336570515">
      <w:bodyDiv w:val="1"/>
      <w:marLeft w:val="0"/>
      <w:marRight w:val="0"/>
      <w:marTop w:val="0"/>
      <w:marBottom w:val="0"/>
      <w:divBdr>
        <w:top w:val="none" w:sz="0" w:space="0" w:color="auto"/>
        <w:left w:val="none" w:sz="0" w:space="0" w:color="auto"/>
        <w:bottom w:val="none" w:sz="0" w:space="0" w:color="auto"/>
        <w:right w:val="none" w:sz="0" w:space="0" w:color="auto"/>
      </w:divBdr>
    </w:div>
    <w:div w:id="1356351245">
      <w:bodyDiv w:val="1"/>
      <w:marLeft w:val="0"/>
      <w:marRight w:val="0"/>
      <w:marTop w:val="0"/>
      <w:marBottom w:val="0"/>
      <w:divBdr>
        <w:top w:val="none" w:sz="0" w:space="0" w:color="auto"/>
        <w:left w:val="none" w:sz="0" w:space="0" w:color="auto"/>
        <w:bottom w:val="none" w:sz="0" w:space="0" w:color="auto"/>
        <w:right w:val="none" w:sz="0" w:space="0" w:color="auto"/>
      </w:divBdr>
    </w:div>
    <w:div w:id="1396734648">
      <w:bodyDiv w:val="1"/>
      <w:marLeft w:val="0"/>
      <w:marRight w:val="0"/>
      <w:marTop w:val="0"/>
      <w:marBottom w:val="0"/>
      <w:divBdr>
        <w:top w:val="none" w:sz="0" w:space="0" w:color="auto"/>
        <w:left w:val="none" w:sz="0" w:space="0" w:color="auto"/>
        <w:bottom w:val="none" w:sz="0" w:space="0" w:color="auto"/>
        <w:right w:val="none" w:sz="0" w:space="0" w:color="auto"/>
      </w:divBdr>
    </w:div>
    <w:div w:id="1598127478">
      <w:bodyDiv w:val="1"/>
      <w:marLeft w:val="0"/>
      <w:marRight w:val="0"/>
      <w:marTop w:val="0"/>
      <w:marBottom w:val="0"/>
      <w:divBdr>
        <w:top w:val="none" w:sz="0" w:space="0" w:color="auto"/>
        <w:left w:val="none" w:sz="0" w:space="0" w:color="auto"/>
        <w:bottom w:val="none" w:sz="0" w:space="0" w:color="auto"/>
        <w:right w:val="none" w:sz="0" w:space="0" w:color="auto"/>
      </w:divBdr>
    </w:div>
    <w:div w:id="1661234990">
      <w:bodyDiv w:val="1"/>
      <w:marLeft w:val="0"/>
      <w:marRight w:val="0"/>
      <w:marTop w:val="0"/>
      <w:marBottom w:val="0"/>
      <w:divBdr>
        <w:top w:val="none" w:sz="0" w:space="0" w:color="auto"/>
        <w:left w:val="none" w:sz="0" w:space="0" w:color="auto"/>
        <w:bottom w:val="none" w:sz="0" w:space="0" w:color="auto"/>
        <w:right w:val="none" w:sz="0" w:space="0" w:color="auto"/>
      </w:divBdr>
    </w:div>
    <w:div w:id="1668482107">
      <w:bodyDiv w:val="1"/>
      <w:marLeft w:val="0"/>
      <w:marRight w:val="0"/>
      <w:marTop w:val="0"/>
      <w:marBottom w:val="0"/>
      <w:divBdr>
        <w:top w:val="none" w:sz="0" w:space="0" w:color="auto"/>
        <w:left w:val="none" w:sz="0" w:space="0" w:color="auto"/>
        <w:bottom w:val="none" w:sz="0" w:space="0" w:color="auto"/>
        <w:right w:val="none" w:sz="0" w:space="0" w:color="auto"/>
      </w:divBdr>
      <w:divsChild>
        <w:div w:id="777677319">
          <w:marLeft w:val="0"/>
          <w:marRight w:val="0"/>
          <w:marTop w:val="0"/>
          <w:marBottom w:val="0"/>
          <w:divBdr>
            <w:top w:val="none" w:sz="0" w:space="0" w:color="auto"/>
            <w:left w:val="none" w:sz="0" w:space="0" w:color="auto"/>
            <w:bottom w:val="none" w:sz="0" w:space="0" w:color="auto"/>
            <w:right w:val="none" w:sz="0" w:space="0" w:color="auto"/>
          </w:divBdr>
        </w:div>
        <w:div w:id="860554373">
          <w:marLeft w:val="0"/>
          <w:marRight w:val="0"/>
          <w:marTop w:val="0"/>
          <w:marBottom w:val="0"/>
          <w:divBdr>
            <w:top w:val="none" w:sz="0" w:space="0" w:color="auto"/>
            <w:left w:val="none" w:sz="0" w:space="0" w:color="auto"/>
            <w:bottom w:val="none" w:sz="0" w:space="0" w:color="auto"/>
            <w:right w:val="none" w:sz="0" w:space="0" w:color="auto"/>
          </w:divBdr>
        </w:div>
        <w:div w:id="2049719927">
          <w:marLeft w:val="0"/>
          <w:marRight w:val="0"/>
          <w:marTop w:val="0"/>
          <w:marBottom w:val="0"/>
          <w:divBdr>
            <w:top w:val="none" w:sz="0" w:space="0" w:color="auto"/>
            <w:left w:val="none" w:sz="0" w:space="0" w:color="auto"/>
            <w:bottom w:val="none" w:sz="0" w:space="0" w:color="auto"/>
            <w:right w:val="none" w:sz="0" w:space="0" w:color="auto"/>
          </w:divBdr>
        </w:div>
        <w:div w:id="9600682">
          <w:marLeft w:val="0"/>
          <w:marRight w:val="0"/>
          <w:marTop w:val="0"/>
          <w:marBottom w:val="0"/>
          <w:divBdr>
            <w:top w:val="none" w:sz="0" w:space="0" w:color="auto"/>
            <w:left w:val="none" w:sz="0" w:space="0" w:color="auto"/>
            <w:bottom w:val="none" w:sz="0" w:space="0" w:color="auto"/>
            <w:right w:val="none" w:sz="0" w:space="0" w:color="auto"/>
          </w:divBdr>
        </w:div>
      </w:divsChild>
    </w:div>
    <w:div w:id="1745029645">
      <w:bodyDiv w:val="1"/>
      <w:marLeft w:val="0"/>
      <w:marRight w:val="0"/>
      <w:marTop w:val="0"/>
      <w:marBottom w:val="0"/>
      <w:divBdr>
        <w:top w:val="none" w:sz="0" w:space="0" w:color="auto"/>
        <w:left w:val="none" w:sz="0" w:space="0" w:color="auto"/>
        <w:bottom w:val="none" w:sz="0" w:space="0" w:color="auto"/>
        <w:right w:val="none" w:sz="0" w:space="0" w:color="auto"/>
      </w:divBdr>
    </w:div>
    <w:div w:id="1798335857">
      <w:bodyDiv w:val="1"/>
      <w:marLeft w:val="0"/>
      <w:marRight w:val="0"/>
      <w:marTop w:val="0"/>
      <w:marBottom w:val="0"/>
      <w:divBdr>
        <w:top w:val="none" w:sz="0" w:space="0" w:color="auto"/>
        <w:left w:val="none" w:sz="0" w:space="0" w:color="auto"/>
        <w:bottom w:val="none" w:sz="0" w:space="0" w:color="auto"/>
        <w:right w:val="none" w:sz="0" w:space="0" w:color="auto"/>
      </w:divBdr>
    </w:div>
    <w:div w:id="1885484678">
      <w:bodyDiv w:val="1"/>
      <w:marLeft w:val="0"/>
      <w:marRight w:val="0"/>
      <w:marTop w:val="0"/>
      <w:marBottom w:val="0"/>
      <w:divBdr>
        <w:top w:val="none" w:sz="0" w:space="0" w:color="auto"/>
        <w:left w:val="none" w:sz="0" w:space="0" w:color="auto"/>
        <w:bottom w:val="none" w:sz="0" w:space="0" w:color="auto"/>
        <w:right w:val="none" w:sz="0" w:space="0" w:color="auto"/>
      </w:divBdr>
    </w:div>
    <w:div w:id="1940478509">
      <w:bodyDiv w:val="1"/>
      <w:marLeft w:val="0"/>
      <w:marRight w:val="0"/>
      <w:marTop w:val="0"/>
      <w:marBottom w:val="0"/>
      <w:divBdr>
        <w:top w:val="none" w:sz="0" w:space="0" w:color="auto"/>
        <w:left w:val="none" w:sz="0" w:space="0" w:color="auto"/>
        <w:bottom w:val="none" w:sz="0" w:space="0" w:color="auto"/>
        <w:right w:val="none" w:sz="0" w:space="0" w:color="auto"/>
      </w:divBdr>
    </w:div>
    <w:div w:id="2036272533">
      <w:bodyDiv w:val="1"/>
      <w:marLeft w:val="0"/>
      <w:marRight w:val="0"/>
      <w:marTop w:val="0"/>
      <w:marBottom w:val="0"/>
      <w:divBdr>
        <w:top w:val="none" w:sz="0" w:space="0" w:color="auto"/>
        <w:left w:val="none" w:sz="0" w:space="0" w:color="auto"/>
        <w:bottom w:val="none" w:sz="0" w:space="0" w:color="auto"/>
        <w:right w:val="none" w:sz="0" w:space="0" w:color="auto"/>
      </w:divBdr>
    </w:div>
    <w:div w:id="2042898921">
      <w:bodyDiv w:val="1"/>
      <w:marLeft w:val="0"/>
      <w:marRight w:val="0"/>
      <w:marTop w:val="0"/>
      <w:marBottom w:val="0"/>
      <w:divBdr>
        <w:top w:val="none" w:sz="0" w:space="0" w:color="auto"/>
        <w:left w:val="none" w:sz="0" w:space="0" w:color="auto"/>
        <w:bottom w:val="none" w:sz="0" w:space="0" w:color="auto"/>
        <w:right w:val="none" w:sz="0" w:space="0" w:color="auto"/>
      </w:divBdr>
      <w:divsChild>
        <w:div w:id="1857496206">
          <w:marLeft w:val="547"/>
          <w:marRight w:val="0"/>
          <w:marTop w:val="0"/>
          <w:marBottom w:val="0"/>
          <w:divBdr>
            <w:top w:val="none" w:sz="0" w:space="0" w:color="auto"/>
            <w:left w:val="none" w:sz="0" w:space="0" w:color="auto"/>
            <w:bottom w:val="none" w:sz="0" w:space="0" w:color="auto"/>
            <w:right w:val="none" w:sz="0" w:space="0" w:color="auto"/>
          </w:divBdr>
        </w:div>
      </w:divsChild>
    </w:div>
    <w:div w:id="2045211811">
      <w:bodyDiv w:val="1"/>
      <w:marLeft w:val="0"/>
      <w:marRight w:val="0"/>
      <w:marTop w:val="0"/>
      <w:marBottom w:val="0"/>
      <w:divBdr>
        <w:top w:val="none" w:sz="0" w:space="0" w:color="auto"/>
        <w:left w:val="none" w:sz="0" w:space="0" w:color="auto"/>
        <w:bottom w:val="none" w:sz="0" w:space="0" w:color="auto"/>
        <w:right w:val="none" w:sz="0" w:space="0" w:color="auto"/>
      </w:divBdr>
    </w:div>
    <w:div w:id="2052730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hyperlink" Target="https://www.powerschool.com" TargetMode="External"/><Relationship Id="rId50" Type="http://schemas.openxmlformats.org/officeDocument/2006/relationships/hyperlink" Target="http://www.w3schools.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Microsoft_PowerPoint_Slide.sldx"/><Relationship Id="rId29" Type="http://schemas.openxmlformats.org/officeDocument/2006/relationships/image" Target="media/image15.png"/><Relationship Id="rId11" Type="http://schemas.openxmlformats.org/officeDocument/2006/relationships/diagramLayout" Target="diagrams/layout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hyperlink" Target="http://www.tutorialspoint.com" TargetMode="External"/><Relationship Id="rId10" Type="http://schemas.openxmlformats.org/officeDocument/2006/relationships/diagramData" Target="diagrams/data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microsoft.com/office/2007/relationships/diagramDrawing" Target="diagrams/drawing1.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hyperlink" Target="https://www.QuickSchool.com" TargetMode="External"/><Relationship Id="rId8" Type="http://schemas.openxmlformats.org/officeDocument/2006/relationships/footer" Target="footer1.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diagramQuickStyle" Target="diagrams/quickStyle1.xml"/><Relationship Id="rId17" Type="http://schemas.openxmlformats.org/officeDocument/2006/relationships/image" Target="media/image3.jpe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6.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8DD2272-CDC8-4A75-B598-0D58C67ABD8B}"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US"/>
        </a:p>
      </dgm:t>
    </dgm:pt>
    <dgm:pt modelId="{AA8FE27D-0952-4EB3-A3E4-2E18585CAF71}">
      <dgm:prSet phldrT="[Text]"/>
      <dgm:spPr/>
      <dgm:t>
        <a:bodyPr/>
        <a:lstStyle/>
        <a:p>
          <a:pPr algn="ctr"/>
          <a:r>
            <a:rPr lang="en-US"/>
            <a:t>functioanl option</a:t>
          </a:r>
        </a:p>
      </dgm:t>
    </dgm:pt>
    <dgm:pt modelId="{C7B62E4C-BA9F-4B46-AEBF-5ED04200F5DD}" type="parTrans" cxnId="{65DD23F4-21EE-4C6A-8BA6-2BC7834F335D}">
      <dgm:prSet/>
      <dgm:spPr/>
      <dgm:t>
        <a:bodyPr/>
        <a:lstStyle/>
        <a:p>
          <a:pPr algn="ctr"/>
          <a:endParaRPr lang="en-US"/>
        </a:p>
      </dgm:t>
    </dgm:pt>
    <dgm:pt modelId="{B643750F-B33D-4712-A5D7-0E0E675BC882}" type="sibTrans" cxnId="{65DD23F4-21EE-4C6A-8BA6-2BC7834F335D}">
      <dgm:prSet/>
      <dgm:spPr/>
      <dgm:t>
        <a:bodyPr/>
        <a:lstStyle/>
        <a:p>
          <a:pPr algn="ctr"/>
          <a:endParaRPr lang="en-US"/>
        </a:p>
      </dgm:t>
    </dgm:pt>
    <dgm:pt modelId="{9C2F3B65-D2C2-4834-8CF5-E0AC349A5AF5}">
      <dgm:prSet phldrT="[Text]"/>
      <dgm:spPr/>
      <dgm:t>
        <a:bodyPr/>
        <a:lstStyle/>
        <a:p>
          <a:pPr algn="ctr"/>
          <a:r>
            <a:rPr lang="en-US"/>
            <a:t>statistical reports</a:t>
          </a:r>
        </a:p>
      </dgm:t>
    </dgm:pt>
    <dgm:pt modelId="{6DC04EEF-AE75-4020-9962-E3ECFB4F27B8}" type="parTrans" cxnId="{145701F7-2615-45DA-BED3-E7B55833EF76}">
      <dgm:prSet/>
      <dgm:spPr/>
      <dgm:t>
        <a:bodyPr/>
        <a:lstStyle/>
        <a:p>
          <a:pPr algn="ctr"/>
          <a:endParaRPr lang="en-US"/>
        </a:p>
      </dgm:t>
    </dgm:pt>
    <dgm:pt modelId="{6E4F2A60-9F4E-41DE-8D8C-DC694AD3F726}" type="sibTrans" cxnId="{145701F7-2615-45DA-BED3-E7B55833EF76}">
      <dgm:prSet/>
      <dgm:spPr/>
      <dgm:t>
        <a:bodyPr/>
        <a:lstStyle/>
        <a:p>
          <a:pPr algn="ctr"/>
          <a:endParaRPr lang="en-US"/>
        </a:p>
      </dgm:t>
    </dgm:pt>
    <dgm:pt modelId="{59E1A58C-7809-4E8B-BFA9-0DEE7973F39C}">
      <dgm:prSet phldrT="[Text]"/>
      <dgm:spPr/>
      <dgm:t>
        <a:bodyPr/>
        <a:lstStyle/>
        <a:p>
          <a:pPr algn="ctr"/>
          <a:r>
            <a:rPr lang="en-US"/>
            <a:t>upload CSV file</a:t>
          </a:r>
        </a:p>
      </dgm:t>
    </dgm:pt>
    <dgm:pt modelId="{A5A918FF-125E-42FA-8834-CD0DC40AC9B6}" type="parTrans" cxnId="{FE283A7F-8D16-475A-88F8-AE7C014D9FEF}">
      <dgm:prSet/>
      <dgm:spPr/>
      <dgm:t>
        <a:bodyPr/>
        <a:lstStyle/>
        <a:p>
          <a:pPr algn="ctr"/>
          <a:endParaRPr lang="en-US"/>
        </a:p>
      </dgm:t>
    </dgm:pt>
    <dgm:pt modelId="{7D615E46-3BB5-4189-A73F-A1DAA0575529}" type="sibTrans" cxnId="{FE283A7F-8D16-475A-88F8-AE7C014D9FEF}">
      <dgm:prSet/>
      <dgm:spPr/>
      <dgm:t>
        <a:bodyPr/>
        <a:lstStyle/>
        <a:p>
          <a:pPr algn="ctr"/>
          <a:endParaRPr lang="en-US"/>
        </a:p>
      </dgm:t>
    </dgm:pt>
    <dgm:pt modelId="{D9AE5FEC-D4B8-4B3F-8DE4-9D95D3AE6615}">
      <dgm:prSet/>
      <dgm:spPr/>
      <dgm:t>
        <a:bodyPr/>
        <a:lstStyle/>
        <a:p>
          <a:pPr algn="ctr"/>
          <a:r>
            <a:rPr lang="en-US"/>
            <a:t>Edit profile</a:t>
          </a:r>
        </a:p>
      </dgm:t>
    </dgm:pt>
    <dgm:pt modelId="{B5B70FD7-B03F-4966-853A-494B6CB581F0}" type="parTrans" cxnId="{F9626785-5DB2-4A64-9674-E6C0708F81B6}">
      <dgm:prSet/>
      <dgm:spPr/>
      <dgm:t>
        <a:bodyPr/>
        <a:lstStyle/>
        <a:p>
          <a:pPr algn="ctr"/>
          <a:endParaRPr lang="en-US"/>
        </a:p>
      </dgm:t>
    </dgm:pt>
    <dgm:pt modelId="{1DC91AF5-648C-4094-BC74-6CA1FF12E534}" type="sibTrans" cxnId="{F9626785-5DB2-4A64-9674-E6C0708F81B6}">
      <dgm:prSet/>
      <dgm:spPr/>
      <dgm:t>
        <a:bodyPr/>
        <a:lstStyle/>
        <a:p>
          <a:pPr algn="ctr"/>
          <a:endParaRPr lang="en-US"/>
        </a:p>
      </dgm:t>
    </dgm:pt>
    <dgm:pt modelId="{18AC6676-27C0-4050-A43E-187934196559}">
      <dgm:prSet/>
      <dgm:spPr/>
      <dgm:t>
        <a:bodyPr/>
        <a:lstStyle/>
        <a:p>
          <a:pPr algn="ctr"/>
          <a:r>
            <a:rPr lang="en-US"/>
            <a:t>compare marks with friends</a:t>
          </a:r>
        </a:p>
      </dgm:t>
    </dgm:pt>
    <dgm:pt modelId="{B41E2C81-4574-48AB-B050-716CAF9148A2}" type="parTrans" cxnId="{7A52A659-53D4-416D-90CD-8B0FCA4B28F0}">
      <dgm:prSet/>
      <dgm:spPr/>
      <dgm:t>
        <a:bodyPr/>
        <a:lstStyle/>
        <a:p>
          <a:pPr algn="ctr"/>
          <a:endParaRPr lang="en-US"/>
        </a:p>
      </dgm:t>
    </dgm:pt>
    <dgm:pt modelId="{8810D70C-660F-4324-B45B-A42CDBB0C34A}" type="sibTrans" cxnId="{7A52A659-53D4-416D-90CD-8B0FCA4B28F0}">
      <dgm:prSet/>
      <dgm:spPr/>
      <dgm:t>
        <a:bodyPr/>
        <a:lstStyle/>
        <a:p>
          <a:pPr algn="ctr"/>
          <a:endParaRPr lang="en-US"/>
        </a:p>
      </dgm:t>
    </dgm:pt>
    <dgm:pt modelId="{7D1C0825-73C0-4E26-BA1C-EF4AC0AE1292}" type="pres">
      <dgm:prSet presAssocID="{D8DD2272-CDC8-4A75-B598-0D58C67ABD8B}" presName="hierChild1" presStyleCnt="0">
        <dgm:presLayoutVars>
          <dgm:chPref val="1"/>
          <dgm:dir/>
          <dgm:animOne val="branch"/>
          <dgm:animLvl val="lvl"/>
          <dgm:resizeHandles/>
        </dgm:presLayoutVars>
      </dgm:prSet>
      <dgm:spPr/>
    </dgm:pt>
    <dgm:pt modelId="{B47E7067-7F43-40A3-91DD-99464D003780}" type="pres">
      <dgm:prSet presAssocID="{AA8FE27D-0952-4EB3-A3E4-2E18585CAF71}" presName="hierRoot1" presStyleCnt="0"/>
      <dgm:spPr/>
    </dgm:pt>
    <dgm:pt modelId="{5ED5B48E-55B2-43C1-8F2B-735BD889FFBD}" type="pres">
      <dgm:prSet presAssocID="{AA8FE27D-0952-4EB3-A3E4-2E18585CAF71}" presName="composite" presStyleCnt="0"/>
      <dgm:spPr/>
    </dgm:pt>
    <dgm:pt modelId="{1519E9C3-A68C-4B04-8F5F-68D929BCBA5C}" type="pres">
      <dgm:prSet presAssocID="{AA8FE27D-0952-4EB3-A3E4-2E18585CAF71}" presName="background" presStyleLbl="node0" presStyleIdx="0" presStyleCnt="1"/>
      <dgm:spPr/>
    </dgm:pt>
    <dgm:pt modelId="{0F261AA8-3EAB-417E-8906-95D02DCE0B38}" type="pres">
      <dgm:prSet presAssocID="{AA8FE27D-0952-4EB3-A3E4-2E18585CAF71}" presName="text" presStyleLbl="fgAcc0" presStyleIdx="0" presStyleCnt="1">
        <dgm:presLayoutVars>
          <dgm:chPref val="3"/>
        </dgm:presLayoutVars>
      </dgm:prSet>
      <dgm:spPr/>
    </dgm:pt>
    <dgm:pt modelId="{3FF27A61-B0D9-4CE3-BA5D-370E36A56A74}" type="pres">
      <dgm:prSet presAssocID="{AA8FE27D-0952-4EB3-A3E4-2E18585CAF71}" presName="hierChild2" presStyleCnt="0"/>
      <dgm:spPr/>
    </dgm:pt>
    <dgm:pt modelId="{D9652E39-48AD-463B-9A89-A57F1D1C69DA}" type="pres">
      <dgm:prSet presAssocID="{6DC04EEF-AE75-4020-9962-E3ECFB4F27B8}" presName="Name10" presStyleLbl="parChTrans1D2" presStyleIdx="0" presStyleCnt="4"/>
      <dgm:spPr/>
    </dgm:pt>
    <dgm:pt modelId="{3E1C979E-097E-4FA4-B033-248C400197D0}" type="pres">
      <dgm:prSet presAssocID="{9C2F3B65-D2C2-4834-8CF5-E0AC349A5AF5}" presName="hierRoot2" presStyleCnt="0"/>
      <dgm:spPr/>
    </dgm:pt>
    <dgm:pt modelId="{F1C31317-6526-4B53-A164-3A3C9D719E4C}" type="pres">
      <dgm:prSet presAssocID="{9C2F3B65-D2C2-4834-8CF5-E0AC349A5AF5}" presName="composite2" presStyleCnt="0"/>
      <dgm:spPr/>
    </dgm:pt>
    <dgm:pt modelId="{9F915548-6EA9-4058-9253-A1AF4097DF69}" type="pres">
      <dgm:prSet presAssocID="{9C2F3B65-D2C2-4834-8CF5-E0AC349A5AF5}" presName="background2" presStyleLbl="node2" presStyleIdx="0" presStyleCnt="4"/>
      <dgm:spPr/>
    </dgm:pt>
    <dgm:pt modelId="{4B59D7D4-901A-4298-B284-AE43F97C2608}" type="pres">
      <dgm:prSet presAssocID="{9C2F3B65-D2C2-4834-8CF5-E0AC349A5AF5}" presName="text2" presStyleLbl="fgAcc2" presStyleIdx="0" presStyleCnt="4">
        <dgm:presLayoutVars>
          <dgm:chPref val="3"/>
        </dgm:presLayoutVars>
      </dgm:prSet>
      <dgm:spPr/>
    </dgm:pt>
    <dgm:pt modelId="{4356A5E8-A035-45C8-BA4C-7A8A0D0E99C5}" type="pres">
      <dgm:prSet presAssocID="{9C2F3B65-D2C2-4834-8CF5-E0AC349A5AF5}" presName="hierChild3" presStyleCnt="0"/>
      <dgm:spPr/>
    </dgm:pt>
    <dgm:pt modelId="{5D6277F6-273E-4644-A6B7-F0FBC75194AD}" type="pres">
      <dgm:prSet presAssocID="{B5B70FD7-B03F-4966-853A-494B6CB581F0}" presName="Name10" presStyleLbl="parChTrans1D2" presStyleIdx="1" presStyleCnt="4"/>
      <dgm:spPr/>
    </dgm:pt>
    <dgm:pt modelId="{7471B7C6-2BBB-4B85-8CEE-77CAC1B22893}" type="pres">
      <dgm:prSet presAssocID="{D9AE5FEC-D4B8-4B3F-8DE4-9D95D3AE6615}" presName="hierRoot2" presStyleCnt="0"/>
      <dgm:spPr/>
    </dgm:pt>
    <dgm:pt modelId="{5D5C7D90-89D7-4CD7-A823-B890D74B4337}" type="pres">
      <dgm:prSet presAssocID="{D9AE5FEC-D4B8-4B3F-8DE4-9D95D3AE6615}" presName="composite2" presStyleCnt="0"/>
      <dgm:spPr/>
    </dgm:pt>
    <dgm:pt modelId="{E7379D91-C04D-4A29-8437-12AED315832B}" type="pres">
      <dgm:prSet presAssocID="{D9AE5FEC-D4B8-4B3F-8DE4-9D95D3AE6615}" presName="background2" presStyleLbl="node2" presStyleIdx="1" presStyleCnt="4"/>
      <dgm:spPr/>
    </dgm:pt>
    <dgm:pt modelId="{CF360075-9449-4C75-954E-DD771E125FFA}" type="pres">
      <dgm:prSet presAssocID="{D9AE5FEC-D4B8-4B3F-8DE4-9D95D3AE6615}" presName="text2" presStyleLbl="fgAcc2" presStyleIdx="1" presStyleCnt="4">
        <dgm:presLayoutVars>
          <dgm:chPref val="3"/>
        </dgm:presLayoutVars>
      </dgm:prSet>
      <dgm:spPr/>
    </dgm:pt>
    <dgm:pt modelId="{093F03AA-91D2-4186-B695-8BA543D2BAB8}" type="pres">
      <dgm:prSet presAssocID="{D9AE5FEC-D4B8-4B3F-8DE4-9D95D3AE6615}" presName="hierChild3" presStyleCnt="0"/>
      <dgm:spPr/>
    </dgm:pt>
    <dgm:pt modelId="{3B461341-72F0-409E-A013-AA7BC1FA07B1}" type="pres">
      <dgm:prSet presAssocID="{A5A918FF-125E-42FA-8834-CD0DC40AC9B6}" presName="Name10" presStyleLbl="parChTrans1D2" presStyleIdx="2" presStyleCnt="4"/>
      <dgm:spPr/>
    </dgm:pt>
    <dgm:pt modelId="{CDFCCD9B-0382-4E17-9208-651F3E3B96E7}" type="pres">
      <dgm:prSet presAssocID="{59E1A58C-7809-4E8B-BFA9-0DEE7973F39C}" presName="hierRoot2" presStyleCnt="0"/>
      <dgm:spPr/>
    </dgm:pt>
    <dgm:pt modelId="{FEA5F733-E9E3-49E3-8C6D-BB582ABE39AE}" type="pres">
      <dgm:prSet presAssocID="{59E1A58C-7809-4E8B-BFA9-0DEE7973F39C}" presName="composite2" presStyleCnt="0"/>
      <dgm:spPr/>
    </dgm:pt>
    <dgm:pt modelId="{6CE67DB7-E116-4E79-8F57-94BFC545B112}" type="pres">
      <dgm:prSet presAssocID="{59E1A58C-7809-4E8B-BFA9-0DEE7973F39C}" presName="background2" presStyleLbl="node2" presStyleIdx="2" presStyleCnt="4"/>
      <dgm:spPr/>
    </dgm:pt>
    <dgm:pt modelId="{323F3F09-7769-4A25-A83E-4EE5D0B6D828}" type="pres">
      <dgm:prSet presAssocID="{59E1A58C-7809-4E8B-BFA9-0DEE7973F39C}" presName="text2" presStyleLbl="fgAcc2" presStyleIdx="2" presStyleCnt="4" custLinFactNeighborX="1852" custLinFactNeighborY="972">
        <dgm:presLayoutVars>
          <dgm:chPref val="3"/>
        </dgm:presLayoutVars>
      </dgm:prSet>
      <dgm:spPr/>
    </dgm:pt>
    <dgm:pt modelId="{9C7B76E3-11C4-4919-B037-F0BBC7D5D588}" type="pres">
      <dgm:prSet presAssocID="{59E1A58C-7809-4E8B-BFA9-0DEE7973F39C}" presName="hierChild3" presStyleCnt="0"/>
      <dgm:spPr/>
    </dgm:pt>
    <dgm:pt modelId="{EEF26871-CC6A-4D94-8961-7A1DF4E45B96}" type="pres">
      <dgm:prSet presAssocID="{B41E2C81-4574-48AB-B050-716CAF9148A2}" presName="Name10" presStyleLbl="parChTrans1D2" presStyleIdx="3" presStyleCnt="4"/>
      <dgm:spPr/>
    </dgm:pt>
    <dgm:pt modelId="{337CE07B-5781-4927-8277-9EFA16645146}" type="pres">
      <dgm:prSet presAssocID="{18AC6676-27C0-4050-A43E-187934196559}" presName="hierRoot2" presStyleCnt="0"/>
      <dgm:spPr/>
    </dgm:pt>
    <dgm:pt modelId="{16763D29-8C38-49C1-A521-228E1C73935A}" type="pres">
      <dgm:prSet presAssocID="{18AC6676-27C0-4050-A43E-187934196559}" presName="composite2" presStyleCnt="0"/>
      <dgm:spPr/>
    </dgm:pt>
    <dgm:pt modelId="{F91A9BFF-0A10-4F49-A0B2-3F84A8CB0303}" type="pres">
      <dgm:prSet presAssocID="{18AC6676-27C0-4050-A43E-187934196559}" presName="background2" presStyleLbl="node2" presStyleIdx="3" presStyleCnt="4"/>
      <dgm:spPr/>
    </dgm:pt>
    <dgm:pt modelId="{F2534CA9-02F2-4A42-A9D7-6513E920D656}" type="pres">
      <dgm:prSet presAssocID="{18AC6676-27C0-4050-A43E-187934196559}" presName="text2" presStyleLbl="fgAcc2" presStyleIdx="3" presStyleCnt="4">
        <dgm:presLayoutVars>
          <dgm:chPref val="3"/>
        </dgm:presLayoutVars>
      </dgm:prSet>
      <dgm:spPr/>
    </dgm:pt>
    <dgm:pt modelId="{C50FEC2C-DA74-4334-BC0B-44EC535DD040}" type="pres">
      <dgm:prSet presAssocID="{18AC6676-27C0-4050-A43E-187934196559}" presName="hierChild3" presStyleCnt="0"/>
      <dgm:spPr/>
    </dgm:pt>
  </dgm:ptLst>
  <dgm:cxnLst>
    <dgm:cxn modelId="{E00EAF23-E49D-47D1-9ED2-7192F31C4A1A}" type="presOf" srcId="{A5A918FF-125E-42FA-8834-CD0DC40AC9B6}" destId="{3B461341-72F0-409E-A013-AA7BC1FA07B1}" srcOrd="0" destOrd="0" presId="urn:microsoft.com/office/officeart/2005/8/layout/hierarchy1"/>
    <dgm:cxn modelId="{7A52A659-53D4-416D-90CD-8B0FCA4B28F0}" srcId="{AA8FE27D-0952-4EB3-A3E4-2E18585CAF71}" destId="{18AC6676-27C0-4050-A43E-187934196559}" srcOrd="3" destOrd="0" parTransId="{B41E2C81-4574-48AB-B050-716CAF9148A2}" sibTransId="{8810D70C-660F-4324-B45B-A42CDBB0C34A}"/>
    <dgm:cxn modelId="{FE283A7F-8D16-475A-88F8-AE7C014D9FEF}" srcId="{AA8FE27D-0952-4EB3-A3E4-2E18585CAF71}" destId="{59E1A58C-7809-4E8B-BFA9-0DEE7973F39C}" srcOrd="2" destOrd="0" parTransId="{A5A918FF-125E-42FA-8834-CD0DC40AC9B6}" sibTransId="{7D615E46-3BB5-4189-A73F-A1DAA0575529}"/>
    <dgm:cxn modelId="{F9626785-5DB2-4A64-9674-E6C0708F81B6}" srcId="{AA8FE27D-0952-4EB3-A3E4-2E18585CAF71}" destId="{D9AE5FEC-D4B8-4B3F-8DE4-9D95D3AE6615}" srcOrd="1" destOrd="0" parTransId="{B5B70FD7-B03F-4966-853A-494B6CB581F0}" sibTransId="{1DC91AF5-648C-4094-BC74-6CA1FF12E534}"/>
    <dgm:cxn modelId="{8E28EC8A-843F-4CFD-9261-DC9561B5E75A}" type="presOf" srcId="{18AC6676-27C0-4050-A43E-187934196559}" destId="{F2534CA9-02F2-4A42-A9D7-6513E920D656}" srcOrd="0" destOrd="0" presId="urn:microsoft.com/office/officeart/2005/8/layout/hierarchy1"/>
    <dgm:cxn modelId="{834A1294-AF40-465B-BADA-26ACB4357442}" type="presOf" srcId="{D9AE5FEC-D4B8-4B3F-8DE4-9D95D3AE6615}" destId="{CF360075-9449-4C75-954E-DD771E125FFA}" srcOrd="0" destOrd="0" presId="urn:microsoft.com/office/officeart/2005/8/layout/hierarchy1"/>
    <dgm:cxn modelId="{E2E9D397-F843-4DA2-B372-523FD470D4AE}" type="presOf" srcId="{D8DD2272-CDC8-4A75-B598-0D58C67ABD8B}" destId="{7D1C0825-73C0-4E26-BA1C-EF4AC0AE1292}" srcOrd="0" destOrd="0" presId="urn:microsoft.com/office/officeart/2005/8/layout/hierarchy1"/>
    <dgm:cxn modelId="{EFFA7EA4-BBC7-4899-821B-438D238660C7}" type="presOf" srcId="{59E1A58C-7809-4E8B-BFA9-0DEE7973F39C}" destId="{323F3F09-7769-4A25-A83E-4EE5D0B6D828}" srcOrd="0" destOrd="0" presId="urn:microsoft.com/office/officeart/2005/8/layout/hierarchy1"/>
    <dgm:cxn modelId="{62A4EAAA-783E-4CD2-99F8-A14AE6FD1ECB}" type="presOf" srcId="{B5B70FD7-B03F-4966-853A-494B6CB581F0}" destId="{5D6277F6-273E-4644-A6B7-F0FBC75194AD}" srcOrd="0" destOrd="0" presId="urn:microsoft.com/office/officeart/2005/8/layout/hierarchy1"/>
    <dgm:cxn modelId="{07E78DBF-9784-4986-B35C-86899B485274}" type="presOf" srcId="{B41E2C81-4574-48AB-B050-716CAF9148A2}" destId="{EEF26871-CC6A-4D94-8961-7A1DF4E45B96}" srcOrd="0" destOrd="0" presId="urn:microsoft.com/office/officeart/2005/8/layout/hierarchy1"/>
    <dgm:cxn modelId="{2C4C34E4-B98E-4F3D-81A1-813A5A55EE44}" type="presOf" srcId="{6DC04EEF-AE75-4020-9962-E3ECFB4F27B8}" destId="{D9652E39-48AD-463B-9A89-A57F1D1C69DA}" srcOrd="0" destOrd="0" presId="urn:microsoft.com/office/officeart/2005/8/layout/hierarchy1"/>
    <dgm:cxn modelId="{164B86ED-DC16-479A-8345-1F71DDAA4802}" type="presOf" srcId="{9C2F3B65-D2C2-4834-8CF5-E0AC349A5AF5}" destId="{4B59D7D4-901A-4298-B284-AE43F97C2608}" srcOrd="0" destOrd="0" presId="urn:microsoft.com/office/officeart/2005/8/layout/hierarchy1"/>
    <dgm:cxn modelId="{65DD23F4-21EE-4C6A-8BA6-2BC7834F335D}" srcId="{D8DD2272-CDC8-4A75-B598-0D58C67ABD8B}" destId="{AA8FE27D-0952-4EB3-A3E4-2E18585CAF71}" srcOrd="0" destOrd="0" parTransId="{C7B62E4C-BA9F-4B46-AEBF-5ED04200F5DD}" sibTransId="{B643750F-B33D-4712-A5D7-0E0E675BC882}"/>
    <dgm:cxn modelId="{145701F7-2615-45DA-BED3-E7B55833EF76}" srcId="{AA8FE27D-0952-4EB3-A3E4-2E18585CAF71}" destId="{9C2F3B65-D2C2-4834-8CF5-E0AC349A5AF5}" srcOrd="0" destOrd="0" parTransId="{6DC04EEF-AE75-4020-9962-E3ECFB4F27B8}" sibTransId="{6E4F2A60-9F4E-41DE-8D8C-DC694AD3F726}"/>
    <dgm:cxn modelId="{1DFA18FC-C75E-45F6-977E-8737679B39AC}" type="presOf" srcId="{AA8FE27D-0952-4EB3-A3E4-2E18585CAF71}" destId="{0F261AA8-3EAB-417E-8906-95D02DCE0B38}" srcOrd="0" destOrd="0" presId="urn:microsoft.com/office/officeart/2005/8/layout/hierarchy1"/>
    <dgm:cxn modelId="{F799C7D2-371E-4C86-A980-E212535EF57D}" type="presParOf" srcId="{7D1C0825-73C0-4E26-BA1C-EF4AC0AE1292}" destId="{B47E7067-7F43-40A3-91DD-99464D003780}" srcOrd="0" destOrd="0" presId="urn:microsoft.com/office/officeart/2005/8/layout/hierarchy1"/>
    <dgm:cxn modelId="{F8110ECD-737C-4A74-836F-122A8E8A8A8A}" type="presParOf" srcId="{B47E7067-7F43-40A3-91DD-99464D003780}" destId="{5ED5B48E-55B2-43C1-8F2B-735BD889FFBD}" srcOrd="0" destOrd="0" presId="urn:microsoft.com/office/officeart/2005/8/layout/hierarchy1"/>
    <dgm:cxn modelId="{3004DA52-3B55-416D-BD00-5E40E6A05CA8}" type="presParOf" srcId="{5ED5B48E-55B2-43C1-8F2B-735BD889FFBD}" destId="{1519E9C3-A68C-4B04-8F5F-68D929BCBA5C}" srcOrd="0" destOrd="0" presId="urn:microsoft.com/office/officeart/2005/8/layout/hierarchy1"/>
    <dgm:cxn modelId="{BF7C937C-6FAC-468A-B38E-32C01C561E45}" type="presParOf" srcId="{5ED5B48E-55B2-43C1-8F2B-735BD889FFBD}" destId="{0F261AA8-3EAB-417E-8906-95D02DCE0B38}" srcOrd="1" destOrd="0" presId="urn:microsoft.com/office/officeart/2005/8/layout/hierarchy1"/>
    <dgm:cxn modelId="{AAE8DE69-0A7D-4105-83E8-FFCCC260A6CD}" type="presParOf" srcId="{B47E7067-7F43-40A3-91DD-99464D003780}" destId="{3FF27A61-B0D9-4CE3-BA5D-370E36A56A74}" srcOrd="1" destOrd="0" presId="urn:microsoft.com/office/officeart/2005/8/layout/hierarchy1"/>
    <dgm:cxn modelId="{84A34EBD-F4E6-40AE-B82B-B51DA70107B6}" type="presParOf" srcId="{3FF27A61-B0D9-4CE3-BA5D-370E36A56A74}" destId="{D9652E39-48AD-463B-9A89-A57F1D1C69DA}" srcOrd="0" destOrd="0" presId="urn:microsoft.com/office/officeart/2005/8/layout/hierarchy1"/>
    <dgm:cxn modelId="{9C51B858-F4FC-4FD2-A76D-24AEE290E797}" type="presParOf" srcId="{3FF27A61-B0D9-4CE3-BA5D-370E36A56A74}" destId="{3E1C979E-097E-4FA4-B033-248C400197D0}" srcOrd="1" destOrd="0" presId="urn:microsoft.com/office/officeart/2005/8/layout/hierarchy1"/>
    <dgm:cxn modelId="{3F2963EE-02F9-4ACE-A763-057F150B56E9}" type="presParOf" srcId="{3E1C979E-097E-4FA4-B033-248C400197D0}" destId="{F1C31317-6526-4B53-A164-3A3C9D719E4C}" srcOrd="0" destOrd="0" presId="urn:microsoft.com/office/officeart/2005/8/layout/hierarchy1"/>
    <dgm:cxn modelId="{5CDB26C6-E14D-4739-B8E8-31B4D445DA18}" type="presParOf" srcId="{F1C31317-6526-4B53-A164-3A3C9D719E4C}" destId="{9F915548-6EA9-4058-9253-A1AF4097DF69}" srcOrd="0" destOrd="0" presId="urn:microsoft.com/office/officeart/2005/8/layout/hierarchy1"/>
    <dgm:cxn modelId="{5CB7FFBE-79CB-4F98-BDA4-11767DE8F9F7}" type="presParOf" srcId="{F1C31317-6526-4B53-A164-3A3C9D719E4C}" destId="{4B59D7D4-901A-4298-B284-AE43F97C2608}" srcOrd="1" destOrd="0" presId="urn:microsoft.com/office/officeart/2005/8/layout/hierarchy1"/>
    <dgm:cxn modelId="{0ACB8715-3673-44CD-8606-F4AE80B5B52E}" type="presParOf" srcId="{3E1C979E-097E-4FA4-B033-248C400197D0}" destId="{4356A5E8-A035-45C8-BA4C-7A8A0D0E99C5}" srcOrd="1" destOrd="0" presId="urn:microsoft.com/office/officeart/2005/8/layout/hierarchy1"/>
    <dgm:cxn modelId="{BEB435E7-4578-4CEB-9C6E-165FCFE823D6}" type="presParOf" srcId="{3FF27A61-B0D9-4CE3-BA5D-370E36A56A74}" destId="{5D6277F6-273E-4644-A6B7-F0FBC75194AD}" srcOrd="2" destOrd="0" presId="urn:microsoft.com/office/officeart/2005/8/layout/hierarchy1"/>
    <dgm:cxn modelId="{DA51E015-BB31-46D1-B49A-FED57F19433C}" type="presParOf" srcId="{3FF27A61-B0D9-4CE3-BA5D-370E36A56A74}" destId="{7471B7C6-2BBB-4B85-8CEE-77CAC1B22893}" srcOrd="3" destOrd="0" presId="urn:microsoft.com/office/officeart/2005/8/layout/hierarchy1"/>
    <dgm:cxn modelId="{B1D50D14-5D78-44C0-813A-1FF016C00B83}" type="presParOf" srcId="{7471B7C6-2BBB-4B85-8CEE-77CAC1B22893}" destId="{5D5C7D90-89D7-4CD7-A823-B890D74B4337}" srcOrd="0" destOrd="0" presId="urn:microsoft.com/office/officeart/2005/8/layout/hierarchy1"/>
    <dgm:cxn modelId="{C0FA0A93-5F3E-46A2-A147-58206EAA9F18}" type="presParOf" srcId="{5D5C7D90-89D7-4CD7-A823-B890D74B4337}" destId="{E7379D91-C04D-4A29-8437-12AED315832B}" srcOrd="0" destOrd="0" presId="urn:microsoft.com/office/officeart/2005/8/layout/hierarchy1"/>
    <dgm:cxn modelId="{592A2E67-AAB8-49E3-A450-5C9831E92E21}" type="presParOf" srcId="{5D5C7D90-89D7-4CD7-A823-B890D74B4337}" destId="{CF360075-9449-4C75-954E-DD771E125FFA}" srcOrd="1" destOrd="0" presId="urn:microsoft.com/office/officeart/2005/8/layout/hierarchy1"/>
    <dgm:cxn modelId="{D7304321-350E-4C4C-89B8-04D3790E257A}" type="presParOf" srcId="{7471B7C6-2BBB-4B85-8CEE-77CAC1B22893}" destId="{093F03AA-91D2-4186-B695-8BA543D2BAB8}" srcOrd="1" destOrd="0" presId="urn:microsoft.com/office/officeart/2005/8/layout/hierarchy1"/>
    <dgm:cxn modelId="{627871A3-879D-4577-BFDD-C329718FBB94}" type="presParOf" srcId="{3FF27A61-B0D9-4CE3-BA5D-370E36A56A74}" destId="{3B461341-72F0-409E-A013-AA7BC1FA07B1}" srcOrd="4" destOrd="0" presId="urn:microsoft.com/office/officeart/2005/8/layout/hierarchy1"/>
    <dgm:cxn modelId="{9C34F84B-BFC9-411F-9E0D-AD85CBBA024F}" type="presParOf" srcId="{3FF27A61-B0D9-4CE3-BA5D-370E36A56A74}" destId="{CDFCCD9B-0382-4E17-9208-651F3E3B96E7}" srcOrd="5" destOrd="0" presId="urn:microsoft.com/office/officeart/2005/8/layout/hierarchy1"/>
    <dgm:cxn modelId="{C09A16E5-47EA-4A79-BA45-9A6496734497}" type="presParOf" srcId="{CDFCCD9B-0382-4E17-9208-651F3E3B96E7}" destId="{FEA5F733-E9E3-49E3-8C6D-BB582ABE39AE}" srcOrd="0" destOrd="0" presId="urn:microsoft.com/office/officeart/2005/8/layout/hierarchy1"/>
    <dgm:cxn modelId="{1EC94F55-A021-410F-B9DF-9AE16900771E}" type="presParOf" srcId="{FEA5F733-E9E3-49E3-8C6D-BB582ABE39AE}" destId="{6CE67DB7-E116-4E79-8F57-94BFC545B112}" srcOrd="0" destOrd="0" presId="urn:microsoft.com/office/officeart/2005/8/layout/hierarchy1"/>
    <dgm:cxn modelId="{4142362B-4E28-4A5F-80CB-1EAC08E0F88E}" type="presParOf" srcId="{FEA5F733-E9E3-49E3-8C6D-BB582ABE39AE}" destId="{323F3F09-7769-4A25-A83E-4EE5D0B6D828}" srcOrd="1" destOrd="0" presId="urn:microsoft.com/office/officeart/2005/8/layout/hierarchy1"/>
    <dgm:cxn modelId="{48130462-AB9F-4185-92FA-707E8A9BE7F2}" type="presParOf" srcId="{CDFCCD9B-0382-4E17-9208-651F3E3B96E7}" destId="{9C7B76E3-11C4-4919-B037-F0BBC7D5D588}" srcOrd="1" destOrd="0" presId="urn:microsoft.com/office/officeart/2005/8/layout/hierarchy1"/>
    <dgm:cxn modelId="{F6E9069B-76E2-4FC4-B57E-4D272007433E}" type="presParOf" srcId="{3FF27A61-B0D9-4CE3-BA5D-370E36A56A74}" destId="{EEF26871-CC6A-4D94-8961-7A1DF4E45B96}" srcOrd="6" destOrd="0" presId="urn:microsoft.com/office/officeart/2005/8/layout/hierarchy1"/>
    <dgm:cxn modelId="{FB26DA0F-CE36-431F-8BB7-17FB1B29BB48}" type="presParOf" srcId="{3FF27A61-B0D9-4CE3-BA5D-370E36A56A74}" destId="{337CE07B-5781-4927-8277-9EFA16645146}" srcOrd="7" destOrd="0" presId="urn:microsoft.com/office/officeart/2005/8/layout/hierarchy1"/>
    <dgm:cxn modelId="{F6CC11BF-660B-4077-BB2A-3B83D7F88B90}" type="presParOf" srcId="{337CE07B-5781-4927-8277-9EFA16645146}" destId="{16763D29-8C38-49C1-A521-228E1C73935A}" srcOrd="0" destOrd="0" presId="urn:microsoft.com/office/officeart/2005/8/layout/hierarchy1"/>
    <dgm:cxn modelId="{9F963A26-3613-48A1-875B-496D6D16317E}" type="presParOf" srcId="{16763D29-8C38-49C1-A521-228E1C73935A}" destId="{F91A9BFF-0A10-4F49-A0B2-3F84A8CB0303}" srcOrd="0" destOrd="0" presId="urn:microsoft.com/office/officeart/2005/8/layout/hierarchy1"/>
    <dgm:cxn modelId="{839A01E6-ECE5-4375-AA98-EFB07BEBEEF9}" type="presParOf" srcId="{16763D29-8C38-49C1-A521-228E1C73935A}" destId="{F2534CA9-02F2-4A42-A9D7-6513E920D656}" srcOrd="1" destOrd="0" presId="urn:microsoft.com/office/officeart/2005/8/layout/hierarchy1"/>
    <dgm:cxn modelId="{5BFC0AFB-4327-470B-B107-A75DC462352D}" type="presParOf" srcId="{337CE07B-5781-4927-8277-9EFA16645146}" destId="{C50FEC2C-DA74-4334-BC0B-44EC535DD040}" srcOrd="1" destOrd="0" presId="urn:microsoft.com/office/officeart/2005/8/layout/hierarchy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EF26871-CC6A-4D94-8961-7A1DF4E45B96}">
      <dsp:nvSpPr>
        <dsp:cNvPr id="0" name=""/>
        <dsp:cNvSpPr/>
      </dsp:nvSpPr>
      <dsp:spPr>
        <a:xfrm>
          <a:off x="2794806" y="931785"/>
          <a:ext cx="2194602" cy="348143"/>
        </a:xfrm>
        <a:custGeom>
          <a:avLst/>
          <a:gdLst/>
          <a:ahLst/>
          <a:cxnLst/>
          <a:rect l="0" t="0" r="0" b="0"/>
          <a:pathLst>
            <a:path>
              <a:moveTo>
                <a:pt x="0" y="0"/>
              </a:moveTo>
              <a:lnTo>
                <a:pt x="0" y="237249"/>
              </a:lnTo>
              <a:lnTo>
                <a:pt x="2194602" y="237249"/>
              </a:lnTo>
              <a:lnTo>
                <a:pt x="2194602" y="34814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B461341-72F0-409E-A013-AA7BC1FA07B1}">
      <dsp:nvSpPr>
        <dsp:cNvPr id="0" name=""/>
        <dsp:cNvSpPr/>
      </dsp:nvSpPr>
      <dsp:spPr>
        <a:xfrm>
          <a:off x="2794806" y="931785"/>
          <a:ext cx="753703" cy="355532"/>
        </a:xfrm>
        <a:custGeom>
          <a:avLst/>
          <a:gdLst/>
          <a:ahLst/>
          <a:cxnLst/>
          <a:rect l="0" t="0" r="0" b="0"/>
          <a:pathLst>
            <a:path>
              <a:moveTo>
                <a:pt x="0" y="0"/>
              </a:moveTo>
              <a:lnTo>
                <a:pt x="0" y="244638"/>
              </a:lnTo>
              <a:lnTo>
                <a:pt x="753703" y="244638"/>
              </a:lnTo>
              <a:lnTo>
                <a:pt x="753703" y="3555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6277F6-273E-4644-A6B7-F0FBC75194AD}">
      <dsp:nvSpPr>
        <dsp:cNvPr id="0" name=""/>
        <dsp:cNvSpPr/>
      </dsp:nvSpPr>
      <dsp:spPr>
        <a:xfrm>
          <a:off x="2063272" y="931785"/>
          <a:ext cx="731534" cy="348143"/>
        </a:xfrm>
        <a:custGeom>
          <a:avLst/>
          <a:gdLst/>
          <a:ahLst/>
          <a:cxnLst/>
          <a:rect l="0" t="0" r="0" b="0"/>
          <a:pathLst>
            <a:path>
              <a:moveTo>
                <a:pt x="731534" y="0"/>
              </a:moveTo>
              <a:lnTo>
                <a:pt x="731534" y="237249"/>
              </a:lnTo>
              <a:lnTo>
                <a:pt x="0" y="237249"/>
              </a:lnTo>
              <a:lnTo>
                <a:pt x="0" y="34814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9652E39-48AD-463B-9A89-A57F1D1C69DA}">
      <dsp:nvSpPr>
        <dsp:cNvPr id="0" name=""/>
        <dsp:cNvSpPr/>
      </dsp:nvSpPr>
      <dsp:spPr>
        <a:xfrm>
          <a:off x="600204" y="931785"/>
          <a:ext cx="2194602" cy="348143"/>
        </a:xfrm>
        <a:custGeom>
          <a:avLst/>
          <a:gdLst/>
          <a:ahLst/>
          <a:cxnLst/>
          <a:rect l="0" t="0" r="0" b="0"/>
          <a:pathLst>
            <a:path>
              <a:moveTo>
                <a:pt x="2194602" y="0"/>
              </a:moveTo>
              <a:lnTo>
                <a:pt x="2194602" y="237249"/>
              </a:lnTo>
              <a:lnTo>
                <a:pt x="0" y="237249"/>
              </a:lnTo>
              <a:lnTo>
                <a:pt x="0" y="34814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519E9C3-A68C-4B04-8F5F-68D929BCBA5C}">
      <dsp:nvSpPr>
        <dsp:cNvPr id="0" name=""/>
        <dsp:cNvSpPr/>
      </dsp:nvSpPr>
      <dsp:spPr>
        <a:xfrm>
          <a:off x="2196278" y="171654"/>
          <a:ext cx="1197055" cy="7601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F261AA8-3EAB-417E-8906-95D02DCE0B38}">
      <dsp:nvSpPr>
        <dsp:cNvPr id="0" name=""/>
        <dsp:cNvSpPr/>
      </dsp:nvSpPr>
      <dsp:spPr>
        <a:xfrm>
          <a:off x="2329285" y="298010"/>
          <a:ext cx="1197055" cy="760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functioanl option</a:t>
          </a:r>
        </a:p>
      </dsp:txBody>
      <dsp:txXfrm>
        <a:off x="2351548" y="320273"/>
        <a:ext cx="1152529" cy="715604"/>
      </dsp:txXfrm>
    </dsp:sp>
    <dsp:sp modelId="{9F915548-6EA9-4058-9253-A1AF4097DF69}">
      <dsp:nvSpPr>
        <dsp:cNvPr id="0" name=""/>
        <dsp:cNvSpPr/>
      </dsp:nvSpPr>
      <dsp:spPr>
        <a:xfrm>
          <a:off x="1676" y="1279928"/>
          <a:ext cx="1197055" cy="7601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59D7D4-901A-4298-B284-AE43F97C2608}">
      <dsp:nvSpPr>
        <dsp:cNvPr id="0" name=""/>
        <dsp:cNvSpPr/>
      </dsp:nvSpPr>
      <dsp:spPr>
        <a:xfrm>
          <a:off x="134682" y="1406284"/>
          <a:ext cx="1197055" cy="760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statistical reports</a:t>
          </a:r>
        </a:p>
      </dsp:txBody>
      <dsp:txXfrm>
        <a:off x="156945" y="1428547"/>
        <a:ext cx="1152529" cy="715604"/>
      </dsp:txXfrm>
    </dsp:sp>
    <dsp:sp modelId="{E7379D91-C04D-4A29-8437-12AED315832B}">
      <dsp:nvSpPr>
        <dsp:cNvPr id="0" name=""/>
        <dsp:cNvSpPr/>
      </dsp:nvSpPr>
      <dsp:spPr>
        <a:xfrm>
          <a:off x="1464744" y="1279928"/>
          <a:ext cx="1197055" cy="7601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F360075-9449-4C75-954E-DD771E125FFA}">
      <dsp:nvSpPr>
        <dsp:cNvPr id="0" name=""/>
        <dsp:cNvSpPr/>
      </dsp:nvSpPr>
      <dsp:spPr>
        <a:xfrm>
          <a:off x="1597751" y="1406284"/>
          <a:ext cx="1197055" cy="760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Edit profile</a:t>
          </a:r>
        </a:p>
      </dsp:txBody>
      <dsp:txXfrm>
        <a:off x="1620014" y="1428547"/>
        <a:ext cx="1152529" cy="715604"/>
      </dsp:txXfrm>
    </dsp:sp>
    <dsp:sp modelId="{6CE67DB7-E116-4E79-8F57-94BFC545B112}">
      <dsp:nvSpPr>
        <dsp:cNvPr id="0" name=""/>
        <dsp:cNvSpPr/>
      </dsp:nvSpPr>
      <dsp:spPr>
        <a:xfrm>
          <a:off x="2949982" y="1287317"/>
          <a:ext cx="1197055" cy="7601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23F3F09-7769-4A25-A83E-4EE5D0B6D828}">
      <dsp:nvSpPr>
        <dsp:cNvPr id="0" name=""/>
        <dsp:cNvSpPr/>
      </dsp:nvSpPr>
      <dsp:spPr>
        <a:xfrm>
          <a:off x="3082988" y="1413673"/>
          <a:ext cx="1197055" cy="760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upload CSV file</a:t>
          </a:r>
        </a:p>
      </dsp:txBody>
      <dsp:txXfrm>
        <a:off x="3105251" y="1435936"/>
        <a:ext cx="1152529" cy="715604"/>
      </dsp:txXfrm>
    </dsp:sp>
    <dsp:sp modelId="{F91A9BFF-0A10-4F49-A0B2-3F84A8CB0303}">
      <dsp:nvSpPr>
        <dsp:cNvPr id="0" name=""/>
        <dsp:cNvSpPr/>
      </dsp:nvSpPr>
      <dsp:spPr>
        <a:xfrm>
          <a:off x="4390881" y="1279928"/>
          <a:ext cx="1197055" cy="7601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2534CA9-02F2-4A42-A9D7-6513E920D656}">
      <dsp:nvSpPr>
        <dsp:cNvPr id="0" name=""/>
        <dsp:cNvSpPr/>
      </dsp:nvSpPr>
      <dsp:spPr>
        <a:xfrm>
          <a:off x="4523887" y="1406284"/>
          <a:ext cx="1197055" cy="760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ompare marks with friends</a:t>
          </a:r>
        </a:p>
      </dsp:txBody>
      <dsp:txXfrm>
        <a:off x="4546150" y="1428547"/>
        <a:ext cx="1152529" cy="715604"/>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tut</b:Tag>
    <b:SourceType>InternetSite</b:SourceType>
    <b:Guid>{5895004E-CC1E-4851-BAE7-64A9910377A5}</b:Guid>
    <b:Author>
      <b:Author>
        <b:NameList>
          <b:Person>
            <b:Last>tutorialspoint</b:Last>
          </b:Person>
        </b:NameList>
      </b:Author>
    </b:Author>
    <b:Title>basic_mvc_architecture.htm</b:Title>
    <b:URL>https://www.tutorialspoint.com/struts_2/basic_mvc_architecture.htm</b:URL>
    <b:RefOrder>1</b:RefOrder>
  </b:Source>
</b:Sources>
</file>

<file path=customXml/itemProps1.xml><?xml version="1.0" encoding="utf-8"?>
<ds:datastoreItem xmlns:ds="http://schemas.openxmlformats.org/officeDocument/2006/customXml" ds:itemID="{6BD8290A-0252-4FA1-881C-0638B72A4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5</TotalTime>
  <Pages>51</Pages>
  <Words>5127</Words>
  <Characters>29224</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Students’ Grade Monitoring System</vt:lpstr>
    </vt:vector>
  </TitlesOfParts>
  <Company/>
  <LinksUpToDate>false</LinksUpToDate>
  <CharactersWithSpaces>34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 Grade Monitoring System</dc:title>
  <dc:subject>GM</dc:subject>
  <dc:creator>Rasika Weragoda</dc:creator>
  <cp:keywords/>
  <dc:description/>
  <cp:lastModifiedBy>PS/2014/041</cp:lastModifiedBy>
  <cp:revision>1244</cp:revision>
  <cp:lastPrinted>2017-03-11T05:48:00Z</cp:lastPrinted>
  <dcterms:created xsi:type="dcterms:W3CDTF">2017-03-10T04:49:00Z</dcterms:created>
  <dcterms:modified xsi:type="dcterms:W3CDTF">2020-06-02T09:48:00Z</dcterms:modified>
  <cp:category>GAM/2015/HNDIT/0023</cp:category>
</cp:coreProperties>
</file>